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4.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00A2A" w14:textId="77777777" w:rsidR="001743BA" w:rsidRDefault="007C5806" w:rsidP="00802B1C">
      <w:pPr>
        <w:pStyle w:val="DtitleDHeadings"/>
        <w:spacing w:before="0" w:after="247"/>
        <w:jc w:val="right"/>
        <w:rPr>
          <w:rFonts w:asciiTheme="minorHAnsi" w:hAnsiTheme="minorHAnsi" w:cstheme="minorHAnsi"/>
          <w:color w:val="000000"/>
          <w:w w:val="97"/>
          <w:sz w:val="99"/>
          <w:szCs w:val="99"/>
        </w:rPr>
      </w:pPr>
      <w:bookmarkStart w:id="0" w:name="_GoBack"/>
      <w:bookmarkEnd w:id="0"/>
      <w:r>
        <w:rPr>
          <w:rFonts w:asciiTheme="minorHAnsi" w:hAnsiTheme="minorHAnsi" w:cstheme="minorHAnsi"/>
          <w:noProof/>
          <w:color w:val="000000"/>
          <w:w w:val="97"/>
          <w:sz w:val="99"/>
          <w:szCs w:val="99"/>
          <w:lang w:val="en-AU" w:eastAsia="en-AU"/>
        </w:rPr>
        <w:drawing>
          <wp:inline distT="0" distB="0" distL="0" distR="0" wp14:anchorId="1FF9250A" wp14:editId="79CC9D3F">
            <wp:extent cx="3008376" cy="539496"/>
            <wp:effectExtent l="0" t="0" r="1905" b="0"/>
            <wp:docPr id="60" name="Picture 60" descr="Australian Government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ept Education and Training_Inlin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8376" cy="539496"/>
                    </a:xfrm>
                    <a:prstGeom prst="rect">
                      <a:avLst/>
                    </a:prstGeom>
                  </pic:spPr>
                </pic:pic>
              </a:graphicData>
            </a:graphic>
          </wp:inline>
        </w:drawing>
      </w:r>
    </w:p>
    <w:p w14:paraId="76F50924" w14:textId="6D248ADC" w:rsidR="00802B1C" w:rsidRPr="001743BA" w:rsidRDefault="00802B1C" w:rsidP="001743BA">
      <w:pPr>
        <w:pStyle w:val="Heading1"/>
        <w:spacing w:line="240" w:lineRule="auto"/>
      </w:pPr>
      <w:bookmarkStart w:id="1" w:name="_Toc529533652"/>
      <w:r w:rsidRPr="001743BA">
        <w:t>Reconciliation</w:t>
      </w:r>
      <w:r w:rsidRPr="001743BA">
        <w:br/>
        <w:t>Action Plan</w:t>
      </w:r>
      <w:bookmarkEnd w:id="1"/>
    </w:p>
    <w:p w14:paraId="316CAA0F" w14:textId="7DC59B7B" w:rsidR="00802B1C" w:rsidRDefault="00802B1C" w:rsidP="00802B1C">
      <w:pPr>
        <w:pStyle w:val="DtitleDHeadings"/>
        <w:spacing w:before="0" w:after="0"/>
        <w:jc w:val="right"/>
        <w:rPr>
          <w:rFonts w:asciiTheme="minorHAnsi" w:hAnsiTheme="minorHAnsi" w:cstheme="minorHAnsi"/>
          <w:color w:val="000000"/>
          <w:sz w:val="62"/>
          <w:szCs w:val="62"/>
        </w:rPr>
      </w:pPr>
      <w:r w:rsidRPr="00802B1C">
        <w:rPr>
          <w:rFonts w:asciiTheme="minorHAnsi" w:hAnsiTheme="minorHAnsi" w:cstheme="minorHAnsi"/>
          <w:color w:val="000000"/>
          <w:sz w:val="62"/>
          <w:szCs w:val="62"/>
        </w:rPr>
        <w:t>2018–2020</w:t>
      </w:r>
    </w:p>
    <w:p w14:paraId="20EABFD6" w14:textId="147E1970" w:rsidR="00802B1C" w:rsidRDefault="00802B1C" w:rsidP="001743BA">
      <w:pPr>
        <w:pStyle w:val="DtitleDHeadings"/>
        <w:spacing w:before="0" w:after="0"/>
        <w:jc w:val="center"/>
        <w:rPr>
          <w:rFonts w:asciiTheme="minorHAnsi" w:hAnsiTheme="minorHAnsi" w:cstheme="minorHAnsi"/>
          <w:color w:val="000000"/>
          <w:sz w:val="62"/>
          <w:szCs w:val="62"/>
        </w:rPr>
      </w:pPr>
    </w:p>
    <w:p w14:paraId="3EC0A136" w14:textId="77777777" w:rsidR="001743BA" w:rsidRDefault="001743BA" w:rsidP="001743BA">
      <w:pPr>
        <w:spacing w:after="240"/>
        <w:jc w:val="right"/>
        <w:rPr>
          <w:sz w:val="36"/>
          <w:szCs w:val="36"/>
        </w:rPr>
      </w:pPr>
      <w:r>
        <w:rPr>
          <w:noProof/>
          <w:lang w:eastAsia="en-AU"/>
        </w:rPr>
        <w:drawing>
          <wp:inline distT="0" distB="0" distL="0" distR="0" wp14:anchorId="7C99C085" wp14:editId="246D1737">
            <wp:extent cx="1098000" cy="1080000"/>
            <wp:effectExtent l="0" t="0" r="6985" b="6350"/>
            <wp:docPr id="1" name="Picture 1" descr="Reconciliation Action Plan Stret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_RAP_Stretch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8000" cy="1080000"/>
                    </a:xfrm>
                    <a:prstGeom prst="rect">
                      <a:avLst/>
                    </a:prstGeom>
                  </pic:spPr>
                </pic:pic>
              </a:graphicData>
            </a:graphic>
          </wp:inline>
        </w:drawing>
      </w:r>
    </w:p>
    <w:p w14:paraId="1D5B6F08" w14:textId="14684F57" w:rsidR="00802B1C" w:rsidRPr="00FA0387" w:rsidRDefault="001743BA" w:rsidP="00FA0387">
      <w:pPr>
        <w:spacing w:after="600"/>
        <w:jc w:val="right"/>
        <w:rPr>
          <w:sz w:val="36"/>
          <w:szCs w:val="36"/>
        </w:rPr>
      </w:pPr>
      <w:r w:rsidRPr="001743BA">
        <w:rPr>
          <w:sz w:val="36"/>
          <w:szCs w:val="36"/>
        </w:rPr>
        <w:t xml:space="preserve">Opportunity </w:t>
      </w:r>
      <w:r w:rsidRPr="001743BA">
        <w:rPr>
          <w:sz w:val="36"/>
          <w:szCs w:val="36"/>
        </w:rPr>
        <w:br/>
        <w:t>through learning</w:t>
      </w:r>
    </w:p>
    <w:p w14:paraId="1C3BA26C" w14:textId="00B86944" w:rsidR="00C42D5D" w:rsidRDefault="00C42D5D" w:rsidP="00802B1C">
      <w:pPr>
        <w:tabs>
          <w:tab w:val="left" w:pos="1085"/>
        </w:tabs>
        <w:sectPr w:rsidR="00C42D5D" w:rsidSect="006743EE">
          <w:headerReference w:type="default" r:id="rId10"/>
          <w:footerReference w:type="even" r:id="rId11"/>
          <w:footerReference w:type="default" r:id="rId12"/>
          <w:pgSz w:w="16838" w:h="11906" w:orient="landscape"/>
          <w:pgMar w:top="1440" w:right="1440" w:bottom="1440" w:left="1440" w:header="708" w:footer="708" w:gutter="0"/>
          <w:cols w:space="708"/>
          <w:docGrid w:linePitch="360"/>
        </w:sectPr>
      </w:pPr>
    </w:p>
    <w:p w14:paraId="4C31AE2D" w14:textId="644A21A2" w:rsidR="00081C93" w:rsidRPr="00211A68" w:rsidRDefault="00D96EC9" w:rsidP="00211A68">
      <w:r w:rsidRPr="00211A68">
        <w:rPr>
          <w:noProof/>
          <w:lang w:eastAsia="en-AU"/>
        </w:rPr>
        <w:lastRenderedPageBreak/>
        <w:drawing>
          <wp:anchor distT="0" distB="0" distL="114300" distR="114300" simplePos="0" relativeHeight="251659264" behindDoc="1" locked="0" layoutInCell="1" allowOverlap="1" wp14:anchorId="0AF938AB" wp14:editId="1663B055">
            <wp:simplePos x="914400" y="914400"/>
            <wp:positionH relativeFrom="page">
              <wp:align>right</wp:align>
            </wp:positionH>
            <wp:positionV relativeFrom="page">
              <wp:align>bottom</wp:align>
            </wp:positionV>
            <wp:extent cx="3265200" cy="7542000"/>
            <wp:effectExtent l="0" t="0" r="0" b="1905"/>
            <wp:wrapTight wrapText="bothSides">
              <wp:wrapPolygon edited="0">
                <wp:start x="0" y="0"/>
                <wp:lineTo x="0" y="21551"/>
                <wp:lineTo x="21424" y="21551"/>
                <wp:lineTo x="21424" y="0"/>
                <wp:lineTo x="0" y="0"/>
              </wp:wrapPolygon>
            </wp:wrapTight>
            <wp:docPr id="3" name="Picture 3"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rpent page 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65200" cy="7542000"/>
                    </a:xfrm>
                    <a:prstGeom prst="rect">
                      <a:avLst/>
                    </a:prstGeom>
                  </pic:spPr>
                </pic:pic>
              </a:graphicData>
            </a:graphic>
            <wp14:sizeRelH relativeFrom="margin">
              <wp14:pctWidth>0</wp14:pctWidth>
            </wp14:sizeRelH>
            <wp14:sizeRelV relativeFrom="margin">
              <wp14:pctHeight>0</wp14:pctHeight>
            </wp14:sizeRelV>
          </wp:anchor>
        </w:drawing>
      </w:r>
      <w:r w:rsidR="00081C93" w:rsidRPr="00211A68">
        <w:t>Disclaimer: The Department of Education and Training acknowledges diversity and respectfully uses both terms ‘Indigenous’ and ‘Aboriginal and Torres Strait Islander peoples’ interchangeably throughout this document.</w:t>
      </w:r>
    </w:p>
    <w:p w14:paraId="0AF6FB4E" w14:textId="3DAB1312" w:rsidR="00081C93" w:rsidRDefault="00081C93" w:rsidP="00DE0179">
      <w:r w:rsidRPr="00DE0179">
        <w:t>ISBN</w:t>
      </w:r>
      <w:r w:rsidRPr="00DE0179">
        <w:br/>
        <w:t>978-1-76051-508-9 [PRINT]</w:t>
      </w:r>
      <w:r w:rsidRPr="00DE0179">
        <w:br/>
        <w:t>978-1-76051-509-6 [PDF]</w:t>
      </w:r>
      <w:r w:rsidRPr="00DE0179">
        <w:br/>
        <w:t>978-1-76051-510-2 [DOCX]</w:t>
      </w:r>
    </w:p>
    <w:p w14:paraId="67076A50" w14:textId="094891BF" w:rsidR="00FA0387" w:rsidRPr="00DE0179" w:rsidRDefault="00FA0387" w:rsidP="00DE0179">
      <w:r>
        <w:rPr>
          <w:noProof/>
          <w:lang w:eastAsia="en-AU"/>
        </w:rPr>
        <w:drawing>
          <wp:inline distT="0" distB="0" distL="0" distR="0" wp14:anchorId="400C0136" wp14:editId="3EC2A3D6">
            <wp:extent cx="1524000" cy="533400"/>
            <wp:effectExtent l="0" t="0" r="0" b="0"/>
            <wp:docPr id="63" name="Picture 63"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ive Commons logo by.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24000" cy="533400"/>
                    </a:xfrm>
                    <a:prstGeom prst="rect">
                      <a:avLst/>
                    </a:prstGeom>
                  </pic:spPr>
                </pic:pic>
              </a:graphicData>
            </a:graphic>
          </wp:inline>
        </w:drawing>
      </w:r>
    </w:p>
    <w:p w14:paraId="1DE8721F" w14:textId="498B9599" w:rsidR="00081C93" w:rsidRPr="00DE0179" w:rsidRDefault="00081C93" w:rsidP="00DE0179">
      <w:r w:rsidRPr="00DE0179">
        <w:t>With the exception of the Commonwealth Coat of Arms, the department’s logo, any material protected by a trade mark and where otherwise noted all material presented in this document is provided under a Creative Commons Attribution 4.0 International (</w:t>
      </w:r>
      <w:r w:rsidRPr="00DE0179">
        <w:rPr>
          <w:rStyle w:val="DHyperlink"/>
          <w:rFonts w:cs="News Gothic Com Roman"/>
          <w:szCs w:val="24"/>
        </w:rPr>
        <w:t>https://creativecommons.org/licenses/by/4.0/</w:t>
      </w:r>
      <w:r w:rsidRPr="00DE0179">
        <w:t xml:space="preserve">) licence. </w:t>
      </w:r>
    </w:p>
    <w:p w14:paraId="796ECD26" w14:textId="77777777" w:rsidR="00081C93" w:rsidRPr="00DE0179" w:rsidRDefault="00081C93" w:rsidP="00DE0179">
      <w:r w:rsidRPr="00DE0179">
        <w:t>The details of the relevant licence conditions are available on the Creative Commons website (accessible using the links provided) as is the full legal code for the CC BY 4.0 International (</w:t>
      </w:r>
      <w:r w:rsidRPr="00DE0179">
        <w:rPr>
          <w:rStyle w:val="DHyperlink"/>
          <w:rFonts w:cs="News Gothic Com Roman"/>
          <w:szCs w:val="24"/>
        </w:rPr>
        <w:t>http://creativecommons.org/licenses/by/4.0/legalcode</w:t>
      </w:r>
      <w:r w:rsidRPr="00DE0179">
        <w:t xml:space="preserve">). </w:t>
      </w:r>
    </w:p>
    <w:p w14:paraId="30C4BE38" w14:textId="3F635E96" w:rsidR="00084F3C" w:rsidRDefault="00081C93" w:rsidP="00DE0179">
      <w:pPr>
        <w:rPr>
          <w:rFonts w:cs="News Gothic Com Light Italic"/>
          <w:i/>
          <w:iCs/>
        </w:rPr>
      </w:pPr>
      <w:r w:rsidRPr="00DE0179">
        <w:t xml:space="preserve">The document must be attributed as the </w:t>
      </w:r>
      <w:r w:rsidRPr="00DE0179">
        <w:rPr>
          <w:rFonts w:cs="News Gothic Com Light Italic"/>
          <w:i/>
          <w:iCs/>
        </w:rPr>
        <w:t>Reconciliation Action Plan 2018–2020.</w:t>
      </w:r>
    </w:p>
    <w:p w14:paraId="623088E7" w14:textId="77777777" w:rsidR="00210089" w:rsidRPr="00DE0179" w:rsidRDefault="00210089" w:rsidP="00DE0179">
      <w:pPr>
        <w:rPr>
          <w:rFonts w:cs="News Gothic Com Light Italic"/>
          <w:i/>
          <w:iCs/>
        </w:rPr>
      </w:pPr>
    </w:p>
    <w:p w14:paraId="6D4809F3" w14:textId="3F0C28DA" w:rsidR="00081C93" w:rsidRPr="00DE0179" w:rsidRDefault="00BB6417" w:rsidP="00210089">
      <w:pPr>
        <w:pStyle w:val="Heading2"/>
      </w:pPr>
      <w:bookmarkStart w:id="2" w:name="_Toc529533653"/>
      <w:r>
        <w:rPr>
          <w:noProof/>
          <w:lang w:eastAsia="en-AU"/>
        </w:rPr>
        <w:drawing>
          <wp:inline distT="0" distB="0" distL="0" distR="0" wp14:anchorId="50880551" wp14:editId="0D40D144">
            <wp:extent cx="539750" cy="488054"/>
            <wp:effectExtent l="0" t="0" r="0" b="7620"/>
            <wp:docPr id="19" name="Picture 19"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081C93" w:rsidRPr="00210089">
        <w:t>Acknowledgement of Country</w:t>
      </w:r>
      <w:bookmarkEnd w:id="2"/>
    </w:p>
    <w:p w14:paraId="4F82F3CB" w14:textId="0E436BCA" w:rsidR="00DE0179" w:rsidRDefault="00081C93">
      <w:r w:rsidRPr="00DE0179">
        <w:t>The Department of Education and Training acknowledges the traditional owners and custodians of country throughout Australia and their continuing connection to land, waters and community. We pay our respect to them and their cultures, and elders past, present and future.</w:t>
      </w:r>
    </w:p>
    <w:p w14:paraId="30133280" w14:textId="2235BF27" w:rsidR="00DE0179" w:rsidRDefault="00D96EC9" w:rsidP="00CF0584">
      <w:pPr>
        <w:pStyle w:val="Heading2"/>
        <w:ind w:firstLine="6379"/>
      </w:pPr>
      <w:bookmarkStart w:id="3" w:name="_Toc529533654"/>
      <w:r>
        <w:rPr>
          <w:noProof/>
          <w:lang w:eastAsia="en-AU"/>
        </w:rPr>
        <w:lastRenderedPageBreak/>
        <w:drawing>
          <wp:anchor distT="0" distB="10801350" distL="114300" distR="114300" simplePos="0" relativeHeight="251660288" behindDoc="0" locked="1" layoutInCell="1" allowOverlap="0" wp14:anchorId="02F2F371" wp14:editId="10F7D217">
            <wp:simplePos x="0" y="0"/>
            <wp:positionH relativeFrom="page">
              <wp:align>left</wp:align>
            </wp:positionH>
            <wp:positionV relativeFrom="page">
              <wp:posOffset>2919730</wp:posOffset>
            </wp:positionV>
            <wp:extent cx="4639945" cy="4632960"/>
            <wp:effectExtent l="0" t="0" r="8255" b="0"/>
            <wp:wrapNone/>
            <wp:docPr id="4" name="Picture 4"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rpent page 5.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39945" cy="4632960"/>
                    </a:xfrm>
                    <a:prstGeom prst="rect">
                      <a:avLst/>
                    </a:prstGeom>
                  </pic:spPr>
                </pic:pic>
              </a:graphicData>
            </a:graphic>
            <wp14:sizeRelH relativeFrom="margin">
              <wp14:pctWidth>0</wp14:pctWidth>
            </wp14:sizeRelH>
            <wp14:sizeRelV relativeFrom="margin">
              <wp14:pctHeight>0</wp14:pctHeight>
            </wp14:sizeRelV>
          </wp:anchor>
        </w:drawing>
      </w:r>
      <w:r w:rsidR="00DE0179">
        <w:t>Contents</w:t>
      </w:r>
      <w:bookmarkEnd w:id="3"/>
    </w:p>
    <w:p w14:paraId="271C6288" w14:textId="2498EBA3" w:rsidR="00CF0584" w:rsidRPr="00CF0584" w:rsidRDefault="00CF0584" w:rsidP="00CF0584">
      <w:pPr>
        <w:pStyle w:val="TOC1"/>
        <w:tabs>
          <w:tab w:val="right" w:pos="13948"/>
        </w:tabs>
        <w:ind w:firstLine="6379"/>
        <w:rPr>
          <w:rFonts w:eastAsiaTheme="minorEastAsia"/>
          <w:b w:val="0"/>
          <w:bCs w:val="0"/>
          <w:noProof/>
          <w:sz w:val="22"/>
          <w:szCs w:val="22"/>
          <w:lang w:val="en-US"/>
        </w:rPr>
      </w:pPr>
      <w:r w:rsidRPr="00CF0584">
        <w:rPr>
          <w:szCs w:val="24"/>
        </w:rPr>
        <w:fldChar w:fldCharType="begin"/>
      </w:r>
      <w:r w:rsidRPr="00CF0584">
        <w:rPr>
          <w:szCs w:val="24"/>
        </w:rPr>
        <w:instrText xml:space="preserve"> TOC \o "1-2" \h \z \u </w:instrText>
      </w:r>
      <w:r w:rsidRPr="00CF0584">
        <w:rPr>
          <w:szCs w:val="24"/>
        </w:rPr>
        <w:fldChar w:fldCharType="separate"/>
      </w:r>
    </w:p>
    <w:p w14:paraId="0C649B81" w14:textId="5E89BE15"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55" w:history="1">
        <w:r w:rsidR="00CF0584" w:rsidRPr="00CF0584">
          <w:rPr>
            <w:rStyle w:val="Hyperlink"/>
            <w:i w:val="0"/>
            <w:noProof/>
            <w:sz w:val="24"/>
          </w:rPr>
          <w:t>Secretary’s foreword</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55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4</w:t>
        </w:r>
        <w:r w:rsidR="00CF0584" w:rsidRPr="00CF0584">
          <w:rPr>
            <w:i w:val="0"/>
            <w:noProof/>
            <w:webHidden/>
            <w:sz w:val="24"/>
          </w:rPr>
          <w:fldChar w:fldCharType="end"/>
        </w:r>
      </w:hyperlink>
    </w:p>
    <w:p w14:paraId="0AAE540C" w14:textId="011FD123"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56" w:history="1">
        <w:r w:rsidR="00CF0584" w:rsidRPr="00CF0584">
          <w:rPr>
            <w:rStyle w:val="Hyperlink"/>
            <w:i w:val="0"/>
            <w:noProof/>
            <w:sz w:val="24"/>
          </w:rPr>
          <w:t xml:space="preserve">Message from our Indigenous </w:t>
        </w:r>
        <w:r w:rsidR="00CF0584" w:rsidRPr="00CF0584">
          <w:rPr>
            <w:rStyle w:val="Hyperlink"/>
            <w:i w:val="0"/>
            <w:noProof/>
            <w:w w:val="97"/>
            <w:sz w:val="24"/>
          </w:rPr>
          <w:t>Leader</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56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6</w:t>
        </w:r>
        <w:r w:rsidR="00CF0584" w:rsidRPr="00CF0584">
          <w:rPr>
            <w:i w:val="0"/>
            <w:noProof/>
            <w:webHidden/>
            <w:sz w:val="24"/>
          </w:rPr>
          <w:fldChar w:fldCharType="end"/>
        </w:r>
      </w:hyperlink>
    </w:p>
    <w:p w14:paraId="5CDAFBF7" w14:textId="65EA6DB5"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57" w:history="1">
        <w:r w:rsidR="00CF0584" w:rsidRPr="00CF0584">
          <w:rPr>
            <w:rStyle w:val="Hyperlink"/>
            <w:i w:val="0"/>
            <w:noProof/>
            <w:sz w:val="24"/>
          </w:rPr>
          <w:t>Message from Reconciliation Australia</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57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8</w:t>
        </w:r>
        <w:r w:rsidR="00CF0584" w:rsidRPr="00CF0584">
          <w:rPr>
            <w:i w:val="0"/>
            <w:noProof/>
            <w:webHidden/>
            <w:sz w:val="24"/>
          </w:rPr>
          <w:fldChar w:fldCharType="end"/>
        </w:r>
      </w:hyperlink>
    </w:p>
    <w:p w14:paraId="580127FE" w14:textId="574C27A9"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58" w:history="1">
        <w:r w:rsidR="00CF0584" w:rsidRPr="00CF0584">
          <w:rPr>
            <w:rStyle w:val="Hyperlink"/>
            <w:i w:val="0"/>
            <w:noProof/>
            <w:sz w:val="24"/>
            <w:lang w:val="en-GB"/>
          </w:rPr>
          <w:t>Who we are</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58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10</w:t>
        </w:r>
        <w:r w:rsidR="00CF0584" w:rsidRPr="00CF0584">
          <w:rPr>
            <w:i w:val="0"/>
            <w:noProof/>
            <w:webHidden/>
            <w:sz w:val="24"/>
          </w:rPr>
          <w:fldChar w:fldCharType="end"/>
        </w:r>
      </w:hyperlink>
    </w:p>
    <w:p w14:paraId="3F681F61" w14:textId="7E01556F"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59" w:history="1">
        <w:r w:rsidR="00CF0584" w:rsidRPr="00CF0584">
          <w:rPr>
            <w:rStyle w:val="Hyperlink"/>
            <w:i w:val="0"/>
            <w:noProof/>
            <w:sz w:val="24"/>
            <w:lang w:val="en-GB"/>
          </w:rPr>
          <w:t xml:space="preserve">Strategic </w:t>
        </w:r>
        <w:r w:rsidR="00CF0584" w:rsidRPr="00CF0584">
          <w:rPr>
            <w:rStyle w:val="Hyperlink"/>
            <w:i w:val="0"/>
            <w:noProof/>
            <w:sz w:val="24"/>
          </w:rPr>
          <w:t>intent</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59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10</w:t>
        </w:r>
        <w:r w:rsidR="00CF0584" w:rsidRPr="00CF0584">
          <w:rPr>
            <w:i w:val="0"/>
            <w:noProof/>
            <w:webHidden/>
            <w:sz w:val="24"/>
          </w:rPr>
          <w:fldChar w:fldCharType="end"/>
        </w:r>
      </w:hyperlink>
    </w:p>
    <w:p w14:paraId="1888997E" w14:textId="2E61FEF3"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60" w:history="1">
        <w:r w:rsidR="00CF0584" w:rsidRPr="00CF0584">
          <w:rPr>
            <w:rStyle w:val="Hyperlink"/>
            <w:i w:val="0"/>
            <w:noProof/>
            <w:sz w:val="24"/>
            <w:lang w:val="en-GB"/>
          </w:rPr>
          <w:t>Governance and accountability</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60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12</w:t>
        </w:r>
        <w:r w:rsidR="00CF0584" w:rsidRPr="00CF0584">
          <w:rPr>
            <w:i w:val="0"/>
            <w:noProof/>
            <w:webHidden/>
            <w:sz w:val="24"/>
          </w:rPr>
          <w:fldChar w:fldCharType="end"/>
        </w:r>
      </w:hyperlink>
    </w:p>
    <w:p w14:paraId="4B7534AA" w14:textId="0FF5E48D"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61" w:history="1">
        <w:r w:rsidR="00CF0584" w:rsidRPr="00CF0584">
          <w:rPr>
            <w:rStyle w:val="Hyperlink"/>
            <w:i w:val="0"/>
            <w:noProof/>
            <w:sz w:val="24"/>
          </w:rPr>
          <w:t>Our continuing commitment to reconciliation</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61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14</w:t>
        </w:r>
        <w:r w:rsidR="00CF0584" w:rsidRPr="00CF0584">
          <w:rPr>
            <w:i w:val="0"/>
            <w:noProof/>
            <w:webHidden/>
            <w:sz w:val="24"/>
          </w:rPr>
          <w:fldChar w:fldCharType="end"/>
        </w:r>
      </w:hyperlink>
    </w:p>
    <w:p w14:paraId="6A7238F1" w14:textId="28D7DD81"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62" w:history="1">
        <w:r w:rsidR="00CF0584" w:rsidRPr="00CF0584">
          <w:rPr>
            <w:rStyle w:val="Hyperlink"/>
            <w:i w:val="0"/>
            <w:noProof/>
            <w:sz w:val="24"/>
            <w:lang w:val="en-GB"/>
          </w:rPr>
          <w:t>What we’ve learnt</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62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16</w:t>
        </w:r>
        <w:r w:rsidR="00CF0584" w:rsidRPr="00CF0584">
          <w:rPr>
            <w:i w:val="0"/>
            <w:noProof/>
            <w:webHidden/>
            <w:sz w:val="24"/>
          </w:rPr>
          <w:fldChar w:fldCharType="end"/>
        </w:r>
      </w:hyperlink>
    </w:p>
    <w:p w14:paraId="3AFF77ED" w14:textId="0E0774F0"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63" w:history="1">
        <w:r w:rsidR="00CF0584" w:rsidRPr="00CF0584">
          <w:rPr>
            <w:rStyle w:val="Hyperlink"/>
            <w:i w:val="0"/>
            <w:noProof/>
            <w:sz w:val="24"/>
            <w:lang w:val="en-GB"/>
          </w:rPr>
          <w:t>Commitment to action</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63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18</w:t>
        </w:r>
        <w:r w:rsidR="00CF0584" w:rsidRPr="00CF0584">
          <w:rPr>
            <w:i w:val="0"/>
            <w:noProof/>
            <w:webHidden/>
            <w:sz w:val="24"/>
          </w:rPr>
          <w:fldChar w:fldCharType="end"/>
        </w:r>
      </w:hyperlink>
    </w:p>
    <w:p w14:paraId="75A89B08" w14:textId="47880AAB"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64" w:history="1">
        <w:r w:rsidR="00CF0584" w:rsidRPr="00CF0584">
          <w:rPr>
            <w:rStyle w:val="Hyperlink"/>
            <w:i w:val="0"/>
            <w:noProof/>
            <w:sz w:val="24"/>
            <w:lang w:val="en-GB"/>
          </w:rPr>
          <w:t>Innovation</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64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27</w:t>
        </w:r>
        <w:r w:rsidR="00CF0584" w:rsidRPr="00CF0584">
          <w:rPr>
            <w:i w:val="0"/>
            <w:noProof/>
            <w:webHidden/>
            <w:sz w:val="24"/>
          </w:rPr>
          <w:fldChar w:fldCharType="end"/>
        </w:r>
      </w:hyperlink>
    </w:p>
    <w:p w14:paraId="60507D3D" w14:textId="3DCC389C"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65" w:history="1">
        <w:r w:rsidR="00CF0584" w:rsidRPr="00CF0584">
          <w:rPr>
            <w:rStyle w:val="Hyperlink"/>
            <w:i w:val="0"/>
            <w:noProof/>
            <w:sz w:val="24"/>
            <w:lang w:val="en-GB"/>
          </w:rPr>
          <w:t>Opportunities</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65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29</w:t>
        </w:r>
        <w:r w:rsidR="00CF0584" w:rsidRPr="00CF0584">
          <w:rPr>
            <w:i w:val="0"/>
            <w:noProof/>
            <w:webHidden/>
            <w:sz w:val="24"/>
          </w:rPr>
          <w:fldChar w:fldCharType="end"/>
        </w:r>
      </w:hyperlink>
    </w:p>
    <w:p w14:paraId="0AE16667" w14:textId="67931FEB" w:rsidR="00CF0584" w:rsidRPr="00CF0584" w:rsidRDefault="00E00360" w:rsidP="00CF0584">
      <w:pPr>
        <w:pStyle w:val="TOC2"/>
        <w:tabs>
          <w:tab w:val="right" w:pos="13948"/>
        </w:tabs>
        <w:spacing w:after="240" w:line="240" w:lineRule="auto"/>
        <w:ind w:left="0" w:firstLine="6379"/>
        <w:rPr>
          <w:rFonts w:eastAsiaTheme="minorEastAsia"/>
          <w:i w:val="0"/>
          <w:iCs w:val="0"/>
          <w:noProof/>
          <w:sz w:val="28"/>
          <w:szCs w:val="22"/>
          <w:lang w:val="en-US"/>
        </w:rPr>
      </w:pPr>
      <w:hyperlink w:anchor="_Toc529533666" w:history="1">
        <w:r w:rsidR="00CF0584" w:rsidRPr="00CF0584">
          <w:rPr>
            <w:rStyle w:val="Hyperlink"/>
            <w:i w:val="0"/>
            <w:noProof/>
            <w:sz w:val="24"/>
            <w:lang w:val="en-GB"/>
          </w:rPr>
          <w:t>Respectful relationships</w:t>
        </w:r>
        <w:r w:rsidR="00CF0584" w:rsidRPr="00CF0584">
          <w:rPr>
            <w:i w:val="0"/>
            <w:noProof/>
            <w:webHidden/>
            <w:sz w:val="24"/>
          </w:rPr>
          <w:tab/>
        </w:r>
        <w:r w:rsidR="00CF0584" w:rsidRPr="00CF0584">
          <w:rPr>
            <w:i w:val="0"/>
            <w:noProof/>
            <w:webHidden/>
            <w:sz w:val="24"/>
          </w:rPr>
          <w:fldChar w:fldCharType="begin"/>
        </w:r>
        <w:r w:rsidR="00CF0584" w:rsidRPr="00CF0584">
          <w:rPr>
            <w:i w:val="0"/>
            <w:noProof/>
            <w:webHidden/>
            <w:sz w:val="24"/>
          </w:rPr>
          <w:instrText xml:space="preserve"> PAGEREF _Toc529533666 \h </w:instrText>
        </w:r>
        <w:r w:rsidR="00CF0584" w:rsidRPr="00CF0584">
          <w:rPr>
            <w:i w:val="0"/>
            <w:noProof/>
            <w:webHidden/>
            <w:sz w:val="24"/>
          </w:rPr>
        </w:r>
        <w:r w:rsidR="00CF0584" w:rsidRPr="00CF0584">
          <w:rPr>
            <w:i w:val="0"/>
            <w:noProof/>
            <w:webHidden/>
            <w:sz w:val="24"/>
          </w:rPr>
          <w:fldChar w:fldCharType="separate"/>
        </w:r>
        <w:r w:rsidR="00B85D60">
          <w:rPr>
            <w:i w:val="0"/>
            <w:noProof/>
            <w:webHidden/>
            <w:sz w:val="24"/>
          </w:rPr>
          <w:t>35</w:t>
        </w:r>
        <w:r w:rsidR="00CF0584" w:rsidRPr="00CF0584">
          <w:rPr>
            <w:i w:val="0"/>
            <w:noProof/>
            <w:webHidden/>
            <w:sz w:val="24"/>
          </w:rPr>
          <w:fldChar w:fldCharType="end"/>
        </w:r>
      </w:hyperlink>
    </w:p>
    <w:p w14:paraId="04223DB6" w14:textId="07795F86" w:rsidR="00CF0584" w:rsidRDefault="00837854" w:rsidP="00CF0584">
      <w:pPr>
        <w:pStyle w:val="TOC2"/>
        <w:tabs>
          <w:tab w:val="right" w:pos="13948"/>
        </w:tabs>
        <w:spacing w:after="240" w:line="240" w:lineRule="auto"/>
        <w:ind w:left="0" w:firstLine="6379"/>
        <w:rPr>
          <w:i w:val="0"/>
          <w:noProof/>
          <w:sz w:val="24"/>
        </w:rPr>
      </w:pPr>
      <w:hyperlink w:anchor="_Toc529533667" w:history="1">
        <w:r w:rsidRPr="003B3B31">
          <w:rPr>
            <w:rStyle w:val="Hyperlink"/>
            <w:i w:val="0"/>
            <w:noProof/>
            <w:sz w:val="24"/>
            <w:lang w:val="en-GB"/>
          </w:rPr>
          <w:t>Accountability</w:t>
        </w:r>
        <w:r w:rsidRPr="003B3B31">
          <w:rPr>
            <w:i w:val="0"/>
            <w:noProof/>
            <w:webHidden/>
            <w:sz w:val="24"/>
          </w:rPr>
          <w:tab/>
          <w:t>38</w:t>
        </w:r>
      </w:hyperlink>
    </w:p>
    <w:p w14:paraId="55CA1C72" w14:textId="5DCFD70A" w:rsidR="00E00360" w:rsidRPr="00E00360" w:rsidRDefault="00E00360">
      <w:pPr>
        <w:pStyle w:val="TOC2"/>
        <w:tabs>
          <w:tab w:val="right" w:pos="13948"/>
        </w:tabs>
        <w:spacing w:after="240" w:line="240" w:lineRule="auto"/>
        <w:ind w:left="0" w:firstLine="6379"/>
        <w:rPr>
          <w:rFonts w:eastAsiaTheme="minorEastAsia"/>
          <w:i w:val="0"/>
          <w:iCs w:val="0"/>
          <w:noProof/>
          <w:sz w:val="28"/>
          <w:szCs w:val="22"/>
          <w:lang w:val="en-US"/>
        </w:rPr>
      </w:pPr>
      <w:hyperlink w:anchor="_Toc529533667" w:history="1">
        <w:r w:rsidRPr="00CF0584">
          <w:rPr>
            <w:rStyle w:val="Hyperlink"/>
            <w:i w:val="0"/>
            <w:noProof/>
            <w:sz w:val="24"/>
            <w:lang w:val="en-GB"/>
          </w:rPr>
          <w:t>Artist Information</w:t>
        </w:r>
        <w:r w:rsidRPr="00CF0584">
          <w:rPr>
            <w:i w:val="0"/>
            <w:noProof/>
            <w:webHidden/>
            <w:sz w:val="24"/>
          </w:rPr>
          <w:tab/>
        </w:r>
        <w:r w:rsidRPr="00CF0584">
          <w:rPr>
            <w:i w:val="0"/>
            <w:noProof/>
            <w:webHidden/>
            <w:sz w:val="24"/>
          </w:rPr>
          <w:fldChar w:fldCharType="begin"/>
        </w:r>
        <w:r w:rsidRPr="00CF0584">
          <w:rPr>
            <w:i w:val="0"/>
            <w:noProof/>
            <w:webHidden/>
            <w:sz w:val="24"/>
          </w:rPr>
          <w:instrText xml:space="preserve"> PAGEREF _Toc529533667 \h </w:instrText>
        </w:r>
        <w:r w:rsidRPr="00CF0584">
          <w:rPr>
            <w:i w:val="0"/>
            <w:noProof/>
            <w:webHidden/>
            <w:sz w:val="24"/>
          </w:rPr>
        </w:r>
        <w:r w:rsidRPr="00CF0584">
          <w:rPr>
            <w:i w:val="0"/>
            <w:noProof/>
            <w:webHidden/>
            <w:sz w:val="24"/>
          </w:rPr>
          <w:fldChar w:fldCharType="separate"/>
        </w:r>
        <w:r>
          <w:rPr>
            <w:i w:val="0"/>
            <w:noProof/>
            <w:webHidden/>
            <w:sz w:val="24"/>
          </w:rPr>
          <w:t>40</w:t>
        </w:r>
        <w:r w:rsidRPr="00CF0584">
          <w:rPr>
            <w:i w:val="0"/>
            <w:noProof/>
            <w:webHidden/>
            <w:sz w:val="24"/>
          </w:rPr>
          <w:fldChar w:fldCharType="end"/>
        </w:r>
      </w:hyperlink>
    </w:p>
    <w:p w14:paraId="5758CAE3" w14:textId="29402C34" w:rsidR="00536F3C" w:rsidRDefault="00CF0584" w:rsidP="00CF0584">
      <w:pPr>
        <w:ind w:firstLine="6379"/>
        <w:rPr>
          <w:szCs w:val="24"/>
        </w:rPr>
      </w:pPr>
      <w:r w:rsidRPr="00CF0584">
        <w:rPr>
          <w:szCs w:val="24"/>
        </w:rPr>
        <w:fldChar w:fldCharType="end"/>
      </w:r>
      <w:r w:rsidR="00536F3C">
        <w:rPr>
          <w:szCs w:val="24"/>
        </w:rPr>
        <w:br w:type="page"/>
      </w:r>
    </w:p>
    <w:p w14:paraId="31DA4378" w14:textId="4B8869BB" w:rsidR="006B6F10" w:rsidRDefault="00D96EC9" w:rsidP="00210089">
      <w:r>
        <w:rPr>
          <w:noProof/>
          <w:lang w:eastAsia="en-AU"/>
        </w:rPr>
        <w:lastRenderedPageBreak/>
        <w:drawing>
          <wp:inline distT="0" distB="0" distL="0" distR="0" wp14:anchorId="07E50947" wp14:editId="0C2674C9">
            <wp:extent cx="2664000" cy="2628000"/>
            <wp:effectExtent l="0" t="0" r="3175" b="1270"/>
            <wp:docPr id="6" name="Picture 6" descr="Secretary Dr Michele Bruni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rpent and secretary page 6.jpg"/>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64000" cy="2628000"/>
                    </a:xfrm>
                    <a:prstGeom prst="rect">
                      <a:avLst/>
                    </a:prstGeom>
                    <a:ln>
                      <a:noFill/>
                    </a:ln>
                    <a:extLst>
                      <a:ext uri="{53640926-AAD7-44D8-BBD7-CCE9431645EC}">
                        <a14:shadowObscured xmlns:a14="http://schemas.microsoft.com/office/drawing/2010/main"/>
                      </a:ext>
                    </a:extLst>
                  </pic:spPr>
                </pic:pic>
              </a:graphicData>
            </a:graphic>
          </wp:inline>
        </w:drawing>
      </w:r>
      <w:r w:rsidR="006B6F10">
        <w:rPr>
          <w:noProof/>
          <w:lang w:eastAsia="en-AU"/>
        </w:rPr>
        <w:drawing>
          <wp:anchor distT="0" distB="0" distL="114300" distR="114300" simplePos="0" relativeHeight="251665408" behindDoc="1" locked="0" layoutInCell="1" allowOverlap="1" wp14:anchorId="4B4D12C9" wp14:editId="2210D3AA">
            <wp:simplePos x="0" y="0"/>
            <wp:positionH relativeFrom="page">
              <wp:align>right</wp:align>
            </wp:positionH>
            <wp:positionV relativeFrom="page">
              <wp:align>top</wp:align>
            </wp:positionV>
            <wp:extent cx="6343200" cy="3668400"/>
            <wp:effectExtent l="0" t="0" r="635" b="8255"/>
            <wp:wrapNone/>
            <wp:docPr id="15" name="Picture 15"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rpent page 6.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43200" cy="3668400"/>
                    </a:xfrm>
                    <a:prstGeom prst="rect">
                      <a:avLst/>
                    </a:prstGeom>
                  </pic:spPr>
                </pic:pic>
              </a:graphicData>
            </a:graphic>
            <wp14:sizeRelH relativeFrom="page">
              <wp14:pctWidth>0</wp14:pctWidth>
            </wp14:sizeRelH>
            <wp14:sizeRelV relativeFrom="page">
              <wp14:pctHeight>0</wp14:pctHeight>
            </wp14:sizeRelV>
          </wp:anchor>
        </w:drawing>
      </w:r>
    </w:p>
    <w:p w14:paraId="2348F0C2" w14:textId="6F8EEB09" w:rsidR="00536F3C" w:rsidRDefault="00BB6417" w:rsidP="00210089">
      <w:pPr>
        <w:pStyle w:val="Heading2"/>
        <w:rPr>
          <w:sz w:val="44"/>
          <w:szCs w:val="44"/>
        </w:rPr>
      </w:pPr>
      <w:bookmarkStart w:id="4" w:name="_Toc529533655"/>
      <w:r>
        <w:rPr>
          <w:noProof/>
          <w:lang w:eastAsia="en-AU"/>
        </w:rPr>
        <w:drawing>
          <wp:inline distT="0" distB="0" distL="0" distR="0" wp14:anchorId="58DBB6F9" wp14:editId="00074E4B">
            <wp:extent cx="539750" cy="488054"/>
            <wp:effectExtent l="0" t="0" r="0" b="7620"/>
            <wp:docPr id="20" name="Picture 20"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536F3C">
        <w:t>Secretary’s foreword</w:t>
      </w:r>
      <w:bookmarkEnd w:id="4"/>
    </w:p>
    <w:p w14:paraId="40490264" w14:textId="77777777" w:rsidR="00536F3C" w:rsidRDefault="00536F3C" w:rsidP="001C4C2A">
      <w:r>
        <w:t xml:space="preserve">At the foundation of reconciliation is a spirit of willingness to participate through recognition and understanding of how our past has shaped the life experiences of our First Australians, and through respect for one another in our everyday interactions. </w:t>
      </w:r>
    </w:p>
    <w:p w14:paraId="4BED8DD8" w14:textId="77777777" w:rsidR="00536F3C" w:rsidRDefault="00536F3C" w:rsidP="001C4C2A">
      <w:r>
        <w:t xml:space="preserve">While the symbolism behind reconciliation is extremely powerful, it </w:t>
      </w:r>
      <w:r w:rsidRPr="008B6AB5">
        <w:rPr>
          <w:rStyle w:val="Emphasis"/>
        </w:rPr>
        <w:t>must</w:t>
      </w:r>
      <w:r>
        <w:t xml:space="preserve"> also be backed up by practical and deliberate actions that contribute to improved quality of life for Aboriginal and Torres Strait Islander peoples—both within our organisation and in the broader community.</w:t>
      </w:r>
    </w:p>
    <w:p w14:paraId="7367774D" w14:textId="77777777" w:rsidR="00536F3C" w:rsidRDefault="00536F3C" w:rsidP="001C4C2A">
      <w:r>
        <w:t xml:space="preserve">Over the span of our past four Reconciliation Action Plans, celebrating NAIDOC and National Reconciliation Week have become part of the fabric of life in the department and our commitment to Indigenous business being </w:t>
      </w:r>
      <w:r w:rsidRPr="008B6AB5">
        <w:rPr>
          <w:rStyle w:val="Emphasis"/>
        </w:rPr>
        <w:t>everyone’s</w:t>
      </w:r>
      <w:r>
        <w:rPr>
          <w:rFonts w:ascii="News Gothic Com Light Italic" w:hAnsi="News Gothic Com Light Italic" w:cs="News Gothic Com Light Italic"/>
          <w:i/>
          <w:iCs/>
        </w:rPr>
        <w:t xml:space="preserve"> </w:t>
      </w:r>
      <w:r>
        <w:t xml:space="preserve">business has been embraced. </w:t>
      </w:r>
    </w:p>
    <w:p w14:paraId="6358AB06" w14:textId="77777777" w:rsidR="00536F3C" w:rsidRDefault="00536F3C" w:rsidP="00C97D80">
      <w:pPr>
        <w:ind w:right="-76"/>
      </w:pPr>
      <w:r>
        <w:t xml:space="preserve">Now it is time for us to build on this robust footing, and commit to new, ambitious actions. This practical </w:t>
      </w:r>
      <w:r w:rsidRPr="008B6AB5">
        <w:rPr>
          <w:rStyle w:val="Emphasis"/>
        </w:rPr>
        <w:t>Department of Education and Training Reconciliation Action Plan 2018–2020</w:t>
      </w:r>
      <w:r>
        <w:t xml:space="preserve"> will provide a guide for us to do just that; as individuals, as team members and as an organisation.</w:t>
      </w:r>
    </w:p>
    <w:p w14:paraId="5BA5EE4D" w14:textId="77777777" w:rsidR="00536F3C" w:rsidRDefault="00536F3C" w:rsidP="001C4C2A">
      <w:r>
        <w:t>Significant internal and external consultation highlighted five key action areas for us to continue to strengthen our relationships and to create and foster opportunities for Aboriginal and Torres Strait Islander peoples.</w:t>
      </w:r>
    </w:p>
    <w:p w14:paraId="07B3FA1C" w14:textId="77777777" w:rsidR="00536F3C" w:rsidRDefault="00536F3C" w:rsidP="001C4C2A">
      <w:r>
        <w:t>We will strengthen our partnership approaches with Indigenous organisations to advance Indigenous policy and programs—and to develop and design innovative approaches. We will actively seek to increase opportunities to contribute to reconciliation in a broader remit than our ‘business as usual’, including strengthening our mentoring role in the Reconciliation Action Planning community.</w:t>
      </w:r>
    </w:p>
    <w:p w14:paraId="1E8EBA7F" w14:textId="77777777" w:rsidR="00536F3C" w:rsidRDefault="00536F3C" w:rsidP="001C4C2A">
      <w:r>
        <w:t xml:space="preserve">Delivering a strong, ambitious Reconciliation Action Plan (RAP) by committing to significant new initiatives was one of my key priorities for the department this year. Alongside this commitment, this Plan—our fifth RAP—outlines stronger accountabilities so we can make sure our actions are making a real difference. </w:t>
      </w:r>
    </w:p>
    <w:p w14:paraId="6495680F" w14:textId="77777777" w:rsidR="00536F3C" w:rsidRDefault="00536F3C" w:rsidP="001C4C2A">
      <w:r>
        <w:t>By continuing to work together—within the department, across the Australian Public Service (APS) and with Aboriginal and Torres Strait Islander peoples and organisations in a collaborative way—we can make a real and continued positive impact within our department and to reconciliation in Australia.</w:t>
      </w:r>
    </w:p>
    <w:p w14:paraId="52C6040E" w14:textId="3EA4C35E" w:rsidR="001C4C2A" w:rsidRDefault="00536F3C" w:rsidP="001C4C2A">
      <w:r>
        <w:t>Dr Michele Bruniges AM</w:t>
      </w:r>
    </w:p>
    <w:p w14:paraId="51E7BF6B" w14:textId="77777777" w:rsidR="001C4C2A" w:rsidRDefault="001C4C2A">
      <w:r>
        <w:br w:type="page"/>
      </w:r>
    </w:p>
    <w:p w14:paraId="3B1D133B" w14:textId="070ACD6F" w:rsidR="00844DD2" w:rsidRDefault="00844DD2" w:rsidP="00210089">
      <w:r>
        <w:rPr>
          <w:noProof/>
          <w:lang w:eastAsia="en-AU"/>
        </w:rPr>
        <w:drawing>
          <wp:inline distT="0" distB="0" distL="0" distR="0" wp14:anchorId="4477BCE4" wp14:editId="025C0E90">
            <wp:extent cx="2599092" cy="2592000"/>
            <wp:effectExtent l="0" t="0" r="0" b="0"/>
            <wp:docPr id="5" name="Picture 5" descr="Indigenous leader Kevin Bra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vin Brahim page 7.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99092" cy="2592000"/>
                    </a:xfrm>
                    <a:prstGeom prst="rect">
                      <a:avLst/>
                    </a:prstGeom>
                  </pic:spPr>
                </pic:pic>
              </a:graphicData>
            </a:graphic>
          </wp:inline>
        </w:drawing>
      </w:r>
    </w:p>
    <w:p w14:paraId="1B855BE9" w14:textId="354A22F2" w:rsidR="001C4C2A" w:rsidRDefault="00BB6417" w:rsidP="00210089">
      <w:pPr>
        <w:pStyle w:val="Heading2"/>
        <w:rPr>
          <w:sz w:val="44"/>
          <w:szCs w:val="44"/>
        </w:rPr>
      </w:pPr>
      <w:bookmarkStart w:id="5" w:name="_Toc529533656"/>
      <w:r>
        <w:rPr>
          <w:noProof/>
          <w:lang w:eastAsia="en-AU"/>
        </w:rPr>
        <w:drawing>
          <wp:inline distT="0" distB="0" distL="0" distR="0" wp14:anchorId="782B5EB9" wp14:editId="32DDE3FB">
            <wp:extent cx="539750" cy="488054"/>
            <wp:effectExtent l="0" t="0" r="0" b="7620"/>
            <wp:docPr id="21" name="Picture 21"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1C4C2A">
        <w:t xml:space="preserve">Message from our Indigenous </w:t>
      </w:r>
      <w:r w:rsidR="001C4C2A">
        <w:rPr>
          <w:w w:val="97"/>
        </w:rPr>
        <w:t>Leader</w:t>
      </w:r>
      <w:bookmarkEnd w:id="5"/>
    </w:p>
    <w:p w14:paraId="6623ACE5" w14:textId="77777777" w:rsidR="001C4C2A" w:rsidRDefault="001C4C2A" w:rsidP="00BB6417">
      <w:r>
        <w:t>My vision for reconciliation is respect between Aboriginal and Torres Strait Islanders and non</w:t>
      </w:r>
      <w:r>
        <w:noBreakHyphen/>
        <w:t xml:space="preserve">Indigenous Australians and the celebration of Indigenous heritage and cultures—because these principles underpin true opportunity and justice for </w:t>
      </w:r>
      <w:r>
        <w:rPr>
          <w:rFonts w:ascii="News Gothic Com Light Italic" w:hAnsi="News Gothic Com Light Italic" w:cs="News Gothic Com Light Italic"/>
          <w:i/>
          <w:iCs/>
        </w:rPr>
        <w:t xml:space="preserve">all </w:t>
      </w:r>
      <w:r>
        <w:t xml:space="preserve">Australians. </w:t>
      </w:r>
    </w:p>
    <w:p w14:paraId="01ACB053" w14:textId="77777777" w:rsidR="001C4C2A" w:rsidRDefault="001C4C2A" w:rsidP="00BB6417">
      <w:r>
        <w:t xml:space="preserve">Reconciliation is ambitious—all ongoing and significant cultural change is just that. It is also the most rewarding. </w:t>
      </w:r>
    </w:p>
    <w:p w14:paraId="58F51F8A" w14:textId="77777777" w:rsidR="001C4C2A" w:rsidRDefault="001C4C2A" w:rsidP="00BB6417">
      <w:r>
        <w:t>Our organisation stands as a leader in the Indigenous field across the APS. We have a proud history of engaging with Indigenous organisations, and a longstanding commitment to celebrating landmark events, developing our Indigenous staff and supporting Indigenous procurement. For our new RAP, we have committed to do more.</w:t>
      </w:r>
    </w:p>
    <w:p w14:paraId="6599AEE7" w14:textId="77777777" w:rsidR="001C4C2A" w:rsidRDefault="001C4C2A" w:rsidP="00BB6417">
      <w:r>
        <w:t xml:space="preserve">The department’s </w:t>
      </w:r>
      <w:r w:rsidRPr="008B6AB5">
        <w:rPr>
          <w:rStyle w:val="Emphasis"/>
        </w:rPr>
        <w:t>Reconciliation Action Plan 2018–2020</w:t>
      </w:r>
      <w:r>
        <w:rPr>
          <w:rFonts w:ascii="News Gothic Com Light Italic" w:hAnsi="News Gothic Com Light Italic" w:cs="News Gothic Com Light Italic"/>
          <w:i/>
          <w:iCs/>
        </w:rPr>
        <w:t xml:space="preserve"> </w:t>
      </w:r>
      <w:r>
        <w:t xml:space="preserve">(RAP) encapsulates and translates these ambitious reconciliation principles into tangible, achievable strategies for change. It shows us how we can </w:t>
      </w:r>
      <w:r w:rsidRPr="008B6AB5">
        <w:rPr>
          <w:rStyle w:val="Emphasis"/>
        </w:rPr>
        <w:t>all</w:t>
      </w:r>
      <w:r>
        <w:t xml:space="preserve"> contribute to the pursuit for a reconciled, just and equitable Australia—in our work </w:t>
      </w:r>
      <w:r>
        <w:rPr>
          <w:rFonts w:ascii="News Gothic Com Light Italic" w:hAnsi="News Gothic Com Light Italic" w:cs="News Gothic Com Light Italic"/>
          <w:i/>
          <w:iCs/>
        </w:rPr>
        <w:t>and</w:t>
      </w:r>
      <w:r>
        <w:t xml:space="preserve"> in our workplaces: together and individually. </w:t>
      </w:r>
    </w:p>
    <w:p w14:paraId="6A611764" w14:textId="77777777" w:rsidR="00AA50BA" w:rsidRDefault="00AA50BA">
      <w:pPr>
        <w:spacing w:after="160"/>
      </w:pPr>
      <w:r>
        <w:br w:type="page"/>
      </w:r>
    </w:p>
    <w:p w14:paraId="53D7AE48" w14:textId="6E87CA19" w:rsidR="001C4C2A" w:rsidRDefault="001C4C2A" w:rsidP="008B6AB5">
      <w:r>
        <w:t xml:space="preserve">Our new RAP is ambitious, aspirational and articulates our shared determination to advance reconciliation in our workplace and community. It follows more than six months of consultations and development. I would like to thank those who contributed—your engagement was valued and a crucial part of the journey. I would particularly like to acknowledge the contribution of our outgoing Indigenous Champion, Dr </w:t>
      </w:r>
      <w:proofErr w:type="spellStart"/>
      <w:r>
        <w:t>Subho</w:t>
      </w:r>
      <w:proofErr w:type="spellEnd"/>
      <w:r>
        <w:t xml:space="preserve"> Banerjee, for his commitment and leadership in developing this RAP. </w:t>
      </w:r>
    </w:p>
    <w:p w14:paraId="1445DC3F" w14:textId="3FB90A46" w:rsidR="001C4C2A" w:rsidRDefault="001C4C2A" w:rsidP="008B6AB5">
      <w:r>
        <w:t>The RAP’s five key initiatives build on our particular experience and expertise as the national leader of education and training policy. Our new Indigenous education ‘think tank’ will contribute to a meaningful dialogue on the ‘big ideas’ that can drive real change in education and training outcomes for Aboriginal and Torres Strait Islander peoples. It will also build our capacity to engage effectively with Aboriginal and Torres Strait Islander peoples and, in so doing, strengthen the links between Indigenous communities and the policy</w:t>
      </w:r>
      <w:r>
        <w:noBreakHyphen/>
        <w:t>making process.</w:t>
      </w:r>
    </w:p>
    <w:p w14:paraId="571F196D" w14:textId="4A35EA81" w:rsidR="001C4C2A" w:rsidRPr="003B3B31" w:rsidRDefault="001C4C2A">
      <w:pPr>
        <w:rPr>
          <w:rFonts w:cstheme="minorHAnsi"/>
        </w:rPr>
      </w:pPr>
      <w:r w:rsidRPr="003B3B31">
        <w:rPr>
          <w:rFonts w:cstheme="minorHAnsi"/>
        </w:rPr>
        <w:t xml:space="preserve">We have committed to extending our cultural capability framework by creating greater and more flexible opportunities for our employees to take part in community-based secondments and experiential learning. This builds on a strong foundation of cultural awareness training and </w:t>
      </w:r>
      <w:r w:rsidRPr="003B3B31">
        <w:rPr>
          <w:rFonts w:cstheme="minorHAnsi"/>
          <w:w w:val="99"/>
        </w:rPr>
        <w:t>engagement in the Jawun Corporate Leaders Program. We have also committed to an ambitious target to buy more of the goods and services we need from Indigenous owned businesses and strengthening career support for our Aboriginal and Torres Strait Islander employees.</w:t>
      </w:r>
    </w:p>
    <w:p w14:paraId="5F1F61CF" w14:textId="77777777" w:rsidR="001C4C2A" w:rsidRPr="003B3B31" w:rsidRDefault="001C4C2A">
      <w:pPr>
        <w:rPr>
          <w:rFonts w:cstheme="minorHAnsi"/>
        </w:rPr>
      </w:pPr>
      <w:r w:rsidRPr="003B3B31">
        <w:rPr>
          <w:rFonts w:cstheme="minorHAnsi"/>
        </w:rPr>
        <w:t>We will create an ongoing conversation about reconciliation within our organisation and with others by introducing a new approach to accountability and reporting built on storytelling and ongoing reflection. This will ensure we remain engaged and committed throughout the life of the RAP, including maintaining ongoing engagement with Aboriginal and Torres Strait Islander communities.</w:t>
      </w:r>
    </w:p>
    <w:p w14:paraId="51F81BAA" w14:textId="77777777" w:rsidR="001C4C2A" w:rsidRPr="003B3B31" w:rsidRDefault="001C4C2A">
      <w:pPr>
        <w:rPr>
          <w:rFonts w:cstheme="minorHAnsi"/>
        </w:rPr>
      </w:pPr>
      <w:r w:rsidRPr="003B3B31">
        <w:rPr>
          <w:rFonts w:cstheme="minorHAnsi"/>
          <w:w w:val="99"/>
        </w:rPr>
        <w:t>Collectively, our new RAP initiatives are designed to inject more vitality into transforming our department’s culture, building our capability and going the next step in advancing reconciliation.</w:t>
      </w:r>
    </w:p>
    <w:p w14:paraId="364A1DF4" w14:textId="77777777" w:rsidR="001C4C2A" w:rsidRPr="003B3B31" w:rsidRDefault="001C4C2A">
      <w:pPr>
        <w:rPr>
          <w:rFonts w:cstheme="minorHAnsi"/>
        </w:rPr>
      </w:pPr>
      <w:r w:rsidRPr="003B3B31">
        <w:rPr>
          <w:rFonts w:cstheme="minorHAnsi"/>
        </w:rPr>
        <w:t>Importantly, and in support of a Stretch status, these initiatives demonstrate a significant, broader contribution to reconciliation in Australia that reflects our distinctive position as the Commonwealth Government agency with primary responsibility for education and training.</w:t>
      </w:r>
    </w:p>
    <w:p w14:paraId="546BE145" w14:textId="77777777" w:rsidR="001C4C2A" w:rsidRPr="003B3B31" w:rsidRDefault="001C4C2A">
      <w:pPr>
        <w:rPr>
          <w:rFonts w:cstheme="minorHAnsi"/>
        </w:rPr>
      </w:pPr>
      <w:r w:rsidRPr="003B3B31">
        <w:rPr>
          <w:rFonts w:cstheme="minorHAnsi"/>
        </w:rPr>
        <w:t xml:space="preserve">The success of the plan is up to us. It has the potential to make a substantial difference to the lives of Aboriginal and Torres Strait Islander peoples and advance reconciliation, but only if we put it into practice. </w:t>
      </w:r>
    </w:p>
    <w:p w14:paraId="49AE06C8" w14:textId="77777777" w:rsidR="001C4C2A" w:rsidRPr="003B3B31" w:rsidRDefault="001C4C2A">
      <w:pPr>
        <w:rPr>
          <w:rFonts w:cstheme="minorHAnsi"/>
        </w:rPr>
      </w:pPr>
      <w:r w:rsidRPr="003B3B31">
        <w:rPr>
          <w:rFonts w:cstheme="minorHAnsi"/>
        </w:rPr>
        <w:t xml:space="preserve">As your Indigenous Leader, I will play a central role in implementing and promoting the RAP. I look forward to working with you all as we embark on the next stage of our reconciliation journey. Please join me as we work toward reconciliation. </w:t>
      </w:r>
    </w:p>
    <w:p w14:paraId="34470405" w14:textId="414E2CF6" w:rsidR="001C4C2A" w:rsidRDefault="001C4C2A" w:rsidP="001C4C2A">
      <w:r>
        <w:t xml:space="preserve">Kevin Brahim </w:t>
      </w:r>
    </w:p>
    <w:p w14:paraId="6F1FC1E4" w14:textId="77777777" w:rsidR="001C4C2A" w:rsidRDefault="001C4C2A">
      <w:r>
        <w:br w:type="page"/>
      </w:r>
    </w:p>
    <w:p w14:paraId="0B28336F" w14:textId="7AF0C188" w:rsidR="00366308" w:rsidRDefault="00AA50BA" w:rsidP="00210089">
      <w:r>
        <w:rPr>
          <w:noProof/>
          <w:lang w:eastAsia="en-AU"/>
        </w:rPr>
        <w:drawing>
          <wp:anchor distT="0" distB="0" distL="114300" distR="114300" simplePos="0" relativeHeight="251666432" behindDoc="1" locked="0" layoutInCell="1" allowOverlap="1" wp14:anchorId="0B429704" wp14:editId="79F733C2">
            <wp:simplePos x="0" y="0"/>
            <wp:positionH relativeFrom="page">
              <wp:posOffset>3609752</wp:posOffset>
            </wp:positionH>
            <wp:positionV relativeFrom="page">
              <wp:align>top</wp:align>
            </wp:positionV>
            <wp:extent cx="6616800" cy="3248912"/>
            <wp:effectExtent l="0" t="0" r="0" b="889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rpent page 8.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16800" cy="3248912"/>
                    </a:xfrm>
                    <a:prstGeom prst="rect">
                      <a:avLst/>
                    </a:prstGeom>
                  </pic:spPr>
                </pic:pic>
              </a:graphicData>
            </a:graphic>
            <wp14:sizeRelH relativeFrom="margin">
              <wp14:pctWidth>0</wp14:pctWidth>
            </wp14:sizeRelH>
            <wp14:sizeRelV relativeFrom="margin">
              <wp14:pctHeight>0</wp14:pctHeight>
            </wp14:sizeRelV>
          </wp:anchor>
        </w:drawing>
      </w:r>
      <w:r w:rsidR="00B63BCB">
        <w:rPr>
          <w:noProof/>
          <w:lang w:eastAsia="en-AU"/>
        </w:rPr>
        <w:drawing>
          <wp:inline distT="0" distB="0" distL="0" distR="0" wp14:anchorId="08D959F7" wp14:editId="17C9C542">
            <wp:extent cx="2613217" cy="2592000"/>
            <wp:effectExtent l="0" t="0" r="0" b="0"/>
            <wp:docPr id="16" name="Picture 16" descr="Karen Mundine, CEO of Reconciliatio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aren Mundine_page 8.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13217" cy="2592000"/>
                    </a:xfrm>
                    <a:prstGeom prst="rect">
                      <a:avLst/>
                    </a:prstGeom>
                  </pic:spPr>
                </pic:pic>
              </a:graphicData>
            </a:graphic>
          </wp:inline>
        </w:drawing>
      </w:r>
    </w:p>
    <w:p w14:paraId="2A324159" w14:textId="03C6BD06" w:rsidR="001C4C2A" w:rsidRDefault="00BB6417" w:rsidP="00210089">
      <w:pPr>
        <w:pStyle w:val="Heading2"/>
      </w:pPr>
      <w:bookmarkStart w:id="6" w:name="_Toc529533657"/>
      <w:r>
        <w:rPr>
          <w:noProof/>
          <w:lang w:eastAsia="en-AU"/>
        </w:rPr>
        <w:drawing>
          <wp:inline distT="0" distB="0" distL="0" distR="0" wp14:anchorId="7A4E43ED" wp14:editId="2790D682">
            <wp:extent cx="539750" cy="488054"/>
            <wp:effectExtent l="0" t="0" r="0" b="7620"/>
            <wp:docPr id="22" name="Picture 22"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1C4C2A">
        <w:t>Message from Reconciliation Australia</w:t>
      </w:r>
      <w:bookmarkEnd w:id="6"/>
    </w:p>
    <w:p w14:paraId="7A3EBA9E" w14:textId="77777777" w:rsidR="001C4C2A" w:rsidRDefault="001C4C2A" w:rsidP="009F49FB">
      <w:r>
        <w:t>Reconciliation Australia congratulates the Department of Education and Training on its past successes and ongoing commitment to advancing reconciliation as it implements its fifth Reconciliation Action Plan (RAP).</w:t>
      </w:r>
    </w:p>
    <w:p w14:paraId="538A3CC1" w14:textId="77777777" w:rsidR="001C4C2A" w:rsidRDefault="001C4C2A" w:rsidP="009F49FB">
      <w:r>
        <w:t xml:space="preserve">As an early adopter of the RAP framework, the department has led the way, influencing other federal departments and educational bodies to join the reconciliation movement. This leadership has supported the exponential growth of the RAP program across businesses, government agencies and community organisations throughout Australia. </w:t>
      </w:r>
    </w:p>
    <w:p w14:paraId="79498D9A" w14:textId="77777777" w:rsidR="001C4C2A" w:rsidRDefault="001C4C2A" w:rsidP="009F49FB">
      <w:r>
        <w:t>The department’s commitment to promoting and practicing sound approaches to policy and program development in Aboriginal and Torres Strait Islander education is to be commended. Consistent with the recommendations of Reconciliation Australia’s State of Reconciliation Report, 2016, it is only through respectful and sustained engagement with Aboriginal and Torres Strait Islander peoples, their representative bodies and community organisations that effective policy can be achieved.</w:t>
      </w:r>
    </w:p>
    <w:p w14:paraId="734ECCDF" w14:textId="77777777" w:rsidR="00555FAA" w:rsidRDefault="00555FAA">
      <w:pPr>
        <w:spacing w:after="160"/>
      </w:pPr>
      <w:r>
        <w:br w:type="page"/>
      </w:r>
    </w:p>
    <w:p w14:paraId="15CA56D1" w14:textId="4FA11FD3" w:rsidR="001C4C2A" w:rsidRDefault="001C4C2A" w:rsidP="009F49FB">
      <w:r>
        <w:t xml:space="preserve">Over the lifetime of the department’s engagement with the RAP program, many practices and behaviours have been embedded in the </w:t>
      </w:r>
      <w:r w:rsidR="000C704D">
        <w:br/>
      </w:r>
      <w:r>
        <w:t xml:space="preserve">day-to-day business of the organisation. Cultural awareness, acknowledgement of Country protocols, procurement practices and Aboriginal and Torres Strait Islander cultural celebrations are now ‘the norm’. </w:t>
      </w:r>
    </w:p>
    <w:p w14:paraId="0E714BCC" w14:textId="77777777" w:rsidR="001C4C2A" w:rsidRDefault="001C4C2A" w:rsidP="009F49FB">
      <w:r>
        <w:t>I am pleased to see the department continue to extend itself, and push for greater change through this 2018–2020 Stretch RAP.</w:t>
      </w:r>
    </w:p>
    <w:p w14:paraId="2B75899B" w14:textId="77777777" w:rsidR="001C4C2A" w:rsidRDefault="001C4C2A" w:rsidP="009F49FB">
      <w:r>
        <w:t>Innovative approaches, such as the proposed ‘think tank’, and commitment to deeper engagement with Aboriginal and Torres Strait Islander peoples will contribute to achieving positive outcomes in Aboriginal and Torres Strait education. As will ongoing review and assessment, conducted in collaboration with First Nations stakeholders.</w:t>
      </w:r>
    </w:p>
    <w:p w14:paraId="572CD780" w14:textId="77777777" w:rsidR="001C4C2A" w:rsidRDefault="001C4C2A" w:rsidP="009F49FB">
      <w:r>
        <w:t>On behalf of Reconciliation Australia, I commend the Department of Education and Training on its 10</w:t>
      </w:r>
      <w:r>
        <w:noBreakHyphen/>
        <w:t xml:space="preserve">year RAP journey, the renewed commitments made in this Stretch RAP, and look forward to following its future achievements on the ongoing reconciliation journey. </w:t>
      </w:r>
    </w:p>
    <w:p w14:paraId="017D5C65" w14:textId="6E541B52" w:rsidR="001C4C2A" w:rsidRPr="000F082F" w:rsidRDefault="001C4C2A" w:rsidP="000F082F">
      <w:r w:rsidRPr="000F082F">
        <w:t xml:space="preserve">Karen Mundine </w:t>
      </w:r>
      <w:r w:rsidRPr="000F082F">
        <w:br/>
        <w:t xml:space="preserve">CEO </w:t>
      </w:r>
      <w:r w:rsidRPr="000F082F">
        <w:br/>
        <w:t>Reconciliation Australia</w:t>
      </w:r>
    </w:p>
    <w:p w14:paraId="52F290AB" w14:textId="77777777" w:rsidR="00536F3C" w:rsidRPr="001C4C2A" w:rsidRDefault="00536F3C" w:rsidP="001C4C2A">
      <w:pPr>
        <w:rPr>
          <w:rStyle w:val="Strong"/>
        </w:rPr>
      </w:pPr>
    </w:p>
    <w:p w14:paraId="4D369FE4" w14:textId="06D9CE73" w:rsidR="00A65126" w:rsidRDefault="00A65126">
      <w:pPr>
        <w:rPr>
          <w:szCs w:val="24"/>
        </w:rPr>
      </w:pPr>
      <w:r>
        <w:rPr>
          <w:szCs w:val="24"/>
        </w:rPr>
        <w:br w:type="page"/>
      </w:r>
    </w:p>
    <w:p w14:paraId="61C8793D" w14:textId="472BF9A2" w:rsidR="003D24E0" w:rsidRDefault="003D24E0" w:rsidP="005714F5">
      <w:pPr>
        <w:rPr>
          <w:b/>
          <w:color w:val="522761"/>
          <w:w w:val="97"/>
          <w:lang w:val="en-GB"/>
        </w:rPr>
      </w:pPr>
      <w:r>
        <w:rPr>
          <w:b/>
          <w:noProof/>
          <w:color w:val="522761"/>
          <w:w w:val="97"/>
          <w:lang w:eastAsia="en-AU"/>
        </w:rPr>
        <w:drawing>
          <wp:anchor distT="0" distB="0" distL="114300" distR="114300" simplePos="0" relativeHeight="251664384" behindDoc="0" locked="0" layoutInCell="1" allowOverlap="1" wp14:anchorId="7D149DA1" wp14:editId="5EF5B2F2">
            <wp:simplePos x="914400" y="1194179"/>
            <wp:positionH relativeFrom="page">
              <wp:align>right</wp:align>
            </wp:positionH>
            <wp:positionV relativeFrom="page">
              <wp:align>top</wp:align>
            </wp:positionV>
            <wp:extent cx="4039200" cy="795600"/>
            <wp:effectExtent l="0" t="0" r="0" b="5080"/>
            <wp:wrapNone/>
            <wp:docPr id="12" name="Picture 12"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pent page_9_top.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39200" cy="795600"/>
                    </a:xfrm>
                    <a:prstGeom prst="rect">
                      <a:avLst/>
                    </a:prstGeom>
                  </pic:spPr>
                </pic:pic>
              </a:graphicData>
            </a:graphic>
            <wp14:sizeRelH relativeFrom="margin">
              <wp14:pctWidth>0</wp14:pctWidth>
            </wp14:sizeRelH>
            <wp14:sizeRelV relativeFrom="margin">
              <wp14:pctHeight>0</wp14:pctHeight>
            </wp14:sizeRelV>
          </wp:anchor>
        </w:drawing>
      </w:r>
    </w:p>
    <w:p w14:paraId="026B6CCE" w14:textId="7EAA2E8B" w:rsidR="00A65126" w:rsidRPr="00F94C53" w:rsidRDefault="00EE0130" w:rsidP="00F94C53">
      <w:pPr>
        <w:pStyle w:val="Quote"/>
      </w:pPr>
      <w:r w:rsidRPr="00F94C53">
        <w:t>“</w:t>
      </w:r>
      <w:r w:rsidR="00A65126" w:rsidRPr="00F94C53">
        <w:t>It is important to me to</w:t>
      </w:r>
      <w:r w:rsidRPr="00F94C53">
        <w:t xml:space="preserve"> </w:t>
      </w:r>
      <w:r w:rsidR="00A65126" w:rsidRPr="00F94C53">
        <w:t>be working in</w:t>
      </w:r>
      <w:r w:rsidRPr="00F94C53">
        <w:t xml:space="preserve"> </w:t>
      </w:r>
      <w:r w:rsidR="00A65126" w:rsidRPr="00F94C53">
        <w:t>a department where</w:t>
      </w:r>
      <w:r w:rsidRPr="00F94C53">
        <w:t xml:space="preserve"> </w:t>
      </w:r>
      <w:r w:rsidR="00A65126" w:rsidRPr="00F94C53">
        <w:t>Indigenous business is</w:t>
      </w:r>
      <w:r w:rsidRPr="00F94C53">
        <w:t xml:space="preserve"> </w:t>
      </w:r>
      <w:r w:rsidR="00A65126" w:rsidRPr="00F94C53">
        <w:t>everyone’s business. Where National Reconciliation Week and NAIDOC week are recognised and celebrated. Where meetings start with an Acknowledgement of Country and I am encouraged and supported in developing my cultural capability through ongoing learning.</w:t>
      </w:r>
      <w:r w:rsidR="005714F5" w:rsidRPr="00F94C53">
        <w:t>”</w:t>
      </w:r>
      <w:r w:rsidR="00A65126" w:rsidRPr="00F94C53">
        <w:t xml:space="preserve"> </w:t>
      </w:r>
    </w:p>
    <w:p w14:paraId="6E39D7FA" w14:textId="16B44C13" w:rsidR="00A65126" w:rsidRPr="00A65126" w:rsidRDefault="00A65126" w:rsidP="00F94C53">
      <w:pPr>
        <w:spacing w:after="600"/>
        <w:rPr>
          <w:rStyle w:val="Emphasis"/>
        </w:rPr>
      </w:pPr>
      <w:r w:rsidRPr="00A65126">
        <w:rPr>
          <w:rStyle w:val="Emphasis"/>
        </w:rPr>
        <w:t>Kylie: Finance, Technology and Business Services Group.</w:t>
      </w:r>
    </w:p>
    <w:p w14:paraId="62C726FD" w14:textId="72CC5CBA" w:rsidR="00A65126" w:rsidRPr="00A65126" w:rsidRDefault="00206D7C" w:rsidP="00210089">
      <w:pPr>
        <w:pStyle w:val="Heading2"/>
        <w:rPr>
          <w:sz w:val="44"/>
          <w:szCs w:val="44"/>
          <w:lang w:val="en-GB"/>
        </w:rPr>
      </w:pPr>
      <w:bookmarkStart w:id="7" w:name="_Toc529533658"/>
      <w:r>
        <w:rPr>
          <w:noProof/>
          <w:lang w:eastAsia="en-AU"/>
        </w:rPr>
        <w:drawing>
          <wp:inline distT="0" distB="0" distL="0" distR="0" wp14:anchorId="250E43C2" wp14:editId="4D5937E5">
            <wp:extent cx="539750" cy="488054"/>
            <wp:effectExtent l="0" t="0" r="0" b="7620"/>
            <wp:docPr id="13" name="Picture 13"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A65126" w:rsidRPr="00A65126">
        <w:rPr>
          <w:lang w:val="en-GB"/>
        </w:rPr>
        <w:t>Who we are</w:t>
      </w:r>
      <w:bookmarkEnd w:id="7"/>
    </w:p>
    <w:p w14:paraId="0D2F9799" w14:textId="77777777" w:rsidR="00A65126" w:rsidRPr="00A65126" w:rsidRDefault="00A65126" w:rsidP="00A65126">
      <w:pPr>
        <w:rPr>
          <w:lang w:val="en-GB"/>
        </w:rPr>
      </w:pPr>
      <w:r w:rsidRPr="00A65126">
        <w:rPr>
          <w:lang w:val="en-GB"/>
        </w:rPr>
        <w:t xml:space="preserve">The Department of Education and Training, formed in December 2014, provides national leadership on education and training policy. The department leads the Australian Government’s efforts to strengthen social wellbeing and economic growth through better access to child care and quality early learning and schooling through to higher education and research, skills and training, and international education. </w:t>
      </w:r>
    </w:p>
    <w:p w14:paraId="75D77A55" w14:textId="77777777" w:rsidR="00A65126" w:rsidRPr="00A65126" w:rsidRDefault="00A65126" w:rsidP="00A65126">
      <w:pPr>
        <w:rPr>
          <w:lang w:val="en-GB"/>
        </w:rPr>
      </w:pPr>
      <w:r w:rsidRPr="00A65126">
        <w:rPr>
          <w:lang w:val="en-GB"/>
        </w:rPr>
        <w:t>As at 31 December 2017, the department comprised a total of 1848 employees including 227 employees located across offices in each state and territory. At this date, 72 employees identified as being of Aboriginal and/or Torres Strait Islander descent which equated to 3.9 per cent of the department’s workforce.</w:t>
      </w:r>
    </w:p>
    <w:p w14:paraId="667D0018" w14:textId="788448BD" w:rsidR="00A65126" w:rsidRPr="00A65126" w:rsidRDefault="00BB6417" w:rsidP="00210089">
      <w:pPr>
        <w:pStyle w:val="Heading2"/>
        <w:rPr>
          <w:lang w:val="en-GB"/>
        </w:rPr>
      </w:pPr>
      <w:bookmarkStart w:id="8" w:name="_Toc529533659"/>
      <w:r>
        <w:rPr>
          <w:noProof/>
          <w:lang w:eastAsia="en-AU"/>
        </w:rPr>
        <w:drawing>
          <wp:inline distT="0" distB="0" distL="0" distR="0" wp14:anchorId="05E77F96" wp14:editId="1D1659F6">
            <wp:extent cx="539750" cy="488054"/>
            <wp:effectExtent l="0" t="0" r="0" b="7620"/>
            <wp:docPr id="18" name="Picture 18"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A65126" w:rsidRPr="00A65126">
        <w:rPr>
          <w:lang w:val="en-GB"/>
        </w:rPr>
        <w:t xml:space="preserve">Strategic </w:t>
      </w:r>
      <w:r w:rsidR="00A65126" w:rsidRPr="005714F5">
        <w:t>intent</w:t>
      </w:r>
      <w:bookmarkEnd w:id="8"/>
      <w:r w:rsidR="00A65126" w:rsidRPr="00A65126">
        <w:rPr>
          <w:lang w:val="en-GB"/>
        </w:rPr>
        <w:t xml:space="preserve"> </w:t>
      </w:r>
    </w:p>
    <w:p w14:paraId="6479843D" w14:textId="77777777" w:rsidR="00A65126" w:rsidRPr="000C704D" w:rsidRDefault="00A65126" w:rsidP="000C704D">
      <w:pPr>
        <w:ind w:right="-76"/>
      </w:pPr>
      <w:r w:rsidRPr="000C704D">
        <w:t xml:space="preserve">We support the Australian Government’s priority to improve the wellbeing and opportunities of Indigenous peoples through everything that we do. The department’s overarching purpose is </w:t>
      </w:r>
      <w:r w:rsidRPr="003B3B31">
        <w:rPr>
          <w:rStyle w:val="SubtleEmphasis"/>
        </w:rPr>
        <w:t>maximising opportunity and prosperity through national leadership on education and training</w:t>
      </w:r>
      <w:r w:rsidRPr="00E00360">
        <w:t>.</w:t>
      </w:r>
    </w:p>
    <w:p w14:paraId="33FBB02A" w14:textId="7C8534D0" w:rsidR="00F94C53" w:rsidRPr="000C704D" w:rsidRDefault="00A65126" w:rsidP="000C704D">
      <w:r w:rsidRPr="000C704D">
        <w:t xml:space="preserve">We operate on the principle that Indigenous business is everyone’s business, to ensure that opportunity and prosperity for Indigenous peoples is at the heart of our work. The department has in place an Indigenous Business is Everyone’s Business Framework that guides our employees and work areas. </w:t>
      </w:r>
    </w:p>
    <w:p w14:paraId="47E3BF96" w14:textId="77777777" w:rsidR="00555FAA" w:rsidRDefault="00555FAA" w:rsidP="00F94C53"/>
    <w:p w14:paraId="24D30B1A" w14:textId="31168471" w:rsidR="00A65126" w:rsidRPr="00F94C53" w:rsidRDefault="00A65126" w:rsidP="00F94C53">
      <w:r w:rsidRPr="00F94C53">
        <w:t>It also outlines to our stakeholders how we embed this philosophy into everything we do. The three elements of this framework are:</w:t>
      </w:r>
    </w:p>
    <w:p w14:paraId="4F5DB059" w14:textId="77777777" w:rsidR="00A65126" w:rsidRPr="00F94C53" w:rsidRDefault="00A65126" w:rsidP="00F94C53">
      <w:pPr>
        <w:pStyle w:val="ListParagraph"/>
        <w:numPr>
          <w:ilvl w:val="0"/>
          <w:numId w:val="15"/>
        </w:numPr>
        <w:ind w:left="714" w:hanging="357"/>
        <w:contextualSpacing w:val="0"/>
      </w:pPr>
      <w:r w:rsidRPr="00F94C53">
        <w:t xml:space="preserve">the right people </w:t>
      </w:r>
    </w:p>
    <w:p w14:paraId="5843203F" w14:textId="77777777" w:rsidR="00A65126" w:rsidRPr="00F94C53" w:rsidRDefault="00A65126" w:rsidP="00F94C53">
      <w:pPr>
        <w:pStyle w:val="ListParagraph"/>
        <w:numPr>
          <w:ilvl w:val="0"/>
          <w:numId w:val="15"/>
        </w:numPr>
        <w:ind w:left="714" w:hanging="357"/>
        <w:contextualSpacing w:val="0"/>
      </w:pPr>
      <w:r w:rsidRPr="00F94C53">
        <w:t xml:space="preserve">the right capabilities </w:t>
      </w:r>
    </w:p>
    <w:p w14:paraId="718464FF" w14:textId="77777777" w:rsidR="003D24E0" w:rsidRPr="00F94C53" w:rsidRDefault="00A65126" w:rsidP="00F94C53">
      <w:pPr>
        <w:pStyle w:val="ListParagraph"/>
        <w:numPr>
          <w:ilvl w:val="0"/>
          <w:numId w:val="15"/>
        </w:numPr>
        <w:ind w:left="714" w:hanging="357"/>
        <w:contextualSpacing w:val="0"/>
      </w:pPr>
      <w:r w:rsidRPr="00F94C53">
        <w:t>the right policies and programs.</w:t>
      </w:r>
    </w:p>
    <w:p w14:paraId="7C63B54F" w14:textId="0F666A2B" w:rsidR="00A65126" w:rsidRPr="00F94C53" w:rsidRDefault="00A65126" w:rsidP="00F94C53">
      <w:r w:rsidRPr="00F94C53">
        <w:t>We develop and deliver education and training policies and programs by working with Indigenous peoples, respecting cultures and building our cultural capability. We recognise the unique skills, experience and contributions of our Indigenous employees and we support them to reach their potential. Each of us works to strengthen our understanding and appreciation of Indigenous peoples’ cultures, history and diversity.</w:t>
      </w:r>
    </w:p>
    <w:p w14:paraId="1DD73318" w14:textId="182F8CAA" w:rsidR="00A65126" w:rsidRPr="00F94C53" w:rsidRDefault="00A65126" w:rsidP="00F94C53">
      <w:r w:rsidRPr="00F94C53">
        <w:t>Our RAP provides the framework to commit to practical actions that build respectful relationships and create opportunities with Indigenous peoples—inside and outside our organisation.</w:t>
      </w:r>
    </w:p>
    <w:p w14:paraId="6CD1BFA2" w14:textId="6703A299" w:rsidR="00E25D33" w:rsidRDefault="000C704D">
      <w:pPr>
        <w:spacing w:after="160"/>
        <w:rPr>
          <w:szCs w:val="24"/>
        </w:rPr>
      </w:pPr>
      <w:r w:rsidRPr="00F94C53">
        <w:rPr>
          <w:noProof/>
          <w:lang w:eastAsia="en-AU"/>
        </w:rPr>
        <w:drawing>
          <wp:anchor distT="0" distB="0" distL="114300" distR="114300" simplePos="0" relativeHeight="251663360" behindDoc="1" locked="0" layoutInCell="1" allowOverlap="1" wp14:anchorId="685FD953" wp14:editId="1181C384">
            <wp:simplePos x="0" y="0"/>
            <wp:positionH relativeFrom="page">
              <wp:align>left</wp:align>
            </wp:positionH>
            <wp:positionV relativeFrom="page">
              <wp:posOffset>3717290</wp:posOffset>
            </wp:positionV>
            <wp:extent cx="4604385" cy="3869690"/>
            <wp:effectExtent l="0" t="0" r="5715" b="0"/>
            <wp:wrapNone/>
            <wp:docPr id="11" name="Picture 11"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rpent page_9_bottom.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04385" cy="3869690"/>
                    </a:xfrm>
                    <a:prstGeom prst="rect">
                      <a:avLst/>
                    </a:prstGeom>
                  </pic:spPr>
                </pic:pic>
              </a:graphicData>
            </a:graphic>
            <wp14:sizeRelH relativeFrom="margin">
              <wp14:pctWidth>0</wp14:pctWidth>
            </wp14:sizeRelH>
            <wp14:sizeRelV relativeFrom="margin">
              <wp14:pctHeight>0</wp14:pctHeight>
            </wp14:sizeRelV>
          </wp:anchor>
        </w:drawing>
      </w:r>
      <w:r w:rsidR="00E25D33">
        <w:rPr>
          <w:szCs w:val="24"/>
        </w:rPr>
        <w:br w:type="page"/>
      </w:r>
    </w:p>
    <w:p w14:paraId="1118053E" w14:textId="190C0551" w:rsidR="00E25D33" w:rsidRPr="00E25D33" w:rsidRDefault="00E25D33" w:rsidP="00210089">
      <w:pPr>
        <w:pStyle w:val="Heading2"/>
        <w:rPr>
          <w:lang w:val="en-GB"/>
        </w:rPr>
      </w:pPr>
      <w:bookmarkStart w:id="9" w:name="_Toc529533660"/>
      <w:r>
        <w:rPr>
          <w:noProof/>
          <w:lang w:eastAsia="en-AU"/>
        </w:rPr>
        <w:drawing>
          <wp:inline distT="0" distB="0" distL="0" distR="0" wp14:anchorId="7D34BF47" wp14:editId="6B9AF23D">
            <wp:extent cx="539750" cy="488054"/>
            <wp:effectExtent l="0" t="0" r="0" b="7620"/>
            <wp:docPr id="23" name="Picture 23"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Pr="00E25D33">
        <w:rPr>
          <w:lang w:val="en-GB"/>
        </w:rPr>
        <w:t>Governance and accountability</w:t>
      </w:r>
      <w:bookmarkEnd w:id="9"/>
      <w:r w:rsidRPr="00E25D33">
        <w:rPr>
          <w:lang w:val="en-GB"/>
        </w:rPr>
        <w:t xml:space="preserve"> </w:t>
      </w:r>
    </w:p>
    <w:p w14:paraId="618DE57A" w14:textId="77777777" w:rsidR="00E25D33" w:rsidRPr="00CB5704" w:rsidRDefault="00E25D33" w:rsidP="00CB5704">
      <w:r w:rsidRPr="00CB5704">
        <w:t>The department has established a robust set of formal reporting and monitoring practices; particularly through the Indigenous Business is Everyone’s Business Committee, accountability to the Executive Board and inclusion in our Corporate Plan.</w:t>
      </w:r>
    </w:p>
    <w:p w14:paraId="1BA974E1" w14:textId="77777777" w:rsidR="00E25D33" w:rsidRPr="00CB5704" w:rsidRDefault="00E25D33" w:rsidP="00CB5704">
      <w:r w:rsidRPr="00CB5704">
        <w:t>The Indigenous Business is Everyone’s Business Committee champions the RAP and continues to oversee the implementation and reporting progress of actions and measurable targets outlined in the RAP, as well as strategies to embed the department’s principle of Indigenous business is everyone’s business across all aspects of the department’s work. The Committee is chaired by our Indigenous Champion. Professor Tom Calma AO, Chancellor of the University of Canberra and Co-chair of Reconciliation Australia, participates in the committee as an advisor. The Indigenous Business is Everyone’s Business Committee reports directly to the department’s Executive Board.</w:t>
      </w:r>
    </w:p>
    <w:p w14:paraId="4EF5A35F" w14:textId="77777777" w:rsidR="00E25D33" w:rsidRPr="00CB5704" w:rsidRDefault="00E25D33" w:rsidP="00CB5704">
      <w:r w:rsidRPr="00CB5704">
        <w:t xml:space="preserve">Progress against the actions outlined in the RAP will be reported to the Indigenous Business is Everyone’s Business Committee quarterly and six monthly to the Executive Board. All actions will be implemented and targets achieved by 31 December 2020. </w:t>
      </w:r>
    </w:p>
    <w:p w14:paraId="40893FDD" w14:textId="77777777" w:rsidR="00E25D33" w:rsidRPr="00CB5704" w:rsidRDefault="00E25D33" w:rsidP="00CB5704">
      <w:r w:rsidRPr="00CB5704">
        <w:t>Every employee in the department will be accountable for ensuring the success of the RAP by including a personal commitment to cultural capability in individual performance agreements.</w:t>
      </w:r>
    </w:p>
    <w:p w14:paraId="6C63DEA5" w14:textId="77777777" w:rsidR="00E25D33" w:rsidRPr="00CB5704" w:rsidRDefault="00E25D33" w:rsidP="00CB5704">
      <w:r w:rsidRPr="00CB5704">
        <w:t>All departmental business plans will include actions that contribute to meeting the RAP targets and other planning and performance documents will include commitments towards achieving the RAP and embedding the principle of Indigenous business is everyone’s business.</w:t>
      </w:r>
    </w:p>
    <w:p w14:paraId="4F13D579" w14:textId="77777777" w:rsidR="00E25D33" w:rsidRDefault="00E25D33" w:rsidP="00435B68">
      <w:pPr>
        <w:pStyle w:val="DH1LightDHeadings"/>
        <w:spacing w:before="0" w:after="0"/>
        <w:jc w:val="center"/>
        <w:rPr>
          <w:color w:val="512661"/>
        </w:rPr>
      </w:pPr>
      <w:r>
        <w:rPr>
          <w:noProof/>
          <w:szCs w:val="24"/>
          <w:lang w:val="en-AU" w:eastAsia="en-AU"/>
        </w:rPr>
        <w:drawing>
          <wp:inline distT="0" distB="0" distL="0" distR="0" wp14:anchorId="0F3E4CF0" wp14:editId="441249FE">
            <wp:extent cx="6546013" cy="6460176"/>
            <wp:effectExtent l="0" t="0" r="0" b="0"/>
            <wp:docPr id="24" name="Picture 24" descr="Diagram of the department's structure: on the left hand side at the top is a box with the Secretary of the Department of Education and Training. This box connects to two boxes on the right, with the Secretaries Equality and Diversity Council in the top one; and the Indigenous Education Consultative Meetings in the other one. This box also describes the meetings as 'Twice a year the Secretary meets with representatives from Indigenous Communities from across Australia to discuss and provide advice on Education and Training policy issu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AP governance chart_page 10.jpg"/>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559340" cy="6473328"/>
                    </a:xfrm>
                    <a:prstGeom prst="rect">
                      <a:avLst/>
                    </a:prstGeom>
                  </pic:spPr>
                </pic:pic>
              </a:graphicData>
            </a:graphic>
          </wp:inline>
        </w:drawing>
      </w:r>
    </w:p>
    <w:p w14:paraId="2E9DEB1D" w14:textId="644D083D" w:rsidR="00E25D33" w:rsidRPr="00E25D33" w:rsidRDefault="0032275A" w:rsidP="00210089">
      <w:pPr>
        <w:pStyle w:val="Heading2"/>
      </w:pPr>
      <w:bookmarkStart w:id="10" w:name="_Toc529533661"/>
      <w:r>
        <w:rPr>
          <w:noProof/>
          <w:lang w:eastAsia="en-AU"/>
        </w:rPr>
        <w:drawing>
          <wp:inline distT="0" distB="0" distL="0" distR="0" wp14:anchorId="7A41F1FC" wp14:editId="4EED4AFB">
            <wp:extent cx="539750" cy="488054"/>
            <wp:effectExtent l="0" t="0" r="0" b="7620"/>
            <wp:docPr id="25" name="Picture 25"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E25D33" w:rsidRPr="00E25D33">
        <w:t>Our continuing commitment to reconciliation</w:t>
      </w:r>
      <w:bookmarkEnd w:id="10"/>
      <w:r w:rsidR="00E25D33" w:rsidRPr="00E25D33">
        <w:t xml:space="preserve"> </w:t>
      </w:r>
    </w:p>
    <w:p w14:paraId="7B518F6C" w14:textId="54E858CC" w:rsidR="00E25D33" w:rsidRDefault="00E25D33" w:rsidP="003B3B31">
      <w:pPr>
        <w:spacing w:after="240"/>
        <w:rPr>
          <w:lang w:val="en-GB"/>
        </w:rPr>
      </w:pPr>
      <w:r w:rsidRPr="00E25D33">
        <w:rPr>
          <w:lang w:val="en-GB"/>
        </w:rPr>
        <w:t>Since 2008, the department has successfully delivered four RAPs. Over this period, while a series of Machinery of Government changes have adjusted our composition and some areas of work,</w:t>
      </w:r>
      <w:r w:rsidR="0032275A">
        <w:rPr>
          <w:lang w:val="en-GB"/>
        </w:rPr>
        <w:t xml:space="preserve"> </w:t>
      </w:r>
      <w:r w:rsidRPr="00E25D33">
        <w:rPr>
          <w:lang w:val="en-GB"/>
        </w:rPr>
        <w:t>our commitment to reconciliation has never wavered. Our key achievements and ongoing commitments are highlighted below.</w:t>
      </w:r>
    </w:p>
    <w:p w14:paraId="70A36B4A" w14:textId="6F29F6F3" w:rsidR="006C5DBD" w:rsidRPr="00E25D33" w:rsidRDefault="006C5DBD" w:rsidP="0032275A">
      <w:pPr>
        <w:rPr>
          <w:lang w:val="en-GB"/>
        </w:rPr>
      </w:pPr>
      <w:r>
        <w:rPr>
          <w:noProof/>
          <w:lang w:eastAsia="en-AU"/>
        </w:rPr>
        <w:drawing>
          <wp:inline distT="0" distB="0" distL="0" distR="0" wp14:anchorId="37F3BB38" wp14:editId="5A4B2215">
            <wp:extent cx="8863330" cy="1644650"/>
            <wp:effectExtent l="0" t="0" r="0" b="0"/>
            <wp:docPr id="27" name="Picture 27" descr="Three hands filled with Aboriginal 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ands page 6.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863330" cy="1644650"/>
                    </a:xfrm>
                    <a:prstGeom prst="rect">
                      <a:avLst/>
                    </a:prstGeom>
                  </pic:spPr>
                </pic:pic>
              </a:graphicData>
            </a:graphic>
          </wp:inline>
        </w:drawing>
      </w:r>
    </w:p>
    <w:tbl>
      <w:tblPr>
        <w:tblStyle w:val="TableGrid"/>
        <w:tblW w:w="0" w:type="auto"/>
        <w:tblLook w:val="04A0" w:firstRow="1" w:lastRow="0" w:firstColumn="1" w:lastColumn="0" w:noHBand="0" w:noVBand="1"/>
      </w:tblPr>
      <w:tblGrid>
        <w:gridCol w:w="4649"/>
        <w:gridCol w:w="4649"/>
        <w:gridCol w:w="4650"/>
      </w:tblGrid>
      <w:tr w:rsidR="007155E1" w14:paraId="2113EA93" w14:textId="77777777" w:rsidTr="009E7A7B">
        <w:trPr>
          <w:tblHeader/>
        </w:trPr>
        <w:tc>
          <w:tcPr>
            <w:tcW w:w="4649" w:type="dxa"/>
            <w:tcBorders>
              <w:top w:val="nil"/>
              <w:left w:val="nil"/>
              <w:bottom w:val="nil"/>
              <w:right w:val="single" w:sz="48" w:space="0" w:color="FFFFFF" w:themeColor="background1"/>
            </w:tcBorders>
            <w:shd w:val="clear" w:color="auto" w:fill="522761"/>
            <w:tcMar>
              <w:top w:w="170" w:type="dxa"/>
              <w:left w:w="170" w:type="dxa"/>
              <w:bottom w:w="170" w:type="dxa"/>
              <w:right w:w="170" w:type="dxa"/>
            </w:tcMar>
            <w:vAlign w:val="center"/>
          </w:tcPr>
          <w:p w14:paraId="6DDF1C93" w14:textId="746075EB" w:rsidR="007155E1" w:rsidRPr="000A71A9" w:rsidRDefault="007155E1" w:rsidP="00435B68">
            <w:pPr>
              <w:jc w:val="center"/>
              <w:rPr>
                <w:rStyle w:val="Strong"/>
                <w:sz w:val="28"/>
              </w:rPr>
            </w:pPr>
            <w:r w:rsidRPr="000A71A9">
              <w:rPr>
                <w:rStyle w:val="Strong"/>
                <w:sz w:val="28"/>
              </w:rPr>
              <w:t xml:space="preserve">Supporting our people </w:t>
            </w:r>
            <w:r w:rsidR="006C5DBD" w:rsidRPr="000A71A9">
              <w:rPr>
                <w:rStyle w:val="Strong"/>
                <w:sz w:val="28"/>
              </w:rPr>
              <w:br/>
            </w:r>
            <w:r w:rsidRPr="000A71A9">
              <w:rPr>
                <w:rStyle w:val="Strong"/>
                <w:sz w:val="28"/>
              </w:rPr>
              <w:t>and cultural capability</w:t>
            </w:r>
          </w:p>
        </w:tc>
        <w:tc>
          <w:tcPr>
            <w:tcW w:w="4649" w:type="dxa"/>
            <w:tcBorders>
              <w:top w:val="nil"/>
              <w:left w:val="single" w:sz="48" w:space="0" w:color="FFFFFF" w:themeColor="background1"/>
              <w:bottom w:val="nil"/>
              <w:right w:val="single" w:sz="48" w:space="0" w:color="FFFFFF" w:themeColor="background1"/>
            </w:tcBorders>
            <w:shd w:val="clear" w:color="auto" w:fill="E9A913"/>
            <w:tcMar>
              <w:top w:w="170" w:type="dxa"/>
              <w:left w:w="170" w:type="dxa"/>
              <w:bottom w:w="170" w:type="dxa"/>
              <w:right w:w="170" w:type="dxa"/>
            </w:tcMar>
            <w:vAlign w:val="center"/>
          </w:tcPr>
          <w:p w14:paraId="235812B7" w14:textId="3398AAA3" w:rsidR="007155E1" w:rsidRPr="000A71A9" w:rsidRDefault="007155E1" w:rsidP="00435B68">
            <w:pPr>
              <w:jc w:val="center"/>
              <w:rPr>
                <w:rStyle w:val="Strong"/>
                <w:sz w:val="28"/>
              </w:rPr>
            </w:pPr>
            <w:r w:rsidRPr="000A71A9">
              <w:rPr>
                <w:rStyle w:val="Strong"/>
                <w:sz w:val="28"/>
              </w:rPr>
              <w:t xml:space="preserve">Connecting with community </w:t>
            </w:r>
            <w:r w:rsidR="006C5DBD" w:rsidRPr="000A71A9">
              <w:rPr>
                <w:rStyle w:val="Strong"/>
                <w:sz w:val="28"/>
              </w:rPr>
              <w:br/>
            </w:r>
            <w:r w:rsidRPr="000A71A9">
              <w:rPr>
                <w:rStyle w:val="Strong"/>
                <w:sz w:val="28"/>
              </w:rPr>
              <w:t>and respectful relationships</w:t>
            </w:r>
          </w:p>
        </w:tc>
        <w:tc>
          <w:tcPr>
            <w:tcW w:w="4650" w:type="dxa"/>
            <w:tcBorders>
              <w:top w:val="nil"/>
              <w:left w:val="single" w:sz="48" w:space="0" w:color="FFFFFF" w:themeColor="background1"/>
              <w:bottom w:val="nil"/>
              <w:right w:val="nil"/>
            </w:tcBorders>
            <w:shd w:val="clear" w:color="auto" w:fill="3C54A5"/>
            <w:tcMar>
              <w:top w:w="170" w:type="dxa"/>
              <w:left w:w="170" w:type="dxa"/>
              <w:bottom w:w="170" w:type="dxa"/>
              <w:right w:w="170" w:type="dxa"/>
            </w:tcMar>
            <w:vAlign w:val="center"/>
          </w:tcPr>
          <w:p w14:paraId="04D2ABC2" w14:textId="4C844159" w:rsidR="007155E1" w:rsidRPr="000A71A9" w:rsidRDefault="007155E1" w:rsidP="00435B68">
            <w:pPr>
              <w:jc w:val="center"/>
              <w:rPr>
                <w:b/>
                <w:sz w:val="28"/>
              </w:rPr>
            </w:pPr>
            <w:r w:rsidRPr="000A71A9">
              <w:rPr>
                <w:b/>
                <w:color w:val="FFFFFF" w:themeColor="background1"/>
                <w:sz w:val="28"/>
              </w:rPr>
              <w:t>Leadership and governance</w:t>
            </w:r>
          </w:p>
        </w:tc>
      </w:tr>
      <w:tr w:rsidR="007155E1" w14:paraId="0C4F7E94" w14:textId="77777777" w:rsidTr="009E7A7B">
        <w:tc>
          <w:tcPr>
            <w:tcW w:w="4649" w:type="dxa"/>
            <w:tcBorders>
              <w:top w:val="nil"/>
              <w:left w:val="nil"/>
              <w:bottom w:val="nil"/>
              <w:right w:val="single" w:sz="48" w:space="0" w:color="FFFFFF" w:themeColor="background1"/>
            </w:tcBorders>
            <w:shd w:val="clear" w:color="auto" w:fill="E9E3ED"/>
            <w:tcMar>
              <w:top w:w="170" w:type="dxa"/>
              <w:left w:w="170" w:type="dxa"/>
              <w:bottom w:w="170" w:type="dxa"/>
              <w:right w:w="170" w:type="dxa"/>
            </w:tcMar>
          </w:tcPr>
          <w:p w14:paraId="5568AF02" w14:textId="27E77D47" w:rsidR="007155E1" w:rsidRPr="00435B68" w:rsidRDefault="007155E1" w:rsidP="00435B68">
            <w:pPr>
              <w:pStyle w:val="ListParagraph"/>
              <w:numPr>
                <w:ilvl w:val="0"/>
                <w:numId w:val="16"/>
              </w:numPr>
              <w:ind w:left="527" w:hanging="357"/>
              <w:contextualSpacing w:val="0"/>
            </w:pPr>
            <w:r w:rsidRPr="00435B68">
              <w:t>Active Aboriginal and Torres Strait Islander Employee Network</w:t>
            </w:r>
          </w:p>
          <w:p w14:paraId="2C0EB6CB" w14:textId="6E4B6643" w:rsidR="007155E1" w:rsidRPr="00435B68" w:rsidRDefault="007155E1" w:rsidP="00435B68">
            <w:pPr>
              <w:pStyle w:val="ListParagraph"/>
              <w:numPr>
                <w:ilvl w:val="0"/>
                <w:numId w:val="16"/>
              </w:numPr>
              <w:ind w:left="527" w:hanging="357"/>
              <w:contextualSpacing w:val="0"/>
            </w:pPr>
            <w:r w:rsidRPr="00435B68">
              <w:t>Indigenous Liaison Officer (identified position) to support our Aboriginal and Torres Strait Islander employees</w:t>
            </w:r>
          </w:p>
          <w:p w14:paraId="4B876622" w14:textId="77777777" w:rsidR="007155E1" w:rsidRPr="00435B68" w:rsidRDefault="007155E1" w:rsidP="00435B68">
            <w:pPr>
              <w:pStyle w:val="ListParagraph"/>
              <w:numPr>
                <w:ilvl w:val="0"/>
                <w:numId w:val="16"/>
              </w:numPr>
              <w:ind w:left="527" w:hanging="357"/>
              <w:contextualSpacing w:val="0"/>
            </w:pPr>
            <w:r w:rsidRPr="00435B68">
              <w:t>25 Indigenous Australian Government Development Program graduates since 2014</w:t>
            </w:r>
          </w:p>
          <w:p w14:paraId="2465FEC5" w14:textId="5D9F0FD9" w:rsidR="007155E1" w:rsidRPr="00435B68" w:rsidRDefault="007155E1" w:rsidP="00435B68">
            <w:pPr>
              <w:pStyle w:val="ListParagraph"/>
              <w:numPr>
                <w:ilvl w:val="0"/>
                <w:numId w:val="16"/>
              </w:numPr>
              <w:ind w:left="527" w:hanging="357"/>
              <w:contextualSpacing w:val="0"/>
            </w:pPr>
            <w:r w:rsidRPr="00435B68">
              <w:t>Aboriginal and Torres Strait Islander employees annual workshop since 2012 and job shadowing/</w:t>
            </w:r>
            <w:r w:rsidRPr="00435B68">
              <w:br/>
              <w:t>mentoring opportunities</w:t>
            </w:r>
          </w:p>
          <w:p w14:paraId="77EB8BED" w14:textId="77777777" w:rsidR="007155E1" w:rsidRPr="00435B68" w:rsidRDefault="007155E1" w:rsidP="00435B68">
            <w:pPr>
              <w:pStyle w:val="ListParagraph"/>
              <w:numPr>
                <w:ilvl w:val="0"/>
                <w:numId w:val="16"/>
              </w:numPr>
              <w:ind w:left="527" w:hanging="357"/>
              <w:contextualSpacing w:val="0"/>
            </w:pPr>
            <w:r w:rsidRPr="00435B68">
              <w:t>Over 500 employees completed an online cultural awareness program between 2016 and 2017</w:t>
            </w:r>
          </w:p>
          <w:p w14:paraId="141ACC9E" w14:textId="552A33A0" w:rsidR="007155E1" w:rsidRPr="00435B68" w:rsidRDefault="007155E1" w:rsidP="00435B68">
            <w:pPr>
              <w:pStyle w:val="ListParagraph"/>
              <w:numPr>
                <w:ilvl w:val="0"/>
                <w:numId w:val="16"/>
              </w:numPr>
              <w:ind w:left="527" w:hanging="357"/>
              <w:contextualSpacing w:val="0"/>
            </w:pPr>
            <w:r w:rsidRPr="00435B68">
              <w:t>NEW Secretary’s Award for Excellence in Commitment to Reconciliation</w:t>
            </w:r>
            <w:r w:rsidR="00CB5704">
              <w:br/>
            </w:r>
            <w:r w:rsidRPr="00435B68">
              <w:t>from 2017</w:t>
            </w:r>
          </w:p>
        </w:tc>
        <w:tc>
          <w:tcPr>
            <w:tcW w:w="4649" w:type="dxa"/>
            <w:tcBorders>
              <w:top w:val="nil"/>
              <w:left w:val="single" w:sz="48" w:space="0" w:color="FFFFFF" w:themeColor="background1"/>
              <w:bottom w:val="nil"/>
              <w:right w:val="single" w:sz="48" w:space="0" w:color="FFFFFF" w:themeColor="background1"/>
            </w:tcBorders>
            <w:shd w:val="clear" w:color="auto" w:fill="FEF7E9"/>
            <w:tcMar>
              <w:top w:w="170" w:type="dxa"/>
              <w:left w:w="170" w:type="dxa"/>
              <w:bottom w:w="170" w:type="dxa"/>
              <w:right w:w="170" w:type="dxa"/>
            </w:tcMar>
          </w:tcPr>
          <w:p w14:paraId="0F44AA54" w14:textId="3A2FED3F" w:rsidR="007155E1" w:rsidRPr="00435B68" w:rsidRDefault="007155E1" w:rsidP="00435B68">
            <w:pPr>
              <w:pStyle w:val="ListParagraph"/>
              <w:numPr>
                <w:ilvl w:val="0"/>
                <w:numId w:val="16"/>
              </w:numPr>
              <w:ind w:left="527" w:hanging="357"/>
              <w:contextualSpacing w:val="0"/>
            </w:pPr>
            <w:r w:rsidRPr="00435B68">
              <w:t>Established protocols for respecting country, peoples and culture</w:t>
            </w:r>
          </w:p>
          <w:p w14:paraId="58470865" w14:textId="77777777" w:rsidR="007155E1" w:rsidRPr="00435B68" w:rsidRDefault="007155E1" w:rsidP="00435B68">
            <w:pPr>
              <w:pStyle w:val="ListParagraph"/>
              <w:numPr>
                <w:ilvl w:val="0"/>
                <w:numId w:val="16"/>
              </w:numPr>
              <w:ind w:left="527" w:hanging="357"/>
              <w:contextualSpacing w:val="0"/>
            </w:pPr>
            <w:r w:rsidRPr="00435B68">
              <w:t>Hosted the 2017 Jawun Emerging Leaders Workshop</w:t>
            </w:r>
          </w:p>
          <w:p w14:paraId="3819E727" w14:textId="77777777" w:rsidR="007155E1" w:rsidRPr="00435B68" w:rsidRDefault="007155E1" w:rsidP="00435B68">
            <w:pPr>
              <w:pStyle w:val="ListParagraph"/>
              <w:numPr>
                <w:ilvl w:val="0"/>
                <w:numId w:val="16"/>
              </w:numPr>
              <w:ind w:left="527" w:hanging="357"/>
              <w:contextualSpacing w:val="0"/>
            </w:pPr>
            <w:r w:rsidRPr="00435B68">
              <w:t>22 Jawun secondees since 2011</w:t>
            </w:r>
          </w:p>
          <w:p w14:paraId="54C5A28D" w14:textId="185F721C" w:rsidR="007155E1" w:rsidRPr="00435B68" w:rsidRDefault="007155E1" w:rsidP="00435B68">
            <w:pPr>
              <w:pStyle w:val="ListParagraph"/>
              <w:numPr>
                <w:ilvl w:val="0"/>
                <w:numId w:val="16"/>
              </w:numPr>
              <w:ind w:left="527" w:hanging="357"/>
              <w:contextualSpacing w:val="0"/>
            </w:pPr>
            <w:r w:rsidRPr="00435B68">
              <w:t xml:space="preserve">Secretary meets with Indigenous Consultative Group twice a year to discuss education and training </w:t>
            </w:r>
            <w:r w:rsidRPr="00435B68">
              <w:br/>
              <w:t>policy issues</w:t>
            </w:r>
          </w:p>
          <w:p w14:paraId="3CF9DDD4" w14:textId="77777777" w:rsidR="007155E1" w:rsidRPr="00435B68" w:rsidRDefault="007155E1" w:rsidP="00435B68">
            <w:pPr>
              <w:pStyle w:val="ListParagraph"/>
              <w:numPr>
                <w:ilvl w:val="0"/>
                <w:numId w:val="16"/>
              </w:numPr>
              <w:ind w:left="527" w:hanging="357"/>
              <w:contextualSpacing w:val="0"/>
            </w:pPr>
            <w:r w:rsidRPr="00435B68">
              <w:t>Celebrate NAIDOC Week annually</w:t>
            </w:r>
          </w:p>
          <w:p w14:paraId="58BFE95A" w14:textId="77777777" w:rsidR="007155E1" w:rsidRPr="00435B68" w:rsidRDefault="007155E1" w:rsidP="00435B68">
            <w:pPr>
              <w:pStyle w:val="ListParagraph"/>
              <w:numPr>
                <w:ilvl w:val="0"/>
                <w:numId w:val="16"/>
              </w:numPr>
              <w:ind w:left="527" w:hanging="357"/>
              <w:contextualSpacing w:val="0"/>
            </w:pPr>
            <w:r w:rsidRPr="00435B68">
              <w:t>Sponsor annual ACT NAIDOC Ball 2014–2017</w:t>
            </w:r>
          </w:p>
          <w:p w14:paraId="55680BA5" w14:textId="77777777" w:rsidR="007155E1" w:rsidRPr="00435B68" w:rsidRDefault="007155E1" w:rsidP="00435B68">
            <w:pPr>
              <w:pStyle w:val="ListParagraph"/>
              <w:numPr>
                <w:ilvl w:val="0"/>
                <w:numId w:val="16"/>
              </w:numPr>
              <w:ind w:left="527" w:hanging="357"/>
              <w:contextualSpacing w:val="0"/>
            </w:pPr>
            <w:r w:rsidRPr="00435B68">
              <w:t>Key role in organising NAIDOC Touch Football Carnival since 2003</w:t>
            </w:r>
          </w:p>
          <w:p w14:paraId="13938CA4" w14:textId="77777777" w:rsidR="007155E1" w:rsidRPr="00435B68" w:rsidRDefault="007155E1" w:rsidP="00435B68">
            <w:pPr>
              <w:pStyle w:val="ListParagraph"/>
              <w:numPr>
                <w:ilvl w:val="0"/>
                <w:numId w:val="16"/>
              </w:numPr>
              <w:ind w:left="527" w:hanging="357"/>
              <w:contextualSpacing w:val="0"/>
            </w:pPr>
            <w:r w:rsidRPr="00435B68">
              <w:t>Celebrate National Reconciliation Week annually</w:t>
            </w:r>
          </w:p>
          <w:p w14:paraId="63287A40" w14:textId="20A96767" w:rsidR="007155E1" w:rsidRPr="00435B68" w:rsidRDefault="007155E1" w:rsidP="00435B68">
            <w:pPr>
              <w:pStyle w:val="ListParagraph"/>
              <w:numPr>
                <w:ilvl w:val="0"/>
                <w:numId w:val="16"/>
              </w:numPr>
              <w:ind w:left="527" w:hanging="357"/>
              <w:contextualSpacing w:val="0"/>
            </w:pPr>
            <w:r w:rsidRPr="00435B68">
              <w:t xml:space="preserve">135 contracts with Indigenous businesses since 2015 </w:t>
            </w:r>
            <w:r w:rsidRPr="00435B68">
              <w:br/>
              <w:t>(worth over $7 million)</w:t>
            </w:r>
          </w:p>
        </w:tc>
        <w:tc>
          <w:tcPr>
            <w:tcW w:w="4650" w:type="dxa"/>
            <w:tcBorders>
              <w:top w:val="nil"/>
              <w:left w:val="single" w:sz="48" w:space="0" w:color="FFFFFF" w:themeColor="background1"/>
              <w:bottom w:val="nil"/>
              <w:right w:val="nil"/>
            </w:tcBorders>
            <w:shd w:val="clear" w:color="auto" w:fill="EBEAF7"/>
            <w:tcMar>
              <w:top w:w="170" w:type="dxa"/>
              <w:left w:w="170" w:type="dxa"/>
              <w:bottom w:w="170" w:type="dxa"/>
              <w:right w:w="170" w:type="dxa"/>
            </w:tcMar>
          </w:tcPr>
          <w:p w14:paraId="3ED96EB5" w14:textId="77777777" w:rsidR="007155E1" w:rsidRPr="003B3B31" w:rsidRDefault="007155E1" w:rsidP="00435B68">
            <w:pPr>
              <w:pStyle w:val="ListParagraph"/>
              <w:numPr>
                <w:ilvl w:val="0"/>
                <w:numId w:val="16"/>
              </w:numPr>
              <w:ind w:left="527" w:hanging="357"/>
              <w:contextualSpacing w:val="0"/>
              <w:rPr>
                <w:i/>
              </w:rPr>
            </w:pPr>
            <w:r w:rsidRPr="003B3B31">
              <w:rPr>
                <w:i/>
              </w:rPr>
              <w:t>Indigenous Business is Everyone’s Business Framework</w:t>
            </w:r>
          </w:p>
          <w:p w14:paraId="3678F9A2" w14:textId="7361FE93" w:rsidR="007155E1" w:rsidRPr="00435B68" w:rsidRDefault="007155E1" w:rsidP="00435B68">
            <w:pPr>
              <w:pStyle w:val="ListParagraph"/>
              <w:numPr>
                <w:ilvl w:val="0"/>
                <w:numId w:val="16"/>
              </w:numPr>
              <w:ind w:left="527" w:hanging="357"/>
              <w:contextualSpacing w:val="0"/>
            </w:pPr>
            <w:r w:rsidRPr="00435B68">
              <w:t xml:space="preserve">Implementation Plan to support the </w:t>
            </w:r>
            <w:r w:rsidRPr="00435B68">
              <w:br/>
              <w:t xml:space="preserve">Commonwealth Aboriginal and Torres Strait Islander Employment Strategy </w:t>
            </w:r>
          </w:p>
          <w:p w14:paraId="5A0D9A8F" w14:textId="77777777" w:rsidR="007155E1" w:rsidRPr="00435B68" w:rsidRDefault="007155E1" w:rsidP="00435B68">
            <w:pPr>
              <w:pStyle w:val="ListParagraph"/>
              <w:numPr>
                <w:ilvl w:val="0"/>
                <w:numId w:val="16"/>
              </w:numPr>
              <w:ind w:left="527" w:hanging="357"/>
              <w:contextualSpacing w:val="0"/>
            </w:pPr>
            <w:r w:rsidRPr="00435B68">
              <w:t>Stretch RAP since 2014</w:t>
            </w:r>
          </w:p>
          <w:p w14:paraId="56EF5091" w14:textId="117047EA" w:rsidR="007155E1" w:rsidRPr="00435B68" w:rsidRDefault="007155E1" w:rsidP="00435B68">
            <w:pPr>
              <w:pStyle w:val="ListParagraph"/>
              <w:numPr>
                <w:ilvl w:val="0"/>
                <w:numId w:val="16"/>
              </w:numPr>
              <w:ind w:left="527" w:hanging="357"/>
              <w:contextualSpacing w:val="0"/>
            </w:pPr>
            <w:r w:rsidRPr="00435B68">
              <w:t>Secretary participates in Secretaries Equality and Diversity Council</w:t>
            </w:r>
          </w:p>
          <w:p w14:paraId="35F2A4BE" w14:textId="77777777" w:rsidR="007155E1" w:rsidRPr="00435B68" w:rsidRDefault="007155E1" w:rsidP="00435B68">
            <w:pPr>
              <w:pStyle w:val="ListParagraph"/>
              <w:numPr>
                <w:ilvl w:val="0"/>
                <w:numId w:val="16"/>
              </w:numPr>
              <w:ind w:left="527" w:hanging="357"/>
              <w:contextualSpacing w:val="0"/>
            </w:pPr>
            <w:r w:rsidRPr="00435B68">
              <w:t>Indigenous Champion participates in APS Indigenous Champions Network</w:t>
            </w:r>
          </w:p>
          <w:p w14:paraId="38A6CD3D" w14:textId="1B838EE3" w:rsidR="007155E1" w:rsidRPr="00435B68" w:rsidRDefault="007155E1" w:rsidP="00435B68">
            <w:pPr>
              <w:pStyle w:val="ListParagraph"/>
              <w:numPr>
                <w:ilvl w:val="0"/>
                <w:numId w:val="16"/>
              </w:numPr>
              <w:ind w:left="527" w:hanging="357"/>
              <w:contextualSpacing w:val="0"/>
            </w:pPr>
            <w:r w:rsidRPr="00435B68">
              <w:t>Indigenous Leader is co-chair of the APS Indigenous SES Network</w:t>
            </w:r>
          </w:p>
          <w:p w14:paraId="721C6A2F" w14:textId="77777777" w:rsidR="007155E1" w:rsidRPr="00435B68" w:rsidRDefault="007155E1" w:rsidP="00435B68">
            <w:pPr>
              <w:pStyle w:val="ListParagraph"/>
              <w:numPr>
                <w:ilvl w:val="0"/>
                <w:numId w:val="16"/>
              </w:numPr>
              <w:ind w:left="527" w:hanging="357"/>
              <w:contextualSpacing w:val="0"/>
            </w:pPr>
            <w:r w:rsidRPr="00435B68">
              <w:t>IBEB Committee meets at least four times per year; reports to our Executive Board</w:t>
            </w:r>
          </w:p>
          <w:p w14:paraId="22E6D393" w14:textId="07D06177" w:rsidR="007155E1" w:rsidRPr="00435B68" w:rsidRDefault="007155E1" w:rsidP="00435B68">
            <w:pPr>
              <w:pStyle w:val="ListParagraph"/>
              <w:numPr>
                <w:ilvl w:val="0"/>
                <w:numId w:val="16"/>
              </w:numPr>
              <w:ind w:left="527" w:hanging="357"/>
              <w:contextualSpacing w:val="0"/>
            </w:pPr>
            <w:r w:rsidRPr="00435B68">
              <w:t xml:space="preserve">External advisor on our </w:t>
            </w:r>
            <w:r w:rsidR="00CB5704">
              <w:br/>
            </w:r>
            <w:r w:rsidRPr="00435B68">
              <w:t>IBEB committee</w:t>
            </w:r>
          </w:p>
        </w:tc>
      </w:tr>
    </w:tbl>
    <w:p w14:paraId="6C845A43" w14:textId="714DB6F9" w:rsidR="006C5DBD" w:rsidRDefault="006C5DBD" w:rsidP="007155E1">
      <w:pPr>
        <w:tabs>
          <w:tab w:val="left" w:pos="1085"/>
        </w:tabs>
        <w:rPr>
          <w:szCs w:val="24"/>
        </w:rPr>
      </w:pPr>
    </w:p>
    <w:p w14:paraId="4D716C69" w14:textId="77777777" w:rsidR="006C5DBD" w:rsidRDefault="006C5DBD">
      <w:pPr>
        <w:spacing w:after="160"/>
        <w:rPr>
          <w:szCs w:val="24"/>
        </w:rPr>
      </w:pPr>
      <w:r>
        <w:rPr>
          <w:szCs w:val="24"/>
        </w:rPr>
        <w:br w:type="page"/>
      </w:r>
    </w:p>
    <w:p w14:paraId="3B88B8CE" w14:textId="24E4ECE4" w:rsidR="006C5DBD" w:rsidRPr="006C5DBD" w:rsidRDefault="0059761A" w:rsidP="00CB5704">
      <w:pPr>
        <w:pStyle w:val="Heading2"/>
        <w:spacing w:before="240"/>
        <w:rPr>
          <w:lang w:val="en-GB"/>
        </w:rPr>
      </w:pPr>
      <w:bookmarkStart w:id="11" w:name="_Toc529533662"/>
      <w:r>
        <w:rPr>
          <w:noProof/>
          <w:lang w:eastAsia="en-AU"/>
        </w:rPr>
        <w:drawing>
          <wp:anchor distT="0" distB="0" distL="114300" distR="114300" simplePos="0" relativeHeight="251667456" behindDoc="1" locked="0" layoutInCell="1" allowOverlap="1" wp14:anchorId="7D60BFFD" wp14:editId="23013737">
            <wp:simplePos x="0" y="0"/>
            <wp:positionH relativeFrom="page">
              <wp:posOffset>6594153</wp:posOffset>
            </wp:positionH>
            <wp:positionV relativeFrom="page">
              <wp:align>top</wp:align>
            </wp:positionV>
            <wp:extent cx="4039200" cy="795600"/>
            <wp:effectExtent l="0" t="0" r="0" b="5080"/>
            <wp:wrapNone/>
            <wp:docPr id="35" name="Picture 35"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rpent page_9_top.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39200" cy="795600"/>
                    </a:xfrm>
                    <a:prstGeom prst="rect">
                      <a:avLst/>
                    </a:prstGeom>
                  </pic:spPr>
                </pic:pic>
              </a:graphicData>
            </a:graphic>
            <wp14:sizeRelH relativeFrom="margin">
              <wp14:pctWidth>0</wp14:pctWidth>
            </wp14:sizeRelH>
            <wp14:sizeRelV relativeFrom="margin">
              <wp14:pctHeight>0</wp14:pctHeight>
            </wp14:sizeRelV>
          </wp:anchor>
        </w:drawing>
      </w:r>
      <w:r w:rsidR="006C5DBD">
        <w:rPr>
          <w:noProof/>
          <w:lang w:eastAsia="en-AU"/>
        </w:rPr>
        <w:drawing>
          <wp:inline distT="0" distB="0" distL="0" distR="0" wp14:anchorId="12F7F61F" wp14:editId="4DA9B324">
            <wp:extent cx="539750" cy="488054"/>
            <wp:effectExtent l="0" t="0" r="0" b="7620"/>
            <wp:docPr id="29" name="Picture 29"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6C5DBD" w:rsidRPr="006C5DBD">
        <w:rPr>
          <w:lang w:val="en-GB"/>
        </w:rPr>
        <w:t>What we’ve learnt</w:t>
      </w:r>
      <w:bookmarkEnd w:id="11"/>
      <w:r w:rsidR="006C5DBD" w:rsidRPr="006C5DBD">
        <w:rPr>
          <w:lang w:val="en-GB"/>
        </w:rPr>
        <w:t xml:space="preserve"> </w:t>
      </w:r>
    </w:p>
    <w:p w14:paraId="072683A4" w14:textId="56BAFAB2" w:rsidR="006C5DBD" w:rsidRPr="006C5DBD" w:rsidRDefault="006C5DBD" w:rsidP="006C5DBD">
      <w:pPr>
        <w:rPr>
          <w:lang w:val="en-GB"/>
        </w:rPr>
      </w:pPr>
      <w:r w:rsidRPr="006C5DBD">
        <w:rPr>
          <w:lang w:val="en-GB"/>
        </w:rPr>
        <w:t xml:space="preserve">Extensive consultation, both internally and externally, recognised our achievements to date, while highlighting key areas where the department needs to improve and focus our attention. Feedback received acknowledged the challenges of developing and implementing </w:t>
      </w:r>
      <w:r w:rsidR="00E00360">
        <w:rPr>
          <w:lang w:val="en-GB"/>
        </w:rPr>
        <w:br/>
      </w:r>
      <w:r w:rsidRPr="006C5DBD">
        <w:rPr>
          <w:lang w:val="en-GB"/>
        </w:rPr>
        <w:t>an innovative Stretch RAP, however, there was overwhelming support for an ambitious Indigenous agenda moving forw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2474"/>
      </w:tblGrid>
      <w:tr w:rsidR="006C5DBD" w14:paraId="75A71C0F" w14:textId="77777777" w:rsidTr="00FD2732">
        <w:trPr>
          <w:tblHeader/>
        </w:trPr>
        <w:tc>
          <w:tcPr>
            <w:tcW w:w="1134" w:type="dxa"/>
            <w:shd w:val="clear" w:color="auto" w:fill="3C54A5"/>
          </w:tcPr>
          <w:p w14:paraId="25BB59D5" w14:textId="18DB7FCF" w:rsidR="006C5DBD" w:rsidRPr="006743EE" w:rsidRDefault="006743EE" w:rsidP="006743EE">
            <w:pPr>
              <w:rPr>
                <w:color w:val="FFFFFF" w:themeColor="background1"/>
              </w:rPr>
            </w:pPr>
            <w:r w:rsidRPr="006743EE">
              <w:rPr>
                <w:color w:val="FFFFFF" w:themeColor="background1"/>
              </w:rPr>
              <w:t>Issue</w:t>
            </w:r>
          </w:p>
        </w:tc>
        <w:tc>
          <w:tcPr>
            <w:tcW w:w="12474" w:type="dxa"/>
            <w:shd w:val="clear" w:color="auto" w:fill="3C54A5"/>
          </w:tcPr>
          <w:p w14:paraId="1F720E9B" w14:textId="1DB80E72" w:rsidR="006C5DBD" w:rsidRPr="006743EE" w:rsidRDefault="006743EE" w:rsidP="006743EE">
            <w:pPr>
              <w:rPr>
                <w:color w:val="FFFFFF" w:themeColor="background1"/>
              </w:rPr>
            </w:pPr>
            <w:r w:rsidRPr="006743EE">
              <w:rPr>
                <w:color w:val="FFFFFF" w:themeColor="background1"/>
              </w:rPr>
              <w:t xml:space="preserve">Machinery of Government changes impact on our ability to deliver on our actions. </w:t>
            </w:r>
          </w:p>
        </w:tc>
      </w:tr>
      <w:tr w:rsidR="006C5DBD" w14:paraId="54AB97F6" w14:textId="77777777" w:rsidTr="006743EE">
        <w:tc>
          <w:tcPr>
            <w:tcW w:w="1134" w:type="dxa"/>
            <w:shd w:val="clear" w:color="auto" w:fill="3C54A5"/>
          </w:tcPr>
          <w:p w14:paraId="26EC5DCB" w14:textId="516BDA58" w:rsidR="006C5DBD" w:rsidRPr="006743EE" w:rsidRDefault="006743EE" w:rsidP="006743EE">
            <w:pPr>
              <w:rPr>
                <w:color w:val="FFFFFF" w:themeColor="background1"/>
              </w:rPr>
            </w:pPr>
            <w:r w:rsidRPr="006743EE">
              <w:rPr>
                <w:color w:val="FFFFFF" w:themeColor="background1"/>
              </w:rPr>
              <w:t>Solution</w:t>
            </w:r>
          </w:p>
        </w:tc>
        <w:tc>
          <w:tcPr>
            <w:tcW w:w="12474" w:type="dxa"/>
            <w:shd w:val="clear" w:color="auto" w:fill="3C54A5"/>
          </w:tcPr>
          <w:p w14:paraId="54D6EF6A" w14:textId="03A32E20" w:rsidR="006C5DBD" w:rsidRPr="006743EE" w:rsidRDefault="006743EE" w:rsidP="006743EE">
            <w:pPr>
              <w:rPr>
                <w:color w:val="FFFFFF" w:themeColor="background1"/>
              </w:rPr>
            </w:pPr>
            <w:r w:rsidRPr="006743EE">
              <w:rPr>
                <w:color w:val="FFFFFF" w:themeColor="background1"/>
              </w:rPr>
              <w:t xml:space="preserve">Actions will be transferrable and applicable no matter what structure the department takes and are not dependent on the delivery of a particular program. </w:t>
            </w:r>
          </w:p>
        </w:tc>
      </w:tr>
    </w:tbl>
    <w:p w14:paraId="19AF333F" w14:textId="07F9AE2D" w:rsidR="00081C93" w:rsidRPr="00CB5704" w:rsidRDefault="00081C93" w:rsidP="00CA297C">
      <w:pPr>
        <w:tabs>
          <w:tab w:val="left" w:pos="1085"/>
        </w:tabs>
        <w:spacing w:after="0"/>
        <w:rPr>
          <w:sz w:val="1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2474"/>
      </w:tblGrid>
      <w:tr w:rsidR="006743EE" w14:paraId="3625FF21" w14:textId="77777777" w:rsidTr="00FD2732">
        <w:trPr>
          <w:tblHeader/>
        </w:trPr>
        <w:tc>
          <w:tcPr>
            <w:tcW w:w="1134" w:type="dxa"/>
            <w:shd w:val="clear" w:color="auto" w:fill="3C54A5"/>
          </w:tcPr>
          <w:p w14:paraId="3C181721" w14:textId="77777777" w:rsidR="006743EE" w:rsidRPr="006743EE" w:rsidRDefault="006743EE" w:rsidP="00807F7E">
            <w:pPr>
              <w:rPr>
                <w:color w:val="FFFFFF" w:themeColor="background1"/>
              </w:rPr>
            </w:pPr>
            <w:r w:rsidRPr="006743EE">
              <w:rPr>
                <w:color w:val="FFFFFF" w:themeColor="background1"/>
              </w:rPr>
              <w:t>Issue</w:t>
            </w:r>
          </w:p>
        </w:tc>
        <w:tc>
          <w:tcPr>
            <w:tcW w:w="12474" w:type="dxa"/>
            <w:shd w:val="clear" w:color="auto" w:fill="3C54A5"/>
          </w:tcPr>
          <w:p w14:paraId="033C2A0E" w14:textId="20A0B84E" w:rsidR="006743EE" w:rsidRPr="006743EE" w:rsidRDefault="006743EE" w:rsidP="006743EE">
            <w:pPr>
              <w:rPr>
                <w:color w:val="FFFFFF"/>
                <w:szCs w:val="20"/>
              </w:rPr>
            </w:pPr>
            <w:r w:rsidRPr="006743EE">
              <w:rPr>
                <w:color w:val="FFFFFF" w:themeColor="background1"/>
              </w:rPr>
              <w:t xml:space="preserve">Too many actions mean we lose sight of what we are trying to achieve. </w:t>
            </w:r>
          </w:p>
        </w:tc>
      </w:tr>
      <w:tr w:rsidR="006743EE" w14:paraId="3D05F2F1" w14:textId="77777777" w:rsidTr="00807F7E">
        <w:tc>
          <w:tcPr>
            <w:tcW w:w="1134" w:type="dxa"/>
            <w:shd w:val="clear" w:color="auto" w:fill="3C54A5"/>
          </w:tcPr>
          <w:p w14:paraId="6AB956A0" w14:textId="77777777" w:rsidR="006743EE" w:rsidRPr="006743EE" w:rsidRDefault="006743EE" w:rsidP="00807F7E">
            <w:pPr>
              <w:rPr>
                <w:color w:val="FFFFFF" w:themeColor="background1"/>
              </w:rPr>
            </w:pPr>
            <w:r w:rsidRPr="006743EE">
              <w:rPr>
                <w:color w:val="FFFFFF" w:themeColor="background1"/>
              </w:rPr>
              <w:t>Solution</w:t>
            </w:r>
          </w:p>
        </w:tc>
        <w:tc>
          <w:tcPr>
            <w:tcW w:w="12474" w:type="dxa"/>
            <w:shd w:val="clear" w:color="auto" w:fill="3C54A5"/>
          </w:tcPr>
          <w:p w14:paraId="633D2D76" w14:textId="38D1A180" w:rsidR="006743EE" w:rsidRPr="000D326C" w:rsidRDefault="000D326C" w:rsidP="000D326C">
            <w:pPr>
              <w:rPr>
                <w:color w:val="FFFFFF"/>
                <w:szCs w:val="20"/>
              </w:rPr>
            </w:pPr>
            <w:r w:rsidRPr="000D326C">
              <w:rPr>
                <w:color w:val="FFFFFF" w:themeColor="background1"/>
              </w:rPr>
              <w:t>A streamlined RAP which acknowledges the continuing initiatives now embedded in the department with a focus on five signature initiatives that will establish the department as a leader in reconciliation.</w:t>
            </w:r>
          </w:p>
        </w:tc>
      </w:tr>
    </w:tbl>
    <w:p w14:paraId="109B97B8" w14:textId="2845D0AF" w:rsidR="006743EE" w:rsidRPr="00CB5704" w:rsidRDefault="006743EE" w:rsidP="007636CE">
      <w:pPr>
        <w:rPr>
          <w:color w:val="FFFFFF" w:themeColor="background1"/>
          <w:sz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2474"/>
      </w:tblGrid>
      <w:tr w:rsidR="007636CE" w:rsidRPr="007636CE" w14:paraId="1774F20E" w14:textId="77777777" w:rsidTr="00FD2732">
        <w:trPr>
          <w:tblHeader/>
        </w:trPr>
        <w:tc>
          <w:tcPr>
            <w:tcW w:w="1134" w:type="dxa"/>
            <w:shd w:val="clear" w:color="auto" w:fill="3C54A5"/>
          </w:tcPr>
          <w:p w14:paraId="1A5F1AC6" w14:textId="77777777" w:rsidR="006743EE" w:rsidRPr="007636CE" w:rsidRDefault="006743EE" w:rsidP="007636CE">
            <w:pPr>
              <w:rPr>
                <w:color w:val="FFFFFF" w:themeColor="background1"/>
              </w:rPr>
            </w:pPr>
            <w:r w:rsidRPr="007636CE">
              <w:rPr>
                <w:color w:val="FFFFFF" w:themeColor="background1"/>
              </w:rPr>
              <w:t>Issue</w:t>
            </w:r>
          </w:p>
        </w:tc>
        <w:tc>
          <w:tcPr>
            <w:tcW w:w="12474" w:type="dxa"/>
            <w:shd w:val="clear" w:color="auto" w:fill="3C54A5"/>
          </w:tcPr>
          <w:p w14:paraId="4D92E556" w14:textId="5A9EB7D5" w:rsidR="006743EE" w:rsidRPr="007636CE" w:rsidRDefault="007636CE" w:rsidP="007636CE">
            <w:pPr>
              <w:rPr>
                <w:color w:val="FFFFFF" w:themeColor="background1"/>
                <w:szCs w:val="20"/>
              </w:rPr>
            </w:pPr>
            <w:r w:rsidRPr="007636CE">
              <w:rPr>
                <w:color w:val="FFFFFF" w:themeColor="background1"/>
              </w:rPr>
              <w:t>Gaps in our focus.</w:t>
            </w:r>
          </w:p>
        </w:tc>
      </w:tr>
      <w:tr w:rsidR="007636CE" w:rsidRPr="007636CE" w14:paraId="0B91E4E9" w14:textId="77777777" w:rsidTr="00807F7E">
        <w:tc>
          <w:tcPr>
            <w:tcW w:w="1134" w:type="dxa"/>
            <w:shd w:val="clear" w:color="auto" w:fill="3C54A5"/>
          </w:tcPr>
          <w:p w14:paraId="7C76C671" w14:textId="77777777" w:rsidR="006743EE" w:rsidRPr="007636CE" w:rsidRDefault="006743EE" w:rsidP="007636CE">
            <w:pPr>
              <w:rPr>
                <w:color w:val="FFFFFF" w:themeColor="background1"/>
              </w:rPr>
            </w:pPr>
            <w:r w:rsidRPr="007636CE">
              <w:rPr>
                <w:color w:val="FFFFFF" w:themeColor="background1"/>
              </w:rPr>
              <w:t>Solution</w:t>
            </w:r>
          </w:p>
        </w:tc>
        <w:tc>
          <w:tcPr>
            <w:tcW w:w="12474" w:type="dxa"/>
            <w:shd w:val="clear" w:color="auto" w:fill="3C54A5"/>
          </w:tcPr>
          <w:p w14:paraId="7628A9CD" w14:textId="77777777" w:rsidR="007636CE" w:rsidRPr="007636CE" w:rsidRDefault="007636CE" w:rsidP="007636CE">
            <w:pPr>
              <w:rPr>
                <w:color w:val="FFFFFF" w:themeColor="background1"/>
              </w:rPr>
            </w:pPr>
            <w:r w:rsidRPr="007636CE">
              <w:rPr>
                <w:color w:val="FFFFFF" w:themeColor="background1"/>
              </w:rPr>
              <w:t>Focus and improve our attention to:</w:t>
            </w:r>
          </w:p>
          <w:p w14:paraId="11070C98" w14:textId="77777777" w:rsidR="007636CE" w:rsidRPr="007636CE" w:rsidRDefault="007636CE" w:rsidP="007636CE">
            <w:pPr>
              <w:pStyle w:val="ListParagraph"/>
              <w:numPr>
                <w:ilvl w:val="0"/>
                <w:numId w:val="4"/>
              </w:numPr>
              <w:ind w:left="360"/>
              <w:rPr>
                <w:color w:val="FFFFFF" w:themeColor="background1"/>
              </w:rPr>
            </w:pPr>
            <w:r w:rsidRPr="007636CE">
              <w:rPr>
                <w:color w:val="FFFFFF" w:themeColor="background1"/>
              </w:rPr>
              <w:t>Drive significant advances and innovation in Indigenous policy and programs in partnership with Indigenous organisations.</w:t>
            </w:r>
          </w:p>
          <w:p w14:paraId="567AE514" w14:textId="77777777" w:rsidR="007636CE" w:rsidRPr="007636CE" w:rsidRDefault="007636CE" w:rsidP="007636CE">
            <w:pPr>
              <w:pStyle w:val="ListParagraph"/>
              <w:numPr>
                <w:ilvl w:val="0"/>
                <w:numId w:val="4"/>
              </w:numPr>
              <w:ind w:left="360"/>
              <w:rPr>
                <w:color w:val="FFFFFF" w:themeColor="background1"/>
              </w:rPr>
            </w:pPr>
            <w:r w:rsidRPr="007636CE">
              <w:rPr>
                <w:color w:val="FFFFFF" w:themeColor="background1"/>
              </w:rPr>
              <w:t>Improve mentoring and problem solving in the RAP community.</w:t>
            </w:r>
          </w:p>
          <w:p w14:paraId="43B32381" w14:textId="77777777" w:rsidR="007636CE" w:rsidRPr="007636CE" w:rsidRDefault="007636CE" w:rsidP="007636CE">
            <w:pPr>
              <w:pStyle w:val="ListParagraph"/>
              <w:numPr>
                <w:ilvl w:val="0"/>
                <w:numId w:val="4"/>
              </w:numPr>
              <w:ind w:left="360"/>
              <w:rPr>
                <w:color w:val="FFFFFF" w:themeColor="background1"/>
              </w:rPr>
            </w:pPr>
            <w:r w:rsidRPr="007636CE">
              <w:rPr>
                <w:color w:val="FFFFFF" w:themeColor="background1"/>
              </w:rPr>
              <w:t>Increase our contributions to reconciliation beyond our organisation’s business as usual activities.</w:t>
            </w:r>
          </w:p>
          <w:p w14:paraId="73A7E890" w14:textId="4A65F3A3" w:rsidR="006743EE" w:rsidRPr="007636CE" w:rsidRDefault="007636CE" w:rsidP="007636CE">
            <w:pPr>
              <w:pStyle w:val="ListParagraph"/>
              <w:numPr>
                <w:ilvl w:val="0"/>
                <w:numId w:val="4"/>
              </w:numPr>
              <w:ind w:left="360"/>
              <w:rPr>
                <w:color w:val="FFFFFF" w:themeColor="background1"/>
              </w:rPr>
            </w:pPr>
            <w:r w:rsidRPr="007636CE">
              <w:rPr>
                <w:color w:val="FFFFFF" w:themeColor="background1"/>
              </w:rPr>
              <w:t>Increase internal and external accountability requirements.</w:t>
            </w:r>
          </w:p>
        </w:tc>
      </w:tr>
    </w:tbl>
    <w:p w14:paraId="196387D8" w14:textId="77077736" w:rsidR="006743EE" w:rsidRPr="00CB5704" w:rsidRDefault="006743EE" w:rsidP="00CA297C">
      <w:pPr>
        <w:tabs>
          <w:tab w:val="left" w:pos="1085"/>
        </w:tabs>
        <w:spacing w:after="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2474"/>
      </w:tblGrid>
      <w:tr w:rsidR="006743EE" w14:paraId="26FBDBC1" w14:textId="77777777" w:rsidTr="00FD2732">
        <w:trPr>
          <w:tblHeader/>
        </w:trPr>
        <w:tc>
          <w:tcPr>
            <w:tcW w:w="1134" w:type="dxa"/>
            <w:shd w:val="clear" w:color="auto" w:fill="3C54A5"/>
          </w:tcPr>
          <w:p w14:paraId="54C32AED" w14:textId="77777777" w:rsidR="006743EE" w:rsidRPr="006743EE" w:rsidRDefault="006743EE" w:rsidP="00807F7E">
            <w:pPr>
              <w:rPr>
                <w:color w:val="FFFFFF" w:themeColor="background1"/>
              </w:rPr>
            </w:pPr>
            <w:r w:rsidRPr="006743EE">
              <w:rPr>
                <w:color w:val="FFFFFF" w:themeColor="background1"/>
              </w:rPr>
              <w:t>Issue</w:t>
            </w:r>
          </w:p>
        </w:tc>
        <w:tc>
          <w:tcPr>
            <w:tcW w:w="12474" w:type="dxa"/>
            <w:shd w:val="clear" w:color="auto" w:fill="3C54A5"/>
          </w:tcPr>
          <w:p w14:paraId="5E52BBCF" w14:textId="1DA2C8D1" w:rsidR="006743EE" w:rsidRPr="007636CE" w:rsidRDefault="007636CE" w:rsidP="007636CE">
            <w:pPr>
              <w:rPr>
                <w:color w:val="FFFFFF" w:themeColor="background1"/>
                <w:szCs w:val="20"/>
              </w:rPr>
            </w:pPr>
            <w:r w:rsidRPr="007636CE">
              <w:rPr>
                <w:color w:val="FFFFFF" w:themeColor="background1"/>
              </w:rPr>
              <w:t>Some employees have lost sight of the true meaning of Indigenous business is everyone’s business.</w:t>
            </w:r>
          </w:p>
        </w:tc>
      </w:tr>
      <w:tr w:rsidR="006743EE" w14:paraId="77DB66E6" w14:textId="77777777" w:rsidTr="000A71A9">
        <w:tc>
          <w:tcPr>
            <w:tcW w:w="1134" w:type="dxa"/>
            <w:shd w:val="clear" w:color="auto" w:fill="3C54A5"/>
          </w:tcPr>
          <w:p w14:paraId="272A2FA4" w14:textId="77777777" w:rsidR="006743EE" w:rsidRPr="006743EE" w:rsidRDefault="006743EE" w:rsidP="00807F7E">
            <w:pPr>
              <w:rPr>
                <w:color w:val="FFFFFF" w:themeColor="background1"/>
              </w:rPr>
            </w:pPr>
            <w:r w:rsidRPr="006743EE">
              <w:rPr>
                <w:color w:val="FFFFFF" w:themeColor="background1"/>
              </w:rPr>
              <w:t>Solution</w:t>
            </w:r>
          </w:p>
        </w:tc>
        <w:tc>
          <w:tcPr>
            <w:tcW w:w="12474" w:type="dxa"/>
            <w:shd w:val="clear" w:color="auto" w:fill="3C54A5"/>
          </w:tcPr>
          <w:p w14:paraId="187266B8" w14:textId="107E6356" w:rsidR="006743EE" w:rsidRPr="007636CE" w:rsidRDefault="007636CE" w:rsidP="007636CE">
            <w:pPr>
              <w:rPr>
                <w:color w:val="FFFFFF" w:themeColor="background1"/>
                <w:szCs w:val="20"/>
              </w:rPr>
            </w:pPr>
            <w:r w:rsidRPr="007636CE">
              <w:rPr>
                <w:color w:val="FFFFFF" w:themeColor="background1"/>
              </w:rPr>
              <w:t xml:space="preserve">Development of the new RAP provides us with an opportunity to rejuvenate our commitment to Indigenous business is everyone’s business. </w:t>
            </w:r>
          </w:p>
        </w:tc>
      </w:tr>
    </w:tbl>
    <w:p w14:paraId="74755823" w14:textId="750A4F07" w:rsidR="006743EE" w:rsidRPr="00CB5704" w:rsidRDefault="006743EE" w:rsidP="007155E1">
      <w:pPr>
        <w:tabs>
          <w:tab w:val="left" w:pos="1085"/>
        </w:tabs>
        <w:rPr>
          <w:sz w:val="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2474"/>
      </w:tblGrid>
      <w:tr w:rsidR="000A71A9" w14:paraId="529295CF" w14:textId="77777777" w:rsidTr="00FD2732">
        <w:trPr>
          <w:tblHeader/>
        </w:trPr>
        <w:tc>
          <w:tcPr>
            <w:tcW w:w="1134" w:type="dxa"/>
            <w:shd w:val="clear" w:color="auto" w:fill="3C54A5"/>
          </w:tcPr>
          <w:p w14:paraId="738E8123" w14:textId="77777777" w:rsidR="000A71A9" w:rsidRPr="006743EE" w:rsidRDefault="000A71A9" w:rsidP="002F5279">
            <w:pPr>
              <w:rPr>
                <w:color w:val="FFFFFF" w:themeColor="background1"/>
              </w:rPr>
            </w:pPr>
            <w:r w:rsidRPr="006743EE">
              <w:rPr>
                <w:color w:val="FFFFFF" w:themeColor="background1"/>
              </w:rPr>
              <w:t>Issue</w:t>
            </w:r>
          </w:p>
        </w:tc>
        <w:tc>
          <w:tcPr>
            <w:tcW w:w="12474" w:type="dxa"/>
            <w:shd w:val="clear" w:color="auto" w:fill="3C54A5"/>
          </w:tcPr>
          <w:p w14:paraId="3CFD0AC2" w14:textId="77777777" w:rsidR="000A71A9" w:rsidRPr="007636CE" w:rsidRDefault="000A71A9" w:rsidP="002F5279">
            <w:pPr>
              <w:rPr>
                <w:color w:val="FFFFFF" w:themeColor="background1"/>
                <w:szCs w:val="20"/>
              </w:rPr>
            </w:pPr>
            <w:r w:rsidRPr="007636CE">
              <w:rPr>
                <w:color w:val="FFFFFF" w:themeColor="background1"/>
              </w:rPr>
              <w:t xml:space="preserve">Employee engagement with the RAP. </w:t>
            </w:r>
          </w:p>
        </w:tc>
      </w:tr>
      <w:tr w:rsidR="000A71A9" w14:paraId="54CB9F75" w14:textId="77777777" w:rsidTr="000A71A9">
        <w:tc>
          <w:tcPr>
            <w:tcW w:w="1134" w:type="dxa"/>
            <w:shd w:val="clear" w:color="auto" w:fill="3C54A5"/>
          </w:tcPr>
          <w:p w14:paraId="5C89FE2A" w14:textId="77777777" w:rsidR="000A71A9" w:rsidRPr="006743EE" w:rsidRDefault="000A71A9" w:rsidP="002F5279">
            <w:pPr>
              <w:rPr>
                <w:color w:val="FFFFFF" w:themeColor="background1"/>
              </w:rPr>
            </w:pPr>
            <w:r w:rsidRPr="006743EE">
              <w:rPr>
                <w:color w:val="FFFFFF" w:themeColor="background1"/>
              </w:rPr>
              <w:t>Solution</w:t>
            </w:r>
          </w:p>
        </w:tc>
        <w:tc>
          <w:tcPr>
            <w:tcW w:w="12474" w:type="dxa"/>
            <w:shd w:val="clear" w:color="auto" w:fill="3C54A5"/>
          </w:tcPr>
          <w:p w14:paraId="34E8748A" w14:textId="77777777" w:rsidR="000A71A9" w:rsidRPr="007636CE" w:rsidRDefault="000A71A9" w:rsidP="002F5279">
            <w:pPr>
              <w:rPr>
                <w:color w:val="FFFFFF" w:themeColor="background1"/>
                <w:szCs w:val="20"/>
              </w:rPr>
            </w:pPr>
            <w:r w:rsidRPr="007636CE">
              <w:rPr>
                <w:color w:val="FFFFFF" w:themeColor="background1"/>
              </w:rPr>
              <w:t>Explore new ways to connect and engage with our employees to promote the RAP.</w:t>
            </w:r>
          </w:p>
        </w:tc>
      </w:tr>
    </w:tbl>
    <w:p w14:paraId="2786A5AC" w14:textId="77777777" w:rsidR="000A71A9" w:rsidRDefault="000A71A9" w:rsidP="007155E1">
      <w:pPr>
        <w:tabs>
          <w:tab w:val="left" w:pos="1085"/>
        </w:tabs>
        <w:rPr>
          <w:szCs w:val="24"/>
        </w:rPr>
      </w:pPr>
    </w:p>
    <w:p w14:paraId="4ACA7EF5" w14:textId="5FD800D0" w:rsidR="007636CE" w:rsidRPr="003E3789" w:rsidRDefault="007636CE" w:rsidP="000A71A9">
      <w:pPr>
        <w:pStyle w:val="Quote"/>
      </w:pPr>
      <w:r w:rsidRPr="003E3789">
        <w:rPr>
          <w:b/>
          <w:color w:val="522761"/>
        </w:rPr>
        <w:t>“</w:t>
      </w:r>
      <w:r w:rsidRPr="003E3789">
        <w:t xml:space="preserve">Reconciliation covers all aspects of my life. It is not just a concept but a process of continuous learning. There is so much diversity in Aboriginal and Torres Strait Islander cultures to be celebrated and shared. This can start from a simple conversation where I share my </w:t>
      </w:r>
      <w:proofErr w:type="spellStart"/>
      <w:r w:rsidRPr="003E3789">
        <w:t>Noongar</w:t>
      </w:r>
      <w:proofErr w:type="spellEnd"/>
      <w:r w:rsidRPr="003E3789">
        <w:t xml:space="preserve"> language with a non-Aboriginal colleague, to instilling, in my daughter, the importance of aiming high with her education so she can take advantage of opportunities our ancestors before us did not have. A major driver in my working life is to increase awareness of the importance of engaging with Aboriginal and Torres Strait Islander peoples and communities in policy development. We can achieve great things working together.</w:t>
      </w:r>
      <w:r w:rsidRPr="003E3789">
        <w:rPr>
          <w:b/>
          <w:color w:val="522761"/>
        </w:rPr>
        <w:t>”</w:t>
      </w:r>
    </w:p>
    <w:p w14:paraId="55755977" w14:textId="6210C1D0" w:rsidR="007636CE" w:rsidRDefault="007636CE" w:rsidP="007636CE">
      <w:pPr>
        <w:rPr>
          <w:rStyle w:val="Emphasis"/>
        </w:rPr>
      </w:pPr>
      <w:r w:rsidRPr="007636CE">
        <w:rPr>
          <w:rStyle w:val="Emphasis"/>
        </w:rPr>
        <w:t xml:space="preserve">Corrina: Western Australia State Office </w:t>
      </w:r>
    </w:p>
    <w:p w14:paraId="37E82EC4" w14:textId="5DB8DAB4" w:rsidR="00865904" w:rsidRPr="007636CE" w:rsidRDefault="00865904" w:rsidP="007636CE">
      <w:pPr>
        <w:rPr>
          <w:rStyle w:val="Emphasis"/>
        </w:rPr>
      </w:pPr>
      <w:r>
        <w:rPr>
          <w:i/>
          <w:iCs/>
          <w:noProof/>
          <w:lang w:eastAsia="en-AU"/>
        </w:rPr>
        <w:drawing>
          <wp:anchor distT="0" distB="0" distL="114300" distR="114300" simplePos="0" relativeHeight="251668480" behindDoc="1" locked="0" layoutInCell="1" allowOverlap="1" wp14:anchorId="17AB1112" wp14:editId="45043BCB">
            <wp:simplePos x="914400" y="914400"/>
            <wp:positionH relativeFrom="column">
              <wp:align>left</wp:align>
            </wp:positionH>
            <wp:positionV relativeFrom="page">
              <wp:align>bottom</wp:align>
            </wp:positionV>
            <wp:extent cx="4176000" cy="3319200"/>
            <wp:effectExtent l="0" t="0" r="0" b="0"/>
            <wp:wrapNone/>
            <wp:docPr id="36" name="Picture 36"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rpent page 1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76000" cy="3319200"/>
                    </a:xfrm>
                    <a:prstGeom prst="rect">
                      <a:avLst/>
                    </a:prstGeom>
                  </pic:spPr>
                </pic:pic>
              </a:graphicData>
            </a:graphic>
            <wp14:sizeRelH relativeFrom="margin">
              <wp14:pctWidth>0</wp14:pctWidth>
            </wp14:sizeRelH>
            <wp14:sizeRelV relativeFrom="margin">
              <wp14:pctHeight>0</wp14:pctHeight>
            </wp14:sizeRelV>
          </wp:anchor>
        </w:drawing>
      </w:r>
    </w:p>
    <w:p w14:paraId="4F644031" w14:textId="7AF09F9B" w:rsidR="007636CE" w:rsidRDefault="007636CE">
      <w:pPr>
        <w:spacing w:after="160"/>
        <w:rPr>
          <w:szCs w:val="24"/>
        </w:rPr>
      </w:pPr>
      <w:r>
        <w:rPr>
          <w:szCs w:val="24"/>
        </w:rPr>
        <w:br w:type="page"/>
      </w:r>
    </w:p>
    <w:p w14:paraId="273EC276" w14:textId="009905FC" w:rsidR="007636CE" w:rsidRPr="007636CE" w:rsidRDefault="003E3789" w:rsidP="00210089">
      <w:pPr>
        <w:pStyle w:val="Heading2"/>
        <w:rPr>
          <w:sz w:val="44"/>
          <w:szCs w:val="44"/>
          <w:lang w:val="en-GB"/>
        </w:rPr>
      </w:pPr>
      <w:bookmarkStart w:id="12" w:name="_Toc529533663"/>
      <w:r>
        <w:rPr>
          <w:noProof/>
          <w:lang w:eastAsia="en-AU"/>
        </w:rPr>
        <w:drawing>
          <wp:inline distT="0" distB="0" distL="0" distR="0" wp14:anchorId="098736A5" wp14:editId="2347FDDC">
            <wp:extent cx="539750" cy="488054"/>
            <wp:effectExtent l="0" t="0" r="0" b="7620"/>
            <wp:docPr id="34" name="Picture 34"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7636CE" w:rsidRPr="007636CE">
        <w:rPr>
          <w:lang w:val="en-GB"/>
        </w:rPr>
        <w:t>Commitment to action</w:t>
      </w:r>
      <w:bookmarkEnd w:id="12"/>
    </w:p>
    <w:p w14:paraId="2DB6F42C" w14:textId="77777777" w:rsidR="007636CE" w:rsidRPr="00C93143" w:rsidRDefault="007636CE" w:rsidP="00C93143">
      <w:r w:rsidRPr="00C93143">
        <w:t>Building on our strong commitment to reconciliation, the department produced and delivered its first Stretch RAP in 2014. The department’s Stretch RAP was a formal commitment and call to action for all our employees to ensure Indigenous business is part of day-to-day business.</w:t>
      </w:r>
    </w:p>
    <w:p w14:paraId="5EC20483" w14:textId="77777777" w:rsidR="007636CE" w:rsidRPr="00C93143" w:rsidRDefault="007636CE" w:rsidP="00C93143">
      <w:r w:rsidRPr="00C93143">
        <w:t xml:space="preserve">As a result of this demonstrated achievement, our 2018 RAP does not attempt to identify everything we will do to advance the reconciliation agenda—instead our RAP will focus on what we will do differently. Outlined below are five initiatives we believe will ensure our efforts result in the greatest impact on reconciliation in Australia. </w:t>
      </w:r>
    </w:p>
    <w:p w14:paraId="54340F33" w14:textId="77777777" w:rsidR="007636CE" w:rsidRPr="00C93143" w:rsidRDefault="007636CE" w:rsidP="00C93143">
      <w:r w:rsidRPr="00C93143">
        <w:t>These initiatives are underpinned by our commitment to provide increased opportunities for Indigenous peoples within our organisation and in the broader community, support our employees to develop respectful relationships with Indigenous peoples and communities, to lead and mentor the public service in the reconciliation movement and enhance the level of accountability for our commitments under the RAP. The five initiatives are:</w:t>
      </w:r>
    </w:p>
    <w:p w14:paraId="6C37E9CC" w14:textId="77777777" w:rsidR="007636CE" w:rsidRPr="00C93143" w:rsidRDefault="007636CE" w:rsidP="00C93143">
      <w:pPr>
        <w:pStyle w:val="ListParagraph"/>
        <w:numPr>
          <w:ilvl w:val="0"/>
          <w:numId w:val="17"/>
        </w:numPr>
        <w:ind w:left="357" w:hanging="357"/>
        <w:contextualSpacing w:val="0"/>
      </w:pPr>
      <w:r w:rsidRPr="00C93143">
        <w:t>Drive innovation in Indigenous education and training policy</w:t>
      </w:r>
    </w:p>
    <w:p w14:paraId="381121E2" w14:textId="77777777" w:rsidR="007636CE" w:rsidRPr="00C93143" w:rsidRDefault="007636CE" w:rsidP="00C93143">
      <w:pPr>
        <w:pStyle w:val="ListParagraph"/>
        <w:numPr>
          <w:ilvl w:val="0"/>
          <w:numId w:val="17"/>
        </w:numPr>
        <w:ind w:left="357" w:hanging="357"/>
        <w:contextualSpacing w:val="0"/>
      </w:pPr>
      <w:r w:rsidRPr="00C93143">
        <w:t>Be an employer of choice through innovative Indigenous recruitment and career development</w:t>
      </w:r>
    </w:p>
    <w:p w14:paraId="044DAECD" w14:textId="77777777" w:rsidR="007636CE" w:rsidRPr="00C93143" w:rsidRDefault="007636CE" w:rsidP="00C93143">
      <w:pPr>
        <w:pStyle w:val="ListParagraph"/>
        <w:numPr>
          <w:ilvl w:val="0"/>
          <w:numId w:val="17"/>
        </w:numPr>
        <w:ind w:left="357" w:hanging="357"/>
        <w:contextualSpacing w:val="0"/>
      </w:pPr>
      <w:r w:rsidRPr="00C93143">
        <w:t>Increase our engagement with Indigenous owned businesses</w:t>
      </w:r>
    </w:p>
    <w:p w14:paraId="33379DD4" w14:textId="77777777" w:rsidR="007636CE" w:rsidRPr="00C93143" w:rsidRDefault="007636CE" w:rsidP="00C93143">
      <w:pPr>
        <w:pStyle w:val="ListParagraph"/>
        <w:numPr>
          <w:ilvl w:val="0"/>
          <w:numId w:val="17"/>
        </w:numPr>
        <w:ind w:left="357" w:hanging="357"/>
        <w:contextualSpacing w:val="0"/>
      </w:pPr>
      <w:r w:rsidRPr="00C93143">
        <w:t>Build our organisation’s cultural responsiveness</w:t>
      </w:r>
    </w:p>
    <w:p w14:paraId="77AEA00F" w14:textId="77777777" w:rsidR="007636CE" w:rsidRPr="00C93143" w:rsidRDefault="007636CE" w:rsidP="00C93143">
      <w:pPr>
        <w:pStyle w:val="ListParagraph"/>
        <w:numPr>
          <w:ilvl w:val="0"/>
          <w:numId w:val="17"/>
        </w:numPr>
        <w:ind w:left="357" w:hanging="357"/>
        <w:contextualSpacing w:val="0"/>
      </w:pPr>
      <w:r w:rsidRPr="00C93143">
        <w:t>Share our results through storytelling and reflection.</w:t>
      </w:r>
    </w:p>
    <w:p w14:paraId="7C27F8DD" w14:textId="0AA9948D" w:rsidR="008E1317" w:rsidRDefault="008E1317">
      <w:pPr>
        <w:spacing w:after="160"/>
        <w:rPr>
          <w:szCs w:val="24"/>
        </w:rPr>
      </w:pPr>
      <w:r>
        <w:rPr>
          <w:szCs w:val="24"/>
        </w:rPr>
        <w:br w:type="page"/>
      </w:r>
    </w:p>
    <w:p w14:paraId="69AE11D4" w14:textId="183CAD40" w:rsidR="008E1317" w:rsidRPr="00F50E9E" w:rsidRDefault="008E1317" w:rsidP="00F50E9E">
      <w:pPr>
        <w:pStyle w:val="Heading3"/>
      </w:pPr>
      <w:r w:rsidRPr="00F50E9E">
        <w:t>1. Drive innovation in Indigenous education and training policy</w:t>
      </w:r>
    </w:p>
    <w:p w14:paraId="55EEEB40" w14:textId="77777777" w:rsidR="008E1317" w:rsidRPr="004B0A87" w:rsidRDefault="008E1317" w:rsidP="004B0A87">
      <w:pPr>
        <w:rPr>
          <w:rStyle w:val="Strong"/>
        </w:rPr>
      </w:pPr>
      <w:r w:rsidRPr="004B0A87">
        <w:rPr>
          <w:rStyle w:val="Strong"/>
        </w:rPr>
        <w:t>We will establish a high-level ‘think tank’ that engages in discussion and debate around the ‘big ideas’ that will drive policy innovation and achieve better educational outcomes for Aboriginal and Torres Strait Islander peoples and communities. The department provides national leadership on education and training policy, including influencing significant mainstream funding levers from early childhood to tertiary education. It is essential that we be at the forefront of innovative solutions and engagement.</w:t>
      </w:r>
    </w:p>
    <w:p w14:paraId="49C3CC0B" w14:textId="77777777" w:rsidR="008E1317" w:rsidRPr="008E1317" w:rsidRDefault="008E1317" w:rsidP="004B0A87">
      <w:pPr>
        <w:rPr>
          <w:lang w:val="en-GB"/>
        </w:rPr>
      </w:pPr>
      <w:r w:rsidRPr="008E1317">
        <w:rPr>
          <w:lang w:val="en-GB"/>
        </w:rPr>
        <w:t>The ‘think tank’ initiative will be led by the department’s Indigenous Strategic Policy Network (ISPN). The ISPN is responsible for driving a whole-of-department strategic approach to Indigenous education policy and engagement. As part of the department’s Stretch RAP, the ISPN will actively partner with expert bodies, industry, government, and leading Indigenous organisations and individuals.</w:t>
      </w:r>
    </w:p>
    <w:p w14:paraId="77779B02" w14:textId="77777777" w:rsidR="008E1317" w:rsidRPr="008E1317" w:rsidRDefault="008E1317" w:rsidP="004B0A87">
      <w:pPr>
        <w:rPr>
          <w:lang w:val="en-GB"/>
        </w:rPr>
      </w:pPr>
      <w:r w:rsidRPr="008E1317">
        <w:rPr>
          <w:lang w:val="en-GB"/>
        </w:rPr>
        <w:t>This collaborative approach will focus on or implement four ‘big ideas’ each year that will deliver innovative approaches to engagement and innovative policy solutions, with the potential to impact both mainstream and Indigenous targeted programs and better meet the needs of Aboriginal and Torres Strait Islander students, families and communities.</w:t>
      </w:r>
    </w:p>
    <w:p w14:paraId="428293D6" w14:textId="77777777" w:rsidR="008E1317" w:rsidRPr="008E1317" w:rsidRDefault="008E1317" w:rsidP="004B0A87">
      <w:pPr>
        <w:rPr>
          <w:lang w:val="en-GB"/>
        </w:rPr>
      </w:pPr>
      <w:r w:rsidRPr="008E1317">
        <w:rPr>
          <w:lang w:val="en-GB"/>
        </w:rPr>
        <w:t xml:space="preserve">We acknowledge that we need to adopt innovative and integrated approaches to engagement, idea generation and sharing. Our new ‘think tank’ initiative moves beyond the standard processes governments use for policy development and adopts an innovative approach to engaging internally and with external stakeholders. </w:t>
      </w:r>
    </w:p>
    <w:p w14:paraId="51AEC121" w14:textId="77777777" w:rsidR="00F50E9E" w:rsidRDefault="00D85F7B" w:rsidP="00F50E9E">
      <w:pPr>
        <w:ind w:right="-643"/>
        <w:rPr>
          <w:lang w:val="en-GB"/>
        </w:rPr>
      </w:pPr>
      <w:r>
        <w:rPr>
          <w:noProof/>
          <w:lang w:eastAsia="en-AU"/>
        </w:rPr>
        <w:drawing>
          <wp:anchor distT="0" distB="0" distL="114300" distR="114300" simplePos="0" relativeHeight="251670528" behindDoc="1" locked="0" layoutInCell="1" allowOverlap="0" wp14:anchorId="590CAD40" wp14:editId="06528B83">
            <wp:simplePos x="0" y="0"/>
            <wp:positionH relativeFrom="page">
              <wp:posOffset>581025</wp:posOffset>
            </wp:positionH>
            <wp:positionV relativeFrom="page">
              <wp:posOffset>4676775</wp:posOffset>
            </wp:positionV>
            <wp:extent cx="3533775" cy="2882900"/>
            <wp:effectExtent l="0" t="0" r="9525" b="0"/>
            <wp:wrapSquare wrapText="bothSides"/>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erpent page 12.jpg"/>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3533775" cy="2882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1317" w:rsidRPr="008E1317">
        <w:rPr>
          <w:lang w:val="en-GB"/>
        </w:rPr>
        <w:t xml:space="preserve">Our collaborative approach will include sharing our ‘big ideas’ and innovative approaches with stakeholders, including internally through the department’s new yarning circles (see Initiative No. 5) and community through the Secretary’s </w:t>
      </w:r>
      <w:proofErr w:type="gramStart"/>
      <w:r w:rsidR="008E1317" w:rsidRPr="008E1317">
        <w:rPr>
          <w:lang w:val="en-GB"/>
        </w:rPr>
        <w:t>twice yearly</w:t>
      </w:r>
      <w:proofErr w:type="gramEnd"/>
      <w:r w:rsidR="008E1317" w:rsidRPr="008E1317">
        <w:rPr>
          <w:lang w:val="en-GB"/>
        </w:rPr>
        <w:t xml:space="preserve"> Indigenous Education Consultative Meetings (IECM). The IECM is composed of members from Indigenous education consultative arrangements from each Australian state and territory.</w:t>
      </w:r>
    </w:p>
    <w:p w14:paraId="3E76A998" w14:textId="77777777" w:rsidR="00F50E9E" w:rsidRDefault="00F50E9E" w:rsidP="00F50E9E">
      <w:pPr>
        <w:ind w:right="-643"/>
        <w:rPr>
          <w:b/>
          <w:color w:val="3C54A5"/>
          <w:w w:val="97"/>
          <w:sz w:val="28"/>
          <w:szCs w:val="28"/>
          <w:lang w:val="en-GB"/>
        </w:rPr>
      </w:pPr>
    </w:p>
    <w:p w14:paraId="3E925677" w14:textId="27BEE0F4" w:rsidR="004B0A87" w:rsidRPr="00F50E9E" w:rsidRDefault="00F50E9E" w:rsidP="00F50E9E">
      <w:pPr>
        <w:pStyle w:val="Quote"/>
        <w:rPr>
          <w:sz w:val="24"/>
        </w:rPr>
      </w:pPr>
      <w:r w:rsidRPr="005458E6">
        <w:rPr>
          <w:b/>
          <w:color w:val="3C54A5"/>
          <w:w w:val="97"/>
        </w:rPr>
        <w:t xml:space="preserve"> </w:t>
      </w:r>
      <w:r w:rsidR="004B0A87" w:rsidRPr="005458E6">
        <w:rPr>
          <w:b/>
          <w:color w:val="3C54A5"/>
          <w:w w:val="97"/>
        </w:rPr>
        <w:t>“</w:t>
      </w:r>
      <w:r w:rsidR="004B0A87" w:rsidRPr="004B0A87">
        <w:t xml:space="preserve">For me, in the department, reconciliation means coming together, from different cultures, identities and with diverse histories to work with and not ‘for’ or ‘to’ all Aboriginal and </w:t>
      </w:r>
      <w:r w:rsidR="00A52F14">
        <w:br/>
      </w:r>
      <w:r w:rsidR="004B0A87" w:rsidRPr="004B0A87">
        <w:t>Torres Strait Islander peoples to achieve common goals.</w:t>
      </w:r>
      <w:r w:rsidR="004B0A87" w:rsidRPr="005458E6">
        <w:rPr>
          <w:b/>
          <w:color w:val="3C54A5"/>
          <w:w w:val="97"/>
        </w:rPr>
        <w:t>”</w:t>
      </w:r>
    </w:p>
    <w:p w14:paraId="471EACCC" w14:textId="69B7C902" w:rsidR="00F50E9E" w:rsidRPr="00F50E9E" w:rsidRDefault="004B0A87" w:rsidP="00F50E9E">
      <w:pPr>
        <w:spacing w:after="240"/>
        <w:rPr>
          <w:i/>
          <w:iCs/>
        </w:rPr>
      </w:pPr>
      <w:r w:rsidRPr="004B0A87">
        <w:rPr>
          <w:rStyle w:val="Emphasis"/>
        </w:rPr>
        <w:t>Alice: Improving Student Outcomes Group</w:t>
      </w:r>
    </w:p>
    <w:p w14:paraId="0C4D33AF" w14:textId="77777777" w:rsidR="00F50E9E" w:rsidRPr="00F50E9E" w:rsidRDefault="00F50E9E" w:rsidP="00F50E9E"/>
    <w:p w14:paraId="725FE46B" w14:textId="4AA73947" w:rsidR="008E1317" w:rsidRPr="008E1317" w:rsidRDefault="008E1317" w:rsidP="00F50E9E">
      <w:pPr>
        <w:pStyle w:val="Heading3"/>
        <w:spacing w:before="360"/>
        <w:ind w:right="-501"/>
        <w:rPr>
          <w:lang w:val="en-GB"/>
        </w:rPr>
      </w:pPr>
      <w:r w:rsidRPr="008E1317">
        <w:rPr>
          <w:lang w:val="en-GB"/>
        </w:rPr>
        <w:t>2. Be an employer of choice through innovative Indigenous recruitment and career development</w:t>
      </w:r>
    </w:p>
    <w:p w14:paraId="63CACB3D" w14:textId="77777777" w:rsidR="008E1317" w:rsidRPr="004B0A87" w:rsidRDefault="008E1317" w:rsidP="004B0A87">
      <w:pPr>
        <w:rPr>
          <w:rStyle w:val="Strong"/>
        </w:rPr>
      </w:pPr>
      <w:r w:rsidRPr="004B0A87">
        <w:rPr>
          <w:rStyle w:val="Strong"/>
        </w:rPr>
        <w:t>We will lead the way with innovative career development, progression and retention initiatives to support the aspirations and needs of our Aboriginal and Torres Strait Islander employees, including extending support in entry level programs. By moving beyond employment targets to a focus on career and leadership development, we aim to be an employer of choice for Aboriginal and Torres Strait Islander peoples in the APS. We will share our success stories and mentor our portfolio entities.</w:t>
      </w:r>
    </w:p>
    <w:p w14:paraId="75E3D26D" w14:textId="77777777" w:rsidR="008E1317" w:rsidRPr="008E1317" w:rsidRDefault="008E1317" w:rsidP="004B0A87">
      <w:pPr>
        <w:rPr>
          <w:lang w:val="en-GB"/>
        </w:rPr>
      </w:pPr>
      <w:r w:rsidRPr="008E1317">
        <w:rPr>
          <w:lang w:val="en-GB"/>
        </w:rPr>
        <w:t xml:space="preserve">Our commitment is to foster a </w:t>
      </w:r>
      <w:r w:rsidRPr="003B3B31">
        <w:rPr>
          <w:b/>
          <w:lang w:val="en-GB"/>
        </w:rPr>
        <w:t>diverse and inclusive workforce</w:t>
      </w:r>
      <w:r w:rsidRPr="008E1317">
        <w:rPr>
          <w:lang w:val="en-GB"/>
        </w:rPr>
        <w:t xml:space="preserve"> that reflects the diversity of the Australian community. This includes strategies to increase the representation of Indigenous employees across the various functions and levels of our department. We will enhance our recruitment practices and engagement with Indigenous employees by providing integrated, career</w:t>
      </w:r>
      <w:r w:rsidRPr="008E1317">
        <w:rPr>
          <w:lang w:val="en-GB"/>
        </w:rPr>
        <w:noBreakHyphen/>
        <w:t>long professional support.</w:t>
      </w:r>
    </w:p>
    <w:p w14:paraId="400C95AF" w14:textId="77777777" w:rsidR="008E1317" w:rsidRPr="008E1317" w:rsidRDefault="008E1317" w:rsidP="004B0A87">
      <w:pPr>
        <w:rPr>
          <w:lang w:val="en-GB"/>
        </w:rPr>
      </w:pPr>
      <w:r w:rsidRPr="008E1317">
        <w:rPr>
          <w:lang w:val="en-GB"/>
        </w:rPr>
        <w:t xml:space="preserve">We will evaluate our existing </w:t>
      </w:r>
      <w:r w:rsidRPr="003B3B31">
        <w:rPr>
          <w:b/>
          <w:lang w:val="en-GB"/>
        </w:rPr>
        <w:t>entry level</w:t>
      </w:r>
      <w:r w:rsidRPr="008E1317">
        <w:rPr>
          <w:lang w:val="en-GB"/>
        </w:rPr>
        <w:t xml:space="preserve"> programs to ensure we attract the best applicants, reduce barriers to work in our organisation and provide the best information about our work to applicants. We will share our findings with other government departments.</w:t>
      </w:r>
    </w:p>
    <w:p w14:paraId="3DD73E9B" w14:textId="77777777" w:rsidR="008E1317" w:rsidRPr="008E1317" w:rsidRDefault="008E1317" w:rsidP="004B0A87">
      <w:pPr>
        <w:rPr>
          <w:w w:val="97"/>
          <w:lang w:val="en-GB"/>
        </w:rPr>
      </w:pPr>
      <w:r w:rsidRPr="008E1317">
        <w:rPr>
          <w:lang w:val="en-GB"/>
        </w:rPr>
        <w:t>We will introduce an additional 12-month induction support for all our entry level participants to ensure our retention rates are amongst the highest in the public service.</w:t>
      </w:r>
    </w:p>
    <w:p w14:paraId="05898698" w14:textId="77777777" w:rsidR="008E1317" w:rsidRPr="008E1317" w:rsidRDefault="008E1317" w:rsidP="004B0A87">
      <w:pPr>
        <w:rPr>
          <w:w w:val="97"/>
          <w:lang w:val="en-GB"/>
        </w:rPr>
      </w:pPr>
      <w:r w:rsidRPr="008E1317">
        <w:rPr>
          <w:lang w:val="en-GB"/>
        </w:rPr>
        <w:t xml:space="preserve">Our support for our </w:t>
      </w:r>
      <w:r w:rsidRPr="003B3B31">
        <w:rPr>
          <w:b/>
          <w:lang w:val="en-GB"/>
        </w:rPr>
        <w:t>middle managers</w:t>
      </w:r>
      <w:r w:rsidRPr="008E1317">
        <w:rPr>
          <w:lang w:val="en-GB"/>
        </w:rPr>
        <w:t xml:space="preserve"> will ensure we remain an attractive workplace for Indigenous peoples. Career interval options will be offered to broaden the professional experience-base of our employees and assist with retention. This initiative will be available for employees who remain in the same function for three years and/or have not secured a promotion for five years. Mobility, short term secondments, ‘reconnecting with community placements’, (co)mentoring, coaching, skill development and leadership programs will be among the opportunities available.</w:t>
      </w:r>
    </w:p>
    <w:p w14:paraId="26B49DB8" w14:textId="061E5232" w:rsidR="007636CE" w:rsidRDefault="008E1317" w:rsidP="004B0A87">
      <w:pPr>
        <w:rPr>
          <w:lang w:val="en-GB"/>
        </w:rPr>
      </w:pPr>
      <w:r w:rsidRPr="008E1317">
        <w:rPr>
          <w:lang w:val="en-GB"/>
        </w:rPr>
        <w:t xml:space="preserve">We are committed to promoting more Indigenous peoples into the most senior positions in our organisation and across the public service. </w:t>
      </w:r>
      <w:r w:rsidR="006D40FE">
        <w:rPr>
          <w:lang w:val="en-GB"/>
        </w:rPr>
        <w:br/>
      </w:r>
      <w:r w:rsidRPr="008E1317">
        <w:rPr>
          <w:lang w:val="en-GB"/>
        </w:rPr>
        <w:t xml:space="preserve">We will support our </w:t>
      </w:r>
      <w:r w:rsidRPr="003B3B31">
        <w:rPr>
          <w:b/>
          <w:lang w:val="en-GB"/>
        </w:rPr>
        <w:t>senior managers’</w:t>
      </w:r>
      <w:r w:rsidRPr="008E1317">
        <w:rPr>
          <w:lang w:val="en-GB"/>
        </w:rPr>
        <w:t xml:space="preserve"> aspirations to move into the Senior Executive Service (SES) by co-owning and co-developing talent management agreements. These agreements provide a means for the department to commit to the professional empowerment of employees and will involve specific responsibilities for both direct managers and senior leadership.</w:t>
      </w:r>
    </w:p>
    <w:p w14:paraId="16CCEBB9" w14:textId="77777777" w:rsidR="00C75789" w:rsidRDefault="00C75789">
      <w:pPr>
        <w:spacing w:after="160"/>
        <w:rPr>
          <w:b/>
          <w:color w:val="3C54A5"/>
          <w:w w:val="97"/>
          <w:sz w:val="32"/>
          <w:lang w:val="en-GB"/>
        </w:rPr>
      </w:pPr>
      <w:r>
        <w:rPr>
          <w:b/>
          <w:color w:val="3C54A5"/>
          <w:w w:val="97"/>
        </w:rPr>
        <w:br w:type="page"/>
      </w:r>
    </w:p>
    <w:p w14:paraId="759F331B" w14:textId="6BFAFD1B" w:rsidR="006375D9" w:rsidRPr="003663A4" w:rsidRDefault="003663A4" w:rsidP="00C75789">
      <w:pPr>
        <w:pStyle w:val="Quote"/>
      </w:pPr>
      <w:r w:rsidRPr="005458E6">
        <w:rPr>
          <w:b/>
          <w:color w:val="3C54A5"/>
          <w:w w:val="97"/>
        </w:rPr>
        <w:t>“</w:t>
      </w:r>
      <w:r w:rsidR="006375D9" w:rsidRPr="003663A4">
        <w:t>Reconciliation to me means Togetherness, Unity and Respect between Aboriginal and Torres Strait Islanders and non-Indigenous Australians. It is about respecting us, our people’s heritage and culture and embracing it now and in the future, so that our children and their children will carry what and who we are as Indigenous Australians.</w:t>
      </w:r>
      <w:r>
        <w:rPr>
          <w:b/>
          <w:color w:val="3C54A5"/>
          <w:w w:val="97"/>
        </w:rPr>
        <w:t>”</w:t>
      </w:r>
    </w:p>
    <w:p w14:paraId="77789B06" w14:textId="77777777" w:rsidR="006375D9" w:rsidRPr="00AE53B4" w:rsidRDefault="006375D9" w:rsidP="00830D37">
      <w:pPr>
        <w:spacing w:after="720"/>
        <w:rPr>
          <w:rStyle w:val="Emphasis"/>
        </w:rPr>
      </w:pPr>
      <w:proofErr w:type="spellStart"/>
      <w:r w:rsidRPr="00AE53B4">
        <w:rPr>
          <w:rStyle w:val="Emphasis"/>
        </w:rPr>
        <w:t>Mersane</w:t>
      </w:r>
      <w:proofErr w:type="spellEnd"/>
      <w:r w:rsidRPr="00AE53B4">
        <w:rPr>
          <w:rStyle w:val="Emphasis"/>
        </w:rPr>
        <w:t xml:space="preserve">: Higher Education Group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22761"/>
        <w:tblLook w:val="04A0" w:firstRow="1" w:lastRow="0" w:firstColumn="1" w:lastColumn="0" w:noHBand="0" w:noVBand="1"/>
      </w:tblPr>
      <w:tblGrid>
        <w:gridCol w:w="13948"/>
      </w:tblGrid>
      <w:tr w:rsidR="00AE53B4" w14:paraId="16F9CC74" w14:textId="77777777" w:rsidTr="00C75789">
        <w:tc>
          <w:tcPr>
            <w:tcW w:w="13948" w:type="dxa"/>
            <w:shd w:val="clear" w:color="auto" w:fill="522761"/>
            <w:tcMar>
              <w:top w:w="85" w:type="dxa"/>
              <w:left w:w="85" w:type="dxa"/>
              <w:bottom w:w="85" w:type="dxa"/>
              <w:right w:w="85" w:type="dxa"/>
            </w:tcMar>
          </w:tcPr>
          <w:p w14:paraId="4FFC23E4" w14:textId="48B34E7D" w:rsidR="00AE53B4" w:rsidRPr="003663A4" w:rsidRDefault="00AE53B4" w:rsidP="00C75789">
            <w:pPr>
              <w:spacing w:before="120"/>
              <w:rPr>
                <w:rStyle w:val="Strong"/>
              </w:rPr>
            </w:pPr>
            <w:r w:rsidRPr="00C75789">
              <w:rPr>
                <w:rStyle w:val="Strong"/>
                <w:sz w:val="28"/>
              </w:rPr>
              <w:t>International Scholarship for department’s Andrea Kelly</w:t>
            </w:r>
          </w:p>
        </w:tc>
      </w:tr>
      <w:tr w:rsidR="00AE53B4" w14:paraId="18A7CCA6" w14:textId="77777777" w:rsidTr="00C75789">
        <w:tc>
          <w:tcPr>
            <w:tcW w:w="13948" w:type="dxa"/>
            <w:shd w:val="clear" w:color="auto" w:fill="522761"/>
            <w:tcMar>
              <w:top w:w="85" w:type="dxa"/>
              <w:left w:w="85" w:type="dxa"/>
              <w:bottom w:w="85" w:type="dxa"/>
              <w:right w:w="85" w:type="dxa"/>
            </w:tcMar>
          </w:tcPr>
          <w:p w14:paraId="5C4B66F6" w14:textId="772D4654" w:rsidR="00FF3C19" w:rsidRDefault="00FF3C19" w:rsidP="00FF3C19">
            <w:pPr>
              <w:spacing w:before="120"/>
            </w:pPr>
            <w:r>
              <w:t>In September 2017 Andrea Kelly, Director Indigenous Strategy Team, won a prestigious INSEAD Scholarship. The scholarship program aims to support and provide talented Aboriginal and Torres Strait Islander women with the opportunity to build their leadership skills, enrich their experiences and advance their careers.</w:t>
            </w:r>
          </w:p>
          <w:p w14:paraId="082543D4" w14:textId="1B58AE02" w:rsidR="00AE53B4" w:rsidRPr="00FF3C19" w:rsidRDefault="00FF3C19" w:rsidP="00FF3C19">
            <w:pPr>
              <w:spacing w:before="120"/>
            </w:pPr>
            <w:r>
              <w:t>Of the experience Andrea said “I embraced the experience studying at INSEAD in Singapore, such a prestigious business school. I am grateful for the future opportunities the scholarship will provide in further developing my education and career and I will use the learnings and experience gained to continue to work hard in the interests of Aboriginal and Torres Strait Islander peoples. I appreciate the confidence that Chief Executive Women and the Roberta Sykes Indigenous Foundation placed in me by awarding me the scholarship, and I am also grateful to our Indigenous Champion in sponsoring my application”.</w:t>
            </w:r>
          </w:p>
        </w:tc>
      </w:tr>
    </w:tbl>
    <w:p w14:paraId="1F10CC6A" w14:textId="6330A6A4" w:rsidR="005917BA" w:rsidRDefault="00891FF9">
      <w:pPr>
        <w:spacing w:after="160"/>
        <w:rPr>
          <w:rFonts w:ascii="News Gothic Com Roman" w:hAnsi="News Gothic Com Roman" w:cs="News Gothic Com Roman"/>
          <w:color w:val="FFFFFF"/>
          <w:sz w:val="20"/>
          <w:szCs w:val="20"/>
          <w:lang w:val="en-GB"/>
        </w:rPr>
      </w:pPr>
      <w:r>
        <w:rPr>
          <w:noProof/>
          <w:lang w:eastAsia="en-AU"/>
        </w:rPr>
        <w:drawing>
          <wp:anchor distT="0" distB="0" distL="114300" distR="114300" simplePos="0" relativeHeight="251671552" behindDoc="1" locked="0" layoutInCell="1" allowOverlap="1" wp14:anchorId="6E7D5561" wp14:editId="34174ED4">
            <wp:simplePos x="0" y="0"/>
            <wp:positionH relativeFrom="column">
              <wp:posOffset>-569926</wp:posOffset>
            </wp:positionH>
            <wp:positionV relativeFrom="page">
              <wp:align>bottom</wp:align>
            </wp:positionV>
            <wp:extent cx="7419787" cy="2137436"/>
            <wp:effectExtent l="0" t="0" r="0" b="0"/>
            <wp:wrapNone/>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erpent page 15.jpg"/>
                    <pic:cNvPicPr/>
                  </pic:nvPicPr>
                  <pic:blipFill>
                    <a:blip r:embed="rId2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419787" cy="2137436"/>
                    </a:xfrm>
                    <a:prstGeom prst="rect">
                      <a:avLst/>
                    </a:prstGeom>
                  </pic:spPr>
                </pic:pic>
              </a:graphicData>
            </a:graphic>
            <wp14:sizeRelH relativeFrom="margin">
              <wp14:pctWidth>0</wp14:pctWidth>
            </wp14:sizeRelH>
            <wp14:sizeRelV relativeFrom="margin">
              <wp14:pctHeight>0</wp14:pctHeight>
            </wp14:sizeRelV>
          </wp:anchor>
        </w:drawing>
      </w:r>
      <w:r w:rsidR="005917BA">
        <w:br w:type="page"/>
      </w:r>
    </w:p>
    <w:p w14:paraId="2D96BBC6" w14:textId="7821BBDF" w:rsidR="0084500F" w:rsidRPr="0084500F" w:rsidRDefault="0084500F" w:rsidP="00A3202C">
      <w:pPr>
        <w:pStyle w:val="Quote"/>
      </w:pPr>
      <w:r w:rsidRPr="005458E6">
        <w:rPr>
          <w:b/>
          <w:color w:val="3C54A5"/>
          <w:w w:val="97"/>
        </w:rPr>
        <w:t>“</w:t>
      </w:r>
      <w:r w:rsidRPr="0084500F">
        <w:t>I test our work through a cultural lens as part of my day to day work with questions such as: How would this policy impact on Torres Strait Islander families? How do I engage with remote Aboriginal communities? How do I apply the Indigenous Procurement Policy in this contract? What do my Indigenous colleagues think about this issue? What can we do to contribute to Closing the Gap?</w:t>
      </w:r>
      <w:r w:rsidRPr="005458E6">
        <w:rPr>
          <w:b/>
          <w:color w:val="3C54A5"/>
          <w:w w:val="97"/>
        </w:rPr>
        <w:t>”</w:t>
      </w:r>
    </w:p>
    <w:p w14:paraId="0AAE699C" w14:textId="77777777" w:rsidR="0084500F" w:rsidRPr="0084500F" w:rsidRDefault="0084500F" w:rsidP="0084500F">
      <w:pPr>
        <w:spacing w:after="360"/>
        <w:rPr>
          <w:rStyle w:val="Emphasis"/>
        </w:rPr>
      </w:pPr>
      <w:r w:rsidRPr="0084500F">
        <w:rPr>
          <w:rStyle w:val="Emphasis"/>
        </w:rPr>
        <w:t xml:space="preserve">Jason: Programs and Network Group </w:t>
      </w:r>
    </w:p>
    <w:p w14:paraId="0982C42A" w14:textId="77777777" w:rsidR="0084500F" w:rsidRDefault="0084500F" w:rsidP="00F50E9E">
      <w:pPr>
        <w:pStyle w:val="Heading3"/>
      </w:pPr>
      <w:r>
        <w:t>3. Increase our engagement with Indigenous owned businesses</w:t>
      </w:r>
    </w:p>
    <w:p w14:paraId="78AC2EC2" w14:textId="77777777" w:rsidR="0084500F" w:rsidRPr="0084500F" w:rsidRDefault="0084500F" w:rsidP="00A3202C">
      <w:pPr>
        <w:ind w:right="-501"/>
        <w:rPr>
          <w:rStyle w:val="Strong"/>
        </w:rPr>
      </w:pPr>
      <w:r w:rsidRPr="0084500F">
        <w:rPr>
          <w:rStyle w:val="Strong"/>
        </w:rPr>
        <w:t>By setting an ambitious target and establishing a dedicated internal network to champion our commitment to, and involvement with, Indigenous owned businesses, we will exceed the APS target of awarding three per cent of our procurement contracts to Indigenous enterprises.</w:t>
      </w:r>
    </w:p>
    <w:p w14:paraId="008ACED4" w14:textId="77777777" w:rsidR="0084500F" w:rsidRPr="00DA51CE" w:rsidRDefault="0084500F" w:rsidP="00DA51CE">
      <w:r w:rsidRPr="00DA51CE">
        <w:t xml:space="preserve">We aim to exceed the APS target of awarding three per cent of procurement contracts to Indigenous businesses. We have set ourselves a target to award a total value of $3.5 million in new contracts each year. This is $1.5 million higher than a target based on three per cent and almost double our achievement in 2017–18. </w:t>
      </w:r>
    </w:p>
    <w:p w14:paraId="682D425A" w14:textId="11F17518" w:rsidR="0084500F" w:rsidRPr="00DA51CE" w:rsidRDefault="0084500F" w:rsidP="00DA51CE">
      <w:r w:rsidRPr="00DA51CE">
        <w:t xml:space="preserve">Setting this target demonstrates our commitment to the Indigenous Procurement Policy (IPP) and achieving it will establish the department as a public sector leader in supplier diversity. We are also committed to growing our engagement with </w:t>
      </w:r>
      <w:r w:rsidRPr="00DA51CE">
        <w:rPr>
          <w:rStyle w:val="Strong"/>
        </w:rPr>
        <w:t>Indigenous businesses</w:t>
      </w:r>
      <w:r w:rsidRPr="00DA51CE">
        <w:t>, including diversifying the range of goods and services and increasing the number of unique Indigenous businesses.</w:t>
      </w:r>
    </w:p>
    <w:p w14:paraId="041A9C5A" w14:textId="77777777" w:rsidR="005619C0" w:rsidRPr="00DA51CE" w:rsidRDefault="005619C0" w:rsidP="00DA51CE">
      <w:r w:rsidRPr="00DA51CE">
        <w:t>An internal IPP network will be established to champion the purchase of more goods and services from Indigenous owned businesses. The network will facilitate training and events where suppliers and buyers can meet. This network builds on our existing initiatives, which includes an online learning solution that was itself delivered by an Indigenous business and is available to all employees to learn about the IPP.</w:t>
      </w:r>
    </w:p>
    <w:p w14:paraId="7725E6F7" w14:textId="77777777" w:rsidR="005619C0" w:rsidRDefault="005619C0" w:rsidP="0084500F">
      <w:pPr>
        <w:rPr>
          <w:w w:val="98"/>
        </w:rPr>
      </w:pPr>
    </w:p>
    <w:p w14:paraId="0118B245" w14:textId="5E8D4302" w:rsidR="005619C0" w:rsidRDefault="005619C0" w:rsidP="0084500F">
      <w:r>
        <w:rPr>
          <w:noProof/>
          <w:lang w:eastAsia="en-AU"/>
        </w:rPr>
        <w:drawing>
          <wp:anchor distT="0" distB="0" distL="114300" distR="114300" simplePos="0" relativeHeight="251673600" behindDoc="1" locked="0" layoutInCell="1" allowOverlap="1" wp14:anchorId="6C508308" wp14:editId="571EF201">
            <wp:simplePos x="0" y="0"/>
            <wp:positionH relativeFrom="page">
              <wp:align>center</wp:align>
            </wp:positionH>
            <wp:positionV relativeFrom="page">
              <wp:align>bottom</wp:align>
            </wp:positionV>
            <wp:extent cx="6451200" cy="2138400"/>
            <wp:effectExtent l="0" t="0" r="6985" b="0"/>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erpent_page 16.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51200" cy="2138400"/>
                    </a:xfrm>
                    <a:prstGeom prst="rect">
                      <a:avLst/>
                    </a:prstGeom>
                  </pic:spPr>
                </pic:pic>
              </a:graphicData>
            </a:graphic>
            <wp14:sizeRelH relativeFrom="margin">
              <wp14:pctWidth>0</wp14:pctWidth>
            </wp14:sizeRelH>
            <wp14:sizeRelV relativeFrom="margin">
              <wp14:pctHeight>0</wp14:pctHeight>
            </wp14:sizeRelV>
          </wp:anchor>
        </w:drawing>
      </w:r>
    </w:p>
    <w:p w14:paraId="29DF2B6B" w14:textId="77777777" w:rsidR="005619C0" w:rsidRDefault="005619C0" w:rsidP="0084500F"/>
    <w:p w14:paraId="7236224F" w14:textId="77777777" w:rsidR="005619C0" w:rsidRDefault="005619C0">
      <w:pPr>
        <w:spacing w:after="160"/>
      </w:pPr>
      <w:r>
        <w:br w:type="page"/>
      </w:r>
    </w:p>
    <w:p w14:paraId="2BF0B58F" w14:textId="77777777" w:rsidR="005619C0" w:rsidRDefault="005619C0" w:rsidP="00F50E9E">
      <w:pPr>
        <w:pStyle w:val="Heading3"/>
        <w:rPr>
          <w:rFonts w:ascii="News Gothic Com Light" w:hAnsi="News Gothic Com Light" w:cs="News Gothic Com Light"/>
          <w:color w:val="000000"/>
          <w:w w:val="97"/>
          <w:sz w:val="20"/>
          <w:szCs w:val="20"/>
        </w:rPr>
      </w:pPr>
      <w:r>
        <w:rPr>
          <w:w w:val="97"/>
        </w:rPr>
        <w:t>4. Build our organisation’s cultural responsiveness</w:t>
      </w:r>
    </w:p>
    <w:p w14:paraId="4C71E8F1" w14:textId="77777777" w:rsidR="005619C0" w:rsidRPr="00595338" w:rsidRDefault="005619C0" w:rsidP="00595338">
      <w:pPr>
        <w:rPr>
          <w:rStyle w:val="Strong"/>
        </w:rPr>
      </w:pPr>
      <w:r w:rsidRPr="00595338">
        <w:rPr>
          <w:rStyle w:val="Strong"/>
        </w:rPr>
        <w:t xml:space="preserve">Cultural capability is an ongoing learning journey for our people. We will build on our existing initiatives by providing a greater range of opportunities, including through partnerships with other organisations and building on our relationships with Aboriginal and Torres Strait Islander communities. We will share our success stories and strategies with other public service entities. </w:t>
      </w:r>
    </w:p>
    <w:p w14:paraId="49025605" w14:textId="77777777" w:rsidR="005619C0" w:rsidRPr="00DE75A7" w:rsidRDefault="005619C0" w:rsidP="00DE75A7">
      <w:r w:rsidRPr="00DE75A7">
        <w:t>We aim to transition from a culturally aware and capable organisation to a culturally responsive organisation, which uses its capability to drive innovation and positive change. We will work in partnership with the Australian Institute for Aboriginal and Torres Strait Islander Studies (AIATSIS) and other organisations to develop a structured and three-tiered cultural capability development program. We will continue to use existing programs, while also developing innovative and flexible options, to bridge the gap between foundational cultural awareness and intensive cultural immersion programs. This will ensure our employees can access, maintain and grow through experiential knowledge and cultural capability.</w:t>
      </w:r>
    </w:p>
    <w:p w14:paraId="79AAC9F1" w14:textId="77777777" w:rsidR="005619C0" w:rsidRDefault="005619C0" w:rsidP="00595338">
      <w:pPr>
        <w:rPr>
          <w:w w:val="97"/>
        </w:rPr>
      </w:pPr>
      <w:r w:rsidRPr="00595338">
        <w:rPr>
          <w:rStyle w:val="Strong"/>
        </w:rPr>
        <w:t>Tier One:</w:t>
      </w:r>
      <w:r>
        <w:t xml:space="preserve"> </w:t>
      </w:r>
      <w:r w:rsidRPr="00595338">
        <w:rPr>
          <w:rStyle w:val="underline"/>
          <w:u w:val="single"/>
        </w:rPr>
        <w:t>The foundation level</w:t>
      </w:r>
      <w:r>
        <w:rPr>
          <w:rStyle w:val="underline"/>
        </w:rPr>
        <w:t xml:space="preserve"> </w:t>
      </w:r>
      <w:r w:rsidRPr="00DE75A7">
        <w:t xml:space="preserve">will provide initial learnings for all our employees, delivered through our existing cultural awareness training program. This will establish a high cultural capability baseline for the organisation. The online course will undergo regular evaluation, </w:t>
      </w:r>
      <w:r w:rsidRPr="00DE75A7">
        <w:br/>
        <w:t>with feedback provided to AIATSIS.</w:t>
      </w:r>
    </w:p>
    <w:p w14:paraId="2812115F" w14:textId="77777777" w:rsidR="005619C0" w:rsidRPr="00DE75A7" w:rsidRDefault="005619C0" w:rsidP="00DE75A7">
      <w:r w:rsidRPr="00595338">
        <w:rPr>
          <w:rStyle w:val="Strong"/>
        </w:rPr>
        <w:t>Tier Two:</w:t>
      </w:r>
      <w:r>
        <w:rPr>
          <w:w w:val="97"/>
        </w:rPr>
        <w:t xml:space="preserve"> </w:t>
      </w:r>
      <w:r w:rsidRPr="00DE75A7">
        <w:rPr>
          <w:u w:val="single"/>
        </w:rPr>
        <w:t>An intermediate level</w:t>
      </w:r>
      <w:r w:rsidRPr="00DE75A7">
        <w:t xml:space="preserve"> that will provide community-centred opportunities for employees to build on their foundation skills and knowledge through experiential learning. Community-based opportunities will be developed in partnership with local Indigenous organisations to provide flexible options for engagement, including short term and </w:t>
      </w:r>
      <w:proofErr w:type="gramStart"/>
      <w:r w:rsidRPr="00DE75A7">
        <w:t>longer term</w:t>
      </w:r>
      <w:proofErr w:type="gramEnd"/>
      <w:r w:rsidRPr="00DE75A7">
        <w:t xml:space="preserve"> intermittent secondments. </w:t>
      </w:r>
    </w:p>
    <w:p w14:paraId="583135DD" w14:textId="77777777" w:rsidR="005619C0" w:rsidRPr="00DE75A7" w:rsidRDefault="005619C0" w:rsidP="00DE75A7">
      <w:r w:rsidRPr="00DE75A7">
        <w:t>Employees who participate in the intermediate level will have access to structured support from the department, including a pre-placement briefing from an external broker, matching of an internal Indigenous mentor and a post-placement debrief.</w:t>
      </w:r>
    </w:p>
    <w:p w14:paraId="72EC3CA5" w14:textId="77777777" w:rsidR="005619C0" w:rsidRPr="00DE75A7" w:rsidRDefault="005619C0" w:rsidP="00DE75A7">
      <w:r w:rsidRPr="00595338">
        <w:rPr>
          <w:rStyle w:val="Strong"/>
        </w:rPr>
        <w:t>Tier Three:</w:t>
      </w:r>
      <w:r>
        <w:t xml:space="preserve"> </w:t>
      </w:r>
      <w:r w:rsidRPr="00595338">
        <w:rPr>
          <w:rStyle w:val="underline"/>
          <w:u w:val="single"/>
        </w:rPr>
        <w:t>This leadership level</w:t>
      </w:r>
      <w:r>
        <w:t xml:space="preserve"> </w:t>
      </w:r>
      <w:r w:rsidRPr="00DE75A7">
        <w:t>will drive cultural responsiveness of leaders, allowing them to create working environments that meet the needs of Indigenous employees and embed Indigenous business is everyone’s business into everyday work. Initiatives such as the Jawun Corporate Leaders Program will underpin the Leadership tier. SES participants will have access to structured support, including pre-visit briefings, post-visit debrief and an internal or external Indigenous mentor.</w:t>
      </w:r>
    </w:p>
    <w:p w14:paraId="4324DE47" w14:textId="4F41210E" w:rsidR="00595338" w:rsidRPr="00DE75A7" w:rsidRDefault="005619C0" w:rsidP="00DE75A7">
      <w:r w:rsidRPr="00DE75A7">
        <w:t>The department will share the learnings from the program each year with other public service entities through the Indigenous HR forums.</w:t>
      </w:r>
    </w:p>
    <w:p w14:paraId="1643A630" w14:textId="77777777" w:rsidR="00DE75A7" w:rsidRDefault="00DE75A7">
      <w:pPr>
        <w:spacing w:after="160"/>
        <w:rPr>
          <w:rFonts w:ascii="Calvert MT Light" w:hAnsi="Calvert MT Light" w:cs="Calvert MT Light"/>
          <w:b/>
          <w:color w:val="522761"/>
          <w:w w:val="97"/>
          <w:sz w:val="28"/>
          <w:szCs w:val="28"/>
          <w:lang w:val="en-GB"/>
        </w:rPr>
      </w:pPr>
      <w:r>
        <w:rPr>
          <w:b/>
          <w:color w:val="522761"/>
          <w:sz w:val="28"/>
          <w:szCs w:val="28"/>
        </w:rPr>
        <w:br w:type="page"/>
      </w:r>
    </w:p>
    <w:p w14:paraId="2845B141" w14:textId="109DF16D" w:rsidR="00595338" w:rsidRPr="00595338" w:rsidRDefault="00595338" w:rsidP="00595338">
      <w:pPr>
        <w:pStyle w:val="DPullQuoteDBody"/>
        <w:rPr>
          <w:sz w:val="28"/>
          <w:szCs w:val="28"/>
        </w:rPr>
      </w:pPr>
      <w:r w:rsidRPr="003E3789">
        <w:rPr>
          <w:b/>
          <w:color w:val="522761"/>
          <w:sz w:val="28"/>
          <w:szCs w:val="28"/>
        </w:rPr>
        <w:t>“</w:t>
      </w:r>
      <w:r w:rsidRPr="00595338">
        <w:rPr>
          <w:w w:val="100"/>
          <w:sz w:val="28"/>
          <w:szCs w:val="28"/>
        </w:rPr>
        <w:t>As a result of my recent Jawun Secondment, I now have a greater understanding, awareness and appreciation for Aboriginal and Torres Strait Islander peoples. The secondment provided me with a great opportunity to contribute towards Reconciliation. The Jawun experience has given me the motivation to become more involved with ongoing Aboriginal and Torres Strait Islander affairs both within the department and externally.</w:t>
      </w:r>
      <w:r>
        <w:rPr>
          <w:b/>
          <w:color w:val="522761"/>
          <w:sz w:val="28"/>
          <w:szCs w:val="28"/>
        </w:rPr>
        <w:t>”</w:t>
      </w:r>
      <w:r w:rsidRPr="00595338">
        <w:rPr>
          <w:w w:val="100"/>
          <w:sz w:val="28"/>
          <w:szCs w:val="28"/>
        </w:rPr>
        <w:t xml:space="preserve"> </w:t>
      </w:r>
    </w:p>
    <w:p w14:paraId="14ADD924" w14:textId="77777777" w:rsidR="00595338" w:rsidRPr="00595338" w:rsidRDefault="00595338" w:rsidP="00595338">
      <w:pPr>
        <w:rPr>
          <w:rStyle w:val="Emphasis"/>
        </w:rPr>
      </w:pPr>
      <w:proofErr w:type="spellStart"/>
      <w:r w:rsidRPr="00595338">
        <w:rPr>
          <w:rStyle w:val="Emphasis"/>
        </w:rPr>
        <w:t>Shiona</w:t>
      </w:r>
      <w:proofErr w:type="spellEnd"/>
      <w:r w:rsidRPr="00595338">
        <w:rPr>
          <w:rStyle w:val="Emphasis"/>
        </w:rPr>
        <w:t xml:space="preserve">: Industry, Skills and Quality Group </w:t>
      </w:r>
    </w:p>
    <w:p w14:paraId="405E472E" w14:textId="77777777" w:rsidR="008748ED" w:rsidRDefault="008748ED" w:rsidP="00595338"/>
    <w:p w14:paraId="7D433445" w14:textId="09334001" w:rsidR="008748ED" w:rsidRDefault="008748ED">
      <w:pPr>
        <w:spacing w:after="160"/>
      </w:pPr>
      <w:r>
        <w:br w:type="page"/>
      </w:r>
      <w:r>
        <w:rPr>
          <w:noProof/>
          <w:lang w:eastAsia="en-AU"/>
        </w:rPr>
        <w:drawing>
          <wp:anchor distT="0" distB="0" distL="114300" distR="114300" simplePos="0" relativeHeight="251675648" behindDoc="1" locked="0" layoutInCell="1" allowOverlap="1" wp14:anchorId="0E2B23A8" wp14:editId="7C4A74A3">
            <wp:simplePos x="0" y="0"/>
            <wp:positionH relativeFrom="page">
              <wp:align>right</wp:align>
            </wp:positionH>
            <wp:positionV relativeFrom="page">
              <wp:align>bottom</wp:align>
            </wp:positionV>
            <wp:extent cx="5043600" cy="4122000"/>
            <wp:effectExtent l="0" t="0" r="5080" b="0"/>
            <wp:wrapNone/>
            <wp:docPr id="45" name="Picture 45"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erpent_page 17.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43600" cy="4122000"/>
                    </a:xfrm>
                    <a:prstGeom prst="rect">
                      <a:avLst/>
                    </a:prstGeom>
                  </pic:spPr>
                </pic:pic>
              </a:graphicData>
            </a:graphic>
            <wp14:sizeRelH relativeFrom="margin">
              <wp14:pctWidth>0</wp14:pctWidth>
            </wp14:sizeRelH>
            <wp14:sizeRelV relativeFrom="margin">
              <wp14:pctHeight>0</wp14:pctHeight>
            </wp14:sizeRelV>
          </wp:anchor>
        </w:drawing>
      </w:r>
    </w:p>
    <w:p w14:paraId="79F833B5" w14:textId="2801318D" w:rsidR="008748ED" w:rsidRDefault="008748ED" w:rsidP="00F50E9E">
      <w:pPr>
        <w:pStyle w:val="Heading3"/>
      </w:pPr>
      <w:r>
        <w:rPr>
          <w:w w:val="98"/>
        </w:rPr>
        <w:t>5. Share our results through storytelling and reflection</w:t>
      </w:r>
    </w:p>
    <w:p w14:paraId="41E4A396" w14:textId="77777777" w:rsidR="008748ED" w:rsidRPr="008748ED" w:rsidRDefault="008748ED" w:rsidP="008748ED">
      <w:pPr>
        <w:rPr>
          <w:rStyle w:val="Strong"/>
        </w:rPr>
      </w:pPr>
      <w:r w:rsidRPr="008748ED">
        <w:rPr>
          <w:rStyle w:val="Strong"/>
        </w:rPr>
        <w:t>We will create and implement a culturally innovative yarning circle approach for reporting on our RAP. This initiative will not only extend our accountability and reporting framework beyond the standard requirements, it will also help build and sustain an ongoing conversation about reconciliation. In so doing, this initiative will further lift our cultural responsiveness and policy capability as an organisation.</w:t>
      </w:r>
    </w:p>
    <w:p w14:paraId="7B647CA4" w14:textId="77777777" w:rsidR="008748ED" w:rsidRPr="007D23D8" w:rsidRDefault="008748ED" w:rsidP="007D23D8">
      <w:r w:rsidRPr="007D23D8">
        <w:t>We will work with an Indigenous owned and managed business to design the yarning circle approach and evaluation tools, including a community engagement strategy. Our Aboriginal and Torres Strait Islander employees will be provided with training to lead and facilitate yarning circles.</w:t>
      </w:r>
    </w:p>
    <w:p w14:paraId="590EA6E6" w14:textId="77777777" w:rsidR="008748ED" w:rsidRPr="007D23D8" w:rsidRDefault="008748ED" w:rsidP="007D23D8">
      <w:r w:rsidRPr="007D23D8">
        <w:t xml:space="preserve">Our approach will be called </w:t>
      </w:r>
      <w:r w:rsidRPr="007D23D8">
        <w:rPr>
          <w:rStyle w:val="Emphasis"/>
        </w:rPr>
        <w:t>Mura Kaymel Yaranggi</w:t>
      </w:r>
      <w:r w:rsidRPr="007D23D8">
        <w:t xml:space="preserve">. </w:t>
      </w:r>
      <w:r w:rsidRPr="007D23D8">
        <w:rPr>
          <w:rStyle w:val="Emphasis"/>
        </w:rPr>
        <w:t>Mura Kaymel</w:t>
      </w:r>
      <w:r w:rsidRPr="007D23D8">
        <w:t xml:space="preserve">—meaning ‘all or everyone together’—from Kala Lagaw </w:t>
      </w:r>
      <w:proofErr w:type="spellStart"/>
      <w:r w:rsidRPr="007D23D8">
        <w:t>Ya</w:t>
      </w:r>
      <w:proofErr w:type="spellEnd"/>
      <w:r w:rsidRPr="007D23D8">
        <w:t xml:space="preserve"> language from the Western Islands of the Torres Strait and </w:t>
      </w:r>
      <w:r w:rsidRPr="007D23D8">
        <w:rPr>
          <w:rStyle w:val="Emphasis"/>
        </w:rPr>
        <w:t>Yaranggi</w:t>
      </w:r>
      <w:r w:rsidRPr="007D23D8">
        <w:t>—meaning ‘belonging to us’ from Bunuban language from the Fitzroy Crossing area in the Kimberley Region of Western Australia. We will engage all areas of the department and community stakeholders to participate and report on challenges, achievements and key learnings from delivering initiatives which impact on Aboriginal and Torres Strait Islander peoples and their communities. We will share the key learnings with other public service entities.</w:t>
      </w:r>
    </w:p>
    <w:p w14:paraId="2225A132" w14:textId="77777777" w:rsidR="008748ED" w:rsidRDefault="008748ED" w:rsidP="00026B63">
      <w:pPr>
        <w:ind w:right="491"/>
      </w:pPr>
      <w:r>
        <w:t xml:space="preserve">This initiative will establish a series of sustained engagement activities to transform the RAP from a passive written record to </w:t>
      </w:r>
      <w:r w:rsidRPr="008748ED">
        <w:rPr>
          <w:rStyle w:val="Strong"/>
        </w:rPr>
        <w:t>an ongoing conversation about reconciliation</w:t>
      </w:r>
      <w:r>
        <w:t>. This is a reorientation of the way we connect to the RAP, to embed its underlying ideals into the everyday culture of our department. This initiative will refresh and breathe new life into our existing commitment to Indigenous business is everyone’s business.</w:t>
      </w:r>
    </w:p>
    <w:p w14:paraId="18A5B443" w14:textId="77777777" w:rsidR="008748ED" w:rsidRDefault="008748ED" w:rsidP="008748ED">
      <w:r>
        <w:t xml:space="preserve">This initiative will supplement, rather than replace, our existing robust set of </w:t>
      </w:r>
      <w:r w:rsidRPr="008748ED">
        <w:rPr>
          <w:rStyle w:val="Strong"/>
        </w:rPr>
        <w:t>formal reporting and monitoring practices</w:t>
      </w:r>
      <w:r>
        <w:t>. This includes reporting through the Indigenous Business is Everyone’s Business Committee, accountability to the Executive Board and inclusion in our Corporate Plan. As the department implements this new RAP, we will strengthen these formal accountability measures, including through greater transparency of cultural engagement and IPP performance metrics.</w:t>
      </w:r>
    </w:p>
    <w:p w14:paraId="530427D6" w14:textId="77777777" w:rsidR="00026B63" w:rsidRDefault="00026B63">
      <w:pPr>
        <w:spacing w:after="160"/>
        <w:rPr>
          <w:b/>
          <w:color w:val="3C54A5"/>
          <w:w w:val="97"/>
          <w:sz w:val="28"/>
          <w:szCs w:val="28"/>
          <w:lang w:val="en-GB"/>
        </w:rPr>
      </w:pPr>
      <w:r>
        <w:rPr>
          <w:b/>
          <w:color w:val="3C54A5"/>
          <w:w w:val="97"/>
          <w:sz w:val="28"/>
          <w:szCs w:val="28"/>
          <w:lang w:val="en-GB"/>
        </w:rPr>
        <w:br w:type="page"/>
      </w:r>
    </w:p>
    <w:p w14:paraId="51027F53" w14:textId="15254CE8" w:rsidR="008748ED" w:rsidRPr="008748ED" w:rsidRDefault="008748ED" w:rsidP="008748ED">
      <w:pPr>
        <w:spacing w:before="240"/>
        <w:rPr>
          <w:rFonts w:ascii="News Gothic Com Light" w:hAnsi="News Gothic Com Light" w:cs="News Gothic Com Light"/>
          <w:sz w:val="28"/>
          <w:szCs w:val="28"/>
        </w:rPr>
      </w:pPr>
      <w:r w:rsidRPr="005458E6">
        <w:rPr>
          <w:b/>
          <w:color w:val="3C54A5"/>
          <w:w w:val="97"/>
          <w:sz w:val="28"/>
          <w:szCs w:val="28"/>
          <w:lang w:val="en-GB"/>
        </w:rPr>
        <w:t>“</w:t>
      </w:r>
      <w:r w:rsidRPr="008748ED">
        <w:rPr>
          <w:sz w:val="28"/>
          <w:szCs w:val="28"/>
        </w:rPr>
        <w:t>Our RAP generates the conversations that expand individual and collective awareness of Aboriginal and Torres Strait Islander cultures, peoples and their communities. Its strategies aim to produce innovative solutions and create the opportunities for Aboriginal and Torres Strait Islander peoples to learn, grow and succeed.</w:t>
      </w:r>
      <w:r>
        <w:rPr>
          <w:b/>
          <w:color w:val="3C54A5"/>
          <w:w w:val="97"/>
          <w:sz w:val="28"/>
          <w:szCs w:val="28"/>
          <w:lang w:val="en-GB"/>
        </w:rPr>
        <w:t>”</w:t>
      </w:r>
      <w:r w:rsidRPr="008748ED">
        <w:rPr>
          <w:rFonts w:ascii="News Gothic Com Light" w:hAnsi="News Gothic Com Light" w:cs="News Gothic Com Light"/>
          <w:sz w:val="28"/>
          <w:szCs w:val="28"/>
        </w:rPr>
        <w:t xml:space="preserve"> </w:t>
      </w:r>
    </w:p>
    <w:p w14:paraId="67DB7F32" w14:textId="77777777" w:rsidR="008748ED" w:rsidRPr="008748ED" w:rsidRDefault="008748ED" w:rsidP="00083A1F">
      <w:pPr>
        <w:spacing w:after="720"/>
        <w:rPr>
          <w:rStyle w:val="Emphasis"/>
        </w:rPr>
      </w:pPr>
      <w:r w:rsidRPr="008748ED">
        <w:rPr>
          <w:rStyle w:val="Emphasis"/>
        </w:rPr>
        <w:t xml:space="preserve">Shane: Queensland State Offi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22761"/>
        <w:tblLook w:val="04A0" w:firstRow="1" w:lastRow="0" w:firstColumn="1" w:lastColumn="0" w:noHBand="0" w:noVBand="1"/>
      </w:tblPr>
      <w:tblGrid>
        <w:gridCol w:w="13948"/>
      </w:tblGrid>
      <w:tr w:rsidR="00191AAD" w14:paraId="2EBD25D7" w14:textId="77777777" w:rsidTr="00083A1F">
        <w:tc>
          <w:tcPr>
            <w:tcW w:w="13948" w:type="dxa"/>
            <w:shd w:val="clear" w:color="auto" w:fill="522761"/>
            <w:tcMar>
              <w:top w:w="113" w:type="dxa"/>
              <w:bottom w:w="113" w:type="dxa"/>
            </w:tcMar>
          </w:tcPr>
          <w:p w14:paraId="23F951A0" w14:textId="0D6314F4" w:rsidR="00191AAD" w:rsidRPr="00191AAD" w:rsidRDefault="00191AAD" w:rsidP="00191AAD">
            <w:pPr>
              <w:rPr>
                <w:rStyle w:val="Strong"/>
              </w:rPr>
            </w:pPr>
            <w:r w:rsidRPr="00083A1F">
              <w:rPr>
                <w:rStyle w:val="Strong"/>
                <w:sz w:val="28"/>
              </w:rPr>
              <w:t>Supporting Indigenous emerging leaders</w:t>
            </w:r>
          </w:p>
        </w:tc>
      </w:tr>
      <w:tr w:rsidR="00191AAD" w14:paraId="1D1A2D64" w14:textId="77777777" w:rsidTr="00083A1F">
        <w:tc>
          <w:tcPr>
            <w:tcW w:w="13948" w:type="dxa"/>
            <w:shd w:val="clear" w:color="auto" w:fill="522761"/>
            <w:tcMar>
              <w:top w:w="113" w:type="dxa"/>
              <w:bottom w:w="113" w:type="dxa"/>
            </w:tcMar>
          </w:tcPr>
          <w:p w14:paraId="2B4D0917" w14:textId="77777777" w:rsidR="00191AAD" w:rsidRDefault="00191AAD" w:rsidP="00191AAD">
            <w:r>
              <w:t xml:space="preserve">In September 2017 participants in the Jawun Emerging Leaders program visited Canberra for a ‘Working with Government’ workshop, which was designed and run by the Department of Education and Training. Outstanding leaders from communities from West Kimberley to Hope Vale, from the Central Coast of NSW to the Lower River Murray area of South Australia, came to hear insiders’ tips on how to navigate Government and the policy-making process. </w:t>
            </w:r>
          </w:p>
          <w:p w14:paraId="29618438" w14:textId="45628CEC" w:rsidR="00191AAD" w:rsidRPr="00AE53B4" w:rsidRDefault="00191AAD" w:rsidP="00191AAD">
            <w:pPr>
              <w:rPr>
                <w:szCs w:val="24"/>
              </w:rPr>
            </w:pPr>
            <w:r>
              <w:t>The Jawun Emerging Leaders program looks to connect emerging Indigenous leaders from across Australia with each other and develop their leadership skills, specifically their understanding of how to make change happen and how to implement reform through effective leadership.</w:t>
            </w:r>
          </w:p>
        </w:tc>
      </w:tr>
    </w:tbl>
    <w:p w14:paraId="36AC9E40" w14:textId="77777777" w:rsidR="00747755" w:rsidRDefault="00747755" w:rsidP="008748ED"/>
    <w:p w14:paraId="03F823E4" w14:textId="1F997699" w:rsidR="00747755" w:rsidRDefault="00747755">
      <w:pPr>
        <w:spacing w:after="160"/>
      </w:pPr>
      <w:r>
        <w:br w:type="page"/>
      </w:r>
      <w:r>
        <w:rPr>
          <w:noProof/>
          <w:lang w:eastAsia="en-AU"/>
        </w:rPr>
        <w:drawing>
          <wp:anchor distT="0" distB="0" distL="114300" distR="114300" simplePos="0" relativeHeight="251677696" behindDoc="1" locked="0" layoutInCell="1" allowOverlap="1" wp14:anchorId="5D6784AD" wp14:editId="48712BB1">
            <wp:simplePos x="0" y="0"/>
            <wp:positionH relativeFrom="page">
              <wp:align>right</wp:align>
            </wp:positionH>
            <wp:positionV relativeFrom="page">
              <wp:align>bottom</wp:align>
            </wp:positionV>
            <wp:extent cx="4640400" cy="2826000"/>
            <wp:effectExtent l="0" t="0" r="8255" b="0"/>
            <wp:wrapNone/>
            <wp:docPr id="48" name="Picture 48"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erpent_page 18.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40400" cy="2826000"/>
                    </a:xfrm>
                    <a:prstGeom prst="rect">
                      <a:avLst/>
                    </a:prstGeom>
                  </pic:spPr>
                </pic:pic>
              </a:graphicData>
            </a:graphic>
            <wp14:sizeRelH relativeFrom="margin">
              <wp14:pctWidth>0</wp14:pctWidth>
            </wp14:sizeRelH>
            <wp14:sizeRelV relativeFrom="margin">
              <wp14:pctHeight>0</wp14:pctHeight>
            </wp14:sizeRelV>
          </wp:anchor>
        </w:drawing>
      </w:r>
    </w:p>
    <w:p w14:paraId="4C9D717F" w14:textId="6D401171" w:rsidR="00C40B4E" w:rsidRPr="00C40B4E" w:rsidRDefault="00C40B4E" w:rsidP="00C40B4E">
      <w:bookmarkStart w:id="13" w:name="_Toc529533664"/>
      <w:r>
        <w:rPr>
          <w:noProof/>
          <w:lang w:eastAsia="en-AU"/>
        </w:rPr>
        <w:drawing>
          <wp:anchor distT="0" distB="0" distL="114300" distR="114300" simplePos="0" relativeHeight="251678720" behindDoc="1" locked="0" layoutInCell="1" allowOverlap="1" wp14:anchorId="0B27891C" wp14:editId="6B729191">
            <wp:simplePos x="0" y="0"/>
            <wp:positionH relativeFrom="margin">
              <wp:posOffset>2612570</wp:posOffset>
            </wp:positionH>
            <wp:positionV relativeFrom="page">
              <wp:align>top</wp:align>
            </wp:positionV>
            <wp:extent cx="7133277" cy="1346704"/>
            <wp:effectExtent l="0" t="0" r="0" b="6350"/>
            <wp:wrapNone/>
            <wp:docPr id="53" name="Picture 53"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erpent_page 19.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133277" cy="1346704"/>
                    </a:xfrm>
                    <a:prstGeom prst="rect">
                      <a:avLst/>
                    </a:prstGeom>
                  </pic:spPr>
                </pic:pic>
              </a:graphicData>
            </a:graphic>
            <wp14:sizeRelH relativeFrom="margin">
              <wp14:pctWidth>0</wp14:pctWidth>
            </wp14:sizeRelH>
            <wp14:sizeRelV relativeFrom="margin">
              <wp14:pctHeight>0</wp14:pctHeight>
            </wp14:sizeRelV>
          </wp:anchor>
        </w:drawing>
      </w:r>
    </w:p>
    <w:p w14:paraId="26657F11" w14:textId="7E17AC75" w:rsidR="00747755" w:rsidRPr="00747755" w:rsidRDefault="003D310D" w:rsidP="00C40B4E">
      <w:pPr>
        <w:pStyle w:val="Heading2"/>
        <w:spacing w:before="600"/>
        <w:rPr>
          <w:lang w:val="en-GB"/>
        </w:rPr>
      </w:pPr>
      <w:r>
        <w:rPr>
          <w:noProof/>
          <w:lang w:eastAsia="en-AU"/>
        </w:rPr>
        <w:drawing>
          <wp:inline distT="0" distB="0" distL="0" distR="0" wp14:anchorId="5E7EE8A5" wp14:editId="45AFF7A7">
            <wp:extent cx="539750" cy="488054"/>
            <wp:effectExtent l="0" t="0" r="0" b="7620"/>
            <wp:docPr id="52" name="Picture 52"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747755" w:rsidRPr="00747755">
        <w:rPr>
          <w:lang w:val="en-GB"/>
        </w:rPr>
        <w:t>Innovation</w:t>
      </w:r>
      <w:bookmarkEnd w:id="13"/>
      <w:r w:rsidR="00747755" w:rsidRPr="00747755">
        <w:rPr>
          <w:lang w:val="en-GB"/>
        </w:rPr>
        <w:t xml:space="preserve"> </w:t>
      </w:r>
    </w:p>
    <w:p w14:paraId="1EC87191" w14:textId="77777777" w:rsidR="00747755" w:rsidRPr="003D310D" w:rsidRDefault="00747755" w:rsidP="00747755">
      <w:pPr>
        <w:rPr>
          <w:rStyle w:val="Strong"/>
        </w:rPr>
      </w:pPr>
      <w:r w:rsidRPr="003D310D">
        <w:rPr>
          <w:rStyle w:val="Strong"/>
        </w:rPr>
        <w:t xml:space="preserve">Key Initiative 1: Drive innovation in Indigenous education and training policy </w:t>
      </w:r>
    </w:p>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C54A5"/>
        <w:tblLayout w:type="fixed"/>
        <w:tblLook w:val="04A0" w:firstRow="1" w:lastRow="0" w:firstColumn="1" w:lastColumn="0" w:noHBand="0" w:noVBand="1"/>
      </w:tblPr>
      <w:tblGrid>
        <w:gridCol w:w="4253"/>
        <w:gridCol w:w="1843"/>
        <w:gridCol w:w="1701"/>
        <w:gridCol w:w="1842"/>
        <w:gridCol w:w="2410"/>
        <w:gridCol w:w="1900"/>
      </w:tblGrid>
      <w:tr w:rsidR="003D310D" w14:paraId="57B8F17A" w14:textId="77777777" w:rsidTr="00D3076F">
        <w:trPr>
          <w:tblHeader/>
        </w:trPr>
        <w:tc>
          <w:tcPr>
            <w:tcW w:w="4253" w:type="dxa"/>
            <w:shd w:val="clear" w:color="auto" w:fill="4F569A"/>
            <w:tcMar>
              <w:top w:w="85" w:type="dxa"/>
              <w:left w:w="85" w:type="dxa"/>
              <w:bottom w:w="85" w:type="dxa"/>
              <w:right w:w="85" w:type="dxa"/>
            </w:tcMar>
          </w:tcPr>
          <w:p w14:paraId="69BCCD09" w14:textId="717B900D" w:rsidR="003D310D" w:rsidRPr="003D310D" w:rsidRDefault="003D310D" w:rsidP="00C40B4E">
            <w:pPr>
              <w:spacing w:before="120"/>
              <w:rPr>
                <w:rStyle w:val="Strong"/>
                <w:color w:val="FFFFFF" w:themeColor="background1"/>
              </w:rPr>
            </w:pPr>
            <w:r w:rsidRPr="003D310D">
              <w:rPr>
                <w:rStyle w:val="Strong"/>
                <w:color w:val="FFFFFF" w:themeColor="background1"/>
              </w:rPr>
              <w:t>Action</w:t>
            </w:r>
          </w:p>
        </w:tc>
        <w:tc>
          <w:tcPr>
            <w:tcW w:w="1843" w:type="dxa"/>
            <w:shd w:val="clear" w:color="auto" w:fill="4F569A"/>
            <w:tcMar>
              <w:top w:w="85" w:type="dxa"/>
              <w:left w:w="85" w:type="dxa"/>
              <w:bottom w:w="85" w:type="dxa"/>
              <w:right w:w="85" w:type="dxa"/>
            </w:tcMar>
          </w:tcPr>
          <w:p w14:paraId="0B12C07E" w14:textId="76B46CAD" w:rsidR="003D310D" w:rsidRPr="003D310D" w:rsidRDefault="003D310D" w:rsidP="00C40B4E">
            <w:pPr>
              <w:spacing w:before="120"/>
              <w:rPr>
                <w:rStyle w:val="Strong"/>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1701" w:type="dxa"/>
            <w:shd w:val="clear" w:color="auto" w:fill="4F569A"/>
            <w:tcMar>
              <w:top w:w="85" w:type="dxa"/>
              <w:left w:w="85" w:type="dxa"/>
              <w:bottom w:w="85" w:type="dxa"/>
              <w:right w:w="85" w:type="dxa"/>
            </w:tcMar>
          </w:tcPr>
          <w:p w14:paraId="696F5CAA" w14:textId="0EC9A53B" w:rsidR="003D310D" w:rsidRPr="003D310D" w:rsidRDefault="003D310D" w:rsidP="00C40B4E">
            <w:pPr>
              <w:spacing w:before="120"/>
              <w:rPr>
                <w:rStyle w:val="Strong"/>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842" w:type="dxa"/>
            <w:shd w:val="clear" w:color="auto" w:fill="4F569A"/>
            <w:tcMar>
              <w:top w:w="85" w:type="dxa"/>
              <w:left w:w="85" w:type="dxa"/>
              <w:bottom w:w="85" w:type="dxa"/>
              <w:right w:w="85" w:type="dxa"/>
            </w:tcMar>
          </w:tcPr>
          <w:p w14:paraId="7042DD1E" w14:textId="0F509AA3" w:rsidR="003D310D" w:rsidRPr="003D310D" w:rsidRDefault="003D310D" w:rsidP="00C40B4E">
            <w:pPr>
              <w:spacing w:before="120"/>
              <w:rPr>
                <w:rStyle w:val="Strong"/>
                <w:color w:val="FFFFFF" w:themeColor="background1"/>
              </w:rPr>
            </w:pPr>
            <w:r w:rsidRPr="003D310D">
              <w:rPr>
                <w:rStyle w:val="Strong"/>
                <w:color w:val="FFFFFF" w:themeColor="background1"/>
              </w:rPr>
              <w:t>Timeline</w:t>
            </w:r>
          </w:p>
        </w:tc>
        <w:tc>
          <w:tcPr>
            <w:tcW w:w="2410" w:type="dxa"/>
            <w:shd w:val="clear" w:color="auto" w:fill="4F569A"/>
            <w:tcMar>
              <w:top w:w="85" w:type="dxa"/>
              <w:left w:w="85" w:type="dxa"/>
              <w:bottom w:w="85" w:type="dxa"/>
              <w:right w:w="85" w:type="dxa"/>
            </w:tcMar>
          </w:tcPr>
          <w:p w14:paraId="5029AF4C" w14:textId="113D637E" w:rsidR="003D310D" w:rsidRPr="003D310D" w:rsidRDefault="003D310D" w:rsidP="00C40B4E">
            <w:pPr>
              <w:spacing w:before="120"/>
              <w:rPr>
                <w:rStyle w:val="Strong"/>
                <w:color w:val="FFFFFF" w:themeColor="background1"/>
              </w:rPr>
            </w:pPr>
            <w:r w:rsidRPr="003D310D">
              <w:rPr>
                <w:rStyle w:val="Strong"/>
                <w:color w:val="FFFFFF" w:themeColor="background1"/>
              </w:rPr>
              <w:t>Indigenous Business is Everyone’s Business Framework</w:t>
            </w:r>
          </w:p>
        </w:tc>
        <w:tc>
          <w:tcPr>
            <w:tcW w:w="1900" w:type="dxa"/>
            <w:shd w:val="clear" w:color="auto" w:fill="4F569A"/>
            <w:tcMar>
              <w:top w:w="85" w:type="dxa"/>
              <w:left w:w="85" w:type="dxa"/>
              <w:bottom w:w="85" w:type="dxa"/>
              <w:right w:w="85" w:type="dxa"/>
            </w:tcMar>
          </w:tcPr>
          <w:p w14:paraId="5D2E0DF9" w14:textId="77777777" w:rsidR="003D310D" w:rsidRPr="003D310D" w:rsidRDefault="003D310D" w:rsidP="00C40B4E">
            <w:pPr>
              <w:spacing w:before="120"/>
              <w:rPr>
                <w:rStyle w:val="Strong"/>
                <w:color w:val="FFFFFF" w:themeColor="background1"/>
              </w:rPr>
            </w:pPr>
            <w:r w:rsidRPr="003D310D">
              <w:rPr>
                <w:rStyle w:val="Strong"/>
                <w:color w:val="FFFFFF" w:themeColor="background1"/>
              </w:rPr>
              <w:t xml:space="preserve">RA Dimension </w:t>
            </w:r>
          </w:p>
          <w:p w14:paraId="6A36E9EC" w14:textId="77777777" w:rsidR="003D310D" w:rsidRPr="003D310D" w:rsidRDefault="003D310D" w:rsidP="00C40B4E">
            <w:pPr>
              <w:spacing w:before="120"/>
              <w:rPr>
                <w:rStyle w:val="Strong"/>
                <w:color w:val="FFFFFF" w:themeColor="background1"/>
              </w:rPr>
            </w:pPr>
          </w:p>
        </w:tc>
      </w:tr>
      <w:tr w:rsidR="003D310D" w14:paraId="3AC3F7F5" w14:textId="77777777" w:rsidTr="00D3076F">
        <w:tc>
          <w:tcPr>
            <w:tcW w:w="4253" w:type="dxa"/>
            <w:shd w:val="clear" w:color="auto" w:fill="6062A1"/>
            <w:tcMar>
              <w:top w:w="85" w:type="dxa"/>
              <w:left w:w="85" w:type="dxa"/>
              <w:bottom w:w="85" w:type="dxa"/>
              <w:right w:w="85" w:type="dxa"/>
            </w:tcMar>
          </w:tcPr>
          <w:p w14:paraId="7B7022D3" w14:textId="77777777" w:rsidR="003D310D" w:rsidRPr="003D310D" w:rsidRDefault="003D310D" w:rsidP="00C40B4E">
            <w:pPr>
              <w:spacing w:before="120"/>
              <w:rPr>
                <w:color w:val="FFFFFF" w:themeColor="background1"/>
              </w:rPr>
            </w:pPr>
            <w:r w:rsidRPr="003D310D">
              <w:rPr>
                <w:color w:val="FFFFFF" w:themeColor="background1"/>
              </w:rPr>
              <w:t>Use the newly established Indigenous Strategic Policy Network to drive a high-level ‘think tank’, including:</w:t>
            </w:r>
          </w:p>
          <w:p w14:paraId="17F4E6A6" w14:textId="77777777" w:rsidR="003D310D" w:rsidRPr="003D310D" w:rsidRDefault="003D310D" w:rsidP="00C40B4E">
            <w:pPr>
              <w:pStyle w:val="ListParagraph"/>
              <w:numPr>
                <w:ilvl w:val="0"/>
                <w:numId w:val="6"/>
              </w:numPr>
              <w:spacing w:before="120"/>
              <w:ind w:left="360"/>
              <w:contextualSpacing w:val="0"/>
              <w:rPr>
                <w:color w:val="FFFFFF" w:themeColor="background1"/>
              </w:rPr>
            </w:pPr>
            <w:r w:rsidRPr="003D310D">
              <w:rPr>
                <w:color w:val="FFFFFF" w:themeColor="background1"/>
              </w:rPr>
              <w:t>identifying four ‘big ideas’ each year</w:t>
            </w:r>
          </w:p>
          <w:p w14:paraId="29413AA9" w14:textId="77777777" w:rsidR="003D310D" w:rsidRPr="003D310D" w:rsidRDefault="003D310D" w:rsidP="00C40B4E">
            <w:pPr>
              <w:pStyle w:val="ListParagraph"/>
              <w:numPr>
                <w:ilvl w:val="0"/>
                <w:numId w:val="6"/>
              </w:numPr>
              <w:spacing w:before="120"/>
              <w:ind w:left="360"/>
              <w:contextualSpacing w:val="0"/>
              <w:rPr>
                <w:color w:val="FFFFFF" w:themeColor="background1"/>
              </w:rPr>
            </w:pPr>
            <w:r w:rsidRPr="003D310D">
              <w:rPr>
                <w:color w:val="FFFFFF" w:themeColor="background1"/>
              </w:rPr>
              <w:t>engaging with communities by identify and partnering with expert bodies, industry, leading Indigenous organisations and individuals</w:t>
            </w:r>
          </w:p>
          <w:p w14:paraId="46741C64" w14:textId="77777777" w:rsidR="003D310D" w:rsidRPr="003D310D" w:rsidRDefault="003D310D" w:rsidP="00C40B4E">
            <w:pPr>
              <w:pStyle w:val="ListParagraph"/>
              <w:numPr>
                <w:ilvl w:val="0"/>
                <w:numId w:val="6"/>
              </w:numPr>
              <w:spacing w:before="120"/>
              <w:ind w:left="360"/>
              <w:contextualSpacing w:val="0"/>
              <w:rPr>
                <w:color w:val="FFFFFF" w:themeColor="background1"/>
              </w:rPr>
            </w:pPr>
            <w:r w:rsidRPr="003D310D">
              <w:rPr>
                <w:color w:val="FFFFFF" w:themeColor="background1"/>
              </w:rPr>
              <w:t xml:space="preserve">convening the Indigenous Education Policy Forum series and other collaborative activities with a focus on overcoming policy challenges and developing innovative solutions </w:t>
            </w:r>
          </w:p>
          <w:p w14:paraId="6D14C0FD" w14:textId="6F720E9A" w:rsidR="003D310D" w:rsidRPr="003D310D" w:rsidRDefault="003D310D" w:rsidP="00C40B4E">
            <w:pPr>
              <w:pStyle w:val="ListParagraph"/>
              <w:numPr>
                <w:ilvl w:val="0"/>
                <w:numId w:val="6"/>
              </w:numPr>
              <w:spacing w:before="120"/>
              <w:ind w:left="360"/>
              <w:contextualSpacing w:val="0"/>
              <w:rPr>
                <w:color w:val="FFFFFF" w:themeColor="background1"/>
              </w:rPr>
            </w:pPr>
            <w:r w:rsidRPr="003D310D">
              <w:rPr>
                <w:color w:val="FFFFFF" w:themeColor="background1"/>
              </w:rPr>
              <w:t>sharing the outcomes with relevant internal and external stakeholders.</w:t>
            </w:r>
          </w:p>
        </w:tc>
        <w:tc>
          <w:tcPr>
            <w:tcW w:w="1843" w:type="dxa"/>
            <w:shd w:val="clear" w:color="auto" w:fill="6062A1"/>
            <w:tcMar>
              <w:top w:w="85" w:type="dxa"/>
              <w:left w:w="85" w:type="dxa"/>
              <w:bottom w:w="85" w:type="dxa"/>
              <w:right w:w="85" w:type="dxa"/>
            </w:tcMar>
          </w:tcPr>
          <w:p w14:paraId="667F0867" w14:textId="77777777" w:rsidR="003D310D" w:rsidRPr="003D310D" w:rsidRDefault="003D310D" w:rsidP="00C40B4E">
            <w:pPr>
              <w:spacing w:before="120"/>
              <w:rPr>
                <w:color w:val="FFFFFF" w:themeColor="background1"/>
              </w:rPr>
            </w:pPr>
            <w:r w:rsidRPr="003D310D">
              <w:rPr>
                <w:color w:val="FFFFFF" w:themeColor="background1"/>
              </w:rPr>
              <w:t>Branch Manager, Student Participation Branch</w:t>
            </w:r>
          </w:p>
          <w:p w14:paraId="503CAAC9" w14:textId="77777777" w:rsidR="003D310D" w:rsidRPr="003D310D" w:rsidRDefault="003D310D" w:rsidP="00C40B4E">
            <w:pPr>
              <w:spacing w:before="120"/>
              <w:rPr>
                <w:color w:val="FFFFFF" w:themeColor="background1"/>
              </w:rPr>
            </w:pPr>
          </w:p>
        </w:tc>
        <w:tc>
          <w:tcPr>
            <w:tcW w:w="1701" w:type="dxa"/>
            <w:shd w:val="clear" w:color="auto" w:fill="6062A1"/>
            <w:tcMar>
              <w:top w:w="85" w:type="dxa"/>
              <w:left w:w="85" w:type="dxa"/>
              <w:bottom w:w="85" w:type="dxa"/>
              <w:right w:w="85" w:type="dxa"/>
            </w:tcMar>
          </w:tcPr>
          <w:p w14:paraId="20099222" w14:textId="77777777" w:rsidR="003D310D" w:rsidRPr="003D310D" w:rsidRDefault="003D310D" w:rsidP="00C40B4E">
            <w:pPr>
              <w:spacing w:before="120"/>
              <w:rPr>
                <w:color w:val="FFFFFF" w:themeColor="background1"/>
              </w:rPr>
            </w:pPr>
            <w:r w:rsidRPr="003D310D">
              <w:rPr>
                <w:color w:val="FFFFFF" w:themeColor="background1"/>
              </w:rPr>
              <w:t xml:space="preserve">Indigenous Strategic Policy Network </w:t>
            </w:r>
          </w:p>
          <w:p w14:paraId="4270CB0B" w14:textId="77777777" w:rsidR="003D310D" w:rsidRPr="003D310D" w:rsidRDefault="003D310D" w:rsidP="00C40B4E">
            <w:pPr>
              <w:spacing w:before="120"/>
              <w:rPr>
                <w:color w:val="FFFFFF" w:themeColor="background1"/>
              </w:rPr>
            </w:pPr>
          </w:p>
        </w:tc>
        <w:tc>
          <w:tcPr>
            <w:tcW w:w="1842" w:type="dxa"/>
            <w:shd w:val="clear" w:color="auto" w:fill="6062A1"/>
            <w:tcMar>
              <w:top w:w="85" w:type="dxa"/>
              <w:left w:w="85" w:type="dxa"/>
              <w:bottom w:w="85" w:type="dxa"/>
              <w:right w:w="85" w:type="dxa"/>
            </w:tcMar>
          </w:tcPr>
          <w:p w14:paraId="3DAD6845" w14:textId="77777777" w:rsidR="003D310D" w:rsidRPr="003D310D" w:rsidRDefault="003D310D" w:rsidP="00C40B4E">
            <w:pPr>
              <w:spacing w:before="120"/>
              <w:rPr>
                <w:color w:val="FFFFFF" w:themeColor="background1"/>
              </w:rPr>
            </w:pPr>
            <w:r w:rsidRPr="003D310D">
              <w:rPr>
                <w:color w:val="FFFFFF" w:themeColor="background1"/>
              </w:rPr>
              <w:t xml:space="preserve">Implement and achieve from </w:t>
            </w:r>
            <w:r w:rsidRPr="003D310D">
              <w:rPr>
                <w:color w:val="FFFFFF" w:themeColor="background1"/>
              </w:rPr>
              <w:br/>
              <w:t>mid 2018</w:t>
            </w:r>
          </w:p>
          <w:p w14:paraId="7C2A3FA8" w14:textId="77777777" w:rsidR="003D310D" w:rsidRPr="003D310D" w:rsidRDefault="003D310D" w:rsidP="00C40B4E">
            <w:pPr>
              <w:spacing w:before="120"/>
              <w:rPr>
                <w:color w:val="FFFFFF" w:themeColor="background1"/>
              </w:rPr>
            </w:pPr>
          </w:p>
        </w:tc>
        <w:tc>
          <w:tcPr>
            <w:tcW w:w="2410" w:type="dxa"/>
            <w:shd w:val="clear" w:color="auto" w:fill="6062A1"/>
            <w:tcMar>
              <w:top w:w="85" w:type="dxa"/>
              <w:left w:w="85" w:type="dxa"/>
              <w:bottom w:w="85" w:type="dxa"/>
              <w:right w:w="85" w:type="dxa"/>
            </w:tcMar>
          </w:tcPr>
          <w:p w14:paraId="7AB09B81" w14:textId="5443F4F8" w:rsidR="003D310D" w:rsidRPr="003D310D" w:rsidRDefault="003D310D" w:rsidP="00C40B4E">
            <w:pPr>
              <w:spacing w:before="120"/>
              <w:rPr>
                <w:color w:val="FFFFFF" w:themeColor="background1"/>
              </w:rPr>
            </w:pPr>
            <w:r w:rsidRPr="003D310D">
              <w:rPr>
                <w:color w:val="FFFFFF" w:themeColor="background1"/>
              </w:rPr>
              <w:t xml:space="preserve">The Right Policies </w:t>
            </w:r>
            <w:r w:rsidR="006D40FE">
              <w:rPr>
                <w:color w:val="FFFFFF" w:themeColor="background1"/>
              </w:rPr>
              <w:br/>
            </w:r>
            <w:r w:rsidRPr="003D310D">
              <w:rPr>
                <w:color w:val="FFFFFF" w:themeColor="background1"/>
              </w:rPr>
              <w:t xml:space="preserve">and Programs </w:t>
            </w:r>
          </w:p>
          <w:p w14:paraId="7BD907FD" w14:textId="77777777" w:rsidR="003D310D" w:rsidRPr="003D310D" w:rsidRDefault="003D310D" w:rsidP="00C40B4E">
            <w:pPr>
              <w:spacing w:before="120"/>
              <w:rPr>
                <w:color w:val="FFFFFF" w:themeColor="background1"/>
              </w:rPr>
            </w:pPr>
          </w:p>
        </w:tc>
        <w:tc>
          <w:tcPr>
            <w:tcW w:w="1900" w:type="dxa"/>
            <w:shd w:val="clear" w:color="auto" w:fill="6062A1"/>
            <w:tcMar>
              <w:top w:w="85" w:type="dxa"/>
              <w:left w:w="85" w:type="dxa"/>
              <w:bottom w:w="85" w:type="dxa"/>
              <w:right w:w="85" w:type="dxa"/>
            </w:tcMar>
          </w:tcPr>
          <w:p w14:paraId="037F0430" w14:textId="77777777" w:rsidR="003D310D" w:rsidRPr="003D310D" w:rsidRDefault="003D310D" w:rsidP="00C40B4E">
            <w:pPr>
              <w:spacing w:before="120"/>
              <w:rPr>
                <w:color w:val="FFFFFF" w:themeColor="background1"/>
              </w:rPr>
            </w:pPr>
            <w:r w:rsidRPr="003D310D">
              <w:rPr>
                <w:color w:val="FFFFFF" w:themeColor="background1"/>
              </w:rPr>
              <w:t>Race Relations, Equality and Equity, Unity, Institutional Integrity, Historical Acceptance</w:t>
            </w:r>
          </w:p>
          <w:p w14:paraId="50146DC5" w14:textId="77777777" w:rsidR="003D310D" w:rsidRPr="003D310D" w:rsidRDefault="003D310D" w:rsidP="00C40B4E">
            <w:pPr>
              <w:spacing w:before="120"/>
              <w:rPr>
                <w:color w:val="FFFFFF" w:themeColor="background1"/>
              </w:rPr>
            </w:pPr>
          </w:p>
        </w:tc>
      </w:tr>
      <w:tr w:rsidR="003D310D" w14:paraId="45E638CE" w14:textId="77777777" w:rsidTr="00D3076F">
        <w:tc>
          <w:tcPr>
            <w:tcW w:w="4253" w:type="dxa"/>
            <w:shd w:val="clear" w:color="auto" w:fill="6062A1"/>
            <w:tcMar>
              <w:top w:w="85" w:type="dxa"/>
              <w:left w:w="85" w:type="dxa"/>
              <w:bottom w:w="85" w:type="dxa"/>
              <w:right w:w="85" w:type="dxa"/>
            </w:tcMar>
          </w:tcPr>
          <w:p w14:paraId="1A0EAD07" w14:textId="77777777" w:rsidR="003D310D" w:rsidRPr="00EA5992" w:rsidRDefault="003D310D" w:rsidP="00C40B4E">
            <w:pPr>
              <w:spacing w:before="120"/>
              <w:rPr>
                <w:color w:val="FFFFFF" w:themeColor="background1"/>
              </w:rPr>
            </w:pPr>
            <w:r w:rsidRPr="00EA5992">
              <w:rPr>
                <w:color w:val="FFFFFF" w:themeColor="background1"/>
              </w:rPr>
              <w:t xml:space="preserve">Report and seek community feedback on our approach through the Secretary’s </w:t>
            </w:r>
            <w:proofErr w:type="gramStart"/>
            <w:r w:rsidRPr="00EA5992">
              <w:rPr>
                <w:color w:val="FFFFFF" w:themeColor="background1"/>
              </w:rPr>
              <w:t>twice yearly</w:t>
            </w:r>
            <w:proofErr w:type="gramEnd"/>
            <w:r w:rsidRPr="00EA5992">
              <w:rPr>
                <w:color w:val="FFFFFF" w:themeColor="background1"/>
              </w:rPr>
              <w:t xml:space="preserve"> Indigenous Education Consultative Meetings.</w:t>
            </w:r>
          </w:p>
          <w:p w14:paraId="0B0C403C" w14:textId="77777777" w:rsidR="003D310D" w:rsidRPr="00EA5992" w:rsidRDefault="003D310D" w:rsidP="00C40B4E">
            <w:pPr>
              <w:spacing w:before="120"/>
              <w:rPr>
                <w:color w:val="FFFFFF" w:themeColor="background1"/>
              </w:rPr>
            </w:pPr>
          </w:p>
        </w:tc>
        <w:tc>
          <w:tcPr>
            <w:tcW w:w="1843" w:type="dxa"/>
            <w:shd w:val="clear" w:color="auto" w:fill="6062A1"/>
            <w:tcMar>
              <w:top w:w="85" w:type="dxa"/>
              <w:left w:w="85" w:type="dxa"/>
              <w:bottom w:w="85" w:type="dxa"/>
              <w:right w:w="85" w:type="dxa"/>
            </w:tcMar>
          </w:tcPr>
          <w:p w14:paraId="7008E32F" w14:textId="2D1F11FF" w:rsidR="003D310D" w:rsidRPr="00EA5992" w:rsidRDefault="003D310D" w:rsidP="00C40B4E">
            <w:pPr>
              <w:spacing w:before="120"/>
              <w:rPr>
                <w:color w:val="FFFFFF" w:themeColor="background1"/>
              </w:rPr>
            </w:pPr>
            <w:r w:rsidRPr="00EA5992">
              <w:rPr>
                <w:color w:val="FFFFFF" w:themeColor="background1"/>
              </w:rPr>
              <w:t>Branch Manager, Student Participation Branch</w:t>
            </w:r>
          </w:p>
        </w:tc>
        <w:tc>
          <w:tcPr>
            <w:tcW w:w="1701" w:type="dxa"/>
            <w:shd w:val="clear" w:color="auto" w:fill="6062A1"/>
            <w:tcMar>
              <w:top w:w="85" w:type="dxa"/>
              <w:left w:w="85" w:type="dxa"/>
              <w:bottom w:w="85" w:type="dxa"/>
              <w:right w:w="85" w:type="dxa"/>
            </w:tcMar>
          </w:tcPr>
          <w:p w14:paraId="3A7F3EF2" w14:textId="77777777" w:rsidR="00A310FD" w:rsidRPr="00EA5992" w:rsidRDefault="00A310FD" w:rsidP="00C40B4E">
            <w:pPr>
              <w:spacing w:before="120"/>
              <w:rPr>
                <w:color w:val="FFFFFF" w:themeColor="background1"/>
              </w:rPr>
            </w:pPr>
            <w:r w:rsidRPr="00EA5992">
              <w:rPr>
                <w:color w:val="FFFFFF" w:themeColor="background1"/>
              </w:rPr>
              <w:t>Secretary, Indigenous Strategic Policy Network</w:t>
            </w:r>
          </w:p>
          <w:p w14:paraId="2000746B" w14:textId="77777777" w:rsidR="003D310D" w:rsidRPr="00EA5992" w:rsidRDefault="003D310D" w:rsidP="00C40B4E">
            <w:pPr>
              <w:spacing w:before="120"/>
              <w:rPr>
                <w:color w:val="FFFFFF" w:themeColor="background1"/>
              </w:rPr>
            </w:pPr>
          </w:p>
        </w:tc>
        <w:tc>
          <w:tcPr>
            <w:tcW w:w="1842" w:type="dxa"/>
            <w:shd w:val="clear" w:color="auto" w:fill="6062A1"/>
            <w:tcMar>
              <w:top w:w="85" w:type="dxa"/>
              <w:left w:w="85" w:type="dxa"/>
              <w:bottom w:w="85" w:type="dxa"/>
              <w:right w:w="85" w:type="dxa"/>
            </w:tcMar>
          </w:tcPr>
          <w:p w14:paraId="3CC5324C" w14:textId="77777777" w:rsidR="00A310FD" w:rsidRPr="00EA5992" w:rsidRDefault="00A310FD" w:rsidP="00C40B4E">
            <w:pPr>
              <w:spacing w:before="120"/>
              <w:rPr>
                <w:color w:val="FFFFFF" w:themeColor="background1"/>
              </w:rPr>
            </w:pPr>
            <w:r w:rsidRPr="00EA5992">
              <w:rPr>
                <w:color w:val="FFFFFF" w:themeColor="background1"/>
              </w:rPr>
              <w:t xml:space="preserve">Implement from </w:t>
            </w:r>
            <w:proofErr w:type="spellStart"/>
            <w:r w:rsidRPr="00EA5992">
              <w:rPr>
                <w:color w:val="FFFFFF" w:themeColor="background1"/>
              </w:rPr>
              <w:t>mid 2018</w:t>
            </w:r>
            <w:proofErr w:type="spellEnd"/>
          </w:p>
          <w:p w14:paraId="4C7EE78A" w14:textId="77777777" w:rsidR="003D310D" w:rsidRPr="00EA5992" w:rsidRDefault="003D310D" w:rsidP="00C40B4E">
            <w:pPr>
              <w:spacing w:before="120"/>
              <w:rPr>
                <w:color w:val="FFFFFF" w:themeColor="background1"/>
              </w:rPr>
            </w:pPr>
          </w:p>
        </w:tc>
        <w:tc>
          <w:tcPr>
            <w:tcW w:w="2410" w:type="dxa"/>
            <w:shd w:val="clear" w:color="auto" w:fill="6062A1"/>
            <w:tcMar>
              <w:top w:w="85" w:type="dxa"/>
              <w:left w:w="85" w:type="dxa"/>
              <w:bottom w:w="85" w:type="dxa"/>
              <w:right w:w="85" w:type="dxa"/>
            </w:tcMar>
          </w:tcPr>
          <w:p w14:paraId="37389C0E" w14:textId="4E19BFC2" w:rsidR="00A310FD" w:rsidRPr="00EA5992" w:rsidRDefault="00A310FD" w:rsidP="00C40B4E">
            <w:pPr>
              <w:spacing w:before="120"/>
              <w:rPr>
                <w:color w:val="FFFFFF" w:themeColor="background1"/>
              </w:rPr>
            </w:pPr>
            <w:r w:rsidRPr="00EA5992">
              <w:rPr>
                <w:color w:val="FFFFFF" w:themeColor="background1"/>
              </w:rPr>
              <w:t xml:space="preserve">The Right Policies </w:t>
            </w:r>
            <w:r w:rsidR="006D40FE">
              <w:rPr>
                <w:color w:val="FFFFFF" w:themeColor="background1"/>
              </w:rPr>
              <w:br/>
            </w:r>
            <w:r w:rsidRPr="00EA5992">
              <w:rPr>
                <w:color w:val="FFFFFF" w:themeColor="background1"/>
              </w:rPr>
              <w:t>and Programs</w:t>
            </w:r>
          </w:p>
          <w:p w14:paraId="3B857B97" w14:textId="77777777" w:rsidR="003D310D" w:rsidRPr="00EA5992" w:rsidRDefault="003D310D" w:rsidP="00C40B4E">
            <w:pPr>
              <w:spacing w:before="120"/>
              <w:rPr>
                <w:color w:val="FFFFFF" w:themeColor="background1"/>
              </w:rPr>
            </w:pPr>
          </w:p>
        </w:tc>
        <w:tc>
          <w:tcPr>
            <w:tcW w:w="1900" w:type="dxa"/>
            <w:shd w:val="clear" w:color="auto" w:fill="6062A1"/>
            <w:tcMar>
              <w:top w:w="85" w:type="dxa"/>
              <w:left w:w="85" w:type="dxa"/>
              <w:bottom w:w="85" w:type="dxa"/>
              <w:right w:w="85" w:type="dxa"/>
            </w:tcMar>
          </w:tcPr>
          <w:p w14:paraId="0AE31D43" w14:textId="1C0239E2" w:rsidR="003D310D" w:rsidRPr="00EA5992" w:rsidRDefault="00A310FD" w:rsidP="00C40B4E">
            <w:pPr>
              <w:spacing w:before="120"/>
              <w:rPr>
                <w:color w:val="FFFFFF" w:themeColor="background1"/>
              </w:rPr>
            </w:pPr>
            <w:r w:rsidRPr="00EA5992">
              <w:rPr>
                <w:color w:val="FFFFFF" w:themeColor="background1"/>
              </w:rPr>
              <w:t>Race Relations, Equality and Equity, Unity, Institutional Integrity, Historical Acceptanc</w:t>
            </w:r>
            <w:r w:rsidR="00EA5992">
              <w:rPr>
                <w:color w:val="FFFFFF" w:themeColor="background1"/>
              </w:rPr>
              <w:t>e</w:t>
            </w:r>
          </w:p>
        </w:tc>
      </w:tr>
    </w:tbl>
    <w:p w14:paraId="020085C0" w14:textId="77777777" w:rsidR="00C40B4E" w:rsidRPr="00CA7376" w:rsidRDefault="00C40B4E" w:rsidP="00CA7376">
      <w:bookmarkStart w:id="14" w:name="_Toc529533665"/>
    </w:p>
    <w:p w14:paraId="5100A162" w14:textId="77777777" w:rsidR="00C40B4E" w:rsidRDefault="00C40B4E">
      <w:pPr>
        <w:spacing w:after="160"/>
        <w:rPr>
          <w:rFonts w:eastAsiaTheme="majorEastAsia" w:cstheme="majorBidi"/>
          <w:b/>
          <w:color w:val="522761"/>
          <w:sz w:val="48"/>
          <w:szCs w:val="26"/>
          <w:lang w:val="en-GB"/>
        </w:rPr>
      </w:pPr>
      <w:r>
        <w:rPr>
          <w:lang w:val="en-GB"/>
        </w:rPr>
        <w:br w:type="page"/>
      </w:r>
    </w:p>
    <w:p w14:paraId="7BB5CFCD" w14:textId="6917CC2C" w:rsidR="007D02FC" w:rsidRPr="007D02FC" w:rsidRDefault="007D02FC" w:rsidP="00210089">
      <w:pPr>
        <w:pStyle w:val="Heading2"/>
        <w:rPr>
          <w:rStyle w:val="Strong"/>
          <w:b/>
          <w:bCs w:val="0"/>
          <w:lang w:val="en-GB"/>
        </w:rPr>
      </w:pPr>
      <w:r>
        <w:rPr>
          <w:noProof/>
          <w:lang w:eastAsia="en-AU"/>
        </w:rPr>
        <w:drawing>
          <wp:inline distT="0" distB="0" distL="0" distR="0" wp14:anchorId="43A060F5" wp14:editId="7AB46F6B">
            <wp:extent cx="539750" cy="488054"/>
            <wp:effectExtent l="0" t="0" r="0" b="7620"/>
            <wp:docPr id="54" name="Picture 54"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Pr>
          <w:lang w:val="en-GB"/>
        </w:rPr>
        <w:t>Opportunities</w:t>
      </w:r>
      <w:bookmarkEnd w:id="14"/>
    </w:p>
    <w:p w14:paraId="68ED6D14" w14:textId="4835B677" w:rsidR="007D02FC" w:rsidRDefault="007D02FC" w:rsidP="007D02FC">
      <w:pPr>
        <w:rPr>
          <w:rStyle w:val="Strong"/>
        </w:rPr>
      </w:pPr>
      <w:r w:rsidRPr="007D02FC">
        <w:rPr>
          <w:rStyle w:val="Strong"/>
        </w:rPr>
        <w:t>Key Initiative 2: Be an employer of choice through innovative Indigenous recruitment and career development</w:t>
      </w:r>
    </w:p>
    <w:p w14:paraId="4FA5DC81" w14:textId="12F9DD79" w:rsidR="007D02FC" w:rsidRPr="007D02FC" w:rsidRDefault="007D02FC" w:rsidP="007D02FC">
      <w:pPr>
        <w:rPr>
          <w:rStyle w:val="Strong"/>
          <w:b w:val="0"/>
          <w:bCs w:val="0"/>
        </w:rPr>
      </w:pPr>
      <w:r>
        <w:t>2.1 Increase our retention rates and capability development for our entry level participants:</w:t>
      </w:r>
    </w:p>
    <w:tbl>
      <w:tblPr>
        <w:tblStyle w:val="TableGrid"/>
        <w:tblW w:w="14289"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C54A5"/>
        <w:tblLayout w:type="fixed"/>
        <w:tblLook w:val="04A0" w:firstRow="1" w:lastRow="0" w:firstColumn="1" w:lastColumn="0" w:noHBand="0" w:noVBand="1"/>
      </w:tblPr>
      <w:tblGrid>
        <w:gridCol w:w="4253"/>
        <w:gridCol w:w="1701"/>
        <w:gridCol w:w="2098"/>
        <w:gridCol w:w="1729"/>
        <w:gridCol w:w="2240"/>
        <w:gridCol w:w="2268"/>
      </w:tblGrid>
      <w:tr w:rsidR="007D02FC" w14:paraId="073D07C2" w14:textId="77777777" w:rsidTr="005B37A3">
        <w:tc>
          <w:tcPr>
            <w:tcW w:w="4253" w:type="dxa"/>
            <w:shd w:val="clear" w:color="auto" w:fill="4F569A"/>
            <w:tcMar>
              <w:top w:w="85" w:type="dxa"/>
              <w:left w:w="85" w:type="dxa"/>
              <w:bottom w:w="85" w:type="dxa"/>
              <w:right w:w="85" w:type="dxa"/>
            </w:tcMar>
          </w:tcPr>
          <w:p w14:paraId="72E2926C" w14:textId="77777777" w:rsidR="007D02FC" w:rsidRPr="003D310D" w:rsidRDefault="007D02FC" w:rsidP="00807F7E">
            <w:pPr>
              <w:rPr>
                <w:rStyle w:val="Strong"/>
                <w:color w:val="FFFFFF" w:themeColor="background1"/>
              </w:rPr>
            </w:pPr>
            <w:r w:rsidRPr="003D310D">
              <w:rPr>
                <w:rStyle w:val="Strong"/>
                <w:color w:val="FFFFFF" w:themeColor="background1"/>
              </w:rPr>
              <w:t>Action</w:t>
            </w:r>
          </w:p>
        </w:tc>
        <w:tc>
          <w:tcPr>
            <w:tcW w:w="1701" w:type="dxa"/>
            <w:shd w:val="clear" w:color="auto" w:fill="4F569A"/>
            <w:tcMar>
              <w:top w:w="85" w:type="dxa"/>
              <w:left w:w="85" w:type="dxa"/>
              <w:bottom w:w="85" w:type="dxa"/>
              <w:right w:w="85" w:type="dxa"/>
            </w:tcMar>
          </w:tcPr>
          <w:p w14:paraId="79181D7C" w14:textId="77777777" w:rsidR="007D02FC" w:rsidRPr="003D310D" w:rsidRDefault="007D02FC" w:rsidP="00807F7E">
            <w:pPr>
              <w:rPr>
                <w:rStyle w:val="Strong"/>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2098" w:type="dxa"/>
            <w:shd w:val="clear" w:color="auto" w:fill="4F569A"/>
            <w:tcMar>
              <w:top w:w="85" w:type="dxa"/>
              <w:left w:w="85" w:type="dxa"/>
              <w:bottom w:w="85" w:type="dxa"/>
              <w:right w:w="85" w:type="dxa"/>
            </w:tcMar>
          </w:tcPr>
          <w:p w14:paraId="2D301FC0" w14:textId="77777777" w:rsidR="007D02FC" w:rsidRPr="003D310D" w:rsidRDefault="007D02FC" w:rsidP="00807F7E">
            <w:pPr>
              <w:rPr>
                <w:rStyle w:val="Strong"/>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729" w:type="dxa"/>
            <w:shd w:val="clear" w:color="auto" w:fill="4F569A"/>
            <w:tcMar>
              <w:top w:w="85" w:type="dxa"/>
              <w:left w:w="85" w:type="dxa"/>
              <w:bottom w:w="85" w:type="dxa"/>
              <w:right w:w="85" w:type="dxa"/>
            </w:tcMar>
          </w:tcPr>
          <w:p w14:paraId="2A3ECC69" w14:textId="77777777" w:rsidR="007D02FC" w:rsidRPr="003D310D" w:rsidRDefault="007D02FC" w:rsidP="00807F7E">
            <w:pPr>
              <w:rPr>
                <w:rStyle w:val="Strong"/>
                <w:color w:val="FFFFFF" w:themeColor="background1"/>
              </w:rPr>
            </w:pPr>
            <w:r w:rsidRPr="003D310D">
              <w:rPr>
                <w:rStyle w:val="Strong"/>
                <w:color w:val="FFFFFF" w:themeColor="background1"/>
              </w:rPr>
              <w:t>Timeline</w:t>
            </w:r>
          </w:p>
        </w:tc>
        <w:tc>
          <w:tcPr>
            <w:tcW w:w="2240" w:type="dxa"/>
            <w:shd w:val="clear" w:color="auto" w:fill="4F569A"/>
            <w:tcMar>
              <w:top w:w="85" w:type="dxa"/>
              <w:left w:w="85" w:type="dxa"/>
              <w:bottom w:w="85" w:type="dxa"/>
              <w:right w:w="85" w:type="dxa"/>
            </w:tcMar>
          </w:tcPr>
          <w:p w14:paraId="4634B2CF" w14:textId="77777777" w:rsidR="007D02FC" w:rsidRPr="003D310D" w:rsidRDefault="007D02FC" w:rsidP="00807F7E">
            <w:pPr>
              <w:rPr>
                <w:rStyle w:val="Strong"/>
                <w:color w:val="FFFFFF" w:themeColor="background1"/>
              </w:rPr>
            </w:pPr>
            <w:r w:rsidRPr="003D310D">
              <w:rPr>
                <w:rStyle w:val="Strong"/>
                <w:color w:val="FFFFFF" w:themeColor="background1"/>
              </w:rPr>
              <w:t>Indigenous Business is Everyone’s Business Framework</w:t>
            </w:r>
          </w:p>
        </w:tc>
        <w:tc>
          <w:tcPr>
            <w:tcW w:w="2268" w:type="dxa"/>
            <w:shd w:val="clear" w:color="auto" w:fill="4F569A"/>
            <w:tcMar>
              <w:top w:w="85" w:type="dxa"/>
              <w:left w:w="85" w:type="dxa"/>
              <w:bottom w:w="85" w:type="dxa"/>
              <w:right w:w="85" w:type="dxa"/>
            </w:tcMar>
          </w:tcPr>
          <w:p w14:paraId="6EBC80CB" w14:textId="77777777" w:rsidR="007D02FC" w:rsidRPr="003D310D" w:rsidRDefault="007D02FC" w:rsidP="00807F7E">
            <w:pPr>
              <w:rPr>
                <w:rStyle w:val="Strong"/>
                <w:color w:val="FFFFFF" w:themeColor="background1"/>
              </w:rPr>
            </w:pPr>
            <w:r w:rsidRPr="003D310D">
              <w:rPr>
                <w:rStyle w:val="Strong"/>
                <w:color w:val="FFFFFF" w:themeColor="background1"/>
              </w:rPr>
              <w:t xml:space="preserve">RA Dimension </w:t>
            </w:r>
          </w:p>
          <w:p w14:paraId="50A5E488" w14:textId="77777777" w:rsidR="007D02FC" w:rsidRPr="003D310D" w:rsidRDefault="007D02FC" w:rsidP="00807F7E">
            <w:pPr>
              <w:rPr>
                <w:rStyle w:val="Strong"/>
                <w:color w:val="FFFFFF" w:themeColor="background1"/>
              </w:rPr>
            </w:pPr>
          </w:p>
        </w:tc>
      </w:tr>
      <w:tr w:rsidR="007D02FC" w14:paraId="2B3747C0" w14:textId="77777777" w:rsidTr="005B37A3">
        <w:tc>
          <w:tcPr>
            <w:tcW w:w="4253" w:type="dxa"/>
            <w:shd w:val="clear" w:color="auto" w:fill="6062A1"/>
            <w:tcMar>
              <w:top w:w="85" w:type="dxa"/>
              <w:left w:w="85" w:type="dxa"/>
              <w:bottom w:w="85" w:type="dxa"/>
              <w:right w:w="85" w:type="dxa"/>
            </w:tcMar>
          </w:tcPr>
          <w:p w14:paraId="01A7274E" w14:textId="77777777" w:rsidR="007D02FC" w:rsidRPr="00ED6F32" w:rsidRDefault="007D02FC" w:rsidP="00ED6F32">
            <w:pPr>
              <w:rPr>
                <w:color w:val="FFFFFF" w:themeColor="background1"/>
              </w:rPr>
            </w:pPr>
            <w:r w:rsidRPr="00ED6F32">
              <w:rPr>
                <w:color w:val="FFFFFF" w:themeColor="background1"/>
              </w:rPr>
              <w:t>Our existing entry level recruitment programs are evaluated and a best practice induction is developed and implemented.</w:t>
            </w:r>
          </w:p>
          <w:p w14:paraId="7BF533AE" w14:textId="4CB61DEF" w:rsidR="007D02FC" w:rsidRPr="00ED6F32" w:rsidRDefault="007D02FC" w:rsidP="00ED6F32">
            <w:pPr>
              <w:rPr>
                <w:color w:val="FFFFFF" w:themeColor="background1"/>
              </w:rPr>
            </w:pPr>
          </w:p>
        </w:tc>
        <w:tc>
          <w:tcPr>
            <w:tcW w:w="1701" w:type="dxa"/>
            <w:shd w:val="clear" w:color="auto" w:fill="6062A1"/>
            <w:tcMar>
              <w:top w:w="85" w:type="dxa"/>
              <w:left w:w="85" w:type="dxa"/>
              <w:bottom w:w="85" w:type="dxa"/>
              <w:right w:w="85" w:type="dxa"/>
            </w:tcMar>
          </w:tcPr>
          <w:p w14:paraId="1160B84E" w14:textId="77777777" w:rsidR="007D02FC" w:rsidRPr="00ED6F32" w:rsidRDefault="007D02FC" w:rsidP="00ED6F32">
            <w:pPr>
              <w:rPr>
                <w:color w:val="FFFFFF" w:themeColor="background1"/>
              </w:rPr>
            </w:pPr>
            <w:r w:rsidRPr="00ED6F32">
              <w:rPr>
                <w:color w:val="FFFFFF" w:themeColor="background1"/>
              </w:rPr>
              <w:t>Branch Manager People, Culture and Capability</w:t>
            </w:r>
          </w:p>
          <w:p w14:paraId="2E0D1215" w14:textId="77777777" w:rsidR="007D02FC" w:rsidRPr="00ED6F32" w:rsidRDefault="007D02FC" w:rsidP="00ED6F32">
            <w:pPr>
              <w:rPr>
                <w:color w:val="FFFFFF" w:themeColor="background1"/>
              </w:rPr>
            </w:pPr>
          </w:p>
        </w:tc>
        <w:tc>
          <w:tcPr>
            <w:tcW w:w="2098" w:type="dxa"/>
            <w:shd w:val="clear" w:color="auto" w:fill="6062A1"/>
            <w:tcMar>
              <w:top w:w="85" w:type="dxa"/>
              <w:left w:w="85" w:type="dxa"/>
              <w:bottom w:w="85" w:type="dxa"/>
              <w:right w:w="85" w:type="dxa"/>
            </w:tcMar>
          </w:tcPr>
          <w:p w14:paraId="14C418A9" w14:textId="77777777" w:rsidR="007D02FC" w:rsidRPr="00ED6F32" w:rsidRDefault="007D02FC" w:rsidP="00ED6F32">
            <w:pPr>
              <w:rPr>
                <w:color w:val="FFFFFF" w:themeColor="background1"/>
              </w:rPr>
            </w:pPr>
            <w:r w:rsidRPr="00ED6F32">
              <w:rPr>
                <w:color w:val="FFFFFF" w:themeColor="background1"/>
              </w:rPr>
              <w:t>People, Culture and Capability Branch</w:t>
            </w:r>
          </w:p>
          <w:p w14:paraId="08F45932" w14:textId="77777777" w:rsidR="007D02FC" w:rsidRPr="00ED6F32" w:rsidRDefault="007D02FC" w:rsidP="00ED6F32">
            <w:pPr>
              <w:rPr>
                <w:color w:val="FFFFFF" w:themeColor="background1"/>
              </w:rPr>
            </w:pPr>
          </w:p>
        </w:tc>
        <w:tc>
          <w:tcPr>
            <w:tcW w:w="1729" w:type="dxa"/>
            <w:shd w:val="clear" w:color="auto" w:fill="6062A1"/>
            <w:tcMar>
              <w:top w:w="85" w:type="dxa"/>
              <w:left w:w="85" w:type="dxa"/>
              <w:bottom w:w="85" w:type="dxa"/>
              <w:right w:w="85" w:type="dxa"/>
            </w:tcMar>
          </w:tcPr>
          <w:p w14:paraId="5EF83536" w14:textId="77777777" w:rsidR="007D02FC" w:rsidRPr="00ED6F32" w:rsidRDefault="007D02FC" w:rsidP="00ED6F32">
            <w:pPr>
              <w:rPr>
                <w:color w:val="FFFFFF" w:themeColor="background1"/>
              </w:rPr>
            </w:pPr>
            <w:r w:rsidRPr="00ED6F32">
              <w:rPr>
                <w:color w:val="FFFFFF" w:themeColor="background1"/>
              </w:rPr>
              <w:t xml:space="preserve">Evaluate late 2018 Implement from </w:t>
            </w:r>
            <w:proofErr w:type="spellStart"/>
            <w:r w:rsidRPr="00ED6F32">
              <w:rPr>
                <w:color w:val="FFFFFF" w:themeColor="background1"/>
              </w:rPr>
              <w:t>mid 2019</w:t>
            </w:r>
            <w:proofErr w:type="spellEnd"/>
          </w:p>
          <w:p w14:paraId="472A5DE9" w14:textId="77777777" w:rsidR="007D02FC" w:rsidRPr="00ED6F32" w:rsidRDefault="007D02FC" w:rsidP="00ED6F32">
            <w:pPr>
              <w:rPr>
                <w:color w:val="FFFFFF" w:themeColor="background1"/>
              </w:rPr>
            </w:pPr>
          </w:p>
        </w:tc>
        <w:tc>
          <w:tcPr>
            <w:tcW w:w="2240" w:type="dxa"/>
            <w:shd w:val="clear" w:color="auto" w:fill="6062A1"/>
            <w:tcMar>
              <w:top w:w="85" w:type="dxa"/>
              <w:left w:w="85" w:type="dxa"/>
              <w:bottom w:w="85" w:type="dxa"/>
              <w:right w:w="85" w:type="dxa"/>
            </w:tcMar>
          </w:tcPr>
          <w:p w14:paraId="5D47E9BE" w14:textId="77777777" w:rsidR="00ED6F32" w:rsidRPr="00ED6F32" w:rsidRDefault="00ED6F32" w:rsidP="00ED6F32">
            <w:pPr>
              <w:rPr>
                <w:color w:val="FFFFFF" w:themeColor="background1"/>
              </w:rPr>
            </w:pPr>
            <w:r w:rsidRPr="00ED6F32">
              <w:rPr>
                <w:color w:val="FFFFFF" w:themeColor="background1"/>
              </w:rPr>
              <w:t>The Right People</w:t>
            </w:r>
          </w:p>
          <w:p w14:paraId="1E01AE43" w14:textId="77777777" w:rsidR="007D02FC" w:rsidRPr="00ED6F32" w:rsidRDefault="007D02FC" w:rsidP="00ED6F32">
            <w:pPr>
              <w:rPr>
                <w:color w:val="FFFFFF" w:themeColor="background1"/>
              </w:rPr>
            </w:pPr>
          </w:p>
        </w:tc>
        <w:tc>
          <w:tcPr>
            <w:tcW w:w="2268" w:type="dxa"/>
            <w:shd w:val="clear" w:color="auto" w:fill="6062A1"/>
            <w:tcMar>
              <w:top w:w="85" w:type="dxa"/>
              <w:left w:w="85" w:type="dxa"/>
              <w:bottom w:w="85" w:type="dxa"/>
              <w:right w:w="85" w:type="dxa"/>
            </w:tcMar>
          </w:tcPr>
          <w:p w14:paraId="321F95D9" w14:textId="77777777" w:rsidR="00ED6F32" w:rsidRPr="00ED6F32" w:rsidRDefault="00ED6F32" w:rsidP="00ED6F32">
            <w:pPr>
              <w:rPr>
                <w:color w:val="FFFFFF" w:themeColor="background1"/>
              </w:rPr>
            </w:pPr>
            <w:r w:rsidRPr="00ED6F32">
              <w:rPr>
                <w:color w:val="FFFFFF" w:themeColor="background1"/>
              </w:rPr>
              <w:t xml:space="preserve">Race Relations, Equality and Equity </w:t>
            </w:r>
          </w:p>
          <w:p w14:paraId="74102A65" w14:textId="77777777" w:rsidR="007D02FC" w:rsidRPr="00ED6F32" w:rsidRDefault="007D02FC" w:rsidP="00ED6F32">
            <w:pPr>
              <w:rPr>
                <w:color w:val="FFFFFF" w:themeColor="background1"/>
              </w:rPr>
            </w:pPr>
          </w:p>
        </w:tc>
      </w:tr>
      <w:tr w:rsidR="007D02FC" w14:paraId="6DB0C253" w14:textId="77777777" w:rsidTr="005B37A3">
        <w:tc>
          <w:tcPr>
            <w:tcW w:w="4253" w:type="dxa"/>
            <w:shd w:val="clear" w:color="auto" w:fill="6062A1"/>
            <w:tcMar>
              <w:top w:w="85" w:type="dxa"/>
              <w:left w:w="85" w:type="dxa"/>
              <w:bottom w:w="85" w:type="dxa"/>
              <w:right w:w="85" w:type="dxa"/>
            </w:tcMar>
          </w:tcPr>
          <w:p w14:paraId="650F7F62" w14:textId="77777777" w:rsidR="007D02FC" w:rsidRPr="00ED6F32" w:rsidRDefault="007D02FC" w:rsidP="003B3B31">
            <w:pPr>
              <w:spacing w:after="0"/>
              <w:rPr>
                <w:color w:val="FFFFFF" w:themeColor="background1"/>
              </w:rPr>
            </w:pPr>
            <w:r w:rsidRPr="00ED6F32">
              <w:rPr>
                <w:color w:val="FFFFFF" w:themeColor="background1"/>
              </w:rPr>
              <w:t>An additional year of support is provided to Indigenous Apprenticeship Program participants, including:</w:t>
            </w:r>
          </w:p>
          <w:p w14:paraId="1E96AD91" w14:textId="77777777" w:rsidR="007D02FC" w:rsidRPr="003B3B31" w:rsidRDefault="007D02FC" w:rsidP="003B3B31">
            <w:pPr>
              <w:spacing w:after="0"/>
              <w:rPr>
                <w:color w:val="FFFFFF" w:themeColor="background1"/>
              </w:rPr>
            </w:pPr>
            <w:r w:rsidRPr="003B3B31">
              <w:rPr>
                <w:color w:val="FFFFFF" w:themeColor="background1"/>
              </w:rPr>
              <w:t>mentoring from culturally-capable employees</w:t>
            </w:r>
          </w:p>
          <w:p w14:paraId="58B1ADF2" w14:textId="158D5AC9" w:rsidR="007D02FC" w:rsidRPr="003B3B31" w:rsidRDefault="007D02FC" w:rsidP="003B3B31">
            <w:pPr>
              <w:rPr>
                <w:color w:val="FFFFFF" w:themeColor="background1"/>
              </w:rPr>
            </w:pPr>
            <w:r w:rsidRPr="003B3B31">
              <w:rPr>
                <w:color w:val="FFFFFF" w:themeColor="background1"/>
              </w:rPr>
              <w:t>focusing on retention and career planning.</w:t>
            </w:r>
          </w:p>
        </w:tc>
        <w:tc>
          <w:tcPr>
            <w:tcW w:w="1701" w:type="dxa"/>
            <w:shd w:val="clear" w:color="auto" w:fill="6062A1"/>
            <w:tcMar>
              <w:top w:w="85" w:type="dxa"/>
              <w:left w:w="85" w:type="dxa"/>
              <w:bottom w:w="85" w:type="dxa"/>
              <w:right w:w="85" w:type="dxa"/>
            </w:tcMar>
          </w:tcPr>
          <w:p w14:paraId="6E9AEBF0" w14:textId="77777777" w:rsidR="007D02FC" w:rsidRPr="00ED6F32" w:rsidRDefault="007D02FC" w:rsidP="00ED6F32">
            <w:pPr>
              <w:rPr>
                <w:color w:val="FFFFFF" w:themeColor="background1"/>
              </w:rPr>
            </w:pPr>
            <w:r w:rsidRPr="00ED6F32">
              <w:rPr>
                <w:color w:val="FFFFFF" w:themeColor="background1"/>
              </w:rPr>
              <w:t>Branch Manager People, Culture and Capability</w:t>
            </w:r>
          </w:p>
          <w:p w14:paraId="336B10FB" w14:textId="31A3A919" w:rsidR="007D02FC" w:rsidRPr="00ED6F32" w:rsidRDefault="007D02FC" w:rsidP="00ED6F32">
            <w:pPr>
              <w:rPr>
                <w:color w:val="FFFFFF" w:themeColor="background1"/>
              </w:rPr>
            </w:pPr>
          </w:p>
        </w:tc>
        <w:tc>
          <w:tcPr>
            <w:tcW w:w="2098" w:type="dxa"/>
            <w:shd w:val="clear" w:color="auto" w:fill="6062A1"/>
            <w:tcMar>
              <w:top w:w="85" w:type="dxa"/>
              <w:left w:w="85" w:type="dxa"/>
              <w:bottom w:w="85" w:type="dxa"/>
              <w:right w:w="85" w:type="dxa"/>
            </w:tcMar>
          </w:tcPr>
          <w:p w14:paraId="460898F1" w14:textId="77777777" w:rsidR="007D02FC" w:rsidRPr="00ED6F32" w:rsidRDefault="007D02FC" w:rsidP="00ED6F32">
            <w:pPr>
              <w:rPr>
                <w:color w:val="FFFFFF" w:themeColor="background1"/>
              </w:rPr>
            </w:pPr>
            <w:r w:rsidRPr="00ED6F32">
              <w:rPr>
                <w:color w:val="FFFFFF" w:themeColor="background1"/>
              </w:rPr>
              <w:t xml:space="preserve">Line area SES, Supervisors, People, Culture and Capability Branch </w:t>
            </w:r>
          </w:p>
          <w:p w14:paraId="53B30570" w14:textId="77777777" w:rsidR="007D02FC" w:rsidRPr="00ED6F32" w:rsidRDefault="007D02FC" w:rsidP="00ED6F32">
            <w:pPr>
              <w:rPr>
                <w:color w:val="FFFFFF" w:themeColor="background1"/>
              </w:rPr>
            </w:pPr>
          </w:p>
        </w:tc>
        <w:tc>
          <w:tcPr>
            <w:tcW w:w="1729" w:type="dxa"/>
            <w:shd w:val="clear" w:color="auto" w:fill="6062A1"/>
            <w:tcMar>
              <w:top w:w="85" w:type="dxa"/>
              <w:left w:w="85" w:type="dxa"/>
              <w:bottom w:w="85" w:type="dxa"/>
              <w:right w:w="85" w:type="dxa"/>
            </w:tcMar>
          </w:tcPr>
          <w:p w14:paraId="78FA0AA9" w14:textId="2C3C9F0D" w:rsidR="007D02FC" w:rsidRPr="00ED6F32" w:rsidRDefault="007D02FC" w:rsidP="00ED6F32">
            <w:pPr>
              <w:rPr>
                <w:color w:val="FFFFFF" w:themeColor="background1"/>
              </w:rPr>
            </w:pPr>
            <w:r w:rsidRPr="00ED6F32">
              <w:rPr>
                <w:color w:val="FFFFFF" w:themeColor="background1"/>
              </w:rPr>
              <w:t>Implement and achieve from early 2019, starting with the first cohort in the new program</w:t>
            </w:r>
          </w:p>
        </w:tc>
        <w:tc>
          <w:tcPr>
            <w:tcW w:w="2240" w:type="dxa"/>
            <w:shd w:val="clear" w:color="auto" w:fill="6062A1"/>
            <w:tcMar>
              <w:top w:w="85" w:type="dxa"/>
              <w:left w:w="85" w:type="dxa"/>
              <w:bottom w:w="85" w:type="dxa"/>
              <w:right w:w="85" w:type="dxa"/>
            </w:tcMar>
          </w:tcPr>
          <w:p w14:paraId="751DBF62" w14:textId="77777777" w:rsidR="00ED6F32" w:rsidRPr="00ED6F32" w:rsidRDefault="00ED6F32" w:rsidP="00ED6F32">
            <w:pPr>
              <w:rPr>
                <w:color w:val="FFFFFF" w:themeColor="background1"/>
              </w:rPr>
            </w:pPr>
            <w:r w:rsidRPr="00ED6F32">
              <w:rPr>
                <w:color w:val="FFFFFF" w:themeColor="background1"/>
              </w:rPr>
              <w:t xml:space="preserve">The Right People, </w:t>
            </w:r>
            <w:r w:rsidRPr="00ED6F32">
              <w:rPr>
                <w:color w:val="FFFFFF" w:themeColor="background1"/>
              </w:rPr>
              <w:br/>
              <w:t>The Right Capabilities</w:t>
            </w:r>
          </w:p>
          <w:p w14:paraId="3107E382" w14:textId="77777777" w:rsidR="007D02FC" w:rsidRPr="00ED6F32" w:rsidRDefault="007D02FC" w:rsidP="00ED6F32">
            <w:pPr>
              <w:rPr>
                <w:color w:val="FFFFFF" w:themeColor="background1"/>
              </w:rPr>
            </w:pPr>
          </w:p>
        </w:tc>
        <w:tc>
          <w:tcPr>
            <w:tcW w:w="2268" w:type="dxa"/>
            <w:shd w:val="clear" w:color="auto" w:fill="6062A1"/>
            <w:tcMar>
              <w:top w:w="85" w:type="dxa"/>
              <w:left w:w="85" w:type="dxa"/>
              <w:bottom w:w="85" w:type="dxa"/>
              <w:right w:w="85" w:type="dxa"/>
            </w:tcMar>
          </w:tcPr>
          <w:p w14:paraId="664B73AA" w14:textId="77777777" w:rsidR="00ED6F32" w:rsidRPr="00ED6F32" w:rsidRDefault="00ED6F32" w:rsidP="00ED6F32">
            <w:pPr>
              <w:rPr>
                <w:color w:val="FFFFFF" w:themeColor="background1"/>
              </w:rPr>
            </w:pPr>
            <w:r w:rsidRPr="00ED6F32">
              <w:rPr>
                <w:color w:val="FFFFFF" w:themeColor="background1"/>
              </w:rPr>
              <w:t>Equality and Equity</w:t>
            </w:r>
          </w:p>
          <w:p w14:paraId="16AFB49E" w14:textId="7F11BB4D" w:rsidR="007D02FC" w:rsidRPr="00ED6F32" w:rsidRDefault="007D02FC" w:rsidP="00ED6F32">
            <w:pPr>
              <w:rPr>
                <w:color w:val="FFFFFF" w:themeColor="background1"/>
              </w:rPr>
            </w:pPr>
          </w:p>
        </w:tc>
      </w:tr>
      <w:tr w:rsidR="007D02FC" w14:paraId="5A3396A9" w14:textId="77777777" w:rsidTr="005B37A3">
        <w:tc>
          <w:tcPr>
            <w:tcW w:w="4253" w:type="dxa"/>
            <w:shd w:val="clear" w:color="auto" w:fill="6062A1"/>
            <w:tcMar>
              <w:top w:w="85" w:type="dxa"/>
              <w:left w:w="85" w:type="dxa"/>
              <w:bottom w:w="85" w:type="dxa"/>
              <w:right w:w="85" w:type="dxa"/>
            </w:tcMar>
          </w:tcPr>
          <w:p w14:paraId="667BB737" w14:textId="77777777" w:rsidR="007D02FC" w:rsidRPr="00ED6F32" w:rsidRDefault="007D02FC" w:rsidP="00ED6F32">
            <w:pPr>
              <w:rPr>
                <w:color w:val="FFFFFF" w:themeColor="background1"/>
              </w:rPr>
            </w:pPr>
            <w:r w:rsidRPr="00ED6F32">
              <w:rPr>
                <w:color w:val="FFFFFF" w:themeColor="background1"/>
              </w:rPr>
              <w:t>Our learnings are shared with other government agencies.</w:t>
            </w:r>
          </w:p>
          <w:p w14:paraId="6FDC3E5E" w14:textId="77777777" w:rsidR="007D02FC" w:rsidRPr="00ED6F32" w:rsidRDefault="007D02FC" w:rsidP="00ED6F32">
            <w:pPr>
              <w:rPr>
                <w:color w:val="FFFFFF" w:themeColor="background1"/>
              </w:rPr>
            </w:pPr>
          </w:p>
        </w:tc>
        <w:tc>
          <w:tcPr>
            <w:tcW w:w="1701" w:type="dxa"/>
            <w:shd w:val="clear" w:color="auto" w:fill="6062A1"/>
            <w:tcMar>
              <w:top w:w="85" w:type="dxa"/>
              <w:left w:w="85" w:type="dxa"/>
              <w:bottom w:w="85" w:type="dxa"/>
              <w:right w:w="85" w:type="dxa"/>
            </w:tcMar>
          </w:tcPr>
          <w:p w14:paraId="6F51A08B" w14:textId="351D3E09" w:rsidR="007D02FC" w:rsidRPr="00ED6F32" w:rsidRDefault="007D02FC" w:rsidP="00ED6F32">
            <w:pPr>
              <w:rPr>
                <w:color w:val="FFFFFF" w:themeColor="background1"/>
              </w:rPr>
            </w:pPr>
            <w:r w:rsidRPr="00ED6F32">
              <w:rPr>
                <w:color w:val="FFFFFF" w:themeColor="background1"/>
              </w:rPr>
              <w:t>Branch Manager People, Culture and Capability</w:t>
            </w:r>
          </w:p>
        </w:tc>
        <w:tc>
          <w:tcPr>
            <w:tcW w:w="2098" w:type="dxa"/>
            <w:shd w:val="clear" w:color="auto" w:fill="6062A1"/>
            <w:tcMar>
              <w:top w:w="85" w:type="dxa"/>
              <w:left w:w="85" w:type="dxa"/>
              <w:bottom w:w="85" w:type="dxa"/>
              <w:right w:w="85" w:type="dxa"/>
            </w:tcMar>
          </w:tcPr>
          <w:p w14:paraId="7B3BDA78" w14:textId="77777777" w:rsidR="007D02FC" w:rsidRPr="00ED6F32" w:rsidRDefault="007D02FC" w:rsidP="00ED6F32">
            <w:pPr>
              <w:rPr>
                <w:color w:val="FFFFFF" w:themeColor="background1"/>
              </w:rPr>
            </w:pPr>
            <w:r w:rsidRPr="00ED6F32">
              <w:rPr>
                <w:color w:val="FFFFFF" w:themeColor="background1"/>
              </w:rPr>
              <w:t>People, Culture and Capability Branch</w:t>
            </w:r>
          </w:p>
          <w:p w14:paraId="2988F334" w14:textId="77777777" w:rsidR="007D02FC" w:rsidRPr="00ED6F32" w:rsidRDefault="007D02FC" w:rsidP="00ED6F32">
            <w:pPr>
              <w:rPr>
                <w:color w:val="FFFFFF" w:themeColor="background1"/>
              </w:rPr>
            </w:pPr>
          </w:p>
        </w:tc>
        <w:tc>
          <w:tcPr>
            <w:tcW w:w="1729" w:type="dxa"/>
            <w:shd w:val="clear" w:color="auto" w:fill="6062A1"/>
            <w:tcMar>
              <w:top w:w="85" w:type="dxa"/>
              <w:left w:w="85" w:type="dxa"/>
              <w:bottom w:w="85" w:type="dxa"/>
              <w:right w:w="85" w:type="dxa"/>
            </w:tcMar>
          </w:tcPr>
          <w:p w14:paraId="5372D22A" w14:textId="77777777" w:rsidR="00ED6F32" w:rsidRPr="00ED6F32" w:rsidRDefault="00ED6F32" w:rsidP="00ED6F32">
            <w:pPr>
              <w:rPr>
                <w:color w:val="FFFFFF" w:themeColor="background1"/>
              </w:rPr>
            </w:pPr>
            <w:r w:rsidRPr="00ED6F32">
              <w:rPr>
                <w:color w:val="FFFFFF" w:themeColor="background1"/>
              </w:rPr>
              <w:t>Achieve from late 2018</w:t>
            </w:r>
          </w:p>
          <w:p w14:paraId="05E6CB5D" w14:textId="77777777" w:rsidR="007D02FC" w:rsidRPr="00ED6F32" w:rsidRDefault="007D02FC" w:rsidP="00ED6F32">
            <w:pPr>
              <w:rPr>
                <w:color w:val="FFFFFF" w:themeColor="background1"/>
              </w:rPr>
            </w:pPr>
          </w:p>
        </w:tc>
        <w:tc>
          <w:tcPr>
            <w:tcW w:w="2240" w:type="dxa"/>
            <w:shd w:val="clear" w:color="auto" w:fill="6062A1"/>
            <w:tcMar>
              <w:top w:w="85" w:type="dxa"/>
              <w:left w:w="85" w:type="dxa"/>
              <w:bottom w:w="85" w:type="dxa"/>
              <w:right w:w="85" w:type="dxa"/>
            </w:tcMar>
          </w:tcPr>
          <w:p w14:paraId="0D2CCB24" w14:textId="77777777" w:rsidR="00ED6F32" w:rsidRPr="00ED6F32" w:rsidRDefault="00ED6F32" w:rsidP="00ED6F32">
            <w:pPr>
              <w:rPr>
                <w:color w:val="FFFFFF" w:themeColor="background1"/>
              </w:rPr>
            </w:pPr>
            <w:r w:rsidRPr="00ED6F32">
              <w:rPr>
                <w:color w:val="FFFFFF" w:themeColor="background1"/>
              </w:rPr>
              <w:t>The Right People</w:t>
            </w:r>
          </w:p>
          <w:p w14:paraId="02146E7A" w14:textId="77777777" w:rsidR="007D02FC" w:rsidRPr="00ED6F32" w:rsidRDefault="007D02FC" w:rsidP="00ED6F32">
            <w:pPr>
              <w:rPr>
                <w:color w:val="FFFFFF" w:themeColor="background1"/>
              </w:rPr>
            </w:pPr>
          </w:p>
        </w:tc>
        <w:tc>
          <w:tcPr>
            <w:tcW w:w="2268" w:type="dxa"/>
            <w:shd w:val="clear" w:color="auto" w:fill="6062A1"/>
            <w:tcMar>
              <w:top w:w="85" w:type="dxa"/>
              <w:left w:w="85" w:type="dxa"/>
              <w:bottom w:w="85" w:type="dxa"/>
              <w:right w:w="85" w:type="dxa"/>
            </w:tcMar>
          </w:tcPr>
          <w:p w14:paraId="64DF00EE" w14:textId="1EA2FFD4" w:rsidR="007D02FC" w:rsidRPr="00ED6F32" w:rsidRDefault="00ED6F32" w:rsidP="00ED6F32">
            <w:pPr>
              <w:rPr>
                <w:color w:val="FFFFFF" w:themeColor="background1"/>
              </w:rPr>
            </w:pPr>
            <w:r w:rsidRPr="00ED6F32">
              <w:rPr>
                <w:color w:val="FFFFFF" w:themeColor="background1"/>
              </w:rPr>
              <w:t xml:space="preserve">Unity, Institutional, Integrity, Historical Acceptance </w:t>
            </w:r>
          </w:p>
        </w:tc>
      </w:tr>
    </w:tbl>
    <w:p w14:paraId="7F3366D9" w14:textId="50DB46D5" w:rsidR="00595338" w:rsidRDefault="00CB611F" w:rsidP="008748ED">
      <w:r>
        <w:rPr>
          <w:noProof/>
          <w:lang w:eastAsia="en-AU"/>
        </w:rPr>
        <w:drawing>
          <wp:inline distT="0" distB="0" distL="0" distR="0" wp14:anchorId="30BAA168" wp14:editId="3AC8BEF5">
            <wp:extent cx="8863330" cy="2348865"/>
            <wp:effectExtent l="0" t="0" r="0" b="0"/>
            <wp:docPr id="56" name="Picture 56" descr="2017 Aboriginal and Torres Strait Islander Employee Worksh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boriginal and Torres Strait Islander employee workshop 2017.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863330" cy="2348865"/>
                    </a:xfrm>
                    <a:prstGeom prst="rect">
                      <a:avLst/>
                    </a:prstGeom>
                  </pic:spPr>
                </pic:pic>
              </a:graphicData>
            </a:graphic>
          </wp:inline>
        </w:drawing>
      </w:r>
    </w:p>
    <w:p w14:paraId="74F333D4" w14:textId="766B3AAE" w:rsidR="00CB611F" w:rsidRPr="00CB611F" w:rsidRDefault="00603800" w:rsidP="00CB611F">
      <w:pPr>
        <w:spacing w:after="240"/>
        <w:rPr>
          <w:rStyle w:val="Emphasis"/>
        </w:rPr>
      </w:pPr>
      <w:r>
        <w:rPr>
          <w:rStyle w:val="Emphasis"/>
        </w:rPr>
        <w:t xml:space="preserve">Photo caption: </w:t>
      </w:r>
      <w:r w:rsidR="00CB611F" w:rsidRPr="00CB611F">
        <w:rPr>
          <w:rStyle w:val="Emphasis"/>
        </w:rPr>
        <w:t xml:space="preserve">2017 Aboriginal and Torres Strait Islander Employee Workshop </w:t>
      </w:r>
    </w:p>
    <w:p w14:paraId="7FFA5771" w14:textId="77777777" w:rsidR="00CB611F" w:rsidRDefault="00CB611F" w:rsidP="008E2432">
      <w:pPr>
        <w:spacing w:before="720"/>
      </w:pPr>
      <w:r>
        <w:t>2.2 Support the career development of Aboriginal and Torres Strait Islander employees (APS levels 1-6), with a focus on those who have remained in the same function for three years and/or have not secured a promotion for five years:</w:t>
      </w:r>
    </w:p>
    <w:tbl>
      <w:tblPr>
        <w:tblStyle w:val="TableGrid"/>
        <w:tblW w:w="14289"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C54A5"/>
        <w:tblLayout w:type="fixed"/>
        <w:tblLook w:val="04A0" w:firstRow="1" w:lastRow="0" w:firstColumn="1" w:lastColumn="0" w:noHBand="0" w:noVBand="1"/>
      </w:tblPr>
      <w:tblGrid>
        <w:gridCol w:w="4253"/>
        <w:gridCol w:w="1474"/>
        <w:gridCol w:w="2325"/>
        <w:gridCol w:w="1644"/>
        <w:gridCol w:w="2325"/>
        <w:gridCol w:w="2268"/>
      </w:tblGrid>
      <w:tr w:rsidR="00CB611F" w14:paraId="4E415466" w14:textId="77777777" w:rsidTr="008E2432">
        <w:trPr>
          <w:tblHeader/>
        </w:trPr>
        <w:tc>
          <w:tcPr>
            <w:tcW w:w="4253" w:type="dxa"/>
            <w:shd w:val="clear" w:color="auto" w:fill="4F569A"/>
            <w:tcMar>
              <w:top w:w="85" w:type="dxa"/>
              <w:left w:w="85" w:type="dxa"/>
              <w:bottom w:w="85" w:type="dxa"/>
              <w:right w:w="85" w:type="dxa"/>
            </w:tcMar>
          </w:tcPr>
          <w:p w14:paraId="71BFF97F" w14:textId="77777777" w:rsidR="00CB611F" w:rsidRPr="003D310D" w:rsidRDefault="00CB611F" w:rsidP="00807F7E">
            <w:pPr>
              <w:rPr>
                <w:rStyle w:val="Strong"/>
                <w:color w:val="FFFFFF" w:themeColor="background1"/>
              </w:rPr>
            </w:pPr>
            <w:r w:rsidRPr="003D310D">
              <w:rPr>
                <w:rStyle w:val="Strong"/>
                <w:color w:val="FFFFFF" w:themeColor="background1"/>
              </w:rPr>
              <w:t>Action</w:t>
            </w:r>
          </w:p>
        </w:tc>
        <w:tc>
          <w:tcPr>
            <w:tcW w:w="1474" w:type="dxa"/>
            <w:shd w:val="clear" w:color="auto" w:fill="4F569A"/>
            <w:tcMar>
              <w:top w:w="85" w:type="dxa"/>
              <w:left w:w="85" w:type="dxa"/>
              <w:bottom w:w="85" w:type="dxa"/>
              <w:right w:w="85" w:type="dxa"/>
            </w:tcMar>
          </w:tcPr>
          <w:p w14:paraId="6CD3606A" w14:textId="77777777" w:rsidR="00CB611F" w:rsidRPr="003D310D" w:rsidRDefault="00CB611F" w:rsidP="00807F7E">
            <w:pPr>
              <w:rPr>
                <w:rStyle w:val="Strong"/>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2325" w:type="dxa"/>
            <w:shd w:val="clear" w:color="auto" w:fill="4F569A"/>
            <w:tcMar>
              <w:top w:w="85" w:type="dxa"/>
              <w:left w:w="85" w:type="dxa"/>
              <w:bottom w:w="85" w:type="dxa"/>
              <w:right w:w="85" w:type="dxa"/>
            </w:tcMar>
          </w:tcPr>
          <w:p w14:paraId="0426B647" w14:textId="77777777" w:rsidR="00CB611F" w:rsidRPr="003D310D" w:rsidRDefault="00CB611F" w:rsidP="00807F7E">
            <w:pPr>
              <w:rPr>
                <w:rStyle w:val="Strong"/>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644" w:type="dxa"/>
            <w:shd w:val="clear" w:color="auto" w:fill="4F569A"/>
            <w:tcMar>
              <w:top w:w="85" w:type="dxa"/>
              <w:left w:w="85" w:type="dxa"/>
              <w:bottom w:w="85" w:type="dxa"/>
              <w:right w:w="85" w:type="dxa"/>
            </w:tcMar>
          </w:tcPr>
          <w:p w14:paraId="5C2B6755" w14:textId="77777777" w:rsidR="00CB611F" w:rsidRPr="003D310D" w:rsidRDefault="00CB611F" w:rsidP="00807F7E">
            <w:pPr>
              <w:rPr>
                <w:rStyle w:val="Strong"/>
                <w:color w:val="FFFFFF" w:themeColor="background1"/>
              </w:rPr>
            </w:pPr>
            <w:r w:rsidRPr="003D310D">
              <w:rPr>
                <w:rStyle w:val="Strong"/>
                <w:color w:val="FFFFFF" w:themeColor="background1"/>
              </w:rPr>
              <w:t>Timeline</w:t>
            </w:r>
          </w:p>
        </w:tc>
        <w:tc>
          <w:tcPr>
            <w:tcW w:w="2325" w:type="dxa"/>
            <w:shd w:val="clear" w:color="auto" w:fill="4F569A"/>
            <w:tcMar>
              <w:top w:w="85" w:type="dxa"/>
              <w:left w:w="85" w:type="dxa"/>
              <w:bottom w:w="85" w:type="dxa"/>
              <w:right w:w="85" w:type="dxa"/>
            </w:tcMar>
          </w:tcPr>
          <w:p w14:paraId="082801CC" w14:textId="77777777" w:rsidR="00CB611F" w:rsidRPr="003D310D" w:rsidRDefault="00CB611F" w:rsidP="00807F7E">
            <w:pPr>
              <w:rPr>
                <w:rStyle w:val="Strong"/>
                <w:color w:val="FFFFFF" w:themeColor="background1"/>
              </w:rPr>
            </w:pPr>
            <w:r w:rsidRPr="003D310D">
              <w:rPr>
                <w:rStyle w:val="Strong"/>
                <w:color w:val="FFFFFF" w:themeColor="background1"/>
              </w:rPr>
              <w:t>Indigenous Business is Everyone’s Business Framework</w:t>
            </w:r>
          </w:p>
        </w:tc>
        <w:tc>
          <w:tcPr>
            <w:tcW w:w="2268" w:type="dxa"/>
            <w:shd w:val="clear" w:color="auto" w:fill="4F569A"/>
            <w:tcMar>
              <w:top w:w="85" w:type="dxa"/>
              <w:left w:w="85" w:type="dxa"/>
              <w:bottom w:w="85" w:type="dxa"/>
              <w:right w:w="85" w:type="dxa"/>
            </w:tcMar>
          </w:tcPr>
          <w:p w14:paraId="01D9A164" w14:textId="77777777" w:rsidR="00CB611F" w:rsidRPr="003D310D" w:rsidRDefault="00CB611F" w:rsidP="00807F7E">
            <w:pPr>
              <w:rPr>
                <w:rStyle w:val="Strong"/>
                <w:color w:val="FFFFFF" w:themeColor="background1"/>
              </w:rPr>
            </w:pPr>
            <w:r w:rsidRPr="003D310D">
              <w:rPr>
                <w:rStyle w:val="Strong"/>
                <w:color w:val="FFFFFF" w:themeColor="background1"/>
              </w:rPr>
              <w:t xml:space="preserve">RA Dimension </w:t>
            </w:r>
          </w:p>
          <w:p w14:paraId="1511283C" w14:textId="77777777" w:rsidR="00CB611F" w:rsidRPr="003D310D" w:rsidRDefault="00CB611F" w:rsidP="00807F7E">
            <w:pPr>
              <w:rPr>
                <w:rStyle w:val="Strong"/>
                <w:color w:val="FFFFFF" w:themeColor="background1"/>
              </w:rPr>
            </w:pPr>
          </w:p>
        </w:tc>
      </w:tr>
      <w:tr w:rsidR="00CB611F" w14:paraId="49860407" w14:textId="77777777" w:rsidTr="008E2432">
        <w:tc>
          <w:tcPr>
            <w:tcW w:w="4253" w:type="dxa"/>
            <w:shd w:val="clear" w:color="auto" w:fill="6062A1"/>
            <w:tcMar>
              <w:top w:w="85" w:type="dxa"/>
              <w:left w:w="85" w:type="dxa"/>
              <w:bottom w:w="85" w:type="dxa"/>
              <w:right w:w="85" w:type="dxa"/>
            </w:tcMar>
          </w:tcPr>
          <w:p w14:paraId="12EB6D90" w14:textId="77777777" w:rsidR="00CB611F" w:rsidRDefault="00CB611F" w:rsidP="00CB611F">
            <w:pPr>
              <w:rPr>
                <w:color w:val="FFFFFF" w:themeColor="background1"/>
              </w:rPr>
            </w:pPr>
            <w:r w:rsidRPr="00CB611F">
              <w:rPr>
                <w:color w:val="FFFFFF" w:themeColor="background1"/>
              </w:rPr>
              <w:t xml:space="preserve">At least 50 per cent of eligible employees are supported to develop career interval plans. </w:t>
            </w:r>
          </w:p>
          <w:p w14:paraId="7A91678C" w14:textId="344D8A70" w:rsidR="00CB611F" w:rsidRPr="00CB611F" w:rsidRDefault="00CB611F" w:rsidP="00CB611F">
            <w:pPr>
              <w:spacing w:after="0"/>
              <w:rPr>
                <w:color w:val="FFFFFF" w:themeColor="background1"/>
              </w:rPr>
            </w:pPr>
            <w:r w:rsidRPr="00CB611F">
              <w:rPr>
                <w:color w:val="FFFFFF" w:themeColor="background1"/>
              </w:rPr>
              <w:t>Note: Participation will be actively supported for all eligible employees, but not compulsory, recognising each employee’s choice.</w:t>
            </w:r>
          </w:p>
        </w:tc>
        <w:tc>
          <w:tcPr>
            <w:tcW w:w="1474" w:type="dxa"/>
            <w:shd w:val="clear" w:color="auto" w:fill="6062A1"/>
            <w:tcMar>
              <w:top w:w="85" w:type="dxa"/>
              <w:left w:w="85" w:type="dxa"/>
              <w:bottom w:w="85" w:type="dxa"/>
              <w:right w:w="85" w:type="dxa"/>
            </w:tcMar>
          </w:tcPr>
          <w:p w14:paraId="373E6FCE" w14:textId="77777777" w:rsidR="00CB611F" w:rsidRPr="00CB611F" w:rsidRDefault="00CB611F" w:rsidP="00CB611F">
            <w:pPr>
              <w:rPr>
                <w:color w:val="FFFFFF" w:themeColor="background1"/>
              </w:rPr>
            </w:pPr>
            <w:r w:rsidRPr="00CB611F">
              <w:rPr>
                <w:color w:val="FFFFFF" w:themeColor="background1"/>
              </w:rPr>
              <w:t>Branch Manager People, Culture and Capability</w:t>
            </w:r>
          </w:p>
          <w:p w14:paraId="7153F4BF" w14:textId="77777777" w:rsidR="00CB611F" w:rsidRPr="00CB611F" w:rsidRDefault="00CB611F" w:rsidP="00CB611F">
            <w:pPr>
              <w:rPr>
                <w:color w:val="FFFFFF" w:themeColor="background1"/>
              </w:rPr>
            </w:pPr>
          </w:p>
        </w:tc>
        <w:tc>
          <w:tcPr>
            <w:tcW w:w="2325" w:type="dxa"/>
            <w:shd w:val="clear" w:color="auto" w:fill="6062A1"/>
            <w:tcMar>
              <w:top w:w="85" w:type="dxa"/>
              <w:left w:w="85" w:type="dxa"/>
              <w:bottom w:w="85" w:type="dxa"/>
              <w:right w:w="85" w:type="dxa"/>
            </w:tcMar>
          </w:tcPr>
          <w:p w14:paraId="095F3BEE" w14:textId="77777777" w:rsidR="00CB611F" w:rsidRPr="00CB611F" w:rsidRDefault="00CB611F" w:rsidP="00CB611F">
            <w:pPr>
              <w:rPr>
                <w:color w:val="FFFFFF" w:themeColor="background1"/>
              </w:rPr>
            </w:pPr>
            <w:r w:rsidRPr="00CB611F">
              <w:rPr>
                <w:color w:val="FFFFFF" w:themeColor="background1"/>
              </w:rPr>
              <w:t>Aboriginal and Torres Strait Islander Employees, Supervisors, Line area SES</w:t>
            </w:r>
          </w:p>
          <w:p w14:paraId="2458DE2A" w14:textId="77777777" w:rsidR="00CB611F" w:rsidRPr="00CB611F" w:rsidRDefault="00CB611F" w:rsidP="00CB611F">
            <w:pPr>
              <w:rPr>
                <w:color w:val="FFFFFF" w:themeColor="background1"/>
              </w:rPr>
            </w:pPr>
          </w:p>
        </w:tc>
        <w:tc>
          <w:tcPr>
            <w:tcW w:w="1644" w:type="dxa"/>
            <w:shd w:val="clear" w:color="auto" w:fill="6062A1"/>
            <w:tcMar>
              <w:top w:w="85" w:type="dxa"/>
              <w:left w:w="85" w:type="dxa"/>
              <w:bottom w:w="85" w:type="dxa"/>
              <w:right w:w="85" w:type="dxa"/>
            </w:tcMar>
          </w:tcPr>
          <w:p w14:paraId="5AC03A49" w14:textId="77777777" w:rsidR="00CB611F" w:rsidRPr="00CB611F" w:rsidRDefault="00CB611F" w:rsidP="00CB611F">
            <w:pPr>
              <w:rPr>
                <w:color w:val="FFFFFF" w:themeColor="background1"/>
              </w:rPr>
            </w:pPr>
            <w:r w:rsidRPr="00CB611F">
              <w:rPr>
                <w:color w:val="FFFFFF" w:themeColor="background1"/>
              </w:rPr>
              <w:t>Implement and support from late 2018; Achieve by late 2020</w:t>
            </w:r>
          </w:p>
          <w:p w14:paraId="0E830307" w14:textId="77777777" w:rsidR="00CB611F" w:rsidRPr="00CB611F" w:rsidRDefault="00CB611F" w:rsidP="00CB611F">
            <w:pPr>
              <w:rPr>
                <w:color w:val="FFFFFF" w:themeColor="background1"/>
              </w:rPr>
            </w:pPr>
          </w:p>
        </w:tc>
        <w:tc>
          <w:tcPr>
            <w:tcW w:w="2325" w:type="dxa"/>
            <w:shd w:val="clear" w:color="auto" w:fill="6062A1"/>
            <w:tcMar>
              <w:top w:w="85" w:type="dxa"/>
              <w:left w:w="85" w:type="dxa"/>
              <w:bottom w:w="85" w:type="dxa"/>
              <w:right w:w="85" w:type="dxa"/>
            </w:tcMar>
          </w:tcPr>
          <w:p w14:paraId="5317D6CB" w14:textId="77777777" w:rsidR="00CB611F" w:rsidRPr="00CB611F" w:rsidRDefault="00CB611F" w:rsidP="00CB611F">
            <w:pPr>
              <w:rPr>
                <w:color w:val="FFFFFF" w:themeColor="background1"/>
              </w:rPr>
            </w:pPr>
            <w:r w:rsidRPr="00CB611F">
              <w:rPr>
                <w:color w:val="FFFFFF" w:themeColor="background1"/>
              </w:rPr>
              <w:t>The Right People</w:t>
            </w:r>
          </w:p>
          <w:p w14:paraId="54981B3E" w14:textId="77777777" w:rsidR="00CB611F" w:rsidRPr="00CB611F" w:rsidRDefault="00CB611F" w:rsidP="00CB611F">
            <w:pPr>
              <w:rPr>
                <w:color w:val="FFFFFF" w:themeColor="background1"/>
              </w:rPr>
            </w:pPr>
          </w:p>
        </w:tc>
        <w:tc>
          <w:tcPr>
            <w:tcW w:w="2268" w:type="dxa"/>
            <w:shd w:val="clear" w:color="auto" w:fill="6062A1"/>
            <w:tcMar>
              <w:top w:w="85" w:type="dxa"/>
              <w:left w:w="85" w:type="dxa"/>
              <w:bottom w:w="85" w:type="dxa"/>
              <w:right w:w="85" w:type="dxa"/>
            </w:tcMar>
          </w:tcPr>
          <w:p w14:paraId="6A5A0259" w14:textId="3507ECBF" w:rsidR="00CB611F" w:rsidRPr="00CB611F" w:rsidRDefault="00CB611F" w:rsidP="00CB611F">
            <w:pPr>
              <w:rPr>
                <w:color w:val="FFFFFF" w:themeColor="background1"/>
              </w:rPr>
            </w:pPr>
            <w:r w:rsidRPr="00CB611F">
              <w:rPr>
                <w:color w:val="FFFFFF" w:themeColor="background1"/>
              </w:rPr>
              <w:t xml:space="preserve">Equality and Equity </w:t>
            </w:r>
          </w:p>
          <w:p w14:paraId="1A18EE98" w14:textId="77777777" w:rsidR="00CB611F" w:rsidRPr="00CB611F" w:rsidRDefault="00CB611F" w:rsidP="00CB611F">
            <w:pPr>
              <w:rPr>
                <w:color w:val="FFFFFF" w:themeColor="background1"/>
              </w:rPr>
            </w:pPr>
          </w:p>
        </w:tc>
      </w:tr>
      <w:tr w:rsidR="00CB611F" w14:paraId="7B826C4F" w14:textId="77777777" w:rsidTr="008E2432">
        <w:tc>
          <w:tcPr>
            <w:tcW w:w="4253" w:type="dxa"/>
            <w:shd w:val="clear" w:color="auto" w:fill="6062A1"/>
            <w:tcMar>
              <w:top w:w="85" w:type="dxa"/>
              <w:left w:w="85" w:type="dxa"/>
              <w:bottom w:w="85" w:type="dxa"/>
              <w:right w:w="85" w:type="dxa"/>
            </w:tcMar>
          </w:tcPr>
          <w:p w14:paraId="7C72A4A3" w14:textId="77777777" w:rsidR="00FF6D5E" w:rsidRPr="00FF6D5E" w:rsidRDefault="00FF6D5E" w:rsidP="00FF6D5E">
            <w:pPr>
              <w:rPr>
                <w:color w:val="FFFFFF" w:themeColor="background1"/>
              </w:rPr>
            </w:pPr>
            <w:r w:rsidRPr="00FF6D5E">
              <w:rPr>
                <w:color w:val="FFFFFF" w:themeColor="background1"/>
              </w:rPr>
              <w:t>Eligible employees are supported to participate in career interval options, such as:</w:t>
            </w:r>
          </w:p>
          <w:p w14:paraId="5522FE7E" w14:textId="77777777" w:rsidR="00FF6D5E" w:rsidRPr="00FF6D5E" w:rsidRDefault="00FF6D5E" w:rsidP="008E2432">
            <w:pPr>
              <w:pStyle w:val="ListParagraph"/>
              <w:numPr>
                <w:ilvl w:val="0"/>
                <w:numId w:val="8"/>
              </w:numPr>
              <w:ind w:left="357" w:hanging="357"/>
              <w:contextualSpacing w:val="0"/>
              <w:rPr>
                <w:color w:val="FFFFFF" w:themeColor="background1"/>
              </w:rPr>
            </w:pPr>
            <w:r w:rsidRPr="00FF6D5E">
              <w:rPr>
                <w:color w:val="FFFFFF" w:themeColor="background1"/>
              </w:rPr>
              <w:t>mobility or secondments</w:t>
            </w:r>
          </w:p>
          <w:p w14:paraId="3A8A1C96" w14:textId="77777777" w:rsidR="00FF6D5E" w:rsidRPr="00FF6D5E" w:rsidRDefault="00FF6D5E" w:rsidP="008E2432">
            <w:pPr>
              <w:pStyle w:val="ListParagraph"/>
              <w:numPr>
                <w:ilvl w:val="0"/>
                <w:numId w:val="8"/>
              </w:numPr>
              <w:ind w:left="357" w:hanging="357"/>
              <w:contextualSpacing w:val="0"/>
              <w:rPr>
                <w:color w:val="FFFFFF" w:themeColor="background1"/>
              </w:rPr>
            </w:pPr>
            <w:r w:rsidRPr="00FF6D5E">
              <w:rPr>
                <w:color w:val="FFFFFF" w:themeColor="background1"/>
              </w:rPr>
              <w:t>‘reconnecting with community’ placements</w:t>
            </w:r>
          </w:p>
          <w:p w14:paraId="5F778726" w14:textId="77777777" w:rsidR="00FF6D5E" w:rsidRPr="00FF6D5E" w:rsidRDefault="00FF6D5E" w:rsidP="008E2432">
            <w:pPr>
              <w:pStyle w:val="ListParagraph"/>
              <w:numPr>
                <w:ilvl w:val="0"/>
                <w:numId w:val="8"/>
              </w:numPr>
              <w:ind w:left="357" w:hanging="357"/>
              <w:contextualSpacing w:val="0"/>
              <w:rPr>
                <w:color w:val="FFFFFF" w:themeColor="background1"/>
              </w:rPr>
            </w:pPr>
            <w:r w:rsidRPr="00FF6D5E">
              <w:rPr>
                <w:color w:val="FFFFFF" w:themeColor="background1"/>
              </w:rPr>
              <w:t>(co) mentoring or coaching</w:t>
            </w:r>
          </w:p>
          <w:p w14:paraId="0788A2C9" w14:textId="77777777" w:rsidR="00FF6D5E" w:rsidRPr="00FF6D5E" w:rsidRDefault="00FF6D5E" w:rsidP="008E2432">
            <w:pPr>
              <w:pStyle w:val="ListParagraph"/>
              <w:numPr>
                <w:ilvl w:val="0"/>
                <w:numId w:val="8"/>
              </w:numPr>
              <w:ind w:left="357" w:hanging="357"/>
              <w:contextualSpacing w:val="0"/>
              <w:rPr>
                <w:color w:val="FFFFFF" w:themeColor="background1"/>
              </w:rPr>
            </w:pPr>
            <w:r w:rsidRPr="00FF6D5E">
              <w:rPr>
                <w:color w:val="FFFFFF" w:themeColor="background1"/>
              </w:rPr>
              <w:t>skill development programs; or</w:t>
            </w:r>
          </w:p>
          <w:p w14:paraId="7774D363" w14:textId="371824EE" w:rsidR="00CB611F" w:rsidRPr="00FF6D5E" w:rsidRDefault="00FF6D5E" w:rsidP="008E2432">
            <w:pPr>
              <w:pStyle w:val="ListParagraph"/>
              <w:numPr>
                <w:ilvl w:val="0"/>
                <w:numId w:val="8"/>
              </w:numPr>
              <w:ind w:left="357" w:hanging="357"/>
              <w:contextualSpacing w:val="0"/>
              <w:rPr>
                <w:color w:val="FFFFFF" w:themeColor="background1"/>
              </w:rPr>
            </w:pPr>
            <w:r w:rsidRPr="00FF6D5E">
              <w:rPr>
                <w:color w:val="FFFFFF" w:themeColor="background1"/>
              </w:rPr>
              <w:t xml:space="preserve">external leadership programs </w:t>
            </w:r>
            <w:r>
              <w:rPr>
                <w:color w:val="FFFFFF" w:themeColor="background1"/>
              </w:rPr>
              <w:br/>
            </w:r>
            <w:r w:rsidRPr="00FF6D5E">
              <w:rPr>
                <w:color w:val="FFFFFF" w:themeColor="background1"/>
              </w:rPr>
              <w:t>(e.g. through the APSC talent development program).</w:t>
            </w:r>
          </w:p>
        </w:tc>
        <w:tc>
          <w:tcPr>
            <w:tcW w:w="1474" w:type="dxa"/>
            <w:shd w:val="clear" w:color="auto" w:fill="6062A1"/>
            <w:tcMar>
              <w:top w:w="85" w:type="dxa"/>
              <w:left w:w="85" w:type="dxa"/>
              <w:bottom w:w="85" w:type="dxa"/>
              <w:right w:w="85" w:type="dxa"/>
            </w:tcMar>
          </w:tcPr>
          <w:p w14:paraId="57DE7B38" w14:textId="77777777" w:rsidR="00CB611F" w:rsidRPr="00FF6D5E" w:rsidRDefault="00CB611F" w:rsidP="00FF6D5E">
            <w:pPr>
              <w:rPr>
                <w:color w:val="FFFFFF" w:themeColor="background1"/>
              </w:rPr>
            </w:pPr>
            <w:r w:rsidRPr="00FF6D5E">
              <w:rPr>
                <w:color w:val="FFFFFF" w:themeColor="background1"/>
              </w:rPr>
              <w:t>Branch Manager People, Culture and Capability</w:t>
            </w:r>
          </w:p>
          <w:p w14:paraId="0D29EFBC" w14:textId="77777777" w:rsidR="00CB611F" w:rsidRPr="00FF6D5E" w:rsidRDefault="00CB611F" w:rsidP="00FF6D5E">
            <w:pPr>
              <w:rPr>
                <w:color w:val="FFFFFF" w:themeColor="background1"/>
              </w:rPr>
            </w:pPr>
          </w:p>
        </w:tc>
        <w:tc>
          <w:tcPr>
            <w:tcW w:w="2325" w:type="dxa"/>
            <w:shd w:val="clear" w:color="auto" w:fill="6062A1"/>
            <w:tcMar>
              <w:top w:w="85" w:type="dxa"/>
              <w:left w:w="85" w:type="dxa"/>
              <w:bottom w:w="85" w:type="dxa"/>
              <w:right w:w="85" w:type="dxa"/>
            </w:tcMar>
          </w:tcPr>
          <w:p w14:paraId="070BD772" w14:textId="77777777" w:rsidR="00FF6D5E" w:rsidRPr="00FF6D5E" w:rsidRDefault="00FF6D5E" w:rsidP="00FF6D5E">
            <w:pPr>
              <w:rPr>
                <w:color w:val="FFFFFF" w:themeColor="background1"/>
              </w:rPr>
            </w:pPr>
            <w:r w:rsidRPr="00FF6D5E">
              <w:rPr>
                <w:color w:val="FFFFFF" w:themeColor="background1"/>
              </w:rPr>
              <w:t>Aboriginal and Torres Strait Islander Employees, Supervisors, Line area SES</w:t>
            </w:r>
          </w:p>
          <w:p w14:paraId="26468A10" w14:textId="77777777" w:rsidR="00CB611F" w:rsidRPr="00FF6D5E" w:rsidRDefault="00CB611F" w:rsidP="00FF6D5E">
            <w:pPr>
              <w:rPr>
                <w:color w:val="FFFFFF" w:themeColor="background1"/>
              </w:rPr>
            </w:pPr>
          </w:p>
        </w:tc>
        <w:tc>
          <w:tcPr>
            <w:tcW w:w="1644" w:type="dxa"/>
            <w:shd w:val="clear" w:color="auto" w:fill="6062A1"/>
            <w:tcMar>
              <w:top w:w="85" w:type="dxa"/>
              <w:left w:w="85" w:type="dxa"/>
              <w:bottom w:w="85" w:type="dxa"/>
              <w:right w:w="85" w:type="dxa"/>
            </w:tcMar>
          </w:tcPr>
          <w:p w14:paraId="64A581E3" w14:textId="77777777" w:rsidR="00FF6D5E" w:rsidRPr="00FF6D5E" w:rsidRDefault="00FF6D5E" w:rsidP="00FF6D5E">
            <w:pPr>
              <w:rPr>
                <w:color w:val="FFFFFF" w:themeColor="background1"/>
              </w:rPr>
            </w:pPr>
            <w:r w:rsidRPr="00FF6D5E">
              <w:rPr>
                <w:color w:val="FFFFFF" w:themeColor="background1"/>
              </w:rPr>
              <w:t xml:space="preserve">Implement and achieve from </w:t>
            </w:r>
            <w:r w:rsidRPr="00FF6D5E">
              <w:rPr>
                <w:color w:val="FFFFFF" w:themeColor="background1"/>
              </w:rPr>
              <w:br/>
              <w:t>mid 2018</w:t>
            </w:r>
          </w:p>
          <w:p w14:paraId="7B2B3C69" w14:textId="61F73B29" w:rsidR="00CB611F" w:rsidRPr="00FF6D5E" w:rsidRDefault="00CB611F" w:rsidP="00FF6D5E">
            <w:pPr>
              <w:rPr>
                <w:color w:val="FFFFFF" w:themeColor="background1"/>
              </w:rPr>
            </w:pPr>
          </w:p>
        </w:tc>
        <w:tc>
          <w:tcPr>
            <w:tcW w:w="2325" w:type="dxa"/>
            <w:shd w:val="clear" w:color="auto" w:fill="6062A1"/>
            <w:tcMar>
              <w:top w:w="85" w:type="dxa"/>
              <w:left w:w="85" w:type="dxa"/>
              <w:bottom w:w="85" w:type="dxa"/>
              <w:right w:w="85" w:type="dxa"/>
            </w:tcMar>
          </w:tcPr>
          <w:p w14:paraId="44B9759D" w14:textId="77777777" w:rsidR="00CB611F" w:rsidRPr="00FF6D5E" w:rsidRDefault="00CB611F" w:rsidP="00FF6D5E">
            <w:pPr>
              <w:rPr>
                <w:color w:val="FFFFFF" w:themeColor="background1"/>
              </w:rPr>
            </w:pPr>
            <w:r w:rsidRPr="00FF6D5E">
              <w:rPr>
                <w:color w:val="FFFFFF" w:themeColor="background1"/>
              </w:rPr>
              <w:t xml:space="preserve">The Right People, </w:t>
            </w:r>
            <w:r w:rsidRPr="00FF6D5E">
              <w:rPr>
                <w:color w:val="FFFFFF" w:themeColor="background1"/>
              </w:rPr>
              <w:br/>
              <w:t>The Right Capabilities</w:t>
            </w:r>
          </w:p>
          <w:p w14:paraId="19E1F06A" w14:textId="77777777" w:rsidR="00CB611F" w:rsidRPr="00FF6D5E" w:rsidRDefault="00CB611F" w:rsidP="00FF6D5E">
            <w:pPr>
              <w:rPr>
                <w:color w:val="FFFFFF" w:themeColor="background1"/>
              </w:rPr>
            </w:pPr>
          </w:p>
        </w:tc>
        <w:tc>
          <w:tcPr>
            <w:tcW w:w="2268" w:type="dxa"/>
            <w:shd w:val="clear" w:color="auto" w:fill="6062A1"/>
            <w:tcMar>
              <w:top w:w="85" w:type="dxa"/>
              <w:left w:w="85" w:type="dxa"/>
              <w:bottom w:w="85" w:type="dxa"/>
              <w:right w:w="85" w:type="dxa"/>
            </w:tcMar>
          </w:tcPr>
          <w:p w14:paraId="109D6928" w14:textId="77777777" w:rsidR="00FF6D5E" w:rsidRPr="00FF6D5E" w:rsidRDefault="00FF6D5E" w:rsidP="00FF6D5E">
            <w:pPr>
              <w:rPr>
                <w:color w:val="FFFFFF" w:themeColor="background1"/>
              </w:rPr>
            </w:pPr>
            <w:r w:rsidRPr="00FF6D5E">
              <w:rPr>
                <w:color w:val="FFFFFF" w:themeColor="background1"/>
              </w:rPr>
              <w:t>Race Relations, Equality and Equity</w:t>
            </w:r>
          </w:p>
          <w:p w14:paraId="636D8489" w14:textId="77777777" w:rsidR="00CB611F" w:rsidRPr="00FF6D5E" w:rsidRDefault="00CB611F" w:rsidP="00FF6D5E">
            <w:pPr>
              <w:rPr>
                <w:color w:val="FFFFFF" w:themeColor="background1"/>
              </w:rPr>
            </w:pPr>
          </w:p>
        </w:tc>
      </w:tr>
    </w:tbl>
    <w:p w14:paraId="51F66D9C" w14:textId="77777777" w:rsidR="00A71A60" w:rsidRDefault="00A71A60" w:rsidP="00A71A60">
      <w:pPr>
        <w:spacing w:after="0"/>
      </w:pPr>
    </w:p>
    <w:p w14:paraId="6B332217" w14:textId="77777777" w:rsidR="00B87CC9" w:rsidRDefault="00B87CC9">
      <w:pPr>
        <w:spacing w:after="160"/>
      </w:pPr>
      <w:r>
        <w:br w:type="page"/>
      </w:r>
    </w:p>
    <w:p w14:paraId="09165133" w14:textId="6E73CAAC" w:rsidR="00A71A60" w:rsidRPr="008E2432" w:rsidRDefault="00A71A60" w:rsidP="008E2432">
      <w:pPr>
        <w:spacing w:before="720"/>
      </w:pPr>
      <w:r w:rsidRPr="008E2432">
        <w:t>2.3 Increase the number of Aboriginal and Torres Strait Islander employees in Executive Level and Senior Executive Service (SES) positions:</w:t>
      </w:r>
    </w:p>
    <w:tbl>
      <w:tblPr>
        <w:tblStyle w:val="TableGrid"/>
        <w:tblW w:w="14289"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C54A5"/>
        <w:tblLayout w:type="fixed"/>
        <w:tblLook w:val="04A0" w:firstRow="1" w:lastRow="0" w:firstColumn="1" w:lastColumn="0" w:noHBand="0" w:noVBand="1"/>
      </w:tblPr>
      <w:tblGrid>
        <w:gridCol w:w="4253"/>
        <w:gridCol w:w="1474"/>
        <w:gridCol w:w="2325"/>
        <w:gridCol w:w="1644"/>
        <w:gridCol w:w="2325"/>
        <w:gridCol w:w="2268"/>
      </w:tblGrid>
      <w:tr w:rsidR="00A71A60" w14:paraId="4FF241C2" w14:textId="77777777" w:rsidTr="008E2432">
        <w:trPr>
          <w:tblHeader/>
        </w:trPr>
        <w:tc>
          <w:tcPr>
            <w:tcW w:w="4253" w:type="dxa"/>
            <w:shd w:val="clear" w:color="auto" w:fill="4F569A"/>
            <w:tcMar>
              <w:top w:w="85" w:type="dxa"/>
              <w:left w:w="85" w:type="dxa"/>
              <w:bottom w:w="85" w:type="dxa"/>
              <w:right w:w="85" w:type="dxa"/>
            </w:tcMar>
          </w:tcPr>
          <w:p w14:paraId="73DC5070" w14:textId="77777777" w:rsidR="00A71A60" w:rsidRPr="003D310D" w:rsidRDefault="00A71A60" w:rsidP="00807F7E">
            <w:pPr>
              <w:rPr>
                <w:rStyle w:val="Strong"/>
                <w:color w:val="FFFFFF" w:themeColor="background1"/>
              </w:rPr>
            </w:pPr>
            <w:r w:rsidRPr="003D310D">
              <w:rPr>
                <w:rStyle w:val="Strong"/>
                <w:color w:val="FFFFFF" w:themeColor="background1"/>
              </w:rPr>
              <w:t>Action</w:t>
            </w:r>
          </w:p>
        </w:tc>
        <w:tc>
          <w:tcPr>
            <w:tcW w:w="1474" w:type="dxa"/>
            <w:shd w:val="clear" w:color="auto" w:fill="4F569A"/>
            <w:tcMar>
              <w:top w:w="85" w:type="dxa"/>
              <w:left w:w="85" w:type="dxa"/>
              <w:bottom w:w="85" w:type="dxa"/>
              <w:right w:w="85" w:type="dxa"/>
            </w:tcMar>
          </w:tcPr>
          <w:p w14:paraId="6606DCEF" w14:textId="77777777" w:rsidR="00A71A60" w:rsidRPr="003D310D" w:rsidRDefault="00A71A60" w:rsidP="00807F7E">
            <w:pPr>
              <w:rPr>
                <w:rStyle w:val="Strong"/>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2325" w:type="dxa"/>
            <w:shd w:val="clear" w:color="auto" w:fill="4F569A"/>
            <w:tcMar>
              <w:top w:w="85" w:type="dxa"/>
              <w:left w:w="85" w:type="dxa"/>
              <w:bottom w:w="85" w:type="dxa"/>
              <w:right w:w="85" w:type="dxa"/>
            </w:tcMar>
          </w:tcPr>
          <w:p w14:paraId="3056AD98" w14:textId="77777777" w:rsidR="00A71A60" w:rsidRPr="003D310D" w:rsidRDefault="00A71A60" w:rsidP="00807F7E">
            <w:pPr>
              <w:rPr>
                <w:rStyle w:val="Strong"/>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644" w:type="dxa"/>
            <w:shd w:val="clear" w:color="auto" w:fill="4F569A"/>
            <w:tcMar>
              <w:top w:w="85" w:type="dxa"/>
              <w:left w:w="85" w:type="dxa"/>
              <w:bottom w:w="85" w:type="dxa"/>
              <w:right w:w="85" w:type="dxa"/>
            </w:tcMar>
          </w:tcPr>
          <w:p w14:paraId="084E61DC" w14:textId="77777777" w:rsidR="00A71A60" w:rsidRPr="003D310D" w:rsidRDefault="00A71A60" w:rsidP="00807F7E">
            <w:pPr>
              <w:rPr>
                <w:rStyle w:val="Strong"/>
                <w:color w:val="FFFFFF" w:themeColor="background1"/>
              </w:rPr>
            </w:pPr>
            <w:r w:rsidRPr="003D310D">
              <w:rPr>
                <w:rStyle w:val="Strong"/>
                <w:color w:val="FFFFFF" w:themeColor="background1"/>
              </w:rPr>
              <w:t>Timeline</w:t>
            </w:r>
          </w:p>
        </w:tc>
        <w:tc>
          <w:tcPr>
            <w:tcW w:w="2325" w:type="dxa"/>
            <w:shd w:val="clear" w:color="auto" w:fill="4F569A"/>
            <w:tcMar>
              <w:top w:w="85" w:type="dxa"/>
              <w:left w:w="85" w:type="dxa"/>
              <w:bottom w:w="85" w:type="dxa"/>
              <w:right w:w="85" w:type="dxa"/>
            </w:tcMar>
          </w:tcPr>
          <w:p w14:paraId="420CECE5" w14:textId="77777777" w:rsidR="00A71A60" w:rsidRPr="003D310D" w:rsidRDefault="00A71A60" w:rsidP="00807F7E">
            <w:pPr>
              <w:rPr>
                <w:rStyle w:val="Strong"/>
                <w:color w:val="FFFFFF" w:themeColor="background1"/>
              </w:rPr>
            </w:pPr>
            <w:r w:rsidRPr="003D310D">
              <w:rPr>
                <w:rStyle w:val="Strong"/>
                <w:color w:val="FFFFFF" w:themeColor="background1"/>
              </w:rPr>
              <w:t>Indigenous Business is Everyone’s Business Framework</w:t>
            </w:r>
          </w:p>
        </w:tc>
        <w:tc>
          <w:tcPr>
            <w:tcW w:w="2268" w:type="dxa"/>
            <w:shd w:val="clear" w:color="auto" w:fill="4F569A"/>
            <w:tcMar>
              <w:top w:w="85" w:type="dxa"/>
              <w:left w:w="85" w:type="dxa"/>
              <w:bottom w:w="85" w:type="dxa"/>
              <w:right w:w="85" w:type="dxa"/>
            </w:tcMar>
          </w:tcPr>
          <w:p w14:paraId="04E8DAF9" w14:textId="77777777" w:rsidR="00A71A60" w:rsidRPr="003D310D" w:rsidRDefault="00A71A60" w:rsidP="00807F7E">
            <w:pPr>
              <w:rPr>
                <w:rStyle w:val="Strong"/>
                <w:color w:val="FFFFFF" w:themeColor="background1"/>
              </w:rPr>
            </w:pPr>
            <w:r w:rsidRPr="003D310D">
              <w:rPr>
                <w:rStyle w:val="Strong"/>
                <w:color w:val="FFFFFF" w:themeColor="background1"/>
              </w:rPr>
              <w:t xml:space="preserve">RA Dimension </w:t>
            </w:r>
          </w:p>
          <w:p w14:paraId="74252466" w14:textId="77777777" w:rsidR="00A71A60" w:rsidRPr="003D310D" w:rsidRDefault="00A71A60" w:rsidP="00807F7E">
            <w:pPr>
              <w:rPr>
                <w:rStyle w:val="Strong"/>
                <w:color w:val="FFFFFF" w:themeColor="background1"/>
              </w:rPr>
            </w:pPr>
          </w:p>
        </w:tc>
      </w:tr>
      <w:tr w:rsidR="00A71A60" w:rsidRPr="00A71A60" w14:paraId="3A920F60" w14:textId="77777777" w:rsidTr="008E2432">
        <w:tc>
          <w:tcPr>
            <w:tcW w:w="4253" w:type="dxa"/>
            <w:shd w:val="clear" w:color="auto" w:fill="6062A1"/>
            <w:tcMar>
              <w:top w:w="85" w:type="dxa"/>
              <w:left w:w="85" w:type="dxa"/>
              <w:bottom w:w="85" w:type="dxa"/>
              <w:right w:w="85" w:type="dxa"/>
            </w:tcMar>
          </w:tcPr>
          <w:p w14:paraId="27DFF603" w14:textId="77777777" w:rsidR="00A71A60" w:rsidRPr="00A71A60" w:rsidRDefault="00A71A60" w:rsidP="00A71A60">
            <w:pPr>
              <w:rPr>
                <w:color w:val="FFFFFF" w:themeColor="background1"/>
              </w:rPr>
            </w:pPr>
            <w:r w:rsidRPr="00A71A60">
              <w:rPr>
                <w:color w:val="FFFFFF" w:themeColor="background1"/>
              </w:rPr>
              <w:t>All Executive Level employees:</w:t>
            </w:r>
          </w:p>
          <w:p w14:paraId="55ED8A42" w14:textId="77777777" w:rsidR="00A71A60" w:rsidRPr="00A71A60" w:rsidRDefault="00A71A60" w:rsidP="00A71A60">
            <w:pPr>
              <w:pStyle w:val="ListParagraph"/>
              <w:numPr>
                <w:ilvl w:val="0"/>
                <w:numId w:val="9"/>
              </w:numPr>
              <w:ind w:left="360"/>
              <w:rPr>
                <w:color w:val="FFFFFF" w:themeColor="background1"/>
              </w:rPr>
            </w:pPr>
            <w:r w:rsidRPr="00A71A60">
              <w:rPr>
                <w:color w:val="FFFFFF" w:themeColor="background1"/>
              </w:rPr>
              <w:t>co-design and co-own career development agreements with their line area SES</w:t>
            </w:r>
          </w:p>
          <w:p w14:paraId="14DDF686" w14:textId="0AB142FC" w:rsidR="00A71A60" w:rsidRPr="00A71A60" w:rsidRDefault="00A71A60" w:rsidP="00A71A60">
            <w:pPr>
              <w:pStyle w:val="ListParagraph"/>
              <w:numPr>
                <w:ilvl w:val="0"/>
                <w:numId w:val="9"/>
              </w:numPr>
              <w:ind w:left="360"/>
              <w:rPr>
                <w:color w:val="FFFFFF" w:themeColor="background1"/>
              </w:rPr>
            </w:pPr>
            <w:r w:rsidRPr="00A71A60">
              <w:rPr>
                <w:color w:val="FFFFFF" w:themeColor="background1"/>
              </w:rPr>
              <w:t>have an internal mentor at the Deputy Secretary level or higher</w:t>
            </w:r>
          </w:p>
          <w:p w14:paraId="5145B1D2" w14:textId="22471F6A" w:rsidR="00A71A60" w:rsidRPr="00A71A60" w:rsidRDefault="00A71A60" w:rsidP="00A71A60">
            <w:pPr>
              <w:pStyle w:val="ListParagraph"/>
              <w:numPr>
                <w:ilvl w:val="0"/>
                <w:numId w:val="9"/>
              </w:numPr>
              <w:ind w:left="360"/>
              <w:rPr>
                <w:color w:val="FFFFFF" w:themeColor="background1"/>
              </w:rPr>
            </w:pPr>
            <w:r w:rsidRPr="00A71A60">
              <w:rPr>
                <w:color w:val="FFFFFF" w:themeColor="background1"/>
              </w:rPr>
              <w:t>have access to an external career coach (EL2 only).</w:t>
            </w:r>
          </w:p>
        </w:tc>
        <w:tc>
          <w:tcPr>
            <w:tcW w:w="1474" w:type="dxa"/>
            <w:shd w:val="clear" w:color="auto" w:fill="6062A1"/>
            <w:tcMar>
              <w:top w:w="85" w:type="dxa"/>
              <w:left w:w="85" w:type="dxa"/>
              <w:bottom w:w="85" w:type="dxa"/>
              <w:right w:w="85" w:type="dxa"/>
            </w:tcMar>
          </w:tcPr>
          <w:p w14:paraId="79C3A379" w14:textId="2BA9D89E" w:rsidR="00A71A60" w:rsidRPr="00CB611F" w:rsidRDefault="00A71A60" w:rsidP="00807F7E">
            <w:pPr>
              <w:rPr>
                <w:color w:val="FFFFFF" w:themeColor="background1"/>
              </w:rPr>
            </w:pPr>
            <w:r w:rsidRPr="00CB611F">
              <w:rPr>
                <w:color w:val="FFFFFF" w:themeColor="background1"/>
              </w:rPr>
              <w:t>Branch Manager People, Culture and Capability</w:t>
            </w:r>
          </w:p>
          <w:p w14:paraId="61633F28" w14:textId="77777777" w:rsidR="00A71A60" w:rsidRPr="00CB611F" w:rsidRDefault="00A71A60" w:rsidP="00807F7E">
            <w:pPr>
              <w:rPr>
                <w:color w:val="FFFFFF" w:themeColor="background1"/>
              </w:rPr>
            </w:pPr>
          </w:p>
        </w:tc>
        <w:tc>
          <w:tcPr>
            <w:tcW w:w="2325" w:type="dxa"/>
            <w:shd w:val="clear" w:color="auto" w:fill="6062A1"/>
            <w:tcMar>
              <w:top w:w="85" w:type="dxa"/>
              <w:left w:w="85" w:type="dxa"/>
              <w:bottom w:w="85" w:type="dxa"/>
              <w:right w:w="85" w:type="dxa"/>
            </w:tcMar>
          </w:tcPr>
          <w:p w14:paraId="189F4B53" w14:textId="77777777" w:rsidR="00A71A60" w:rsidRPr="00A71A60" w:rsidRDefault="00A71A60" w:rsidP="00A71A60">
            <w:pPr>
              <w:rPr>
                <w:color w:val="FFFFFF" w:themeColor="background1"/>
              </w:rPr>
            </w:pPr>
            <w:r w:rsidRPr="00A71A60">
              <w:rPr>
                <w:color w:val="FFFFFF" w:themeColor="background1"/>
              </w:rPr>
              <w:t xml:space="preserve">Aboriginal and Torres Strait Islander Employees, Line </w:t>
            </w:r>
            <w:r w:rsidRPr="00A71A60">
              <w:rPr>
                <w:color w:val="FFFFFF" w:themeColor="background1"/>
              </w:rPr>
              <w:br/>
              <w:t xml:space="preserve">area SES, Deputy Secretaries </w:t>
            </w:r>
          </w:p>
          <w:p w14:paraId="7ECE4B00" w14:textId="77777777" w:rsidR="00A71A60" w:rsidRPr="00A71A60" w:rsidRDefault="00A71A60" w:rsidP="00A71A60">
            <w:pPr>
              <w:rPr>
                <w:color w:val="FFFFFF" w:themeColor="background1"/>
              </w:rPr>
            </w:pPr>
          </w:p>
        </w:tc>
        <w:tc>
          <w:tcPr>
            <w:tcW w:w="1644" w:type="dxa"/>
            <w:shd w:val="clear" w:color="auto" w:fill="6062A1"/>
            <w:tcMar>
              <w:top w:w="85" w:type="dxa"/>
              <w:left w:w="85" w:type="dxa"/>
              <w:bottom w:w="85" w:type="dxa"/>
              <w:right w:w="85" w:type="dxa"/>
            </w:tcMar>
          </w:tcPr>
          <w:p w14:paraId="20AA3C50" w14:textId="77777777" w:rsidR="00A71A60" w:rsidRPr="00A71A60" w:rsidRDefault="00A71A60" w:rsidP="00A71A60">
            <w:pPr>
              <w:rPr>
                <w:color w:val="FFFFFF" w:themeColor="background1"/>
                <w:w w:val="97"/>
              </w:rPr>
            </w:pPr>
            <w:r w:rsidRPr="00A71A60">
              <w:rPr>
                <w:color w:val="FFFFFF" w:themeColor="background1"/>
                <w:w w:val="97"/>
              </w:rPr>
              <w:t xml:space="preserve">Implement from </w:t>
            </w:r>
            <w:r w:rsidRPr="00A71A60">
              <w:rPr>
                <w:color w:val="FFFFFF" w:themeColor="background1"/>
                <w:w w:val="97"/>
              </w:rPr>
              <w:br/>
              <w:t xml:space="preserve">mid 2018 </w:t>
            </w:r>
          </w:p>
          <w:p w14:paraId="30EBAB35" w14:textId="77777777" w:rsidR="00A71A60" w:rsidRPr="00A71A60" w:rsidRDefault="00A71A60" w:rsidP="00A71A60">
            <w:pPr>
              <w:rPr>
                <w:color w:val="FFFFFF" w:themeColor="background1"/>
              </w:rPr>
            </w:pPr>
          </w:p>
        </w:tc>
        <w:tc>
          <w:tcPr>
            <w:tcW w:w="2325" w:type="dxa"/>
            <w:shd w:val="clear" w:color="auto" w:fill="6062A1"/>
            <w:tcMar>
              <w:top w:w="85" w:type="dxa"/>
              <w:left w:w="85" w:type="dxa"/>
              <w:bottom w:w="85" w:type="dxa"/>
              <w:right w:w="85" w:type="dxa"/>
            </w:tcMar>
          </w:tcPr>
          <w:p w14:paraId="5C13CB4C" w14:textId="77777777" w:rsidR="00A71A60" w:rsidRPr="00A71A60" w:rsidRDefault="00A71A60" w:rsidP="00A71A60">
            <w:pPr>
              <w:rPr>
                <w:color w:val="FFFFFF" w:themeColor="background1"/>
              </w:rPr>
            </w:pPr>
            <w:r w:rsidRPr="00A71A60">
              <w:rPr>
                <w:color w:val="FFFFFF" w:themeColor="background1"/>
              </w:rPr>
              <w:t>The Right People</w:t>
            </w:r>
          </w:p>
          <w:p w14:paraId="7E6B018A" w14:textId="77777777" w:rsidR="00A71A60" w:rsidRPr="00A71A60" w:rsidRDefault="00A71A60" w:rsidP="00A71A60">
            <w:pPr>
              <w:rPr>
                <w:color w:val="FFFFFF" w:themeColor="background1"/>
              </w:rPr>
            </w:pPr>
          </w:p>
        </w:tc>
        <w:tc>
          <w:tcPr>
            <w:tcW w:w="2268" w:type="dxa"/>
            <w:shd w:val="clear" w:color="auto" w:fill="6062A1"/>
            <w:tcMar>
              <w:top w:w="85" w:type="dxa"/>
              <w:left w:w="85" w:type="dxa"/>
              <w:bottom w:w="85" w:type="dxa"/>
              <w:right w:w="85" w:type="dxa"/>
            </w:tcMar>
          </w:tcPr>
          <w:p w14:paraId="6A2710A7" w14:textId="77777777" w:rsidR="00A71A60" w:rsidRPr="00A71A60" w:rsidRDefault="00A71A60" w:rsidP="00A71A60">
            <w:pPr>
              <w:rPr>
                <w:color w:val="FFFFFF" w:themeColor="background1"/>
              </w:rPr>
            </w:pPr>
            <w:r w:rsidRPr="00A71A60">
              <w:rPr>
                <w:color w:val="FFFFFF" w:themeColor="background1"/>
              </w:rPr>
              <w:t xml:space="preserve">Equality and Equity </w:t>
            </w:r>
          </w:p>
          <w:p w14:paraId="77B6CAE1" w14:textId="77777777" w:rsidR="00A71A60" w:rsidRPr="00A71A60" w:rsidRDefault="00A71A60" w:rsidP="00A71A60">
            <w:pPr>
              <w:rPr>
                <w:color w:val="FFFFFF" w:themeColor="background1"/>
              </w:rPr>
            </w:pPr>
          </w:p>
        </w:tc>
      </w:tr>
      <w:tr w:rsidR="00A71A60" w:rsidRPr="00A71A60" w14:paraId="27CFD4A1" w14:textId="77777777" w:rsidTr="008E2432">
        <w:tc>
          <w:tcPr>
            <w:tcW w:w="4253" w:type="dxa"/>
            <w:shd w:val="clear" w:color="auto" w:fill="6062A1"/>
            <w:tcMar>
              <w:top w:w="85" w:type="dxa"/>
              <w:left w:w="85" w:type="dxa"/>
              <w:bottom w:w="85" w:type="dxa"/>
              <w:right w:w="85" w:type="dxa"/>
            </w:tcMar>
          </w:tcPr>
          <w:p w14:paraId="4142B441" w14:textId="77777777" w:rsidR="00A71A60" w:rsidRPr="008E2432" w:rsidRDefault="00A71A60" w:rsidP="008E2432">
            <w:pPr>
              <w:rPr>
                <w:color w:val="FFFFFF" w:themeColor="background1"/>
              </w:rPr>
            </w:pPr>
            <w:r w:rsidRPr="008E2432">
              <w:rPr>
                <w:color w:val="FFFFFF" w:themeColor="background1"/>
              </w:rPr>
              <w:t>Minimum two employees per year are supported to participate in an external development program, such as the Indigenous Talent Program, the Atlantic Fellows for Social Equity Program and/or the Australia and New Zealand School of Government (ANZSOG).</w:t>
            </w:r>
          </w:p>
          <w:p w14:paraId="6931891C" w14:textId="7C7C2274" w:rsidR="00A71A60" w:rsidRPr="00A71A60" w:rsidRDefault="00A71A60" w:rsidP="00A71A60">
            <w:pPr>
              <w:rPr>
                <w:color w:val="FFFFFF" w:themeColor="background1"/>
              </w:rPr>
            </w:pPr>
          </w:p>
        </w:tc>
        <w:tc>
          <w:tcPr>
            <w:tcW w:w="1474" w:type="dxa"/>
            <w:shd w:val="clear" w:color="auto" w:fill="6062A1"/>
            <w:tcMar>
              <w:top w:w="85" w:type="dxa"/>
              <w:left w:w="85" w:type="dxa"/>
              <w:bottom w:w="85" w:type="dxa"/>
              <w:right w:w="85" w:type="dxa"/>
            </w:tcMar>
          </w:tcPr>
          <w:p w14:paraId="2C65EBC3" w14:textId="77777777" w:rsidR="00A71A60" w:rsidRPr="00FF6D5E" w:rsidRDefault="00A71A60" w:rsidP="00807F7E">
            <w:pPr>
              <w:rPr>
                <w:color w:val="FFFFFF" w:themeColor="background1"/>
              </w:rPr>
            </w:pPr>
            <w:r w:rsidRPr="00FF6D5E">
              <w:rPr>
                <w:color w:val="FFFFFF" w:themeColor="background1"/>
              </w:rPr>
              <w:t>Branch Manager People, Culture and Capability</w:t>
            </w:r>
          </w:p>
          <w:p w14:paraId="5D126397" w14:textId="77777777" w:rsidR="00A71A60" w:rsidRPr="00FF6D5E" w:rsidRDefault="00A71A60" w:rsidP="00807F7E">
            <w:pPr>
              <w:rPr>
                <w:color w:val="FFFFFF" w:themeColor="background1"/>
              </w:rPr>
            </w:pPr>
          </w:p>
        </w:tc>
        <w:tc>
          <w:tcPr>
            <w:tcW w:w="2325" w:type="dxa"/>
            <w:shd w:val="clear" w:color="auto" w:fill="6062A1"/>
            <w:tcMar>
              <w:top w:w="85" w:type="dxa"/>
              <w:left w:w="85" w:type="dxa"/>
              <w:bottom w:w="85" w:type="dxa"/>
              <w:right w:w="85" w:type="dxa"/>
            </w:tcMar>
          </w:tcPr>
          <w:p w14:paraId="37CA9465" w14:textId="5105F523" w:rsidR="00A71A60" w:rsidRPr="00A71A60" w:rsidRDefault="00A71A60" w:rsidP="00A71A60">
            <w:pPr>
              <w:rPr>
                <w:color w:val="FFFFFF" w:themeColor="background1"/>
              </w:rPr>
            </w:pPr>
            <w:r w:rsidRPr="00A71A60">
              <w:rPr>
                <w:color w:val="FFFFFF" w:themeColor="background1"/>
              </w:rPr>
              <w:t xml:space="preserve">Aboriginal and Torres Strait Islander Employees, Line area SES </w:t>
            </w:r>
          </w:p>
          <w:p w14:paraId="4259810C" w14:textId="0FEC1D71" w:rsidR="00A71A60" w:rsidRPr="00A71A60" w:rsidRDefault="00A71A60" w:rsidP="00A71A60">
            <w:pPr>
              <w:rPr>
                <w:color w:val="FFFFFF" w:themeColor="background1"/>
              </w:rPr>
            </w:pPr>
          </w:p>
        </w:tc>
        <w:tc>
          <w:tcPr>
            <w:tcW w:w="1644" w:type="dxa"/>
            <w:shd w:val="clear" w:color="auto" w:fill="6062A1"/>
            <w:tcMar>
              <w:top w:w="85" w:type="dxa"/>
              <w:left w:w="85" w:type="dxa"/>
              <w:bottom w:w="85" w:type="dxa"/>
              <w:right w:w="85" w:type="dxa"/>
            </w:tcMar>
          </w:tcPr>
          <w:p w14:paraId="371C9853" w14:textId="77777777" w:rsidR="00A71A60" w:rsidRPr="00A71A60" w:rsidRDefault="00A71A60" w:rsidP="00A71A60">
            <w:pPr>
              <w:rPr>
                <w:color w:val="FFFFFF" w:themeColor="background1"/>
              </w:rPr>
            </w:pPr>
            <w:r w:rsidRPr="00A71A60">
              <w:rPr>
                <w:color w:val="FFFFFF" w:themeColor="background1"/>
              </w:rPr>
              <w:t>Implement from late 2018</w:t>
            </w:r>
          </w:p>
          <w:p w14:paraId="06C1F663" w14:textId="77777777" w:rsidR="00A71A60" w:rsidRPr="00A71A60" w:rsidRDefault="00A71A60" w:rsidP="00A71A60">
            <w:pPr>
              <w:rPr>
                <w:color w:val="FFFFFF" w:themeColor="background1"/>
              </w:rPr>
            </w:pPr>
          </w:p>
        </w:tc>
        <w:tc>
          <w:tcPr>
            <w:tcW w:w="2325" w:type="dxa"/>
            <w:shd w:val="clear" w:color="auto" w:fill="6062A1"/>
            <w:tcMar>
              <w:top w:w="85" w:type="dxa"/>
              <w:left w:w="85" w:type="dxa"/>
              <w:bottom w:w="85" w:type="dxa"/>
              <w:right w:w="85" w:type="dxa"/>
            </w:tcMar>
          </w:tcPr>
          <w:p w14:paraId="5A15D8C1" w14:textId="77777777" w:rsidR="00A71A60" w:rsidRPr="00A71A60" w:rsidRDefault="00A71A60" w:rsidP="00A71A60">
            <w:pPr>
              <w:rPr>
                <w:color w:val="FFFFFF" w:themeColor="background1"/>
              </w:rPr>
            </w:pPr>
            <w:r w:rsidRPr="00A71A60">
              <w:rPr>
                <w:color w:val="FFFFFF" w:themeColor="background1"/>
              </w:rPr>
              <w:t xml:space="preserve">The Right People, </w:t>
            </w:r>
            <w:r w:rsidRPr="00A71A60">
              <w:rPr>
                <w:color w:val="FFFFFF" w:themeColor="background1"/>
              </w:rPr>
              <w:br/>
              <w:t>The Right Capabilities</w:t>
            </w:r>
          </w:p>
          <w:p w14:paraId="13294513" w14:textId="77777777" w:rsidR="00A71A60" w:rsidRPr="00A71A60" w:rsidRDefault="00A71A60" w:rsidP="00A71A60">
            <w:pPr>
              <w:rPr>
                <w:color w:val="FFFFFF" w:themeColor="background1"/>
              </w:rPr>
            </w:pPr>
          </w:p>
        </w:tc>
        <w:tc>
          <w:tcPr>
            <w:tcW w:w="2268" w:type="dxa"/>
            <w:shd w:val="clear" w:color="auto" w:fill="6062A1"/>
            <w:tcMar>
              <w:top w:w="85" w:type="dxa"/>
              <w:left w:w="85" w:type="dxa"/>
              <w:bottom w:w="85" w:type="dxa"/>
              <w:right w:w="85" w:type="dxa"/>
            </w:tcMar>
          </w:tcPr>
          <w:p w14:paraId="314B9F07" w14:textId="6A3FB4C8" w:rsidR="00A71A60" w:rsidRPr="00A71A60" w:rsidRDefault="00A71A60" w:rsidP="00A71A60">
            <w:pPr>
              <w:rPr>
                <w:color w:val="FFFFFF" w:themeColor="background1"/>
              </w:rPr>
            </w:pPr>
            <w:r w:rsidRPr="00A71A60">
              <w:rPr>
                <w:color w:val="FFFFFF" w:themeColor="background1"/>
              </w:rPr>
              <w:t>Equality and Equity</w:t>
            </w:r>
          </w:p>
          <w:p w14:paraId="3D20A111" w14:textId="77777777" w:rsidR="00A71A60" w:rsidRPr="00A71A60" w:rsidRDefault="00A71A60" w:rsidP="00A71A60">
            <w:pPr>
              <w:rPr>
                <w:color w:val="FFFFFF" w:themeColor="background1"/>
              </w:rPr>
            </w:pPr>
          </w:p>
        </w:tc>
      </w:tr>
    </w:tbl>
    <w:p w14:paraId="1759640C" w14:textId="34F8135B" w:rsidR="00A71A60" w:rsidRDefault="00A71A60" w:rsidP="00A71A60">
      <w:pPr>
        <w:spacing w:after="0"/>
      </w:pPr>
    </w:p>
    <w:p w14:paraId="5D0ED3E9" w14:textId="07E0C36C" w:rsidR="008E2432" w:rsidRDefault="005F7A76">
      <w:pPr>
        <w:spacing w:after="160"/>
      </w:pPr>
      <w:r>
        <w:rPr>
          <w:noProof/>
          <w:lang w:eastAsia="en-AU"/>
        </w:rPr>
        <w:drawing>
          <wp:anchor distT="0" distB="0" distL="114300" distR="114300" simplePos="0" relativeHeight="251688960" behindDoc="0" locked="0" layoutInCell="1" allowOverlap="1" wp14:anchorId="4D3CAD08" wp14:editId="593703E7">
            <wp:simplePos x="0" y="0"/>
            <wp:positionH relativeFrom="column">
              <wp:posOffset>3705101</wp:posOffset>
            </wp:positionH>
            <wp:positionV relativeFrom="paragraph">
              <wp:posOffset>1122078</wp:posOffset>
            </wp:positionV>
            <wp:extent cx="4699425" cy="1579979"/>
            <wp:effectExtent l="0" t="0" r="6350" b="1270"/>
            <wp:wrapNone/>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erpent_page 32.jpg"/>
                    <pic:cNvPicPr/>
                  </pic:nvPicPr>
                  <pic:blipFill>
                    <a:blip r:embed="rId34">
                      <a:extLst>
                        <a:ext uri="{28A0092B-C50C-407E-A947-70E740481C1C}">
                          <a14:useLocalDpi xmlns:a14="http://schemas.microsoft.com/office/drawing/2010/main" val="0"/>
                        </a:ext>
                      </a:extLst>
                    </a:blip>
                    <a:stretch>
                      <a:fillRect/>
                    </a:stretch>
                  </pic:blipFill>
                  <pic:spPr>
                    <a:xfrm>
                      <a:off x="0" y="0"/>
                      <a:ext cx="4727858" cy="1589538"/>
                    </a:xfrm>
                    <a:prstGeom prst="rect">
                      <a:avLst/>
                    </a:prstGeom>
                  </pic:spPr>
                </pic:pic>
              </a:graphicData>
            </a:graphic>
            <wp14:sizeRelH relativeFrom="margin">
              <wp14:pctWidth>0</wp14:pctWidth>
            </wp14:sizeRelH>
            <wp14:sizeRelV relativeFrom="margin">
              <wp14:pctHeight>0</wp14:pctHeight>
            </wp14:sizeRelV>
          </wp:anchor>
        </w:drawing>
      </w:r>
      <w:r w:rsidR="008E2432">
        <w:br w:type="page"/>
      </w:r>
    </w:p>
    <w:p w14:paraId="4AE9307B" w14:textId="495BAD29" w:rsidR="00A71A60" w:rsidRPr="008E2432" w:rsidRDefault="00A71A60" w:rsidP="008E2432">
      <w:pPr>
        <w:spacing w:before="720"/>
      </w:pPr>
      <w:r w:rsidRPr="008E2432">
        <w:t>2.4 For all Aboriginal and Torres Strait Islander employees:</w:t>
      </w:r>
    </w:p>
    <w:tbl>
      <w:tblPr>
        <w:tblStyle w:val="TableGrid"/>
        <w:tblW w:w="14289"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C54A5"/>
        <w:tblLayout w:type="fixed"/>
        <w:tblLook w:val="04A0" w:firstRow="1" w:lastRow="0" w:firstColumn="1" w:lastColumn="0" w:noHBand="0" w:noVBand="1"/>
      </w:tblPr>
      <w:tblGrid>
        <w:gridCol w:w="4253"/>
        <w:gridCol w:w="1474"/>
        <w:gridCol w:w="2325"/>
        <w:gridCol w:w="1644"/>
        <w:gridCol w:w="2325"/>
        <w:gridCol w:w="2268"/>
      </w:tblGrid>
      <w:tr w:rsidR="00A71A60" w14:paraId="165A3EAF" w14:textId="77777777" w:rsidTr="008E2432">
        <w:tc>
          <w:tcPr>
            <w:tcW w:w="4253" w:type="dxa"/>
            <w:shd w:val="clear" w:color="auto" w:fill="4F569A"/>
            <w:tcMar>
              <w:top w:w="85" w:type="dxa"/>
              <w:left w:w="85" w:type="dxa"/>
              <w:bottom w:w="85" w:type="dxa"/>
              <w:right w:w="85" w:type="dxa"/>
            </w:tcMar>
          </w:tcPr>
          <w:p w14:paraId="2186E7CC" w14:textId="77777777" w:rsidR="00A71A60" w:rsidRPr="003D310D" w:rsidRDefault="00A71A60" w:rsidP="00807F7E">
            <w:pPr>
              <w:rPr>
                <w:rStyle w:val="Strong"/>
                <w:color w:val="FFFFFF" w:themeColor="background1"/>
              </w:rPr>
            </w:pPr>
            <w:r w:rsidRPr="003D310D">
              <w:rPr>
                <w:rStyle w:val="Strong"/>
                <w:color w:val="FFFFFF" w:themeColor="background1"/>
              </w:rPr>
              <w:t>Action</w:t>
            </w:r>
          </w:p>
        </w:tc>
        <w:tc>
          <w:tcPr>
            <w:tcW w:w="1474" w:type="dxa"/>
            <w:shd w:val="clear" w:color="auto" w:fill="4F569A"/>
            <w:tcMar>
              <w:top w:w="85" w:type="dxa"/>
              <w:left w:w="85" w:type="dxa"/>
              <w:bottom w:w="85" w:type="dxa"/>
              <w:right w:w="85" w:type="dxa"/>
            </w:tcMar>
          </w:tcPr>
          <w:p w14:paraId="4F773C20" w14:textId="77777777" w:rsidR="00A71A60" w:rsidRPr="003D310D" w:rsidRDefault="00A71A60" w:rsidP="00807F7E">
            <w:pPr>
              <w:rPr>
                <w:rStyle w:val="Strong"/>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2325" w:type="dxa"/>
            <w:shd w:val="clear" w:color="auto" w:fill="4F569A"/>
            <w:tcMar>
              <w:top w:w="85" w:type="dxa"/>
              <w:left w:w="85" w:type="dxa"/>
              <w:bottom w:w="85" w:type="dxa"/>
              <w:right w:w="85" w:type="dxa"/>
            </w:tcMar>
          </w:tcPr>
          <w:p w14:paraId="2C4A6840" w14:textId="77777777" w:rsidR="00A71A60" w:rsidRPr="003D310D" w:rsidRDefault="00A71A60" w:rsidP="00807F7E">
            <w:pPr>
              <w:rPr>
                <w:rStyle w:val="Strong"/>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644" w:type="dxa"/>
            <w:shd w:val="clear" w:color="auto" w:fill="4F569A"/>
            <w:tcMar>
              <w:top w:w="85" w:type="dxa"/>
              <w:left w:w="85" w:type="dxa"/>
              <w:bottom w:w="85" w:type="dxa"/>
              <w:right w:w="85" w:type="dxa"/>
            </w:tcMar>
          </w:tcPr>
          <w:p w14:paraId="3D8E23CF" w14:textId="77777777" w:rsidR="00A71A60" w:rsidRPr="003D310D" w:rsidRDefault="00A71A60" w:rsidP="00807F7E">
            <w:pPr>
              <w:rPr>
                <w:rStyle w:val="Strong"/>
                <w:color w:val="FFFFFF" w:themeColor="background1"/>
              </w:rPr>
            </w:pPr>
            <w:r w:rsidRPr="003D310D">
              <w:rPr>
                <w:rStyle w:val="Strong"/>
                <w:color w:val="FFFFFF" w:themeColor="background1"/>
              </w:rPr>
              <w:t>Timeline</w:t>
            </w:r>
          </w:p>
        </w:tc>
        <w:tc>
          <w:tcPr>
            <w:tcW w:w="2325" w:type="dxa"/>
            <w:shd w:val="clear" w:color="auto" w:fill="4F569A"/>
            <w:tcMar>
              <w:top w:w="85" w:type="dxa"/>
              <w:left w:w="85" w:type="dxa"/>
              <w:bottom w:w="85" w:type="dxa"/>
              <w:right w:w="85" w:type="dxa"/>
            </w:tcMar>
          </w:tcPr>
          <w:p w14:paraId="11009DC2" w14:textId="77777777" w:rsidR="00A71A60" w:rsidRPr="003D310D" w:rsidRDefault="00A71A60" w:rsidP="00807F7E">
            <w:pPr>
              <w:rPr>
                <w:rStyle w:val="Strong"/>
                <w:color w:val="FFFFFF" w:themeColor="background1"/>
              </w:rPr>
            </w:pPr>
            <w:r w:rsidRPr="003D310D">
              <w:rPr>
                <w:rStyle w:val="Strong"/>
                <w:color w:val="FFFFFF" w:themeColor="background1"/>
              </w:rPr>
              <w:t>Indigenous Business is Everyone’s Business Framework</w:t>
            </w:r>
          </w:p>
        </w:tc>
        <w:tc>
          <w:tcPr>
            <w:tcW w:w="2268" w:type="dxa"/>
            <w:shd w:val="clear" w:color="auto" w:fill="4F569A"/>
            <w:tcMar>
              <w:top w:w="85" w:type="dxa"/>
              <w:left w:w="85" w:type="dxa"/>
              <w:bottom w:w="85" w:type="dxa"/>
              <w:right w:w="85" w:type="dxa"/>
            </w:tcMar>
          </w:tcPr>
          <w:p w14:paraId="5FB0E1FC" w14:textId="77777777" w:rsidR="00A71A60" w:rsidRPr="003D310D" w:rsidRDefault="00A71A60" w:rsidP="00807F7E">
            <w:pPr>
              <w:rPr>
                <w:rStyle w:val="Strong"/>
                <w:color w:val="FFFFFF" w:themeColor="background1"/>
              </w:rPr>
            </w:pPr>
            <w:r w:rsidRPr="003D310D">
              <w:rPr>
                <w:rStyle w:val="Strong"/>
                <w:color w:val="FFFFFF" w:themeColor="background1"/>
              </w:rPr>
              <w:t xml:space="preserve">RA Dimension </w:t>
            </w:r>
          </w:p>
          <w:p w14:paraId="1FDA5777" w14:textId="77777777" w:rsidR="00A71A60" w:rsidRPr="003D310D" w:rsidRDefault="00A71A60" w:rsidP="00807F7E">
            <w:pPr>
              <w:rPr>
                <w:rStyle w:val="Strong"/>
                <w:color w:val="FFFFFF" w:themeColor="background1"/>
              </w:rPr>
            </w:pPr>
          </w:p>
        </w:tc>
      </w:tr>
      <w:tr w:rsidR="00546994" w:rsidRPr="00A71A60" w14:paraId="13AFBF40" w14:textId="77777777" w:rsidTr="008E2432">
        <w:tc>
          <w:tcPr>
            <w:tcW w:w="4253" w:type="dxa"/>
            <w:shd w:val="clear" w:color="auto" w:fill="6062A1"/>
            <w:tcMar>
              <w:top w:w="85" w:type="dxa"/>
              <w:left w:w="85" w:type="dxa"/>
              <w:bottom w:w="85" w:type="dxa"/>
              <w:right w:w="85" w:type="dxa"/>
            </w:tcMar>
          </w:tcPr>
          <w:p w14:paraId="3F98254E" w14:textId="16A57266" w:rsidR="00546994" w:rsidRPr="00546994" w:rsidRDefault="00546994" w:rsidP="00546994">
            <w:pPr>
              <w:rPr>
                <w:color w:val="FFFFFF" w:themeColor="background1"/>
              </w:rPr>
            </w:pPr>
            <w:r w:rsidRPr="00546994">
              <w:rPr>
                <w:color w:val="FFFFFF" w:themeColor="background1"/>
              </w:rPr>
              <w:t>Employees are invited to participate in an annual two-day internal leadership development workshop.</w:t>
            </w:r>
          </w:p>
        </w:tc>
        <w:tc>
          <w:tcPr>
            <w:tcW w:w="1474" w:type="dxa"/>
            <w:shd w:val="clear" w:color="auto" w:fill="6062A1"/>
            <w:tcMar>
              <w:top w:w="85" w:type="dxa"/>
              <w:left w:w="85" w:type="dxa"/>
              <w:bottom w:w="85" w:type="dxa"/>
              <w:right w:w="85" w:type="dxa"/>
            </w:tcMar>
          </w:tcPr>
          <w:p w14:paraId="75DACC86" w14:textId="69693174" w:rsidR="00546994" w:rsidRPr="00546994" w:rsidRDefault="00546994" w:rsidP="00546994">
            <w:pPr>
              <w:rPr>
                <w:color w:val="FFFFFF" w:themeColor="background1"/>
              </w:rPr>
            </w:pPr>
            <w:r w:rsidRPr="00546994">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226C187A" w14:textId="039B23A8" w:rsidR="00546994" w:rsidRPr="00546994" w:rsidRDefault="00546994" w:rsidP="00546994">
            <w:pPr>
              <w:rPr>
                <w:color w:val="FFFFFF" w:themeColor="background1"/>
              </w:rPr>
            </w:pPr>
            <w:r w:rsidRPr="00546994">
              <w:rPr>
                <w:color w:val="FFFFFF" w:themeColor="background1"/>
                <w:w w:val="97"/>
              </w:rPr>
              <w:t>People, Culture and Capability Branch, Line area SES, Supervisors of Aboriginal and Torres Strait Islander employees</w:t>
            </w:r>
          </w:p>
        </w:tc>
        <w:tc>
          <w:tcPr>
            <w:tcW w:w="1644" w:type="dxa"/>
            <w:shd w:val="clear" w:color="auto" w:fill="6062A1"/>
            <w:tcMar>
              <w:top w:w="85" w:type="dxa"/>
              <w:left w:w="85" w:type="dxa"/>
              <w:bottom w:w="85" w:type="dxa"/>
              <w:right w:w="85" w:type="dxa"/>
            </w:tcMar>
          </w:tcPr>
          <w:p w14:paraId="4E2DE949" w14:textId="71B3A8D0" w:rsidR="00546994" w:rsidRPr="00546994" w:rsidRDefault="00546994" w:rsidP="00546994">
            <w:pPr>
              <w:rPr>
                <w:color w:val="FFFFFF" w:themeColor="background1"/>
              </w:rPr>
            </w:pPr>
            <w:r w:rsidRPr="00546994">
              <w:rPr>
                <w:color w:val="FFFFFF" w:themeColor="background1"/>
              </w:rPr>
              <w:t>Implement and support from 2018</w:t>
            </w:r>
          </w:p>
        </w:tc>
        <w:tc>
          <w:tcPr>
            <w:tcW w:w="2325" w:type="dxa"/>
            <w:shd w:val="clear" w:color="auto" w:fill="6062A1"/>
            <w:tcMar>
              <w:top w:w="85" w:type="dxa"/>
              <w:left w:w="85" w:type="dxa"/>
              <w:bottom w:w="85" w:type="dxa"/>
              <w:right w:w="85" w:type="dxa"/>
            </w:tcMar>
          </w:tcPr>
          <w:p w14:paraId="19C0431B" w14:textId="14602A07" w:rsidR="00546994" w:rsidRPr="00546994" w:rsidRDefault="00546994" w:rsidP="00546994">
            <w:pPr>
              <w:rPr>
                <w:color w:val="FFFFFF" w:themeColor="background1"/>
              </w:rPr>
            </w:pPr>
            <w:r w:rsidRPr="00546994">
              <w:rPr>
                <w:color w:val="FFFFFF" w:themeColor="background1"/>
              </w:rPr>
              <w:t xml:space="preserve">The Right People, </w:t>
            </w:r>
            <w:r w:rsidRPr="00546994">
              <w:rPr>
                <w:color w:val="FFFFFF" w:themeColor="background1"/>
              </w:rPr>
              <w:br/>
              <w:t>The Right Capabilities</w:t>
            </w:r>
          </w:p>
        </w:tc>
        <w:tc>
          <w:tcPr>
            <w:tcW w:w="2268" w:type="dxa"/>
            <w:shd w:val="clear" w:color="auto" w:fill="6062A1"/>
            <w:tcMar>
              <w:top w:w="85" w:type="dxa"/>
              <w:left w:w="85" w:type="dxa"/>
              <w:bottom w:w="85" w:type="dxa"/>
              <w:right w:w="85" w:type="dxa"/>
            </w:tcMar>
          </w:tcPr>
          <w:p w14:paraId="1220E9A3" w14:textId="483908C3" w:rsidR="00546994" w:rsidRPr="00546994" w:rsidRDefault="00546994" w:rsidP="00546994">
            <w:pPr>
              <w:rPr>
                <w:color w:val="FFFFFF" w:themeColor="background1"/>
              </w:rPr>
            </w:pPr>
            <w:r w:rsidRPr="00546994">
              <w:rPr>
                <w:color w:val="FFFFFF" w:themeColor="background1"/>
                <w:w w:val="98"/>
              </w:rPr>
              <w:t>Race Relations, Equality and Equity, Unity, Historical Acceptance</w:t>
            </w:r>
          </w:p>
        </w:tc>
      </w:tr>
      <w:tr w:rsidR="00546994" w:rsidRPr="00A71A60" w14:paraId="79BDF4C5" w14:textId="77777777" w:rsidTr="008E2432">
        <w:tc>
          <w:tcPr>
            <w:tcW w:w="4253" w:type="dxa"/>
            <w:shd w:val="clear" w:color="auto" w:fill="6062A1"/>
            <w:tcMar>
              <w:top w:w="85" w:type="dxa"/>
              <w:left w:w="85" w:type="dxa"/>
              <w:bottom w:w="85" w:type="dxa"/>
              <w:right w:w="85" w:type="dxa"/>
            </w:tcMar>
          </w:tcPr>
          <w:p w14:paraId="7831DF3F" w14:textId="16CA00D3" w:rsidR="00546994" w:rsidRPr="00546994" w:rsidRDefault="00546994" w:rsidP="00546994">
            <w:pPr>
              <w:rPr>
                <w:color w:val="FFFFFF" w:themeColor="background1"/>
              </w:rPr>
            </w:pPr>
            <w:r w:rsidRPr="00546994">
              <w:rPr>
                <w:color w:val="FFFFFF" w:themeColor="background1"/>
              </w:rPr>
              <w:t>Each employee is supported to participate in an annual SES shadowing day, which helps them to learn more about the daily activities of an SES officer.</w:t>
            </w:r>
          </w:p>
        </w:tc>
        <w:tc>
          <w:tcPr>
            <w:tcW w:w="1474" w:type="dxa"/>
            <w:shd w:val="clear" w:color="auto" w:fill="6062A1"/>
            <w:tcMar>
              <w:top w:w="85" w:type="dxa"/>
              <w:left w:w="85" w:type="dxa"/>
              <w:bottom w:w="85" w:type="dxa"/>
              <w:right w:w="85" w:type="dxa"/>
            </w:tcMar>
          </w:tcPr>
          <w:p w14:paraId="57F6919E" w14:textId="4F11FFD9" w:rsidR="00546994" w:rsidRPr="00546994" w:rsidRDefault="00546994" w:rsidP="00546994">
            <w:pPr>
              <w:rPr>
                <w:color w:val="FFFFFF" w:themeColor="background1"/>
              </w:rPr>
            </w:pPr>
            <w:r w:rsidRPr="00546994">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2D266D08" w14:textId="00910DF7" w:rsidR="00546994" w:rsidRPr="00546994" w:rsidRDefault="00546994" w:rsidP="00546994">
            <w:pPr>
              <w:rPr>
                <w:color w:val="FFFFFF" w:themeColor="background1"/>
              </w:rPr>
            </w:pPr>
            <w:r w:rsidRPr="00546994">
              <w:rPr>
                <w:color w:val="FFFFFF" w:themeColor="background1"/>
              </w:rPr>
              <w:t>Aboriginal and Torres Strait Islander employees, all SES</w:t>
            </w:r>
          </w:p>
        </w:tc>
        <w:tc>
          <w:tcPr>
            <w:tcW w:w="1644" w:type="dxa"/>
            <w:shd w:val="clear" w:color="auto" w:fill="6062A1"/>
            <w:tcMar>
              <w:top w:w="85" w:type="dxa"/>
              <w:left w:w="85" w:type="dxa"/>
              <w:bottom w:w="85" w:type="dxa"/>
              <w:right w:w="85" w:type="dxa"/>
            </w:tcMar>
          </w:tcPr>
          <w:p w14:paraId="25F8ECDE" w14:textId="57D15FF2" w:rsidR="00546994" w:rsidRPr="00546994" w:rsidRDefault="00546994" w:rsidP="00546994">
            <w:pPr>
              <w:rPr>
                <w:color w:val="FFFFFF" w:themeColor="background1"/>
              </w:rPr>
            </w:pPr>
            <w:r w:rsidRPr="00546994">
              <w:rPr>
                <w:color w:val="FFFFFF" w:themeColor="background1"/>
              </w:rPr>
              <w:t>Implement and support from 2018</w:t>
            </w:r>
          </w:p>
        </w:tc>
        <w:tc>
          <w:tcPr>
            <w:tcW w:w="2325" w:type="dxa"/>
            <w:shd w:val="clear" w:color="auto" w:fill="6062A1"/>
            <w:tcMar>
              <w:top w:w="85" w:type="dxa"/>
              <w:left w:w="85" w:type="dxa"/>
              <w:bottom w:w="85" w:type="dxa"/>
              <w:right w:w="85" w:type="dxa"/>
            </w:tcMar>
          </w:tcPr>
          <w:p w14:paraId="7B63FD36" w14:textId="165AAEFE" w:rsidR="00546994" w:rsidRPr="00546994" w:rsidRDefault="00546994" w:rsidP="00546994">
            <w:pPr>
              <w:rPr>
                <w:color w:val="FFFFFF" w:themeColor="background1"/>
              </w:rPr>
            </w:pPr>
            <w:r w:rsidRPr="00546994">
              <w:rPr>
                <w:color w:val="FFFFFF" w:themeColor="background1"/>
              </w:rPr>
              <w:t>The Right People</w:t>
            </w:r>
          </w:p>
        </w:tc>
        <w:tc>
          <w:tcPr>
            <w:tcW w:w="2268" w:type="dxa"/>
            <w:shd w:val="clear" w:color="auto" w:fill="6062A1"/>
            <w:tcMar>
              <w:top w:w="85" w:type="dxa"/>
              <w:left w:w="85" w:type="dxa"/>
              <w:bottom w:w="85" w:type="dxa"/>
              <w:right w:w="85" w:type="dxa"/>
            </w:tcMar>
          </w:tcPr>
          <w:p w14:paraId="09A428CD" w14:textId="2FF810AE" w:rsidR="00546994" w:rsidRPr="00546994" w:rsidRDefault="00546994" w:rsidP="00546994">
            <w:pPr>
              <w:rPr>
                <w:color w:val="FFFFFF" w:themeColor="background1"/>
              </w:rPr>
            </w:pPr>
            <w:r w:rsidRPr="00546994">
              <w:rPr>
                <w:color w:val="FFFFFF" w:themeColor="background1"/>
                <w:w w:val="98"/>
              </w:rPr>
              <w:t>Race Relations, Equality and Equity, Unity, Historical Acceptance</w:t>
            </w:r>
          </w:p>
        </w:tc>
      </w:tr>
      <w:tr w:rsidR="00546994" w:rsidRPr="00A71A60" w14:paraId="2334671B" w14:textId="77777777" w:rsidTr="008E2432">
        <w:tc>
          <w:tcPr>
            <w:tcW w:w="4253" w:type="dxa"/>
            <w:shd w:val="clear" w:color="auto" w:fill="6062A1"/>
            <w:tcMar>
              <w:top w:w="85" w:type="dxa"/>
              <w:left w:w="85" w:type="dxa"/>
              <w:bottom w:w="85" w:type="dxa"/>
              <w:right w:w="85" w:type="dxa"/>
            </w:tcMar>
          </w:tcPr>
          <w:p w14:paraId="02AC0EA3" w14:textId="5E8E496F" w:rsidR="00546994" w:rsidRPr="00546994" w:rsidRDefault="00546994" w:rsidP="00546994">
            <w:pPr>
              <w:rPr>
                <w:color w:val="FFFFFF" w:themeColor="background1"/>
              </w:rPr>
            </w:pPr>
            <w:r w:rsidRPr="00546994">
              <w:rPr>
                <w:color w:val="FFFFFF" w:themeColor="background1"/>
              </w:rPr>
              <w:t>Aboriginal and Torres Strait Islander employees are matched with SES officers in a new co-mentoring program that fosters two-way learning.</w:t>
            </w:r>
          </w:p>
        </w:tc>
        <w:tc>
          <w:tcPr>
            <w:tcW w:w="1474" w:type="dxa"/>
            <w:shd w:val="clear" w:color="auto" w:fill="6062A1"/>
            <w:tcMar>
              <w:top w:w="85" w:type="dxa"/>
              <w:left w:w="85" w:type="dxa"/>
              <w:bottom w:w="85" w:type="dxa"/>
              <w:right w:w="85" w:type="dxa"/>
            </w:tcMar>
          </w:tcPr>
          <w:p w14:paraId="1DBA2D67" w14:textId="5AA4A4D9" w:rsidR="00546994" w:rsidRPr="00546994" w:rsidRDefault="00546994" w:rsidP="00546994">
            <w:pPr>
              <w:rPr>
                <w:color w:val="FFFFFF" w:themeColor="background1"/>
              </w:rPr>
            </w:pPr>
            <w:r w:rsidRPr="00546994">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0A6C8604" w14:textId="7954F72A" w:rsidR="00546994" w:rsidRPr="00546994" w:rsidRDefault="00546994" w:rsidP="00546994">
            <w:pPr>
              <w:rPr>
                <w:color w:val="FFFFFF" w:themeColor="background1"/>
              </w:rPr>
            </w:pPr>
            <w:r w:rsidRPr="00546994">
              <w:rPr>
                <w:color w:val="FFFFFF" w:themeColor="background1"/>
              </w:rPr>
              <w:t xml:space="preserve">Aboriginal and Torres Strait Islander employees, all SES </w:t>
            </w:r>
          </w:p>
        </w:tc>
        <w:tc>
          <w:tcPr>
            <w:tcW w:w="1644" w:type="dxa"/>
            <w:shd w:val="clear" w:color="auto" w:fill="6062A1"/>
            <w:tcMar>
              <w:top w:w="85" w:type="dxa"/>
              <w:left w:w="85" w:type="dxa"/>
              <w:bottom w:w="85" w:type="dxa"/>
              <w:right w:w="85" w:type="dxa"/>
            </w:tcMar>
          </w:tcPr>
          <w:p w14:paraId="005DF769" w14:textId="4B9AFA65" w:rsidR="00546994" w:rsidRPr="00546994" w:rsidRDefault="00546994" w:rsidP="00546994">
            <w:pPr>
              <w:rPr>
                <w:color w:val="FFFFFF" w:themeColor="background1"/>
              </w:rPr>
            </w:pPr>
            <w:r w:rsidRPr="00546994">
              <w:rPr>
                <w:color w:val="FFFFFF" w:themeColor="background1"/>
              </w:rPr>
              <w:t>Establish in late 2018 and support from early 2019</w:t>
            </w:r>
          </w:p>
        </w:tc>
        <w:tc>
          <w:tcPr>
            <w:tcW w:w="2325" w:type="dxa"/>
            <w:shd w:val="clear" w:color="auto" w:fill="6062A1"/>
            <w:tcMar>
              <w:top w:w="85" w:type="dxa"/>
              <w:left w:w="85" w:type="dxa"/>
              <w:bottom w:w="85" w:type="dxa"/>
              <w:right w:w="85" w:type="dxa"/>
            </w:tcMar>
          </w:tcPr>
          <w:p w14:paraId="2FE93436" w14:textId="1384E383" w:rsidR="00546994" w:rsidRPr="00546994" w:rsidRDefault="00546994" w:rsidP="00546994">
            <w:pPr>
              <w:rPr>
                <w:color w:val="FFFFFF" w:themeColor="background1"/>
              </w:rPr>
            </w:pPr>
            <w:r w:rsidRPr="00546994">
              <w:rPr>
                <w:color w:val="FFFFFF" w:themeColor="background1"/>
              </w:rPr>
              <w:t xml:space="preserve">The Right People, </w:t>
            </w:r>
            <w:r w:rsidRPr="00546994">
              <w:rPr>
                <w:color w:val="FFFFFF" w:themeColor="background1"/>
              </w:rPr>
              <w:br/>
              <w:t>The Right Capabilities</w:t>
            </w:r>
          </w:p>
        </w:tc>
        <w:tc>
          <w:tcPr>
            <w:tcW w:w="2268" w:type="dxa"/>
            <w:shd w:val="clear" w:color="auto" w:fill="6062A1"/>
            <w:tcMar>
              <w:top w:w="85" w:type="dxa"/>
              <w:left w:w="85" w:type="dxa"/>
              <w:bottom w:w="85" w:type="dxa"/>
              <w:right w:w="85" w:type="dxa"/>
            </w:tcMar>
          </w:tcPr>
          <w:p w14:paraId="2084D6E2" w14:textId="6C18E4DD" w:rsidR="00546994" w:rsidRPr="00546994" w:rsidRDefault="00546994" w:rsidP="00546994">
            <w:pPr>
              <w:rPr>
                <w:color w:val="FFFFFF" w:themeColor="background1"/>
              </w:rPr>
            </w:pPr>
            <w:r w:rsidRPr="00546994">
              <w:rPr>
                <w:color w:val="FFFFFF" w:themeColor="background1"/>
                <w:w w:val="98"/>
              </w:rPr>
              <w:t>Race Relations, Equality and Equity, Unity, Historical Acceptance</w:t>
            </w:r>
          </w:p>
        </w:tc>
      </w:tr>
    </w:tbl>
    <w:p w14:paraId="04FEA310" w14:textId="77777777" w:rsidR="008E2432" w:rsidRDefault="008E2432" w:rsidP="00494719">
      <w:pPr>
        <w:rPr>
          <w:rStyle w:val="Strong"/>
        </w:rPr>
      </w:pPr>
    </w:p>
    <w:p w14:paraId="35B42B5D" w14:textId="77777777" w:rsidR="008E2432" w:rsidRDefault="008E2432">
      <w:pPr>
        <w:spacing w:after="160"/>
        <w:rPr>
          <w:rStyle w:val="Strong"/>
        </w:rPr>
      </w:pPr>
      <w:r>
        <w:rPr>
          <w:rStyle w:val="Strong"/>
        </w:rPr>
        <w:br w:type="page"/>
      </w:r>
    </w:p>
    <w:p w14:paraId="0D355884" w14:textId="37C257EF" w:rsidR="00494719" w:rsidRPr="00494719" w:rsidRDefault="00494719" w:rsidP="00494719">
      <w:pPr>
        <w:rPr>
          <w:rStyle w:val="Strong"/>
        </w:rPr>
      </w:pPr>
      <w:r w:rsidRPr="00494719">
        <w:rPr>
          <w:rStyle w:val="Strong"/>
        </w:rPr>
        <w:t>Key Initiative 3: Increase our engagement with Indigenous-owned businesses</w:t>
      </w:r>
    </w:p>
    <w:tbl>
      <w:tblPr>
        <w:tblStyle w:val="TableGrid"/>
        <w:tblW w:w="14289"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6062A1"/>
        <w:tblLayout w:type="fixed"/>
        <w:tblLook w:val="04A0" w:firstRow="1" w:lastRow="0" w:firstColumn="1" w:lastColumn="0" w:noHBand="0" w:noVBand="1"/>
      </w:tblPr>
      <w:tblGrid>
        <w:gridCol w:w="4253"/>
        <w:gridCol w:w="1474"/>
        <w:gridCol w:w="2325"/>
        <w:gridCol w:w="1644"/>
        <w:gridCol w:w="2325"/>
        <w:gridCol w:w="2268"/>
      </w:tblGrid>
      <w:tr w:rsidR="00494719" w14:paraId="68F568A7" w14:textId="77777777" w:rsidTr="005F7A76">
        <w:trPr>
          <w:tblHeader/>
        </w:trPr>
        <w:tc>
          <w:tcPr>
            <w:tcW w:w="4253" w:type="dxa"/>
            <w:shd w:val="clear" w:color="auto" w:fill="4F569A"/>
            <w:tcMar>
              <w:top w:w="85" w:type="dxa"/>
              <w:left w:w="85" w:type="dxa"/>
              <w:bottom w:w="85" w:type="dxa"/>
              <w:right w:w="85" w:type="dxa"/>
            </w:tcMar>
          </w:tcPr>
          <w:p w14:paraId="5291668A" w14:textId="77777777" w:rsidR="00494719" w:rsidRPr="003D310D" w:rsidRDefault="00494719" w:rsidP="00807F7E">
            <w:pPr>
              <w:rPr>
                <w:rStyle w:val="Strong"/>
                <w:color w:val="FFFFFF" w:themeColor="background1"/>
              </w:rPr>
            </w:pPr>
            <w:r w:rsidRPr="003D310D">
              <w:rPr>
                <w:rStyle w:val="Strong"/>
                <w:color w:val="FFFFFF" w:themeColor="background1"/>
              </w:rPr>
              <w:t>Action</w:t>
            </w:r>
          </w:p>
        </w:tc>
        <w:tc>
          <w:tcPr>
            <w:tcW w:w="1474" w:type="dxa"/>
            <w:shd w:val="clear" w:color="auto" w:fill="4F569A"/>
            <w:tcMar>
              <w:top w:w="85" w:type="dxa"/>
              <w:left w:w="85" w:type="dxa"/>
              <w:bottom w:w="85" w:type="dxa"/>
              <w:right w:w="85" w:type="dxa"/>
            </w:tcMar>
          </w:tcPr>
          <w:p w14:paraId="2F17AAE1" w14:textId="77777777" w:rsidR="00494719" w:rsidRPr="003D310D" w:rsidRDefault="00494719" w:rsidP="00807F7E">
            <w:pPr>
              <w:rPr>
                <w:rStyle w:val="Strong"/>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2325" w:type="dxa"/>
            <w:shd w:val="clear" w:color="auto" w:fill="4F569A"/>
            <w:tcMar>
              <w:top w:w="85" w:type="dxa"/>
              <w:left w:w="85" w:type="dxa"/>
              <w:bottom w:w="85" w:type="dxa"/>
              <w:right w:w="85" w:type="dxa"/>
            </w:tcMar>
          </w:tcPr>
          <w:p w14:paraId="3A033F0C" w14:textId="77777777" w:rsidR="00494719" w:rsidRPr="003D310D" w:rsidRDefault="00494719" w:rsidP="00807F7E">
            <w:pPr>
              <w:rPr>
                <w:rStyle w:val="Strong"/>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644" w:type="dxa"/>
            <w:shd w:val="clear" w:color="auto" w:fill="4F569A"/>
            <w:tcMar>
              <w:top w:w="85" w:type="dxa"/>
              <w:left w:w="85" w:type="dxa"/>
              <w:bottom w:w="85" w:type="dxa"/>
              <w:right w:w="85" w:type="dxa"/>
            </w:tcMar>
          </w:tcPr>
          <w:p w14:paraId="299689E0" w14:textId="77777777" w:rsidR="00494719" w:rsidRPr="003D310D" w:rsidRDefault="00494719" w:rsidP="00807F7E">
            <w:pPr>
              <w:rPr>
                <w:rStyle w:val="Strong"/>
                <w:color w:val="FFFFFF" w:themeColor="background1"/>
              </w:rPr>
            </w:pPr>
            <w:r w:rsidRPr="003D310D">
              <w:rPr>
                <w:rStyle w:val="Strong"/>
                <w:color w:val="FFFFFF" w:themeColor="background1"/>
              </w:rPr>
              <w:t>Timeline</w:t>
            </w:r>
          </w:p>
        </w:tc>
        <w:tc>
          <w:tcPr>
            <w:tcW w:w="2325" w:type="dxa"/>
            <w:shd w:val="clear" w:color="auto" w:fill="4F569A"/>
            <w:tcMar>
              <w:top w:w="85" w:type="dxa"/>
              <w:left w:w="85" w:type="dxa"/>
              <w:bottom w:w="85" w:type="dxa"/>
              <w:right w:w="85" w:type="dxa"/>
            </w:tcMar>
          </w:tcPr>
          <w:p w14:paraId="0F341A0A" w14:textId="77777777" w:rsidR="00494719" w:rsidRPr="003D310D" w:rsidRDefault="00494719" w:rsidP="00807F7E">
            <w:pPr>
              <w:rPr>
                <w:rStyle w:val="Strong"/>
                <w:color w:val="FFFFFF" w:themeColor="background1"/>
              </w:rPr>
            </w:pPr>
            <w:r w:rsidRPr="003D310D">
              <w:rPr>
                <w:rStyle w:val="Strong"/>
                <w:color w:val="FFFFFF" w:themeColor="background1"/>
              </w:rPr>
              <w:t>Indigenous Business is Everyone’s Business Framework</w:t>
            </w:r>
          </w:p>
        </w:tc>
        <w:tc>
          <w:tcPr>
            <w:tcW w:w="2268" w:type="dxa"/>
            <w:shd w:val="clear" w:color="auto" w:fill="4F569A"/>
            <w:tcMar>
              <w:top w:w="85" w:type="dxa"/>
              <w:left w:w="85" w:type="dxa"/>
              <w:bottom w:w="85" w:type="dxa"/>
              <w:right w:w="85" w:type="dxa"/>
            </w:tcMar>
          </w:tcPr>
          <w:p w14:paraId="5CD7A5EE" w14:textId="77777777" w:rsidR="00494719" w:rsidRPr="003D310D" w:rsidRDefault="00494719" w:rsidP="00807F7E">
            <w:pPr>
              <w:rPr>
                <w:rStyle w:val="Strong"/>
                <w:color w:val="FFFFFF" w:themeColor="background1"/>
              </w:rPr>
            </w:pPr>
            <w:r w:rsidRPr="003D310D">
              <w:rPr>
                <w:rStyle w:val="Strong"/>
                <w:color w:val="FFFFFF" w:themeColor="background1"/>
              </w:rPr>
              <w:t xml:space="preserve">RA Dimension </w:t>
            </w:r>
          </w:p>
          <w:p w14:paraId="5805936C" w14:textId="77777777" w:rsidR="00494719" w:rsidRPr="003D310D" w:rsidRDefault="00494719" w:rsidP="00807F7E">
            <w:pPr>
              <w:rPr>
                <w:rStyle w:val="Strong"/>
                <w:color w:val="FFFFFF" w:themeColor="background1"/>
              </w:rPr>
            </w:pPr>
          </w:p>
        </w:tc>
      </w:tr>
      <w:tr w:rsidR="00494719" w:rsidRPr="00A71A60" w14:paraId="41185C94" w14:textId="77777777" w:rsidTr="005F7A76">
        <w:tc>
          <w:tcPr>
            <w:tcW w:w="4253" w:type="dxa"/>
            <w:shd w:val="clear" w:color="auto" w:fill="6062A1"/>
            <w:tcMar>
              <w:top w:w="85" w:type="dxa"/>
              <w:left w:w="85" w:type="dxa"/>
              <w:bottom w:w="85" w:type="dxa"/>
              <w:right w:w="85" w:type="dxa"/>
            </w:tcMar>
          </w:tcPr>
          <w:p w14:paraId="29BCC761" w14:textId="2FA448C5" w:rsidR="00494719" w:rsidRPr="00546994" w:rsidRDefault="00494719" w:rsidP="00494719">
            <w:pPr>
              <w:rPr>
                <w:color w:val="FFFFFF" w:themeColor="background1"/>
              </w:rPr>
            </w:pPr>
            <w:r>
              <w:rPr>
                <w:color w:val="FFFFFF"/>
              </w:rPr>
              <w:t>An internal Indigenous Procurement Policy network champions purchasing more of the goods and services we need from Aboriginal and Torres Strait Islander owned businesses. The network of 15-20 employees participates in at least four organised activities per year, including training or meet the supplier events.</w:t>
            </w:r>
          </w:p>
        </w:tc>
        <w:tc>
          <w:tcPr>
            <w:tcW w:w="1474" w:type="dxa"/>
            <w:shd w:val="clear" w:color="auto" w:fill="6062A1"/>
            <w:tcMar>
              <w:top w:w="85" w:type="dxa"/>
              <w:left w:w="85" w:type="dxa"/>
              <w:bottom w:w="85" w:type="dxa"/>
              <w:right w:w="85" w:type="dxa"/>
            </w:tcMar>
          </w:tcPr>
          <w:p w14:paraId="4A399F9E" w14:textId="3BB6F096" w:rsidR="00494719" w:rsidRPr="00807F7E" w:rsidRDefault="00494719" w:rsidP="00807F7E">
            <w:pPr>
              <w:rPr>
                <w:rFonts w:cstheme="minorHAnsi"/>
                <w:color w:val="FFFFFF" w:themeColor="background1"/>
              </w:rPr>
            </w:pPr>
            <w:r w:rsidRPr="00807F7E">
              <w:rPr>
                <w:rFonts w:cstheme="minorHAnsi"/>
                <w:color w:val="FFFFFF" w:themeColor="background1"/>
              </w:rPr>
              <w:t xml:space="preserve">Chief Financial Officer </w:t>
            </w:r>
          </w:p>
        </w:tc>
        <w:tc>
          <w:tcPr>
            <w:tcW w:w="2325" w:type="dxa"/>
            <w:shd w:val="clear" w:color="auto" w:fill="6062A1"/>
            <w:tcMar>
              <w:top w:w="85" w:type="dxa"/>
              <w:left w:w="85" w:type="dxa"/>
              <w:bottom w:w="85" w:type="dxa"/>
              <w:right w:w="85" w:type="dxa"/>
            </w:tcMar>
          </w:tcPr>
          <w:p w14:paraId="1FAD3FE6" w14:textId="33B00B4A" w:rsidR="00494719" w:rsidRPr="00807F7E" w:rsidRDefault="00494719" w:rsidP="00807F7E">
            <w:pPr>
              <w:rPr>
                <w:rFonts w:cstheme="minorHAnsi"/>
                <w:color w:val="FFFFFF" w:themeColor="background1"/>
              </w:rPr>
            </w:pPr>
            <w:r w:rsidRPr="00807F7E">
              <w:rPr>
                <w:rFonts w:cstheme="minorHAnsi"/>
                <w:color w:val="FFFFFF" w:themeColor="background1"/>
              </w:rPr>
              <w:t xml:space="preserve">Budget, Planning and Performance Branch </w:t>
            </w:r>
          </w:p>
        </w:tc>
        <w:tc>
          <w:tcPr>
            <w:tcW w:w="1644" w:type="dxa"/>
            <w:shd w:val="clear" w:color="auto" w:fill="6062A1"/>
            <w:tcMar>
              <w:top w:w="85" w:type="dxa"/>
              <w:left w:w="85" w:type="dxa"/>
              <w:bottom w:w="85" w:type="dxa"/>
              <w:right w:w="85" w:type="dxa"/>
            </w:tcMar>
          </w:tcPr>
          <w:p w14:paraId="547929AE" w14:textId="369F578A" w:rsidR="00494719" w:rsidRPr="00807F7E" w:rsidRDefault="00494719" w:rsidP="00807F7E">
            <w:pPr>
              <w:rPr>
                <w:rFonts w:cstheme="minorHAnsi"/>
                <w:color w:val="FFFFFF" w:themeColor="background1"/>
              </w:rPr>
            </w:pPr>
            <w:r w:rsidRPr="00807F7E">
              <w:rPr>
                <w:rFonts w:cstheme="minorHAnsi"/>
                <w:color w:val="FFFFFF" w:themeColor="background1"/>
                <w:w w:val="97"/>
              </w:rPr>
              <w:t>Implement and support from early 2018</w:t>
            </w:r>
          </w:p>
        </w:tc>
        <w:tc>
          <w:tcPr>
            <w:tcW w:w="2325" w:type="dxa"/>
            <w:shd w:val="clear" w:color="auto" w:fill="6062A1"/>
            <w:tcMar>
              <w:top w:w="85" w:type="dxa"/>
              <w:left w:w="85" w:type="dxa"/>
              <w:bottom w:w="85" w:type="dxa"/>
              <w:right w:w="85" w:type="dxa"/>
            </w:tcMar>
          </w:tcPr>
          <w:p w14:paraId="4740CADB" w14:textId="6B1AE05E" w:rsidR="00494719" w:rsidRPr="00807F7E" w:rsidRDefault="00494719" w:rsidP="00807F7E">
            <w:pPr>
              <w:rPr>
                <w:rFonts w:cstheme="minorHAnsi"/>
                <w:color w:val="FFFFFF" w:themeColor="background1"/>
              </w:rPr>
            </w:pPr>
            <w:r w:rsidRPr="00807F7E">
              <w:rPr>
                <w:rFonts w:cstheme="minorHAnsi"/>
                <w:color w:val="FFFFFF" w:themeColor="background1"/>
              </w:rPr>
              <w:t>The Right Capabilities</w:t>
            </w:r>
          </w:p>
        </w:tc>
        <w:tc>
          <w:tcPr>
            <w:tcW w:w="2268" w:type="dxa"/>
            <w:shd w:val="clear" w:color="auto" w:fill="6062A1"/>
            <w:tcMar>
              <w:top w:w="85" w:type="dxa"/>
              <w:left w:w="85" w:type="dxa"/>
              <w:bottom w:w="85" w:type="dxa"/>
              <w:right w:w="85" w:type="dxa"/>
            </w:tcMar>
          </w:tcPr>
          <w:p w14:paraId="1BB31AD0" w14:textId="0705BF96" w:rsidR="00494719" w:rsidRPr="00807F7E" w:rsidRDefault="00494719" w:rsidP="00807F7E">
            <w:pPr>
              <w:rPr>
                <w:rFonts w:cstheme="minorHAnsi"/>
                <w:color w:val="FFFFFF" w:themeColor="background1"/>
              </w:rPr>
            </w:pPr>
            <w:r w:rsidRPr="00807F7E">
              <w:rPr>
                <w:rFonts w:cstheme="minorHAnsi"/>
                <w:color w:val="FFFFFF" w:themeColor="background1"/>
              </w:rPr>
              <w:t xml:space="preserve">Unity, Institutional Integrity </w:t>
            </w:r>
          </w:p>
        </w:tc>
      </w:tr>
      <w:tr w:rsidR="00494719" w:rsidRPr="00A71A60" w14:paraId="785EEF62" w14:textId="77777777" w:rsidTr="005F7A76">
        <w:tc>
          <w:tcPr>
            <w:tcW w:w="4253" w:type="dxa"/>
            <w:shd w:val="clear" w:color="auto" w:fill="6062A1"/>
            <w:tcMar>
              <w:top w:w="85" w:type="dxa"/>
              <w:left w:w="85" w:type="dxa"/>
              <w:bottom w:w="85" w:type="dxa"/>
              <w:right w:w="85" w:type="dxa"/>
            </w:tcMar>
          </w:tcPr>
          <w:p w14:paraId="5EA46A63" w14:textId="7291F2BD" w:rsidR="00494719" w:rsidRPr="00546994" w:rsidRDefault="00494719" w:rsidP="00494719">
            <w:pPr>
              <w:rPr>
                <w:color w:val="FFFFFF" w:themeColor="background1"/>
              </w:rPr>
            </w:pPr>
            <w:r>
              <w:rPr>
                <w:rFonts w:ascii="News Gothic Com Regular" w:hAnsi="News Gothic Com Regular" w:cs="News Gothic Com Regular"/>
                <w:color w:val="FFFFFF"/>
                <w:w w:val="99"/>
              </w:rPr>
              <w:t>300 employees complete our new Indigenous Procurement Policy online learning course over three years.</w:t>
            </w:r>
          </w:p>
        </w:tc>
        <w:tc>
          <w:tcPr>
            <w:tcW w:w="1474" w:type="dxa"/>
            <w:shd w:val="clear" w:color="auto" w:fill="6062A1"/>
            <w:tcMar>
              <w:top w:w="85" w:type="dxa"/>
              <w:left w:w="85" w:type="dxa"/>
              <w:bottom w:w="85" w:type="dxa"/>
              <w:right w:w="85" w:type="dxa"/>
            </w:tcMar>
          </w:tcPr>
          <w:p w14:paraId="649242E3" w14:textId="5B605CDF" w:rsidR="00494719" w:rsidRPr="00807F7E" w:rsidRDefault="00494719" w:rsidP="00807F7E">
            <w:pPr>
              <w:rPr>
                <w:rFonts w:cstheme="minorHAnsi"/>
                <w:color w:val="FFFFFF" w:themeColor="background1"/>
              </w:rPr>
            </w:pPr>
            <w:r w:rsidRPr="00807F7E">
              <w:rPr>
                <w:rFonts w:cstheme="minorHAnsi"/>
                <w:color w:val="FFFFFF" w:themeColor="background1"/>
              </w:rPr>
              <w:t xml:space="preserve">Chief Financial Officer </w:t>
            </w:r>
          </w:p>
        </w:tc>
        <w:tc>
          <w:tcPr>
            <w:tcW w:w="2325" w:type="dxa"/>
            <w:shd w:val="clear" w:color="auto" w:fill="6062A1"/>
            <w:tcMar>
              <w:top w:w="85" w:type="dxa"/>
              <w:left w:w="85" w:type="dxa"/>
              <w:bottom w:w="85" w:type="dxa"/>
              <w:right w:w="85" w:type="dxa"/>
            </w:tcMar>
          </w:tcPr>
          <w:p w14:paraId="5A1CE005" w14:textId="62462EBC" w:rsidR="00494719" w:rsidRPr="00807F7E" w:rsidRDefault="00494719" w:rsidP="00807F7E">
            <w:pPr>
              <w:rPr>
                <w:rFonts w:cstheme="minorHAnsi"/>
                <w:color w:val="FFFFFF" w:themeColor="background1"/>
              </w:rPr>
            </w:pPr>
            <w:r w:rsidRPr="00807F7E">
              <w:rPr>
                <w:rFonts w:cstheme="minorHAnsi"/>
                <w:color w:val="FFFFFF" w:themeColor="background1"/>
              </w:rPr>
              <w:t xml:space="preserve">All employees </w:t>
            </w:r>
          </w:p>
        </w:tc>
        <w:tc>
          <w:tcPr>
            <w:tcW w:w="1644" w:type="dxa"/>
            <w:shd w:val="clear" w:color="auto" w:fill="6062A1"/>
            <w:tcMar>
              <w:top w:w="85" w:type="dxa"/>
              <w:left w:w="85" w:type="dxa"/>
              <w:bottom w:w="85" w:type="dxa"/>
              <w:right w:w="85" w:type="dxa"/>
            </w:tcMar>
          </w:tcPr>
          <w:p w14:paraId="20CB0CB0" w14:textId="5AB0FF1A" w:rsidR="00494719" w:rsidRPr="00807F7E" w:rsidRDefault="00494719" w:rsidP="00807F7E">
            <w:pPr>
              <w:rPr>
                <w:rFonts w:cstheme="minorHAnsi"/>
                <w:color w:val="FFFFFF" w:themeColor="background1"/>
              </w:rPr>
            </w:pPr>
            <w:r w:rsidRPr="00807F7E">
              <w:rPr>
                <w:rFonts w:cstheme="minorHAnsi"/>
                <w:color w:val="FFFFFF" w:themeColor="background1"/>
              </w:rPr>
              <w:t xml:space="preserve">Achieve by </w:t>
            </w:r>
            <w:r w:rsidRPr="00807F7E">
              <w:rPr>
                <w:rFonts w:cstheme="minorHAnsi"/>
                <w:color w:val="FFFFFF" w:themeColor="background1"/>
              </w:rPr>
              <w:br/>
              <w:t>late 2020</w:t>
            </w:r>
          </w:p>
        </w:tc>
        <w:tc>
          <w:tcPr>
            <w:tcW w:w="2325" w:type="dxa"/>
            <w:shd w:val="clear" w:color="auto" w:fill="6062A1"/>
            <w:tcMar>
              <w:top w:w="85" w:type="dxa"/>
              <w:left w:w="85" w:type="dxa"/>
              <w:bottom w:w="85" w:type="dxa"/>
              <w:right w:w="85" w:type="dxa"/>
            </w:tcMar>
          </w:tcPr>
          <w:p w14:paraId="28B292DB" w14:textId="1029AC07" w:rsidR="00494719" w:rsidRPr="00807F7E" w:rsidRDefault="00494719" w:rsidP="00807F7E">
            <w:pPr>
              <w:rPr>
                <w:rFonts w:cstheme="minorHAnsi"/>
                <w:color w:val="FFFFFF" w:themeColor="background1"/>
              </w:rPr>
            </w:pPr>
            <w:r w:rsidRPr="00807F7E">
              <w:rPr>
                <w:rFonts w:cstheme="minorHAnsi"/>
                <w:color w:val="FFFFFF" w:themeColor="background1"/>
              </w:rPr>
              <w:t>The Right Capabilities</w:t>
            </w:r>
          </w:p>
        </w:tc>
        <w:tc>
          <w:tcPr>
            <w:tcW w:w="2268" w:type="dxa"/>
            <w:shd w:val="clear" w:color="auto" w:fill="6062A1"/>
            <w:tcMar>
              <w:top w:w="85" w:type="dxa"/>
              <w:left w:w="85" w:type="dxa"/>
              <w:bottom w:w="85" w:type="dxa"/>
              <w:right w:w="85" w:type="dxa"/>
            </w:tcMar>
          </w:tcPr>
          <w:p w14:paraId="65B8AA02" w14:textId="4579585F" w:rsidR="00494719" w:rsidRPr="00807F7E" w:rsidRDefault="00494719" w:rsidP="00807F7E">
            <w:pPr>
              <w:rPr>
                <w:rFonts w:cstheme="minorHAnsi"/>
                <w:color w:val="FFFFFF" w:themeColor="background1"/>
              </w:rPr>
            </w:pPr>
            <w:r w:rsidRPr="00807F7E">
              <w:rPr>
                <w:rFonts w:cstheme="minorHAnsi"/>
                <w:color w:val="FFFFFF" w:themeColor="background1"/>
              </w:rPr>
              <w:t xml:space="preserve">Race Relations, Unity, Historical Acceptance </w:t>
            </w:r>
          </w:p>
        </w:tc>
      </w:tr>
      <w:tr w:rsidR="00494719" w:rsidRPr="00A71A60" w14:paraId="742A4CAB" w14:textId="77777777" w:rsidTr="005F7A76">
        <w:tc>
          <w:tcPr>
            <w:tcW w:w="4253" w:type="dxa"/>
            <w:shd w:val="clear" w:color="auto" w:fill="6062A1"/>
            <w:tcMar>
              <w:top w:w="85" w:type="dxa"/>
              <w:left w:w="85" w:type="dxa"/>
              <w:bottom w:w="85" w:type="dxa"/>
              <w:right w:w="85" w:type="dxa"/>
            </w:tcMar>
          </w:tcPr>
          <w:p w14:paraId="6D126894" w14:textId="445C39E4" w:rsidR="00494719" w:rsidRPr="00546994" w:rsidRDefault="00494719" w:rsidP="00494719">
            <w:pPr>
              <w:rPr>
                <w:color w:val="FFFFFF" w:themeColor="background1"/>
              </w:rPr>
            </w:pPr>
            <w:r>
              <w:rPr>
                <w:rFonts w:ascii="News Gothic Com Regular" w:hAnsi="News Gothic Com Regular" w:cs="News Gothic Com Regular"/>
                <w:color w:val="FFFFFF"/>
              </w:rPr>
              <w:t>A total value of $3.5 million is awarded in new contracts to Indigenous owned enterprises each year.</w:t>
            </w:r>
          </w:p>
        </w:tc>
        <w:tc>
          <w:tcPr>
            <w:tcW w:w="1474" w:type="dxa"/>
            <w:shd w:val="clear" w:color="auto" w:fill="6062A1"/>
            <w:tcMar>
              <w:top w:w="85" w:type="dxa"/>
              <w:left w:w="85" w:type="dxa"/>
              <w:bottom w:w="85" w:type="dxa"/>
              <w:right w:w="85" w:type="dxa"/>
            </w:tcMar>
          </w:tcPr>
          <w:p w14:paraId="7642D7D8" w14:textId="40F733C8" w:rsidR="00494719" w:rsidRPr="00807F7E" w:rsidRDefault="00494719" w:rsidP="00807F7E">
            <w:pPr>
              <w:rPr>
                <w:rFonts w:cstheme="minorHAnsi"/>
                <w:color w:val="FFFFFF" w:themeColor="background1"/>
              </w:rPr>
            </w:pPr>
            <w:r w:rsidRPr="00807F7E">
              <w:rPr>
                <w:rFonts w:cstheme="minorHAnsi"/>
                <w:color w:val="FFFFFF" w:themeColor="background1"/>
              </w:rPr>
              <w:t xml:space="preserve">Chief Financial Officer </w:t>
            </w:r>
          </w:p>
        </w:tc>
        <w:tc>
          <w:tcPr>
            <w:tcW w:w="2325" w:type="dxa"/>
            <w:shd w:val="clear" w:color="auto" w:fill="6062A1"/>
            <w:tcMar>
              <w:top w:w="85" w:type="dxa"/>
              <w:left w:w="85" w:type="dxa"/>
              <w:bottom w:w="85" w:type="dxa"/>
              <w:right w:w="85" w:type="dxa"/>
            </w:tcMar>
          </w:tcPr>
          <w:p w14:paraId="7D5F70D3" w14:textId="65BA81BF" w:rsidR="00494719" w:rsidRPr="00807F7E" w:rsidRDefault="00494719" w:rsidP="00807F7E">
            <w:pPr>
              <w:rPr>
                <w:rFonts w:cstheme="minorHAnsi"/>
                <w:color w:val="FFFFFF" w:themeColor="background1"/>
              </w:rPr>
            </w:pPr>
            <w:r w:rsidRPr="00807F7E">
              <w:rPr>
                <w:rFonts w:cstheme="minorHAnsi"/>
                <w:color w:val="FFFFFF" w:themeColor="background1"/>
              </w:rPr>
              <w:t>All employees undertaking or approving procurements</w:t>
            </w:r>
          </w:p>
        </w:tc>
        <w:tc>
          <w:tcPr>
            <w:tcW w:w="1644" w:type="dxa"/>
            <w:shd w:val="clear" w:color="auto" w:fill="6062A1"/>
            <w:tcMar>
              <w:top w:w="85" w:type="dxa"/>
              <w:left w:w="85" w:type="dxa"/>
              <w:bottom w:w="85" w:type="dxa"/>
              <w:right w:w="85" w:type="dxa"/>
            </w:tcMar>
          </w:tcPr>
          <w:p w14:paraId="51785C7E" w14:textId="7194D78F" w:rsidR="00494719" w:rsidRPr="00807F7E" w:rsidRDefault="00494719" w:rsidP="00807F7E">
            <w:pPr>
              <w:rPr>
                <w:rFonts w:cstheme="minorHAnsi"/>
                <w:color w:val="FFFFFF" w:themeColor="background1"/>
              </w:rPr>
            </w:pPr>
            <w:r w:rsidRPr="00807F7E">
              <w:rPr>
                <w:rFonts w:cstheme="minorHAnsi"/>
                <w:color w:val="FFFFFF" w:themeColor="background1"/>
              </w:rPr>
              <w:t>Achieve from 2018</w:t>
            </w:r>
          </w:p>
        </w:tc>
        <w:tc>
          <w:tcPr>
            <w:tcW w:w="2325" w:type="dxa"/>
            <w:shd w:val="clear" w:color="auto" w:fill="6062A1"/>
            <w:tcMar>
              <w:top w:w="85" w:type="dxa"/>
              <w:left w:w="85" w:type="dxa"/>
              <w:bottom w:w="85" w:type="dxa"/>
              <w:right w:w="85" w:type="dxa"/>
            </w:tcMar>
          </w:tcPr>
          <w:p w14:paraId="118121C5" w14:textId="08D47922" w:rsidR="00494719" w:rsidRPr="00807F7E" w:rsidRDefault="00494719" w:rsidP="00807F7E">
            <w:pPr>
              <w:rPr>
                <w:rFonts w:cstheme="minorHAnsi"/>
                <w:color w:val="FFFFFF" w:themeColor="background1"/>
              </w:rPr>
            </w:pPr>
            <w:r w:rsidRPr="00807F7E">
              <w:rPr>
                <w:rFonts w:cstheme="minorHAnsi"/>
                <w:color w:val="FFFFFF" w:themeColor="background1"/>
              </w:rPr>
              <w:t>The Right Policies and Programs</w:t>
            </w:r>
          </w:p>
        </w:tc>
        <w:tc>
          <w:tcPr>
            <w:tcW w:w="2268" w:type="dxa"/>
            <w:shd w:val="clear" w:color="auto" w:fill="6062A1"/>
            <w:tcMar>
              <w:top w:w="85" w:type="dxa"/>
              <w:left w:w="85" w:type="dxa"/>
              <w:bottom w:w="85" w:type="dxa"/>
              <w:right w:w="85" w:type="dxa"/>
            </w:tcMar>
          </w:tcPr>
          <w:p w14:paraId="21F94DCC" w14:textId="2899CEEE" w:rsidR="00494719" w:rsidRPr="00807F7E" w:rsidRDefault="00494719" w:rsidP="00807F7E">
            <w:pPr>
              <w:rPr>
                <w:rFonts w:cstheme="minorHAnsi"/>
                <w:color w:val="FFFFFF" w:themeColor="background1"/>
              </w:rPr>
            </w:pPr>
            <w:r w:rsidRPr="00807F7E">
              <w:rPr>
                <w:rFonts w:cstheme="minorHAnsi"/>
                <w:color w:val="FFFFFF" w:themeColor="background1"/>
              </w:rPr>
              <w:t>Race Relations, Institutional Integrity</w:t>
            </w:r>
          </w:p>
        </w:tc>
      </w:tr>
    </w:tbl>
    <w:p w14:paraId="07393A57" w14:textId="52E5024F" w:rsidR="00CB611F" w:rsidRDefault="00CB611F" w:rsidP="008748ED"/>
    <w:p w14:paraId="3696716F" w14:textId="5D38D231" w:rsidR="00494719" w:rsidRDefault="000968C9">
      <w:pPr>
        <w:spacing w:after="160"/>
      </w:pPr>
      <w:r>
        <w:rPr>
          <w:noProof/>
          <w:lang w:eastAsia="en-AU"/>
        </w:rPr>
        <w:drawing>
          <wp:anchor distT="0" distB="0" distL="114300" distR="114300" simplePos="0" relativeHeight="251691008" behindDoc="1" locked="0" layoutInCell="1" allowOverlap="1" wp14:anchorId="19C34B25" wp14:editId="23404204">
            <wp:simplePos x="0" y="0"/>
            <wp:positionH relativeFrom="page">
              <wp:align>right</wp:align>
            </wp:positionH>
            <wp:positionV relativeFrom="page">
              <wp:align>bottom</wp:align>
            </wp:positionV>
            <wp:extent cx="8302796" cy="2158322"/>
            <wp:effectExtent l="0" t="0" r="0" b="0"/>
            <wp:wrapNone/>
            <wp:docPr id="64" name="Picture 64"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erpent_Respectful relationships_bottom_second page.jpg"/>
                    <pic:cNvPicPr/>
                  </pic:nvPicPr>
                  <pic:blipFill>
                    <a:blip r:embed="rId3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302796" cy="2158322"/>
                    </a:xfrm>
                    <a:prstGeom prst="rect">
                      <a:avLst/>
                    </a:prstGeom>
                  </pic:spPr>
                </pic:pic>
              </a:graphicData>
            </a:graphic>
            <wp14:sizeRelH relativeFrom="margin">
              <wp14:pctWidth>0</wp14:pctWidth>
            </wp14:sizeRelH>
            <wp14:sizeRelV relativeFrom="margin">
              <wp14:pctHeight>0</wp14:pctHeight>
            </wp14:sizeRelV>
          </wp:anchor>
        </w:drawing>
      </w:r>
      <w:r w:rsidR="00494719">
        <w:br w:type="page"/>
      </w:r>
    </w:p>
    <w:p w14:paraId="1D5954C0" w14:textId="15709DBA" w:rsidR="00494719" w:rsidRPr="00494719" w:rsidRDefault="007C5806" w:rsidP="00210089">
      <w:pPr>
        <w:pStyle w:val="Heading2"/>
        <w:rPr>
          <w:rStyle w:val="Strong"/>
          <w:b/>
          <w:bCs w:val="0"/>
          <w:lang w:val="en-GB"/>
        </w:rPr>
      </w:pPr>
      <w:bookmarkStart w:id="15" w:name="_Toc529533666"/>
      <w:r>
        <w:rPr>
          <w:noProof/>
          <w:lang w:eastAsia="en-AU"/>
        </w:rPr>
        <w:drawing>
          <wp:anchor distT="0" distB="0" distL="114300" distR="114300" simplePos="0" relativeHeight="251680768" behindDoc="1" locked="0" layoutInCell="1" allowOverlap="1" wp14:anchorId="1C5FB560" wp14:editId="2E9D9235">
            <wp:simplePos x="914400" y="914400"/>
            <wp:positionH relativeFrom="page">
              <wp:align>right</wp:align>
            </wp:positionH>
            <wp:positionV relativeFrom="page">
              <wp:align>top</wp:align>
            </wp:positionV>
            <wp:extent cx="2793600" cy="1544400"/>
            <wp:effectExtent l="0" t="0" r="6985" b="0"/>
            <wp:wrapNone/>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erpent_Respectful relationships_top.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93600" cy="1544400"/>
                    </a:xfrm>
                    <a:prstGeom prst="rect">
                      <a:avLst/>
                    </a:prstGeom>
                  </pic:spPr>
                </pic:pic>
              </a:graphicData>
            </a:graphic>
            <wp14:sizeRelH relativeFrom="margin">
              <wp14:pctWidth>0</wp14:pctWidth>
            </wp14:sizeRelH>
            <wp14:sizeRelV relativeFrom="margin">
              <wp14:pctHeight>0</wp14:pctHeight>
            </wp14:sizeRelV>
          </wp:anchor>
        </w:drawing>
      </w:r>
      <w:r w:rsidR="00494719">
        <w:rPr>
          <w:noProof/>
          <w:lang w:eastAsia="en-AU"/>
        </w:rPr>
        <w:drawing>
          <wp:inline distT="0" distB="0" distL="0" distR="0" wp14:anchorId="4FCCB77E" wp14:editId="7BA84D3D">
            <wp:extent cx="539750" cy="488054"/>
            <wp:effectExtent l="0" t="0" r="0" b="7620"/>
            <wp:docPr id="57" name="Picture 57"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00494719">
        <w:rPr>
          <w:lang w:val="en-GB"/>
        </w:rPr>
        <w:t>Respectful relationships</w:t>
      </w:r>
      <w:bookmarkEnd w:id="15"/>
    </w:p>
    <w:p w14:paraId="1AAB5BF7" w14:textId="6E3FB6EB" w:rsidR="00494719" w:rsidRDefault="00494719" w:rsidP="00494719">
      <w:pPr>
        <w:rPr>
          <w:rStyle w:val="Strong"/>
        </w:rPr>
      </w:pPr>
      <w:r w:rsidRPr="00494719">
        <w:rPr>
          <w:rStyle w:val="Strong"/>
        </w:rPr>
        <w:t xml:space="preserve">Key Initiative 4: Build our organisation’s cultural responsiveness </w:t>
      </w:r>
    </w:p>
    <w:p w14:paraId="143D4978" w14:textId="37C23D3F" w:rsidR="00494719" w:rsidRPr="00494719" w:rsidRDefault="00494719" w:rsidP="00494719">
      <w:pPr>
        <w:rPr>
          <w:rStyle w:val="Strong"/>
          <w:b w:val="0"/>
          <w:bCs w:val="0"/>
        </w:rPr>
      </w:pPr>
      <w:r>
        <w:t>4.1 Continue to offer online cultural awareness training to all levels and ensure:</w:t>
      </w:r>
    </w:p>
    <w:tbl>
      <w:tblPr>
        <w:tblStyle w:val="TableGrid"/>
        <w:tblW w:w="14289"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C54A5"/>
        <w:tblLayout w:type="fixed"/>
        <w:tblLook w:val="04A0" w:firstRow="1" w:lastRow="0" w:firstColumn="1" w:lastColumn="0" w:noHBand="0" w:noVBand="1"/>
      </w:tblPr>
      <w:tblGrid>
        <w:gridCol w:w="4253"/>
        <w:gridCol w:w="1474"/>
        <w:gridCol w:w="2325"/>
        <w:gridCol w:w="1644"/>
        <w:gridCol w:w="2325"/>
        <w:gridCol w:w="2268"/>
      </w:tblGrid>
      <w:tr w:rsidR="00494719" w14:paraId="160C107D" w14:textId="77777777" w:rsidTr="00CA7376">
        <w:trPr>
          <w:tblHeader/>
        </w:trPr>
        <w:tc>
          <w:tcPr>
            <w:tcW w:w="4253" w:type="dxa"/>
            <w:shd w:val="clear" w:color="auto" w:fill="4F569A"/>
            <w:tcMar>
              <w:top w:w="85" w:type="dxa"/>
              <w:left w:w="85" w:type="dxa"/>
              <w:bottom w:w="85" w:type="dxa"/>
              <w:right w:w="85" w:type="dxa"/>
            </w:tcMar>
          </w:tcPr>
          <w:p w14:paraId="1E0C3550" w14:textId="77777777" w:rsidR="00494719" w:rsidRPr="003D310D" w:rsidRDefault="00494719" w:rsidP="00807F7E">
            <w:pPr>
              <w:rPr>
                <w:rStyle w:val="Strong"/>
                <w:color w:val="FFFFFF" w:themeColor="background1"/>
              </w:rPr>
            </w:pPr>
            <w:r w:rsidRPr="003D310D">
              <w:rPr>
                <w:rStyle w:val="Strong"/>
                <w:color w:val="FFFFFF" w:themeColor="background1"/>
              </w:rPr>
              <w:t>Action</w:t>
            </w:r>
          </w:p>
        </w:tc>
        <w:tc>
          <w:tcPr>
            <w:tcW w:w="1474" w:type="dxa"/>
            <w:shd w:val="clear" w:color="auto" w:fill="4F569A"/>
            <w:tcMar>
              <w:top w:w="85" w:type="dxa"/>
              <w:left w:w="85" w:type="dxa"/>
              <w:bottom w:w="85" w:type="dxa"/>
              <w:right w:w="85" w:type="dxa"/>
            </w:tcMar>
          </w:tcPr>
          <w:p w14:paraId="5565FA27" w14:textId="77777777" w:rsidR="00494719" w:rsidRPr="003D310D" w:rsidRDefault="00494719" w:rsidP="00807F7E">
            <w:pPr>
              <w:rPr>
                <w:rStyle w:val="Strong"/>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2325" w:type="dxa"/>
            <w:shd w:val="clear" w:color="auto" w:fill="4F569A"/>
            <w:tcMar>
              <w:top w:w="85" w:type="dxa"/>
              <w:left w:w="85" w:type="dxa"/>
              <w:bottom w:w="85" w:type="dxa"/>
              <w:right w:w="85" w:type="dxa"/>
            </w:tcMar>
          </w:tcPr>
          <w:p w14:paraId="443A9DEF" w14:textId="77777777" w:rsidR="00494719" w:rsidRPr="003D310D" w:rsidRDefault="00494719" w:rsidP="00807F7E">
            <w:pPr>
              <w:rPr>
                <w:rStyle w:val="Strong"/>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644" w:type="dxa"/>
            <w:shd w:val="clear" w:color="auto" w:fill="4F569A"/>
            <w:tcMar>
              <w:top w:w="85" w:type="dxa"/>
              <w:left w:w="85" w:type="dxa"/>
              <w:bottom w:w="85" w:type="dxa"/>
              <w:right w:w="85" w:type="dxa"/>
            </w:tcMar>
          </w:tcPr>
          <w:p w14:paraId="17C9A5A8" w14:textId="77777777" w:rsidR="00494719" w:rsidRPr="003D310D" w:rsidRDefault="00494719" w:rsidP="00807F7E">
            <w:pPr>
              <w:rPr>
                <w:rStyle w:val="Strong"/>
                <w:color w:val="FFFFFF" w:themeColor="background1"/>
              </w:rPr>
            </w:pPr>
            <w:r w:rsidRPr="003D310D">
              <w:rPr>
                <w:rStyle w:val="Strong"/>
                <w:color w:val="FFFFFF" w:themeColor="background1"/>
              </w:rPr>
              <w:t>Timeline</w:t>
            </w:r>
          </w:p>
        </w:tc>
        <w:tc>
          <w:tcPr>
            <w:tcW w:w="2325" w:type="dxa"/>
            <w:shd w:val="clear" w:color="auto" w:fill="4F569A"/>
            <w:tcMar>
              <w:top w:w="85" w:type="dxa"/>
              <w:left w:w="85" w:type="dxa"/>
              <w:bottom w:w="85" w:type="dxa"/>
              <w:right w:w="85" w:type="dxa"/>
            </w:tcMar>
          </w:tcPr>
          <w:p w14:paraId="2DE4CA9D" w14:textId="77777777" w:rsidR="00494719" w:rsidRPr="003D310D" w:rsidRDefault="00494719" w:rsidP="00807F7E">
            <w:pPr>
              <w:rPr>
                <w:rStyle w:val="Strong"/>
                <w:color w:val="FFFFFF" w:themeColor="background1"/>
              </w:rPr>
            </w:pPr>
            <w:r w:rsidRPr="003D310D">
              <w:rPr>
                <w:rStyle w:val="Strong"/>
                <w:color w:val="FFFFFF" w:themeColor="background1"/>
              </w:rPr>
              <w:t>Indigenous Business is Everyone’s Business Framework</w:t>
            </w:r>
          </w:p>
        </w:tc>
        <w:tc>
          <w:tcPr>
            <w:tcW w:w="2268" w:type="dxa"/>
            <w:shd w:val="clear" w:color="auto" w:fill="4F569A"/>
            <w:tcMar>
              <w:top w:w="85" w:type="dxa"/>
              <w:left w:w="85" w:type="dxa"/>
              <w:bottom w:w="85" w:type="dxa"/>
              <w:right w:w="85" w:type="dxa"/>
            </w:tcMar>
          </w:tcPr>
          <w:p w14:paraId="3D3DC5CC" w14:textId="77777777" w:rsidR="00494719" w:rsidRPr="003D310D" w:rsidRDefault="00494719" w:rsidP="00807F7E">
            <w:pPr>
              <w:rPr>
                <w:rStyle w:val="Strong"/>
                <w:color w:val="FFFFFF" w:themeColor="background1"/>
              </w:rPr>
            </w:pPr>
            <w:r w:rsidRPr="003D310D">
              <w:rPr>
                <w:rStyle w:val="Strong"/>
                <w:color w:val="FFFFFF" w:themeColor="background1"/>
              </w:rPr>
              <w:t xml:space="preserve">RA Dimension </w:t>
            </w:r>
          </w:p>
          <w:p w14:paraId="05D9F802" w14:textId="77777777" w:rsidR="00494719" w:rsidRPr="003D310D" w:rsidRDefault="00494719" w:rsidP="00807F7E">
            <w:pPr>
              <w:rPr>
                <w:rStyle w:val="Strong"/>
                <w:color w:val="FFFFFF" w:themeColor="background1"/>
              </w:rPr>
            </w:pPr>
          </w:p>
        </w:tc>
      </w:tr>
      <w:tr w:rsidR="00494719" w:rsidRPr="00A71A60" w14:paraId="1F17A298" w14:textId="77777777" w:rsidTr="00CA7376">
        <w:tc>
          <w:tcPr>
            <w:tcW w:w="4253" w:type="dxa"/>
            <w:shd w:val="clear" w:color="auto" w:fill="6062A1"/>
            <w:tcMar>
              <w:top w:w="85" w:type="dxa"/>
              <w:left w:w="85" w:type="dxa"/>
              <w:bottom w:w="85" w:type="dxa"/>
              <w:right w:w="85" w:type="dxa"/>
            </w:tcMar>
          </w:tcPr>
          <w:p w14:paraId="67E141E2" w14:textId="697321B0" w:rsidR="00494719" w:rsidRPr="00494719" w:rsidRDefault="00494719" w:rsidP="00494719">
            <w:pPr>
              <w:rPr>
                <w:color w:val="FFFFFF" w:themeColor="background1"/>
              </w:rPr>
            </w:pPr>
            <w:r w:rsidRPr="00494719">
              <w:rPr>
                <w:color w:val="FFFFFF" w:themeColor="background1"/>
              </w:rPr>
              <w:t>All new starters complete the training package within three months of commencement.</w:t>
            </w:r>
          </w:p>
        </w:tc>
        <w:tc>
          <w:tcPr>
            <w:tcW w:w="1474" w:type="dxa"/>
            <w:shd w:val="clear" w:color="auto" w:fill="6062A1"/>
            <w:tcMar>
              <w:top w:w="85" w:type="dxa"/>
              <w:left w:w="85" w:type="dxa"/>
              <w:bottom w:w="85" w:type="dxa"/>
              <w:right w:w="85" w:type="dxa"/>
            </w:tcMar>
          </w:tcPr>
          <w:p w14:paraId="47A956F7" w14:textId="37E3DC76" w:rsidR="00494719" w:rsidRPr="00494719" w:rsidRDefault="00494719" w:rsidP="00494719">
            <w:pPr>
              <w:rPr>
                <w:color w:val="FFFFFF" w:themeColor="background1"/>
              </w:rPr>
            </w:pPr>
            <w:r w:rsidRPr="00494719">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467A0FBB" w14:textId="3BD1ABC1" w:rsidR="00494719" w:rsidRPr="00494719" w:rsidRDefault="00494719" w:rsidP="00494719">
            <w:pPr>
              <w:rPr>
                <w:color w:val="FFFFFF" w:themeColor="background1"/>
              </w:rPr>
            </w:pPr>
            <w:r w:rsidRPr="00494719">
              <w:rPr>
                <w:color w:val="FFFFFF" w:themeColor="background1"/>
              </w:rPr>
              <w:t>All new starters, supervisors of new starters</w:t>
            </w:r>
          </w:p>
        </w:tc>
        <w:tc>
          <w:tcPr>
            <w:tcW w:w="1644" w:type="dxa"/>
            <w:shd w:val="clear" w:color="auto" w:fill="6062A1"/>
            <w:tcMar>
              <w:top w:w="85" w:type="dxa"/>
              <w:left w:w="85" w:type="dxa"/>
              <w:bottom w:w="85" w:type="dxa"/>
              <w:right w:w="85" w:type="dxa"/>
            </w:tcMar>
          </w:tcPr>
          <w:p w14:paraId="53BA5625" w14:textId="0357E361" w:rsidR="00494719" w:rsidRPr="00494719" w:rsidRDefault="00494719" w:rsidP="00494719">
            <w:pPr>
              <w:rPr>
                <w:color w:val="FFFFFF" w:themeColor="background1"/>
              </w:rPr>
            </w:pPr>
            <w:r w:rsidRPr="00494719">
              <w:rPr>
                <w:color w:val="FFFFFF" w:themeColor="background1"/>
              </w:rPr>
              <w:t xml:space="preserve">Achieve from </w:t>
            </w:r>
            <w:r w:rsidRPr="00494719">
              <w:rPr>
                <w:color w:val="FFFFFF" w:themeColor="background1"/>
              </w:rPr>
              <w:br/>
              <w:t>late 2018</w:t>
            </w:r>
          </w:p>
        </w:tc>
        <w:tc>
          <w:tcPr>
            <w:tcW w:w="2325" w:type="dxa"/>
            <w:shd w:val="clear" w:color="auto" w:fill="6062A1"/>
            <w:tcMar>
              <w:top w:w="85" w:type="dxa"/>
              <w:left w:w="85" w:type="dxa"/>
              <w:bottom w:w="85" w:type="dxa"/>
              <w:right w:w="85" w:type="dxa"/>
            </w:tcMar>
          </w:tcPr>
          <w:p w14:paraId="2E87A1C9" w14:textId="5DA18FC1" w:rsidR="00494719" w:rsidRPr="00494719" w:rsidRDefault="00494719" w:rsidP="00494719">
            <w:pPr>
              <w:rPr>
                <w:color w:val="FFFFFF" w:themeColor="background1"/>
              </w:rPr>
            </w:pPr>
            <w:r w:rsidRPr="00494719">
              <w:rPr>
                <w:color w:val="FFFFFF" w:themeColor="background1"/>
              </w:rPr>
              <w:t>The Right Capabilities</w:t>
            </w:r>
          </w:p>
        </w:tc>
        <w:tc>
          <w:tcPr>
            <w:tcW w:w="2268" w:type="dxa"/>
            <w:shd w:val="clear" w:color="auto" w:fill="6062A1"/>
            <w:tcMar>
              <w:top w:w="85" w:type="dxa"/>
              <w:left w:w="85" w:type="dxa"/>
              <w:bottom w:w="85" w:type="dxa"/>
              <w:right w:w="85" w:type="dxa"/>
            </w:tcMar>
          </w:tcPr>
          <w:p w14:paraId="2456556B" w14:textId="2C9D058D" w:rsidR="00494719" w:rsidRPr="00494719" w:rsidRDefault="00494719" w:rsidP="00494719">
            <w:pPr>
              <w:rPr>
                <w:color w:val="FFFFFF" w:themeColor="background1"/>
              </w:rPr>
            </w:pPr>
            <w:r w:rsidRPr="00494719">
              <w:rPr>
                <w:color w:val="FFFFFF" w:themeColor="background1"/>
                <w:w w:val="98"/>
              </w:rPr>
              <w:t>Race Relations, Equality and Equity, Unity, Historical Acceptance</w:t>
            </w:r>
          </w:p>
        </w:tc>
      </w:tr>
      <w:tr w:rsidR="00494719" w:rsidRPr="00A71A60" w14:paraId="2AD08CBC" w14:textId="77777777" w:rsidTr="00CA7376">
        <w:tc>
          <w:tcPr>
            <w:tcW w:w="4253" w:type="dxa"/>
            <w:shd w:val="clear" w:color="auto" w:fill="6062A1"/>
            <w:tcMar>
              <w:top w:w="85" w:type="dxa"/>
              <w:left w:w="85" w:type="dxa"/>
              <w:bottom w:w="85" w:type="dxa"/>
              <w:right w:w="85" w:type="dxa"/>
            </w:tcMar>
          </w:tcPr>
          <w:p w14:paraId="2BCF4B19" w14:textId="77777777" w:rsidR="00494719" w:rsidRPr="00494719" w:rsidRDefault="00494719" w:rsidP="003B3B31">
            <w:pPr>
              <w:spacing w:after="0"/>
              <w:rPr>
                <w:color w:val="FFFFFF" w:themeColor="background1"/>
              </w:rPr>
            </w:pPr>
            <w:r w:rsidRPr="00494719">
              <w:rPr>
                <w:color w:val="FFFFFF" w:themeColor="background1"/>
              </w:rPr>
              <w:t>All employees complete the training package, with:</w:t>
            </w:r>
          </w:p>
          <w:p w14:paraId="4A80B873" w14:textId="77777777" w:rsidR="00494719" w:rsidRPr="007C5806" w:rsidRDefault="00494719" w:rsidP="007C5806">
            <w:pPr>
              <w:pStyle w:val="ListParagraph"/>
              <w:numPr>
                <w:ilvl w:val="0"/>
                <w:numId w:val="12"/>
              </w:numPr>
              <w:ind w:left="360"/>
              <w:rPr>
                <w:color w:val="FFFFFF" w:themeColor="background1"/>
              </w:rPr>
            </w:pPr>
            <w:r w:rsidRPr="007C5806">
              <w:rPr>
                <w:color w:val="FFFFFF" w:themeColor="background1"/>
              </w:rPr>
              <w:t>50 per cent complete within the first year</w:t>
            </w:r>
          </w:p>
          <w:p w14:paraId="473100B9" w14:textId="77777777" w:rsidR="00494719" w:rsidRPr="007C5806" w:rsidRDefault="00494719" w:rsidP="007C5806">
            <w:pPr>
              <w:pStyle w:val="ListParagraph"/>
              <w:numPr>
                <w:ilvl w:val="0"/>
                <w:numId w:val="12"/>
              </w:numPr>
              <w:ind w:left="360"/>
              <w:rPr>
                <w:color w:val="FFFFFF" w:themeColor="background1"/>
              </w:rPr>
            </w:pPr>
            <w:r w:rsidRPr="007C5806">
              <w:rPr>
                <w:color w:val="FFFFFF" w:themeColor="background1"/>
              </w:rPr>
              <w:t xml:space="preserve">75 per cent complete by the end of the second year </w:t>
            </w:r>
          </w:p>
          <w:p w14:paraId="68C567F3" w14:textId="3DF59718" w:rsidR="00494719" w:rsidRPr="007C5806" w:rsidRDefault="00494719" w:rsidP="007C5806">
            <w:pPr>
              <w:pStyle w:val="ListParagraph"/>
              <w:numPr>
                <w:ilvl w:val="0"/>
                <w:numId w:val="12"/>
              </w:numPr>
              <w:ind w:left="360"/>
              <w:rPr>
                <w:color w:val="FFFFFF" w:themeColor="background1"/>
              </w:rPr>
            </w:pPr>
            <w:r w:rsidRPr="007C5806">
              <w:rPr>
                <w:color w:val="FFFFFF" w:themeColor="background1"/>
              </w:rPr>
              <w:t>95 per cent by the end of the third year.</w:t>
            </w:r>
          </w:p>
        </w:tc>
        <w:tc>
          <w:tcPr>
            <w:tcW w:w="1474" w:type="dxa"/>
            <w:shd w:val="clear" w:color="auto" w:fill="6062A1"/>
            <w:tcMar>
              <w:top w:w="85" w:type="dxa"/>
              <w:left w:w="85" w:type="dxa"/>
              <w:bottom w:w="85" w:type="dxa"/>
              <w:right w:w="85" w:type="dxa"/>
            </w:tcMar>
          </w:tcPr>
          <w:p w14:paraId="7831C119" w14:textId="7E033363" w:rsidR="00494719" w:rsidRPr="00494719" w:rsidRDefault="00494719" w:rsidP="00494719">
            <w:pPr>
              <w:rPr>
                <w:color w:val="FFFFFF" w:themeColor="background1"/>
              </w:rPr>
            </w:pPr>
            <w:r w:rsidRPr="00494719">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27C9C489" w14:textId="71689D91" w:rsidR="00494719" w:rsidRPr="00494719" w:rsidRDefault="00494719" w:rsidP="00494719">
            <w:pPr>
              <w:rPr>
                <w:color w:val="FFFFFF" w:themeColor="background1"/>
              </w:rPr>
            </w:pPr>
            <w:r w:rsidRPr="00494719">
              <w:rPr>
                <w:color w:val="FFFFFF" w:themeColor="background1"/>
              </w:rPr>
              <w:t xml:space="preserve">All employees </w:t>
            </w:r>
          </w:p>
        </w:tc>
        <w:tc>
          <w:tcPr>
            <w:tcW w:w="1644" w:type="dxa"/>
            <w:shd w:val="clear" w:color="auto" w:fill="6062A1"/>
            <w:tcMar>
              <w:top w:w="85" w:type="dxa"/>
              <w:left w:w="85" w:type="dxa"/>
              <w:bottom w:w="85" w:type="dxa"/>
              <w:right w:w="85" w:type="dxa"/>
            </w:tcMar>
          </w:tcPr>
          <w:p w14:paraId="02857757" w14:textId="087180B1" w:rsidR="00494719" w:rsidRPr="00494719" w:rsidRDefault="00494719" w:rsidP="00494719">
            <w:pPr>
              <w:rPr>
                <w:color w:val="FFFFFF" w:themeColor="background1"/>
              </w:rPr>
            </w:pPr>
            <w:r w:rsidRPr="00494719">
              <w:rPr>
                <w:color w:val="FFFFFF" w:themeColor="background1"/>
              </w:rPr>
              <w:t xml:space="preserve">Achieve from </w:t>
            </w:r>
            <w:r w:rsidRPr="00494719">
              <w:rPr>
                <w:color w:val="FFFFFF" w:themeColor="background1"/>
              </w:rPr>
              <w:br/>
              <w:t>late 2018</w:t>
            </w:r>
          </w:p>
        </w:tc>
        <w:tc>
          <w:tcPr>
            <w:tcW w:w="2325" w:type="dxa"/>
            <w:shd w:val="clear" w:color="auto" w:fill="6062A1"/>
            <w:tcMar>
              <w:top w:w="85" w:type="dxa"/>
              <w:left w:w="85" w:type="dxa"/>
              <w:bottom w:w="85" w:type="dxa"/>
              <w:right w:w="85" w:type="dxa"/>
            </w:tcMar>
          </w:tcPr>
          <w:p w14:paraId="55400797" w14:textId="3A215A93" w:rsidR="00494719" w:rsidRPr="00494719" w:rsidRDefault="00494719" w:rsidP="00494719">
            <w:pPr>
              <w:rPr>
                <w:color w:val="FFFFFF" w:themeColor="background1"/>
              </w:rPr>
            </w:pPr>
            <w:r w:rsidRPr="00494719">
              <w:rPr>
                <w:color w:val="FFFFFF" w:themeColor="background1"/>
              </w:rPr>
              <w:t>The Right Capabilities</w:t>
            </w:r>
          </w:p>
        </w:tc>
        <w:tc>
          <w:tcPr>
            <w:tcW w:w="2268" w:type="dxa"/>
            <w:shd w:val="clear" w:color="auto" w:fill="6062A1"/>
            <w:tcMar>
              <w:top w:w="85" w:type="dxa"/>
              <w:left w:w="85" w:type="dxa"/>
              <w:bottom w:w="85" w:type="dxa"/>
              <w:right w:w="85" w:type="dxa"/>
            </w:tcMar>
          </w:tcPr>
          <w:p w14:paraId="14701489" w14:textId="0C50F424" w:rsidR="00494719" w:rsidRPr="00494719" w:rsidRDefault="00494719" w:rsidP="00494719">
            <w:pPr>
              <w:rPr>
                <w:color w:val="FFFFFF" w:themeColor="background1"/>
              </w:rPr>
            </w:pPr>
            <w:r w:rsidRPr="00494719">
              <w:rPr>
                <w:color w:val="FFFFFF" w:themeColor="background1"/>
                <w:w w:val="98"/>
              </w:rPr>
              <w:t>Race Relations, Equality and Equity, Unity, Historical Acceptance</w:t>
            </w:r>
          </w:p>
        </w:tc>
      </w:tr>
      <w:tr w:rsidR="00494719" w:rsidRPr="00A71A60" w14:paraId="31D4A4BC" w14:textId="77777777" w:rsidTr="00CA7376">
        <w:tc>
          <w:tcPr>
            <w:tcW w:w="4253" w:type="dxa"/>
            <w:shd w:val="clear" w:color="auto" w:fill="6062A1"/>
            <w:tcMar>
              <w:top w:w="85" w:type="dxa"/>
              <w:left w:w="85" w:type="dxa"/>
              <w:bottom w:w="85" w:type="dxa"/>
              <w:right w:w="85" w:type="dxa"/>
            </w:tcMar>
          </w:tcPr>
          <w:p w14:paraId="1DB3CE48" w14:textId="1C518140" w:rsidR="00494719" w:rsidRPr="00494719" w:rsidRDefault="00494719" w:rsidP="00494719">
            <w:pPr>
              <w:rPr>
                <w:color w:val="FFFFFF" w:themeColor="background1"/>
              </w:rPr>
            </w:pPr>
            <w:r w:rsidRPr="00494719">
              <w:rPr>
                <w:color w:val="FFFFFF" w:themeColor="background1"/>
              </w:rPr>
              <w:t>All employees who nominate to participate in an Indigenous community-based secondment program have completed the training package to be eligible.</w:t>
            </w:r>
          </w:p>
        </w:tc>
        <w:tc>
          <w:tcPr>
            <w:tcW w:w="1474" w:type="dxa"/>
            <w:shd w:val="clear" w:color="auto" w:fill="6062A1"/>
            <w:tcMar>
              <w:top w:w="85" w:type="dxa"/>
              <w:left w:w="85" w:type="dxa"/>
              <w:bottom w:w="85" w:type="dxa"/>
              <w:right w:w="85" w:type="dxa"/>
            </w:tcMar>
          </w:tcPr>
          <w:p w14:paraId="15FD6CA9" w14:textId="6C4190A8" w:rsidR="00494719" w:rsidRPr="00494719" w:rsidRDefault="00494719" w:rsidP="00494719">
            <w:pPr>
              <w:rPr>
                <w:color w:val="FFFFFF" w:themeColor="background1"/>
              </w:rPr>
            </w:pPr>
            <w:r w:rsidRPr="00494719">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363E5454" w14:textId="7835C682" w:rsidR="00494719" w:rsidRPr="00494719" w:rsidRDefault="00494719" w:rsidP="00494719">
            <w:pPr>
              <w:rPr>
                <w:color w:val="FFFFFF" w:themeColor="background1"/>
              </w:rPr>
            </w:pPr>
            <w:r w:rsidRPr="00494719">
              <w:rPr>
                <w:color w:val="FFFFFF" w:themeColor="background1"/>
              </w:rPr>
              <w:t>Employees wishing to participate in an Indigenous community based secondment program</w:t>
            </w:r>
          </w:p>
        </w:tc>
        <w:tc>
          <w:tcPr>
            <w:tcW w:w="1644" w:type="dxa"/>
            <w:shd w:val="clear" w:color="auto" w:fill="6062A1"/>
            <w:tcMar>
              <w:top w:w="85" w:type="dxa"/>
              <w:left w:w="85" w:type="dxa"/>
              <w:bottom w:w="85" w:type="dxa"/>
              <w:right w:w="85" w:type="dxa"/>
            </w:tcMar>
          </w:tcPr>
          <w:p w14:paraId="1035F88E" w14:textId="164221EB" w:rsidR="00494719" w:rsidRPr="00494719" w:rsidRDefault="00494719" w:rsidP="00494719">
            <w:pPr>
              <w:rPr>
                <w:color w:val="FFFFFF" w:themeColor="background1"/>
              </w:rPr>
            </w:pPr>
            <w:r w:rsidRPr="00494719">
              <w:rPr>
                <w:color w:val="FFFFFF" w:themeColor="background1"/>
              </w:rPr>
              <w:t>Implement from early 2018</w:t>
            </w:r>
          </w:p>
        </w:tc>
        <w:tc>
          <w:tcPr>
            <w:tcW w:w="2325" w:type="dxa"/>
            <w:shd w:val="clear" w:color="auto" w:fill="6062A1"/>
            <w:tcMar>
              <w:top w:w="85" w:type="dxa"/>
              <w:left w:w="85" w:type="dxa"/>
              <w:bottom w:w="85" w:type="dxa"/>
              <w:right w:w="85" w:type="dxa"/>
            </w:tcMar>
          </w:tcPr>
          <w:p w14:paraId="018D117E" w14:textId="032466CF" w:rsidR="00494719" w:rsidRPr="00494719" w:rsidRDefault="00494719" w:rsidP="00494719">
            <w:pPr>
              <w:rPr>
                <w:color w:val="FFFFFF" w:themeColor="background1"/>
              </w:rPr>
            </w:pPr>
            <w:r w:rsidRPr="00494719">
              <w:rPr>
                <w:color w:val="FFFFFF" w:themeColor="background1"/>
              </w:rPr>
              <w:t>The Right Capabilities</w:t>
            </w:r>
          </w:p>
        </w:tc>
        <w:tc>
          <w:tcPr>
            <w:tcW w:w="2268" w:type="dxa"/>
            <w:shd w:val="clear" w:color="auto" w:fill="6062A1"/>
            <w:tcMar>
              <w:top w:w="85" w:type="dxa"/>
              <w:left w:w="85" w:type="dxa"/>
              <w:bottom w:w="85" w:type="dxa"/>
              <w:right w:w="85" w:type="dxa"/>
            </w:tcMar>
          </w:tcPr>
          <w:p w14:paraId="1BE4C134" w14:textId="6A7C8985" w:rsidR="00494719" w:rsidRPr="00494719" w:rsidRDefault="00494719" w:rsidP="00494719">
            <w:pPr>
              <w:rPr>
                <w:color w:val="FFFFFF" w:themeColor="background1"/>
              </w:rPr>
            </w:pPr>
            <w:r w:rsidRPr="00494719">
              <w:rPr>
                <w:color w:val="FFFFFF" w:themeColor="background1"/>
              </w:rPr>
              <w:t>R</w:t>
            </w:r>
            <w:r w:rsidRPr="00494719">
              <w:rPr>
                <w:color w:val="FFFFFF" w:themeColor="background1"/>
                <w:w w:val="98"/>
              </w:rPr>
              <w:t>ace Relations, Equality and Equity, Unity, Historical Acceptance</w:t>
            </w:r>
          </w:p>
        </w:tc>
      </w:tr>
      <w:tr w:rsidR="00494719" w:rsidRPr="00A71A60" w14:paraId="7B48C8E6" w14:textId="77777777" w:rsidTr="00CA7376">
        <w:tc>
          <w:tcPr>
            <w:tcW w:w="4253" w:type="dxa"/>
            <w:shd w:val="clear" w:color="auto" w:fill="6062A1"/>
            <w:tcMar>
              <w:top w:w="85" w:type="dxa"/>
              <w:left w:w="85" w:type="dxa"/>
              <w:bottom w:w="85" w:type="dxa"/>
              <w:right w:w="85" w:type="dxa"/>
            </w:tcMar>
          </w:tcPr>
          <w:p w14:paraId="46B4B205" w14:textId="77777777" w:rsidR="00494719" w:rsidRPr="00494719" w:rsidRDefault="00494719" w:rsidP="00494719">
            <w:pPr>
              <w:rPr>
                <w:color w:val="FFFFFF" w:themeColor="background1"/>
              </w:rPr>
            </w:pPr>
            <w:r w:rsidRPr="00494719">
              <w:rPr>
                <w:color w:val="FFFFFF" w:themeColor="background1"/>
              </w:rPr>
              <w:t>100 per cent completion rate of the training package for the following groups:</w:t>
            </w:r>
          </w:p>
          <w:p w14:paraId="1D1E4994" w14:textId="5D4A255E" w:rsidR="00494719" w:rsidRPr="007C5806" w:rsidRDefault="00494719" w:rsidP="007C5806">
            <w:pPr>
              <w:pStyle w:val="ListParagraph"/>
              <w:numPr>
                <w:ilvl w:val="0"/>
                <w:numId w:val="13"/>
              </w:numPr>
              <w:ind w:left="360"/>
              <w:rPr>
                <w:color w:val="FFFFFF" w:themeColor="background1"/>
              </w:rPr>
            </w:pPr>
            <w:r w:rsidRPr="007C5806">
              <w:rPr>
                <w:color w:val="FFFFFF" w:themeColor="background1"/>
              </w:rPr>
              <w:t xml:space="preserve">Indigenous Business is Everyone’s Business Committee members </w:t>
            </w:r>
          </w:p>
          <w:p w14:paraId="500B5804" w14:textId="2DF96B7D" w:rsidR="00494719" w:rsidRPr="007C5806" w:rsidRDefault="00494719" w:rsidP="007C5806">
            <w:pPr>
              <w:pStyle w:val="ListParagraph"/>
              <w:numPr>
                <w:ilvl w:val="0"/>
                <w:numId w:val="13"/>
              </w:numPr>
              <w:ind w:left="360"/>
              <w:rPr>
                <w:rFonts w:ascii="News Gothic Com Regular" w:hAnsi="News Gothic Com Regular" w:cs="News Gothic Com Regular"/>
                <w:color w:val="FFFFFF" w:themeColor="background1"/>
              </w:rPr>
            </w:pPr>
            <w:r w:rsidRPr="007C5806">
              <w:rPr>
                <w:color w:val="FFFFFF" w:themeColor="background1"/>
              </w:rPr>
              <w:t>All Senior Executive Service (SES) level employees.</w:t>
            </w:r>
          </w:p>
        </w:tc>
        <w:tc>
          <w:tcPr>
            <w:tcW w:w="1474" w:type="dxa"/>
            <w:shd w:val="clear" w:color="auto" w:fill="6062A1"/>
            <w:tcMar>
              <w:top w:w="85" w:type="dxa"/>
              <w:left w:w="85" w:type="dxa"/>
              <w:bottom w:w="85" w:type="dxa"/>
              <w:right w:w="85" w:type="dxa"/>
            </w:tcMar>
          </w:tcPr>
          <w:p w14:paraId="5E3C6885" w14:textId="549D6124" w:rsidR="00494719" w:rsidRPr="007C5806" w:rsidRDefault="00494719" w:rsidP="00494719">
            <w:pPr>
              <w:rPr>
                <w:rFonts w:cstheme="minorHAnsi"/>
                <w:color w:val="FFFFFF" w:themeColor="background1"/>
              </w:rPr>
            </w:pPr>
            <w:r w:rsidRPr="007C5806">
              <w:rPr>
                <w:rFonts w:cstheme="minorHAnsi"/>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4E8292B4" w14:textId="34A48DE7" w:rsidR="00494719" w:rsidRPr="007C5806" w:rsidRDefault="00494719" w:rsidP="00494719">
            <w:pPr>
              <w:rPr>
                <w:rFonts w:cstheme="minorHAnsi"/>
                <w:color w:val="FFFFFF" w:themeColor="background1"/>
              </w:rPr>
            </w:pPr>
            <w:r w:rsidRPr="007C5806">
              <w:rPr>
                <w:rFonts w:cstheme="minorHAnsi"/>
                <w:color w:val="FFFFFF" w:themeColor="background1"/>
              </w:rPr>
              <w:t>Indigenous Business is Everyone’s Business Committee, all SES</w:t>
            </w:r>
          </w:p>
        </w:tc>
        <w:tc>
          <w:tcPr>
            <w:tcW w:w="1644" w:type="dxa"/>
            <w:shd w:val="clear" w:color="auto" w:fill="6062A1"/>
            <w:tcMar>
              <w:top w:w="85" w:type="dxa"/>
              <w:left w:w="85" w:type="dxa"/>
              <w:bottom w:w="85" w:type="dxa"/>
              <w:right w:w="85" w:type="dxa"/>
            </w:tcMar>
          </w:tcPr>
          <w:p w14:paraId="0242DBCF" w14:textId="27E49902" w:rsidR="00494719" w:rsidRPr="007C5806" w:rsidRDefault="00494719" w:rsidP="00494719">
            <w:pPr>
              <w:rPr>
                <w:rFonts w:cstheme="minorHAnsi"/>
                <w:color w:val="FFFFFF" w:themeColor="background1"/>
              </w:rPr>
            </w:pPr>
            <w:r w:rsidRPr="007C5806">
              <w:rPr>
                <w:rFonts w:cstheme="minorHAnsi"/>
                <w:color w:val="FFFFFF" w:themeColor="background1"/>
              </w:rPr>
              <w:t xml:space="preserve">Achieve by </w:t>
            </w:r>
            <w:r w:rsidRPr="007C5806">
              <w:rPr>
                <w:rFonts w:cstheme="minorHAnsi"/>
                <w:color w:val="FFFFFF" w:themeColor="background1"/>
              </w:rPr>
              <w:br/>
              <w:t>early 2020</w:t>
            </w:r>
          </w:p>
        </w:tc>
        <w:tc>
          <w:tcPr>
            <w:tcW w:w="2325" w:type="dxa"/>
            <w:shd w:val="clear" w:color="auto" w:fill="6062A1"/>
            <w:tcMar>
              <w:top w:w="85" w:type="dxa"/>
              <w:left w:w="85" w:type="dxa"/>
              <w:bottom w:w="85" w:type="dxa"/>
              <w:right w:w="85" w:type="dxa"/>
            </w:tcMar>
          </w:tcPr>
          <w:p w14:paraId="59F75490" w14:textId="07CE9D26" w:rsidR="00494719" w:rsidRPr="007C5806" w:rsidRDefault="00494719" w:rsidP="00494719">
            <w:pPr>
              <w:rPr>
                <w:rFonts w:cstheme="minorHAnsi"/>
                <w:color w:val="FFFFFF" w:themeColor="background1"/>
              </w:rPr>
            </w:pPr>
            <w:r w:rsidRPr="007C5806">
              <w:rPr>
                <w:rFonts w:cstheme="minorHAnsi"/>
                <w:color w:val="FFFFFF" w:themeColor="background1"/>
              </w:rPr>
              <w:t>The Right Capabilities</w:t>
            </w:r>
          </w:p>
        </w:tc>
        <w:tc>
          <w:tcPr>
            <w:tcW w:w="2268" w:type="dxa"/>
            <w:shd w:val="clear" w:color="auto" w:fill="6062A1"/>
            <w:tcMar>
              <w:top w:w="85" w:type="dxa"/>
              <w:left w:w="85" w:type="dxa"/>
              <w:bottom w:w="85" w:type="dxa"/>
              <w:right w:w="85" w:type="dxa"/>
            </w:tcMar>
          </w:tcPr>
          <w:p w14:paraId="0073F348" w14:textId="1C6F6FDB" w:rsidR="00494719" w:rsidRPr="007C5806" w:rsidRDefault="00494719" w:rsidP="00494719">
            <w:pPr>
              <w:rPr>
                <w:rFonts w:cstheme="minorHAnsi"/>
                <w:color w:val="FFFFFF" w:themeColor="background1"/>
              </w:rPr>
            </w:pPr>
            <w:r w:rsidRPr="007C5806">
              <w:rPr>
                <w:rFonts w:cstheme="minorHAnsi"/>
                <w:color w:val="FFFFFF" w:themeColor="background1"/>
                <w:w w:val="98"/>
              </w:rPr>
              <w:t>Race Relations, Equality and Equity, Unity, Historical Acceptance</w:t>
            </w:r>
          </w:p>
        </w:tc>
      </w:tr>
      <w:tr w:rsidR="00494719" w:rsidRPr="00A71A60" w14:paraId="06A27FEA" w14:textId="77777777" w:rsidTr="00CA7376">
        <w:tc>
          <w:tcPr>
            <w:tcW w:w="4253" w:type="dxa"/>
            <w:shd w:val="clear" w:color="auto" w:fill="6062A1"/>
            <w:tcMar>
              <w:top w:w="85" w:type="dxa"/>
              <w:left w:w="85" w:type="dxa"/>
              <w:bottom w:w="85" w:type="dxa"/>
              <w:right w:w="85" w:type="dxa"/>
            </w:tcMar>
          </w:tcPr>
          <w:p w14:paraId="55AA1B82" w14:textId="04609957" w:rsidR="00494719" w:rsidRPr="00494719" w:rsidRDefault="00494719" w:rsidP="00494719">
            <w:pPr>
              <w:rPr>
                <w:rFonts w:ascii="News Gothic Com Regular" w:hAnsi="News Gothic Com Regular" w:cs="News Gothic Com Regular"/>
                <w:color w:val="FFFFFF" w:themeColor="background1"/>
              </w:rPr>
            </w:pPr>
            <w:r w:rsidRPr="00494719">
              <w:rPr>
                <w:rFonts w:ascii="News Gothic Com Regular" w:hAnsi="News Gothic Com Regular" w:cs="News Gothic Com Regular"/>
                <w:color w:val="FFFFFF" w:themeColor="background1"/>
              </w:rPr>
              <w:t>The department regularly evaluates the take-up and impact of the training package in collaboration with the Australian Institute of Aboriginal and Torres Strait Islander Studies (AIATSIS).</w:t>
            </w:r>
          </w:p>
        </w:tc>
        <w:tc>
          <w:tcPr>
            <w:tcW w:w="1474" w:type="dxa"/>
            <w:shd w:val="clear" w:color="auto" w:fill="6062A1"/>
            <w:tcMar>
              <w:top w:w="85" w:type="dxa"/>
              <w:left w:w="85" w:type="dxa"/>
              <w:bottom w:w="85" w:type="dxa"/>
              <w:right w:w="85" w:type="dxa"/>
            </w:tcMar>
          </w:tcPr>
          <w:p w14:paraId="79EE372C" w14:textId="293BFB1C" w:rsidR="00494719" w:rsidRPr="007C5806" w:rsidRDefault="00494719" w:rsidP="00494719">
            <w:pPr>
              <w:rPr>
                <w:rFonts w:cstheme="minorHAnsi"/>
                <w:color w:val="FFFFFF" w:themeColor="background1"/>
              </w:rPr>
            </w:pPr>
            <w:r w:rsidRPr="007C5806">
              <w:rPr>
                <w:rFonts w:cstheme="minorHAnsi"/>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42C787DF" w14:textId="7D1D3769" w:rsidR="00494719" w:rsidRPr="007C5806" w:rsidRDefault="00494719" w:rsidP="00494719">
            <w:pPr>
              <w:rPr>
                <w:rFonts w:cstheme="minorHAnsi"/>
                <w:color w:val="FFFFFF" w:themeColor="background1"/>
              </w:rPr>
            </w:pPr>
            <w:r w:rsidRPr="007C5806">
              <w:rPr>
                <w:rFonts w:cstheme="minorHAnsi"/>
                <w:color w:val="FFFFFF" w:themeColor="background1"/>
              </w:rPr>
              <w:t xml:space="preserve">People, Culture and Capability Branch </w:t>
            </w:r>
          </w:p>
        </w:tc>
        <w:tc>
          <w:tcPr>
            <w:tcW w:w="1644" w:type="dxa"/>
            <w:shd w:val="clear" w:color="auto" w:fill="6062A1"/>
            <w:tcMar>
              <w:top w:w="85" w:type="dxa"/>
              <w:left w:w="85" w:type="dxa"/>
              <w:bottom w:w="85" w:type="dxa"/>
              <w:right w:w="85" w:type="dxa"/>
            </w:tcMar>
          </w:tcPr>
          <w:p w14:paraId="7BB45DA2" w14:textId="64E3B9F8" w:rsidR="00494719" w:rsidRPr="007C5806" w:rsidRDefault="00494719" w:rsidP="00494719">
            <w:pPr>
              <w:rPr>
                <w:rFonts w:cstheme="minorHAnsi"/>
                <w:color w:val="FFFFFF" w:themeColor="background1"/>
              </w:rPr>
            </w:pPr>
            <w:r w:rsidRPr="007C5806">
              <w:rPr>
                <w:rFonts w:cstheme="minorHAnsi"/>
                <w:color w:val="FFFFFF" w:themeColor="background1"/>
              </w:rPr>
              <w:t xml:space="preserve">Evaluate by </w:t>
            </w:r>
            <w:r w:rsidRPr="007C5806">
              <w:rPr>
                <w:rFonts w:cstheme="minorHAnsi"/>
                <w:color w:val="FFFFFF" w:themeColor="background1"/>
              </w:rPr>
              <w:br/>
              <w:t>mid 2020</w:t>
            </w:r>
          </w:p>
        </w:tc>
        <w:tc>
          <w:tcPr>
            <w:tcW w:w="2325" w:type="dxa"/>
            <w:shd w:val="clear" w:color="auto" w:fill="6062A1"/>
            <w:tcMar>
              <w:top w:w="85" w:type="dxa"/>
              <w:left w:w="85" w:type="dxa"/>
              <w:bottom w:w="85" w:type="dxa"/>
              <w:right w:w="85" w:type="dxa"/>
            </w:tcMar>
          </w:tcPr>
          <w:p w14:paraId="51791812" w14:textId="0F623EA1" w:rsidR="00494719" w:rsidRPr="007C5806" w:rsidRDefault="00494719" w:rsidP="00494719">
            <w:pPr>
              <w:rPr>
                <w:rFonts w:cstheme="minorHAnsi"/>
                <w:color w:val="FFFFFF" w:themeColor="background1"/>
              </w:rPr>
            </w:pPr>
            <w:r w:rsidRPr="007C5806">
              <w:rPr>
                <w:rFonts w:cstheme="minorHAnsi"/>
                <w:color w:val="FFFFFF" w:themeColor="background1"/>
              </w:rPr>
              <w:t>The Right Capabilities</w:t>
            </w:r>
          </w:p>
        </w:tc>
        <w:tc>
          <w:tcPr>
            <w:tcW w:w="2268" w:type="dxa"/>
            <w:shd w:val="clear" w:color="auto" w:fill="6062A1"/>
            <w:tcMar>
              <w:top w:w="85" w:type="dxa"/>
              <w:left w:w="85" w:type="dxa"/>
              <w:bottom w:w="85" w:type="dxa"/>
              <w:right w:w="85" w:type="dxa"/>
            </w:tcMar>
          </w:tcPr>
          <w:p w14:paraId="2D9D4D12" w14:textId="470970AB" w:rsidR="00494719" w:rsidRPr="007C5806" w:rsidRDefault="00494719" w:rsidP="00494719">
            <w:pPr>
              <w:rPr>
                <w:rFonts w:cstheme="minorHAnsi"/>
                <w:color w:val="FFFFFF" w:themeColor="background1"/>
              </w:rPr>
            </w:pPr>
            <w:r w:rsidRPr="007C5806">
              <w:rPr>
                <w:rFonts w:cstheme="minorHAnsi"/>
                <w:color w:val="FFFFFF" w:themeColor="background1"/>
                <w:w w:val="98"/>
              </w:rPr>
              <w:t>Race Relations, Equality and Equity, Unity, Institutional Integrity, Historical Acceptance</w:t>
            </w:r>
          </w:p>
        </w:tc>
      </w:tr>
    </w:tbl>
    <w:p w14:paraId="0EDA232B" w14:textId="24AAAD93" w:rsidR="00494719" w:rsidRDefault="00494719" w:rsidP="008748ED"/>
    <w:p w14:paraId="22C5D27E" w14:textId="77777777" w:rsidR="007C5806" w:rsidRPr="00C8698B" w:rsidRDefault="007C5806" w:rsidP="00C8698B">
      <w:r w:rsidRPr="00C8698B">
        <w:t>4.2 Expand our cultural learning opportunities to enable employees to progress from on-line learning to experiential learning:</w:t>
      </w:r>
    </w:p>
    <w:tbl>
      <w:tblPr>
        <w:tblStyle w:val="TableGrid"/>
        <w:tblW w:w="14289"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C54A5"/>
        <w:tblLayout w:type="fixed"/>
        <w:tblLook w:val="04A0" w:firstRow="1" w:lastRow="0" w:firstColumn="1" w:lastColumn="0" w:noHBand="0" w:noVBand="1"/>
      </w:tblPr>
      <w:tblGrid>
        <w:gridCol w:w="4253"/>
        <w:gridCol w:w="1474"/>
        <w:gridCol w:w="2325"/>
        <w:gridCol w:w="1644"/>
        <w:gridCol w:w="2325"/>
        <w:gridCol w:w="2268"/>
      </w:tblGrid>
      <w:tr w:rsidR="007C5806" w14:paraId="77D06DA8" w14:textId="77777777" w:rsidTr="00CA7376">
        <w:trPr>
          <w:tblHeader/>
        </w:trPr>
        <w:tc>
          <w:tcPr>
            <w:tcW w:w="4253" w:type="dxa"/>
            <w:shd w:val="clear" w:color="auto" w:fill="4F569A"/>
            <w:tcMar>
              <w:top w:w="85" w:type="dxa"/>
              <w:left w:w="85" w:type="dxa"/>
              <w:bottom w:w="85" w:type="dxa"/>
              <w:right w:w="85" w:type="dxa"/>
            </w:tcMar>
          </w:tcPr>
          <w:p w14:paraId="57FB24F1" w14:textId="77777777" w:rsidR="007C5806" w:rsidRPr="003D310D" w:rsidRDefault="007C5806" w:rsidP="008B6AB5">
            <w:pPr>
              <w:rPr>
                <w:rStyle w:val="Strong"/>
                <w:color w:val="FFFFFF" w:themeColor="background1"/>
              </w:rPr>
            </w:pPr>
            <w:r w:rsidRPr="003D310D">
              <w:rPr>
                <w:rStyle w:val="Strong"/>
                <w:color w:val="FFFFFF" w:themeColor="background1"/>
              </w:rPr>
              <w:t>Action</w:t>
            </w:r>
          </w:p>
        </w:tc>
        <w:tc>
          <w:tcPr>
            <w:tcW w:w="1474" w:type="dxa"/>
            <w:shd w:val="clear" w:color="auto" w:fill="4F569A"/>
            <w:tcMar>
              <w:top w:w="85" w:type="dxa"/>
              <w:left w:w="85" w:type="dxa"/>
              <w:bottom w:w="85" w:type="dxa"/>
              <w:right w:w="85" w:type="dxa"/>
            </w:tcMar>
          </w:tcPr>
          <w:p w14:paraId="58C50F96" w14:textId="77777777" w:rsidR="007C5806" w:rsidRPr="003D310D" w:rsidRDefault="007C5806" w:rsidP="008B6AB5">
            <w:pPr>
              <w:rPr>
                <w:rStyle w:val="Strong"/>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2325" w:type="dxa"/>
            <w:shd w:val="clear" w:color="auto" w:fill="4F569A"/>
            <w:tcMar>
              <w:top w:w="85" w:type="dxa"/>
              <w:left w:w="85" w:type="dxa"/>
              <w:bottom w:w="85" w:type="dxa"/>
              <w:right w:w="85" w:type="dxa"/>
            </w:tcMar>
          </w:tcPr>
          <w:p w14:paraId="1AF3C5C3" w14:textId="77777777" w:rsidR="007C5806" w:rsidRPr="003D310D" w:rsidRDefault="007C5806" w:rsidP="008B6AB5">
            <w:pPr>
              <w:rPr>
                <w:rStyle w:val="Strong"/>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644" w:type="dxa"/>
            <w:shd w:val="clear" w:color="auto" w:fill="4F569A"/>
            <w:tcMar>
              <w:top w:w="85" w:type="dxa"/>
              <w:left w:w="85" w:type="dxa"/>
              <w:bottom w:w="85" w:type="dxa"/>
              <w:right w:w="85" w:type="dxa"/>
            </w:tcMar>
          </w:tcPr>
          <w:p w14:paraId="14F67C45" w14:textId="77777777" w:rsidR="007C5806" w:rsidRPr="003D310D" w:rsidRDefault="007C5806" w:rsidP="008B6AB5">
            <w:pPr>
              <w:rPr>
                <w:rStyle w:val="Strong"/>
                <w:color w:val="FFFFFF" w:themeColor="background1"/>
              </w:rPr>
            </w:pPr>
            <w:r w:rsidRPr="003D310D">
              <w:rPr>
                <w:rStyle w:val="Strong"/>
                <w:color w:val="FFFFFF" w:themeColor="background1"/>
              </w:rPr>
              <w:t>Timeline</w:t>
            </w:r>
          </w:p>
        </w:tc>
        <w:tc>
          <w:tcPr>
            <w:tcW w:w="2325" w:type="dxa"/>
            <w:shd w:val="clear" w:color="auto" w:fill="4F569A"/>
            <w:tcMar>
              <w:top w:w="85" w:type="dxa"/>
              <w:left w:w="85" w:type="dxa"/>
              <w:bottom w:w="85" w:type="dxa"/>
              <w:right w:w="85" w:type="dxa"/>
            </w:tcMar>
          </w:tcPr>
          <w:p w14:paraId="4F0A1FE8" w14:textId="77777777" w:rsidR="007C5806" w:rsidRPr="003D310D" w:rsidRDefault="007C5806" w:rsidP="008B6AB5">
            <w:pPr>
              <w:rPr>
                <w:rStyle w:val="Strong"/>
                <w:color w:val="FFFFFF" w:themeColor="background1"/>
              </w:rPr>
            </w:pPr>
            <w:r w:rsidRPr="003D310D">
              <w:rPr>
                <w:rStyle w:val="Strong"/>
                <w:color w:val="FFFFFF" w:themeColor="background1"/>
              </w:rPr>
              <w:t>Indigenous Business is Everyone’s Business Framework</w:t>
            </w:r>
          </w:p>
        </w:tc>
        <w:tc>
          <w:tcPr>
            <w:tcW w:w="2268" w:type="dxa"/>
            <w:shd w:val="clear" w:color="auto" w:fill="4F569A"/>
            <w:tcMar>
              <w:top w:w="85" w:type="dxa"/>
              <w:left w:w="85" w:type="dxa"/>
              <w:bottom w:w="85" w:type="dxa"/>
              <w:right w:w="85" w:type="dxa"/>
            </w:tcMar>
          </w:tcPr>
          <w:p w14:paraId="5276F400" w14:textId="77777777" w:rsidR="007C5806" w:rsidRPr="003D310D" w:rsidRDefault="007C5806" w:rsidP="008B6AB5">
            <w:pPr>
              <w:rPr>
                <w:rStyle w:val="Strong"/>
                <w:color w:val="FFFFFF" w:themeColor="background1"/>
              </w:rPr>
            </w:pPr>
            <w:r w:rsidRPr="003D310D">
              <w:rPr>
                <w:rStyle w:val="Strong"/>
                <w:color w:val="FFFFFF" w:themeColor="background1"/>
              </w:rPr>
              <w:t xml:space="preserve">RA Dimension </w:t>
            </w:r>
          </w:p>
          <w:p w14:paraId="387B9358" w14:textId="77777777" w:rsidR="007C5806" w:rsidRPr="003D310D" w:rsidRDefault="007C5806" w:rsidP="008B6AB5">
            <w:pPr>
              <w:rPr>
                <w:rStyle w:val="Strong"/>
                <w:color w:val="FFFFFF" w:themeColor="background1"/>
              </w:rPr>
            </w:pPr>
          </w:p>
        </w:tc>
      </w:tr>
      <w:tr w:rsidR="007C5806" w:rsidRPr="00A71A60" w14:paraId="3EC6F09E" w14:textId="77777777" w:rsidTr="00CA7376">
        <w:tc>
          <w:tcPr>
            <w:tcW w:w="4253" w:type="dxa"/>
            <w:shd w:val="clear" w:color="auto" w:fill="6062A1"/>
            <w:tcMar>
              <w:top w:w="85" w:type="dxa"/>
              <w:left w:w="85" w:type="dxa"/>
              <w:bottom w:w="85" w:type="dxa"/>
              <w:right w:w="85" w:type="dxa"/>
            </w:tcMar>
          </w:tcPr>
          <w:p w14:paraId="120BCC4E" w14:textId="31C31574" w:rsidR="007C5806" w:rsidRPr="007C5806" w:rsidRDefault="007C5806" w:rsidP="007C5806">
            <w:pPr>
              <w:rPr>
                <w:color w:val="FFFFFF" w:themeColor="background1"/>
              </w:rPr>
            </w:pPr>
            <w:r w:rsidRPr="007C5806">
              <w:rPr>
                <w:color w:val="FFFFFF" w:themeColor="background1"/>
              </w:rPr>
              <w:t>10 employees per year participate in local Indigenous community-based secondment programs.</w:t>
            </w:r>
          </w:p>
        </w:tc>
        <w:tc>
          <w:tcPr>
            <w:tcW w:w="1474" w:type="dxa"/>
            <w:shd w:val="clear" w:color="auto" w:fill="6062A1"/>
            <w:tcMar>
              <w:top w:w="85" w:type="dxa"/>
              <w:left w:w="85" w:type="dxa"/>
              <w:bottom w:w="85" w:type="dxa"/>
              <w:right w:w="85" w:type="dxa"/>
            </w:tcMar>
          </w:tcPr>
          <w:p w14:paraId="69A992FE" w14:textId="30F93045" w:rsidR="007C5806" w:rsidRPr="007C5806" w:rsidRDefault="007C5806" w:rsidP="007C5806">
            <w:pPr>
              <w:rPr>
                <w:color w:val="FFFFFF" w:themeColor="background1"/>
              </w:rPr>
            </w:pPr>
            <w:r w:rsidRPr="007C5806">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2978FF21" w14:textId="1C1B40C3" w:rsidR="007C5806" w:rsidRPr="007C5806" w:rsidRDefault="007C5806" w:rsidP="007C5806">
            <w:pPr>
              <w:rPr>
                <w:color w:val="FFFFFF" w:themeColor="background1"/>
              </w:rPr>
            </w:pPr>
            <w:r w:rsidRPr="007C5806">
              <w:rPr>
                <w:color w:val="FFFFFF" w:themeColor="background1"/>
              </w:rPr>
              <w:t xml:space="preserve">People, Culture and Capability Branch, all SES </w:t>
            </w:r>
          </w:p>
        </w:tc>
        <w:tc>
          <w:tcPr>
            <w:tcW w:w="1644" w:type="dxa"/>
            <w:shd w:val="clear" w:color="auto" w:fill="6062A1"/>
            <w:tcMar>
              <w:top w:w="85" w:type="dxa"/>
              <w:left w:w="85" w:type="dxa"/>
              <w:bottom w:w="85" w:type="dxa"/>
              <w:right w:w="85" w:type="dxa"/>
            </w:tcMar>
          </w:tcPr>
          <w:p w14:paraId="21E05B33" w14:textId="2522ED05" w:rsidR="007C5806" w:rsidRPr="007C5806" w:rsidRDefault="007C5806" w:rsidP="007C5806">
            <w:pPr>
              <w:rPr>
                <w:color w:val="FFFFFF" w:themeColor="background1"/>
              </w:rPr>
            </w:pPr>
            <w:r w:rsidRPr="007C5806">
              <w:rPr>
                <w:color w:val="FFFFFF" w:themeColor="background1"/>
              </w:rPr>
              <w:t xml:space="preserve">Implement and achieve from </w:t>
            </w:r>
            <w:r w:rsidRPr="007C5806">
              <w:rPr>
                <w:color w:val="FFFFFF" w:themeColor="background1"/>
              </w:rPr>
              <w:br/>
              <w:t>late 2018</w:t>
            </w:r>
          </w:p>
        </w:tc>
        <w:tc>
          <w:tcPr>
            <w:tcW w:w="2325" w:type="dxa"/>
            <w:shd w:val="clear" w:color="auto" w:fill="6062A1"/>
            <w:tcMar>
              <w:top w:w="85" w:type="dxa"/>
              <w:left w:w="85" w:type="dxa"/>
              <w:bottom w:w="85" w:type="dxa"/>
              <w:right w:w="85" w:type="dxa"/>
            </w:tcMar>
          </w:tcPr>
          <w:p w14:paraId="37176E92" w14:textId="328BC9C1" w:rsidR="007C5806" w:rsidRPr="007C5806" w:rsidRDefault="007C5806" w:rsidP="007C5806">
            <w:pPr>
              <w:rPr>
                <w:color w:val="FFFFFF" w:themeColor="background1"/>
              </w:rPr>
            </w:pPr>
            <w:r w:rsidRPr="007C5806">
              <w:rPr>
                <w:color w:val="FFFFFF" w:themeColor="background1"/>
              </w:rPr>
              <w:t>The Right Capabilities</w:t>
            </w:r>
          </w:p>
        </w:tc>
        <w:tc>
          <w:tcPr>
            <w:tcW w:w="2268" w:type="dxa"/>
            <w:shd w:val="clear" w:color="auto" w:fill="6062A1"/>
            <w:tcMar>
              <w:top w:w="85" w:type="dxa"/>
              <w:left w:w="85" w:type="dxa"/>
              <w:bottom w:w="85" w:type="dxa"/>
              <w:right w:w="85" w:type="dxa"/>
            </w:tcMar>
          </w:tcPr>
          <w:p w14:paraId="18F9B5FA" w14:textId="06E162E5" w:rsidR="007C5806" w:rsidRPr="007C5806" w:rsidRDefault="007C5806" w:rsidP="007C5806">
            <w:pPr>
              <w:rPr>
                <w:color w:val="FFFFFF" w:themeColor="background1"/>
              </w:rPr>
            </w:pPr>
            <w:r w:rsidRPr="007C5806">
              <w:rPr>
                <w:color w:val="FFFFFF" w:themeColor="background1"/>
                <w:w w:val="98"/>
              </w:rPr>
              <w:t>Race Relations, Equality and Equity, Unity, Historical Acceptance</w:t>
            </w:r>
          </w:p>
        </w:tc>
      </w:tr>
      <w:tr w:rsidR="007C5806" w:rsidRPr="00A71A60" w14:paraId="5C9177F6" w14:textId="77777777" w:rsidTr="00CA7376">
        <w:tc>
          <w:tcPr>
            <w:tcW w:w="4253" w:type="dxa"/>
            <w:shd w:val="clear" w:color="auto" w:fill="6062A1"/>
            <w:tcMar>
              <w:top w:w="85" w:type="dxa"/>
              <w:left w:w="85" w:type="dxa"/>
              <w:bottom w:w="85" w:type="dxa"/>
              <w:right w:w="85" w:type="dxa"/>
            </w:tcMar>
          </w:tcPr>
          <w:p w14:paraId="6F81B6F1" w14:textId="5F064498" w:rsidR="007C5806" w:rsidRPr="007C5806" w:rsidRDefault="007C5806" w:rsidP="007C5806">
            <w:pPr>
              <w:rPr>
                <w:color w:val="FFFFFF" w:themeColor="background1"/>
              </w:rPr>
            </w:pPr>
            <w:r w:rsidRPr="007C5806">
              <w:rPr>
                <w:color w:val="FFFFFF" w:themeColor="background1"/>
              </w:rPr>
              <w:t xml:space="preserve">The number of participants on the Jawun secondment program increases to nine per year, including a minimum of one SES officer to participate in the Jawun Leadership program per year. </w:t>
            </w:r>
          </w:p>
        </w:tc>
        <w:tc>
          <w:tcPr>
            <w:tcW w:w="1474" w:type="dxa"/>
            <w:shd w:val="clear" w:color="auto" w:fill="6062A1"/>
            <w:tcMar>
              <w:top w:w="85" w:type="dxa"/>
              <w:left w:w="85" w:type="dxa"/>
              <w:bottom w:w="85" w:type="dxa"/>
              <w:right w:w="85" w:type="dxa"/>
            </w:tcMar>
          </w:tcPr>
          <w:p w14:paraId="5E5428B8" w14:textId="3C9AE8DE" w:rsidR="007C5806" w:rsidRPr="007C5806" w:rsidRDefault="007C5806" w:rsidP="007C5806">
            <w:pPr>
              <w:rPr>
                <w:color w:val="FFFFFF" w:themeColor="background1"/>
              </w:rPr>
            </w:pPr>
            <w:r w:rsidRPr="007C5806">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5DAB0DB5" w14:textId="5CA18D93" w:rsidR="007C5806" w:rsidRPr="007C5806" w:rsidRDefault="007C5806" w:rsidP="007C5806">
            <w:pPr>
              <w:rPr>
                <w:color w:val="FFFFFF" w:themeColor="background1"/>
              </w:rPr>
            </w:pPr>
            <w:r w:rsidRPr="007C5806">
              <w:rPr>
                <w:color w:val="FFFFFF" w:themeColor="background1"/>
              </w:rPr>
              <w:t>People, Culture and Capability Branch, all SES</w:t>
            </w:r>
          </w:p>
        </w:tc>
        <w:tc>
          <w:tcPr>
            <w:tcW w:w="1644" w:type="dxa"/>
            <w:shd w:val="clear" w:color="auto" w:fill="6062A1"/>
            <w:tcMar>
              <w:top w:w="85" w:type="dxa"/>
              <w:left w:w="85" w:type="dxa"/>
              <w:bottom w:w="85" w:type="dxa"/>
              <w:right w:w="85" w:type="dxa"/>
            </w:tcMar>
          </w:tcPr>
          <w:p w14:paraId="0639C40E" w14:textId="591B170B" w:rsidR="007C5806" w:rsidRPr="007C5806" w:rsidRDefault="007C5806" w:rsidP="007C5806">
            <w:pPr>
              <w:rPr>
                <w:color w:val="FFFFFF" w:themeColor="background1"/>
              </w:rPr>
            </w:pPr>
            <w:r w:rsidRPr="007C5806">
              <w:rPr>
                <w:color w:val="FFFFFF" w:themeColor="background1"/>
              </w:rPr>
              <w:t xml:space="preserve">Achieve from </w:t>
            </w:r>
            <w:r w:rsidRPr="007C5806">
              <w:rPr>
                <w:color w:val="FFFFFF" w:themeColor="background1"/>
              </w:rPr>
              <w:br/>
              <w:t>late 2018</w:t>
            </w:r>
          </w:p>
        </w:tc>
        <w:tc>
          <w:tcPr>
            <w:tcW w:w="2325" w:type="dxa"/>
            <w:shd w:val="clear" w:color="auto" w:fill="6062A1"/>
            <w:tcMar>
              <w:top w:w="85" w:type="dxa"/>
              <w:left w:w="85" w:type="dxa"/>
              <w:bottom w:w="85" w:type="dxa"/>
              <w:right w:w="85" w:type="dxa"/>
            </w:tcMar>
          </w:tcPr>
          <w:p w14:paraId="712304C1" w14:textId="39E9431B" w:rsidR="007C5806" w:rsidRPr="007C5806" w:rsidRDefault="007C5806" w:rsidP="007C5806">
            <w:pPr>
              <w:rPr>
                <w:color w:val="FFFFFF" w:themeColor="background1"/>
              </w:rPr>
            </w:pPr>
            <w:r w:rsidRPr="007C5806">
              <w:rPr>
                <w:color w:val="FFFFFF" w:themeColor="background1"/>
              </w:rPr>
              <w:t>The Right Capabilities</w:t>
            </w:r>
          </w:p>
        </w:tc>
        <w:tc>
          <w:tcPr>
            <w:tcW w:w="2268" w:type="dxa"/>
            <w:shd w:val="clear" w:color="auto" w:fill="6062A1"/>
            <w:tcMar>
              <w:top w:w="85" w:type="dxa"/>
              <w:left w:w="85" w:type="dxa"/>
              <w:bottom w:w="85" w:type="dxa"/>
              <w:right w:w="85" w:type="dxa"/>
            </w:tcMar>
          </w:tcPr>
          <w:p w14:paraId="677A5EBD" w14:textId="1F0E7087" w:rsidR="007C5806" w:rsidRPr="007C5806" w:rsidRDefault="007C5806" w:rsidP="007C5806">
            <w:pPr>
              <w:rPr>
                <w:color w:val="FFFFFF" w:themeColor="background1"/>
              </w:rPr>
            </w:pPr>
            <w:r w:rsidRPr="007C5806">
              <w:rPr>
                <w:color w:val="FFFFFF" w:themeColor="background1"/>
                <w:w w:val="98"/>
              </w:rPr>
              <w:t>Race Relations, Equality and Equity, Unity, Historical Acceptance</w:t>
            </w:r>
          </w:p>
        </w:tc>
      </w:tr>
      <w:tr w:rsidR="007C5806" w:rsidRPr="00A71A60" w14:paraId="24EF2F76" w14:textId="77777777" w:rsidTr="00CA7376">
        <w:tc>
          <w:tcPr>
            <w:tcW w:w="4253" w:type="dxa"/>
            <w:shd w:val="clear" w:color="auto" w:fill="6062A1"/>
            <w:tcMar>
              <w:top w:w="85" w:type="dxa"/>
              <w:left w:w="85" w:type="dxa"/>
              <w:bottom w:w="85" w:type="dxa"/>
              <w:right w:w="85" w:type="dxa"/>
            </w:tcMar>
          </w:tcPr>
          <w:p w14:paraId="53B40982" w14:textId="7922AFED" w:rsidR="007C5806" w:rsidRPr="007C5806" w:rsidRDefault="007C5806" w:rsidP="007C5806">
            <w:pPr>
              <w:rPr>
                <w:color w:val="FFFFFF" w:themeColor="background1"/>
              </w:rPr>
            </w:pPr>
            <w:r w:rsidRPr="007C5806">
              <w:rPr>
                <w:color w:val="FFFFFF" w:themeColor="background1"/>
              </w:rPr>
              <w:t>Establish a Jawun Alumni group to help promote the secondment program internally and across the Australian Public Service (APS).</w:t>
            </w:r>
          </w:p>
        </w:tc>
        <w:tc>
          <w:tcPr>
            <w:tcW w:w="1474" w:type="dxa"/>
            <w:shd w:val="clear" w:color="auto" w:fill="6062A1"/>
            <w:tcMar>
              <w:top w:w="85" w:type="dxa"/>
              <w:left w:w="85" w:type="dxa"/>
              <w:bottom w:w="85" w:type="dxa"/>
              <w:right w:w="85" w:type="dxa"/>
            </w:tcMar>
          </w:tcPr>
          <w:p w14:paraId="3CDDA4B5" w14:textId="783D3107" w:rsidR="007C5806" w:rsidRPr="007C5806" w:rsidRDefault="007C5806" w:rsidP="007C5806">
            <w:pPr>
              <w:rPr>
                <w:color w:val="FFFFFF" w:themeColor="background1"/>
              </w:rPr>
            </w:pPr>
            <w:r w:rsidRPr="007C5806">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1E047D7C" w14:textId="26110B11" w:rsidR="007C5806" w:rsidRPr="007C5806" w:rsidRDefault="007C5806" w:rsidP="007C5806">
            <w:pPr>
              <w:rPr>
                <w:color w:val="FFFFFF" w:themeColor="background1"/>
              </w:rPr>
            </w:pPr>
            <w:r w:rsidRPr="007C5806">
              <w:rPr>
                <w:color w:val="FFFFFF" w:themeColor="background1"/>
              </w:rPr>
              <w:t>People, Culture and Capability Branch, all SES, Jawun Alumni</w:t>
            </w:r>
          </w:p>
        </w:tc>
        <w:tc>
          <w:tcPr>
            <w:tcW w:w="1644" w:type="dxa"/>
            <w:shd w:val="clear" w:color="auto" w:fill="6062A1"/>
            <w:tcMar>
              <w:top w:w="85" w:type="dxa"/>
              <w:left w:w="85" w:type="dxa"/>
              <w:bottom w:w="85" w:type="dxa"/>
              <w:right w:w="85" w:type="dxa"/>
            </w:tcMar>
          </w:tcPr>
          <w:p w14:paraId="2D4ECDB2" w14:textId="66193E52" w:rsidR="007C5806" w:rsidRPr="007C5806" w:rsidRDefault="007C5806" w:rsidP="007C5806">
            <w:pPr>
              <w:rPr>
                <w:color w:val="FFFFFF" w:themeColor="background1"/>
              </w:rPr>
            </w:pPr>
            <w:r w:rsidRPr="007C5806">
              <w:rPr>
                <w:color w:val="FFFFFF" w:themeColor="background1"/>
              </w:rPr>
              <w:t xml:space="preserve">Implement and support from </w:t>
            </w:r>
            <w:r w:rsidRPr="007C5806">
              <w:rPr>
                <w:color w:val="FFFFFF" w:themeColor="background1"/>
              </w:rPr>
              <w:br/>
              <w:t>early 2018</w:t>
            </w:r>
          </w:p>
        </w:tc>
        <w:tc>
          <w:tcPr>
            <w:tcW w:w="2325" w:type="dxa"/>
            <w:shd w:val="clear" w:color="auto" w:fill="6062A1"/>
            <w:tcMar>
              <w:top w:w="85" w:type="dxa"/>
              <w:left w:w="85" w:type="dxa"/>
              <w:bottom w:w="85" w:type="dxa"/>
              <w:right w:w="85" w:type="dxa"/>
            </w:tcMar>
          </w:tcPr>
          <w:p w14:paraId="433602BA" w14:textId="41C1E11A" w:rsidR="007C5806" w:rsidRPr="007C5806" w:rsidRDefault="007C5806" w:rsidP="007C5806">
            <w:pPr>
              <w:rPr>
                <w:color w:val="FFFFFF" w:themeColor="background1"/>
              </w:rPr>
            </w:pPr>
            <w:r w:rsidRPr="007C5806">
              <w:rPr>
                <w:color w:val="FFFFFF" w:themeColor="background1"/>
              </w:rPr>
              <w:t>The Right Capabilities</w:t>
            </w:r>
          </w:p>
        </w:tc>
        <w:tc>
          <w:tcPr>
            <w:tcW w:w="2268" w:type="dxa"/>
            <w:shd w:val="clear" w:color="auto" w:fill="6062A1"/>
            <w:tcMar>
              <w:top w:w="85" w:type="dxa"/>
              <w:left w:w="85" w:type="dxa"/>
              <w:bottom w:w="85" w:type="dxa"/>
              <w:right w:w="85" w:type="dxa"/>
            </w:tcMar>
          </w:tcPr>
          <w:p w14:paraId="0A1363FA" w14:textId="105C4881" w:rsidR="007C5806" w:rsidRPr="007C5806" w:rsidRDefault="007C5806" w:rsidP="007C5806">
            <w:pPr>
              <w:rPr>
                <w:color w:val="FFFFFF" w:themeColor="background1"/>
              </w:rPr>
            </w:pPr>
            <w:r w:rsidRPr="007C5806">
              <w:rPr>
                <w:color w:val="FFFFFF" w:themeColor="background1"/>
                <w:w w:val="98"/>
              </w:rPr>
              <w:t>Race Relations, Equality and Equity, Unity, Historical Acceptance</w:t>
            </w:r>
          </w:p>
        </w:tc>
      </w:tr>
      <w:tr w:rsidR="007C5806" w:rsidRPr="00A71A60" w14:paraId="7F30ACA2" w14:textId="77777777" w:rsidTr="00CA7376">
        <w:tc>
          <w:tcPr>
            <w:tcW w:w="4253" w:type="dxa"/>
            <w:shd w:val="clear" w:color="auto" w:fill="6062A1"/>
            <w:tcMar>
              <w:top w:w="85" w:type="dxa"/>
              <w:left w:w="85" w:type="dxa"/>
              <w:bottom w:w="85" w:type="dxa"/>
              <w:right w:w="85" w:type="dxa"/>
            </w:tcMar>
          </w:tcPr>
          <w:p w14:paraId="51D77868" w14:textId="6A0A79F2" w:rsidR="007C5806" w:rsidRPr="007C5806" w:rsidRDefault="007C5806" w:rsidP="007C5806">
            <w:pPr>
              <w:rPr>
                <w:rFonts w:ascii="News Gothic Com Regular" w:hAnsi="News Gothic Com Regular" w:cs="News Gothic Com Regular"/>
                <w:color w:val="FFFFFF" w:themeColor="background1"/>
              </w:rPr>
            </w:pPr>
            <w:r w:rsidRPr="007C5806">
              <w:rPr>
                <w:color w:val="FFFFFF" w:themeColor="background1"/>
              </w:rPr>
              <w:t>Partner with the Atlantic Fellows for Social Equity to establish an Atlantic Fellows inward placement to allow Atlantic Fellows to work in our department.</w:t>
            </w:r>
          </w:p>
        </w:tc>
        <w:tc>
          <w:tcPr>
            <w:tcW w:w="1474" w:type="dxa"/>
            <w:shd w:val="clear" w:color="auto" w:fill="6062A1"/>
            <w:tcMar>
              <w:top w:w="85" w:type="dxa"/>
              <w:left w:w="85" w:type="dxa"/>
              <w:bottom w:w="85" w:type="dxa"/>
              <w:right w:w="85" w:type="dxa"/>
            </w:tcMar>
          </w:tcPr>
          <w:p w14:paraId="5233127C" w14:textId="0E472079" w:rsidR="007C5806" w:rsidRPr="007C5806" w:rsidRDefault="007C5806" w:rsidP="007C5806">
            <w:pPr>
              <w:rPr>
                <w:rFonts w:cstheme="minorHAnsi"/>
                <w:color w:val="FFFFFF" w:themeColor="background1"/>
              </w:rPr>
            </w:pPr>
            <w:r w:rsidRPr="007C5806">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0C58FDAF" w14:textId="234F9F03" w:rsidR="007C5806" w:rsidRPr="007C5806" w:rsidRDefault="007C5806" w:rsidP="007C5806">
            <w:pPr>
              <w:rPr>
                <w:rFonts w:cstheme="minorHAnsi"/>
                <w:color w:val="FFFFFF" w:themeColor="background1"/>
              </w:rPr>
            </w:pPr>
            <w:r w:rsidRPr="007C5806">
              <w:rPr>
                <w:color w:val="FFFFFF" w:themeColor="background1"/>
              </w:rPr>
              <w:t>All SES</w:t>
            </w:r>
          </w:p>
        </w:tc>
        <w:tc>
          <w:tcPr>
            <w:tcW w:w="1644" w:type="dxa"/>
            <w:shd w:val="clear" w:color="auto" w:fill="6062A1"/>
            <w:tcMar>
              <w:top w:w="85" w:type="dxa"/>
              <w:left w:w="85" w:type="dxa"/>
              <w:bottom w:w="85" w:type="dxa"/>
              <w:right w:w="85" w:type="dxa"/>
            </w:tcMar>
          </w:tcPr>
          <w:p w14:paraId="4D08E5DC" w14:textId="09A1813E" w:rsidR="007C5806" w:rsidRPr="007C5806" w:rsidRDefault="007C5806" w:rsidP="007C5806">
            <w:pPr>
              <w:rPr>
                <w:rFonts w:cstheme="minorHAnsi"/>
                <w:color w:val="FFFFFF" w:themeColor="background1"/>
              </w:rPr>
            </w:pPr>
            <w:r w:rsidRPr="007C5806">
              <w:rPr>
                <w:color w:val="FFFFFF" w:themeColor="background1"/>
              </w:rPr>
              <w:t xml:space="preserve">Establish in </w:t>
            </w:r>
            <w:r w:rsidRPr="007C5806">
              <w:rPr>
                <w:color w:val="FFFFFF" w:themeColor="background1"/>
              </w:rPr>
              <w:br/>
              <w:t xml:space="preserve">late 2018 </w:t>
            </w:r>
          </w:p>
        </w:tc>
        <w:tc>
          <w:tcPr>
            <w:tcW w:w="2325" w:type="dxa"/>
            <w:shd w:val="clear" w:color="auto" w:fill="6062A1"/>
            <w:tcMar>
              <w:top w:w="85" w:type="dxa"/>
              <w:left w:w="85" w:type="dxa"/>
              <w:bottom w:w="85" w:type="dxa"/>
              <w:right w:w="85" w:type="dxa"/>
            </w:tcMar>
          </w:tcPr>
          <w:p w14:paraId="6967071B" w14:textId="40F19EDD" w:rsidR="007C5806" w:rsidRPr="007C5806" w:rsidRDefault="007C5806" w:rsidP="007C5806">
            <w:pPr>
              <w:rPr>
                <w:rFonts w:cstheme="minorHAnsi"/>
                <w:color w:val="FFFFFF" w:themeColor="background1"/>
              </w:rPr>
            </w:pPr>
            <w:r w:rsidRPr="007C5806">
              <w:rPr>
                <w:color w:val="FFFFFF" w:themeColor="background1"/>
              </w:rPr>
              <w:t>The Right Capabilities</w:t>
            </w:r>
          </w:p>
        </w:tc>
        <w:tc>
          <w:tcPr>
            <w:tcW w:w="2268" w:type="dxa"/>
            <w:shd w:val="clear" w:color="auto" w:fill="6062A1"/>
            <w:tcMar>
              <w:top w:w="85" w:type="dxa"/>
              <w:left w:w="85" w:type="dxa"/>
              <w:bottom w:w="85" w:type="dxa"/>
              <w:right w:w="85" w:type="dxa"/>
            </w:tcMar>
          </w:tcPr>
          <w:p w14:paraId="30887D03" w14:textId="0BF8E571" w:rsidR="007C5806" w:rsidRPr="007C5806" w:rsidRDefault="007C5806" w:rsidP="007C5806">
            <w:pPr>
              <w:rPr>
                <w:rFonts w:cstheme="minorHAnsi"/>
                <w:color w:val="FFFFFF" w:themeColor="background1"/>
              </w:rPr>
            </w:pPr>
            <w:r w:rsidRPr="007C5806">
              <w:rPr>
                <w:color w:val="FFFFFF" w:themeColor="background1"/>
                <w:w w:val="98"/>
              </w:rPr>
              <w:t>Race Relations, Equality and Equity, Unity, Institutional Integrity, Historical Acceptance</w:t>
            </w:r>
          </w:p>
        </w:tc>
      </w:tr>
      <w:tr w:rsidR="007C5806" w:rsidRPr="00A71A60" w14:paraId="1B484F5B" w14:textId="77777777" w:rsidTr="00CA7376">
        <w:tc>
          <w:tcPr>
            <w:tcW w:w="4253" w:type="dxa"/>
            <w:shd w:val="clear" w:color="auto" w:fill="6062A1"/>
            <w:tcMar>
              <w:top w:w="85" w:type="dxa"/>
              <w:left w:w="85" w:type="dxa"/>
              <w:bottom w:w="85" w:type="dxa"/>
              <w:right w:w="85" w:type="dxa"/>
            </w:tcMar>
          </w:tcPr>
          <w:p w14:paraId="095BCD2C" w14:textId="5F6D5CB1" w:rsidR="007C5806" w:rsidRPr="007C5806" w:rsidRDefault="007C5806" w:rsidP="007C5806">
            <w:pPr>
              <w:rPr>
                <w:rFonts w:ascii="News Gothic Com Regular" w:hAnsi="News Gothic Com Regular" w:cs="News Gothic Com Regular"/>
                <w:color w:val="FFFFFF" w:themeColor="background1"/>
              </w:rPr>
            </w:pPr>
            <w:r w:rsidRPr="007C5806">
              <w:rPr>
                <w:color w:val="FFFFFF" w:themeColor="background1"/>
              </w:rPr>
              <w:t>Establish an employee exchange program with AIATSIS.</w:t>
            </w:r>
          </w:p>
        </w:tc>
        <w:tc>
          <w:tcPr>
            <w:tcW w:w="1474" w:type="dxa"/>
            <w:shd w:val="clear" w:color="auto" w:fill="6062A1"/>
            <w:tcMar>
              <w:top w:w="85" w:type="dxa"/>
              <w:left w:w="85" w:type="dxa"/>
              <w:bottom w:w="85" w:type="dxa"/>
              <w:right w:w="85" w:type="dxa"/>
            </w:tcMar>
          </w:tcPr>
          <w:p w14:paraId="21DAD073" w14:textId="23659955" w:rsidR="007C5806" w:rsidRPr="007C5806" w:rsidRDefault="007C5806" w:rsidP="007C5806">
            <w:pPr>
              <w:rPr>
                <w:rFonts w:cstheme="minorHAnsi"/>
                <w:color w:val="FFFFFF" w:themeColor="background1"/>
              </w:rPr>
            </w:pPr>
            <w:r w:rsidRPr="007C5806">
              <w:rPr>
                <w:color w:val="FFFFFF" w:themeColor="background1"/>
              </w:rPr>
              <w:t>Branch Manager People, Culture and Capability</w:t>
            </w:r>
          </w:p>
        </w:tc>
        <w:tc>
          <w:tcPr>
            <w:tcW w:w="2325" w:type="dxa"/>
            <w:shd w:val="clear" w:color="auto" w:fill="6062A1"/>
            <w:tcMar>
              <w:top w:w="85" w:type="dxa"/>
              <w:left w:w="85" w:type="dxa"/>
              <w:bottom w:w="85" w:type="dxa"/>
              <w:right w:w="85" w:type="dxa"/>
            </w:tcMar>
          </w:tcPr>
          <w:p w14:paraId="627B9FD8" w14:textId="2F617DD6" w:rsidR="007C5806" w:rsidRPr="007C5806" w:rsidRDefault="007C5806" w:rsidP="007C5806">
            <w:pPr>
              <w:rPr>
                <w:rFonts w:cstheme="minorHAnsi"/>
                <w:color w:val="FFFFFF" w:themeColor="background1"/>
              </w:rPr>
            </w:pPr>
            <w:r w:rsidRPr="007C5806">
              <w:rPr>
                <w:color w:val="FFFFFF" w:themeColor="background1"/>
              </w:rPr>
              <w:t xml:space="preserve">People, Culture and Capability Branch </w:t>
            </w:r>
          </w:p>
        </w:tc>
        <w:tc>
          <w:tcPr>
            <w:tcW w:w="1644" w:type="dxa"/>
            <w:shd w:val="clear" w:color="auto" w:fill="6062A1"/>
            <w:tcMar>
              <w:top w:w="85" w:type="dxa"/>
              <w:left w:w="85" w:type="dxa"/>
              <w:bottom w:w="85" w:type="dxa"/>
              <w:right w:w="85" w:type="dxa"/>
            </w:tcMar>
          </w:tcPr>
          <w:p w14:paraId="3BB01A07" w14:textId="10E4EB03" w:rsidR="007C5806" w:rsidRPr="007C5806" w:rsidRDefault="007C5806" w:rsidP="007C5806">
            <w:pPr>
              <w:rPr>
                <w:rFonts w:cstheme="minorHAnsi"/>
                <w:color w:val="FFFFFF" w:themeColor="background1"/>
              </w:rPr>
            </w:pPr>
            <w:r w:rsidRPr="007C5806">
              <w:rPr>
                <w:color w:val="FFFFFF" w:themeColor="background1"/>
              </w:rPr>
              <w:t xml:space="preserve">Establish in </w:t>
            </w:r>
            <w:r w:rsidRPr="007C5806">
              <w:rPr>
                <w:color w:val="FFFFFF" w:themeColor="background1"/>
              </w:rPr>
              <w:br/>
              <w:t xml:space="preserve">late 2018 </w:t>
            </w:r>
          </w:p>
        </w:tc>
        <w:tc>
          <w:tcPr>
            <w:tcW w:w="2325" w:type="dxa"/>
            <w:shd w:val="clear" w:color="auto" w:fill="6062A1"/>
            <w:tcMar>
              <w:top w:w="85" w:type="dxa"/>
              <w:left w:w="85" w:type="dxa"/>
              <w:bottom w:w="85" w:type="dxa"/>
              <w:right w:w="85" w:type="dxa"/>
            </w:tcMar>
          </w:tcPr>
          <w:p w14:paraId="6DE36258" w14:textId="7EDCA56B" w:rsidR="007C5806" w:rsidRPr="007C5806" w:rsidRDefault="007C5806" w:rsidP="007C5806">
            <w:pPr>
              <w:rPr>
                <w:rFonts w:cstheme="minorHAnsi"/>
                <w:color w:val="FFFFFF" w:themeColor="background1"/>
              </w:rPr>
            </w:pPr>
            <w:r w:rsidRPr="007C5806">
              <w:rPr>
                <w:color w:val="FFFFFF" w:themeColor="background1"/>
              </w:rPr>
              <w:t>The Right Capabilities</w:t>
            </w:r>
          </w:p>
        </w:tc>
        <w:tc>
          <w:tcPr>
            <w:tcW w:w="2268" w:type="dxa"/>
            <w:shd w:val="clear" w:color="auto" w:fill="6062A1"/>
            <w:tcMar>
              <w:top w:w="85" w:type="dxa"/>
              <w:left w:w="85" w:type="dxa"/>
              <w:bottom w:w="85" w:type="dxa"/>
              <w:right w:w="85" w:type="dxa"/>
            </w:tcMar>
          </w:tcPr>
          <w:p w14:paraId="4740C813" w14:textId="60AA1518" w:rsidR="007C5806" w:rsidRPr="007C5806" w:rsidRDefault="007C5806" w:rsidP="007C5806">
            <w:pPr>
              <w:rPr>
                <w:rFonts w:cstheme="minorHAnsi"/>
                <w:color w:val="FFFFFF" w:themeColor="background1"/>
              </w:rPr>
            </w:pPr>
            <w:r w:rsidRPr="007C5806">
              <w:rPr>
                <w:color w:val="FFFFFF" w:themeColor="background1"/>
                <w:w w:val="98"/>
              </w:rPr>
              <w:t>Race Relations, Equality and Equity, Unity, Historical Acceptance</w:t>
            </w:r>
          </w:p>
        </w:tc>
      </w:tr>
    </w:tbl>
    <w:p w14:paraId="63E56707" w14:textId="77777777" w:rsidR="00FA0387" w:rsidRDefault="00FA0387" w:rsidP="008748ED"/>
    <w:p w14:paraId="07026CD7" w14:textId="5DD6773C" w:rsidR="00B54A4D" w:rsidRDefault="00B54A4D" w:rsidP="00B54A4D">
      <w:pPr>
        <w:rPr>
          <w:rStyle w:val="Strong"/>
        </w:rPr>
      </w:pPr>
      <w:r>
        <w:rPr>
          <w:noProof/>
          <w:lang w:eastAsia="en-AU"/>
        </w:rPr>
        <w:drawing>
          <wp:inline distT="0" distB="0" distL="0" distR="0" wp14:anchorId="054F7869" wp14:editId="54CAF72A">
            <wp:extent cx="539750" cy="488054"/>
            <wp:effectExtent l="0" t="0" r="0" b="7620"/>
            <wp:docPr id="65" name="Picture 65"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igenous circle art.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0" cy="488280"/>
                    </a:xfrm>
                    <a:prstGeom prst="rect">
                      <a:avLst/>
                    </a:prstGeom>
                    <a:ln>
                      <a:noFill/>
                    </a:ln>
                    <a:extLst>
                      <a:ext uri="{53640926-AAD7-44D8-BBD7-CCE9431645EC}">
                        <a14:shadowObscured xmlns:a14="http://schemas.microsoft.com/office/drawing/2010/main"/>
                      </a:ext>
                    </a:extLst>
                  </pic:spPr>
                </pic:pic>
              </a:graphicData>
            </a:graphic>
          </wp:inline>
        </w:drawing>
      </w:r>
      <w:r w:rsidRPr="00B54A4D">
        <w:rPr>
          <w:lang w:val="en-GB"/>
        </w:rPr>
        <w:t xml:space="preserve"> </w:t>
      </w:r>
      <w:r w:rsidRPr="00B54A4D">
        <w:rPr>
          <w:rStyle w:val="Heading2Char"/>
        </w:rPr>
        <w:t>Accountability</w:t>
      </w:r>
    </w:p>
    <w:p w14:paraId="06219C92" w14:textId="18A238D1" w:rsidR="00B54A4D" w:rsidRPr="00B54A4D" w:rsidRDefault="00B54A4D" w:rsidP="00B54A4D">
      <w:pPr>
        <w:rPr>
          <w:rStyle w:val="Strong"/>
        </w:rPr>
      </w:pPr>
      <w:r w:rsidRPr="00B54A4D">
        <w:rPr>
          <w:rStyle w:val="Strong"/>
        </w:rPr>
        <w:t>Key Initiative 5: Share our results through storytelling and reflection</w:t>
      </w:r>
    </w:p>
    <w:tbl>
      <w:tblPr>
        <w:tblStyle w:val="TableGrid"/>
        <w:tblW w:w="14289"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C54A5"/>
        <w:tblLayout w:type="fixed"/>
        <w:tblLook w:val="04A0" w:firstRow="1" w:lastRow="0" w:firstColumn="1" w:lastColumn="0" w:noHBand="0" w:noVBand="1"/>
      </w:tblPr>
      <w:tblGrid>
        <w:gridCol w:w="4252"/>
        <w:gridCol w:w="1531"/>
        <w:gridCol w:w="2325"/>
        <w:gridCol w:w="1588"/>
        <w:gridCol w:w="2325"/>
        <w:gridCol w:w="2268"/>
      </w:tblGrid>
      <w:tr w:rsidR="00B54A4D" w14:paraId="416DFA77" w14:textId="77777777" w:rsidTr="00A72F03">
        <w:trPr>
          <w:tblHeader/>
        </w:trPr>
        <w:tc>
          <w:tcPr>
            <w:tcW w:w="4252" w:type="dxa"/>
            <w:shd w:val="clear" w:color="auto" w:fill="4F569A"/>
            <w:tcMar>
              <w:top w:w="85" w:type="dxa"/>
              <w:left w:w="85" w:type="dxa"/>
              <w:bottom w:w="85" w:type="dxa"/>
              <w:right w:w="85" w:type="dxa"/>
            </w:tcMar>
          </w:tcPr>
          <w:p w14:paraId="52804443" w14:textId="77777777" w:rsidR="00B54A4D" w:rsidRPr="003D310D" w:rsidRDefault="00B54A4D" w:rsidP="008B6AB5">
            <w:pPr>
              <w:rPr>
                <w:rStyle w:val="Strong"/>
                <w:color w:val="FFFFFF" w:themeColor="background1"/>
              </w:rPr>
            </w:pPr>
            <w:r w:rsidRPr="003D310D">
              <w:rPr>
                <w:rStyle w:val="Strong"/>
                <w:color w:val="FFFFFF" w:themeColor="background1"/>
              </w:rPr>
              <w:t>Action</w:t>
            </w:r>
          </w:p>
        </w:tc>
        <w:tc>
          <w:tcPr>
            <w:tcW w:w="1531" w:type="dxa"/>
            <w:shd w:val="clear" w:color="auto" w:fill="4F569A"/>
            <w:tcMar>
              <w:top w:w="85" w:type="dxa"/>
              <w:left w:w="85" w:type="dxa"/>
              <w:bottom w:w="85" w:type="dxa"/>
              <w:right w:w="85" w:type="dxa"/>
            </w:tcMar>
          </w:tcPr>
          <w:p w14:paraId="1DC79329" w14:textId="77777777" w:rsidR="00B54A4D" w:rsidRPr="003D310D" w:rsidRDefault="00B54A4D" w:rsidP="008B6AB5">
            <w:pPr>
              <w:rPr>
                <w:rStyle w:val="Strong"/>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2325" w:type="dxa"/>
            <w:shd w:val="clear" w:color="auto" w:fill="4F569A"/>
            <w:tcMar>
              <w:top w:w="85" w:type="dxa"/>
              <w:left w:w="85" w:type="dxa"/>
              <w:bottom w:w="85" w:type="dxa"/>
              <w:right w:w="85" w:type="dxa"/>
            </w:tcMar>
          </w:tcPr>
          <w:p w14:paraId="0C65570D" w14:textId="77777777" w:rsidR="00B54A4D" w:rsidRPr="003D310D" w:rsidRDefault="00B54A4D" w:rsidP="008B6AB5">
            <w:pPr>
              <w:rPr>
                <w:rStyle w:val="Strong"/>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588" w:type="dxa"/>
            <w:shd w:val="clear" w:color="auto" w:fill="4F569A"/>
            <w:tcMar>
              <w:top w:w="85" w:type="dxa"/>
              <w:left w:w="85" w:type="dxa"/>
              <w:bottom w:w="85" w:type="dxa"/>
              <w:right w:w="85" w:type="dxa"/>
            </w:tcMar>
          </w:tcPr>
          <w:p w14:paraId="26C94852" w14:textId="77777777" w:rsidR="00B54A4D" w:rsidRPr="003D310D" w:rsidRDefault="00B54A4D" w:rsidP="008B6AB5">
            <w:pPr>
              <w:rPr>
                <w:rStyle w:val="Strong"/>
                <w:color w:val="FFFFFF" w:themeColor="background1"/>
              </w:rPr>
            </w:pPr>
            <w:r w:rsidRPr="003D310D">
              <w:rPr>
                <w:rStyle w:val="Strong"/>
                <w:color w:val="FFFFFF" w:themeColor="background1"/>
              </w:rPr>
              <w:t>Timeline</w:t>
            </w:r>
          </w:p>
        </w:tc>
        <w:tc>
          <w:tcPr>
            <w:tcW w:w="2325" w:type="dxa"/>
            <w:shd w:val="clear" w:color="auto" w:fill="4F569A"/>
            <w:tcMar>
              <w:top w:w="85" w:type="dxa"/>
              <w:left w:w="85" w:type="dxa"/>
              <w:bottom w:w="85" w:type="dxa"/>
              <w:right w:w="85" w:type="dxa"/>
            </w:tcMar>
          </w:tcPr>
          <w:p w14:paraId="12E826EB" w14:textId="77777777" w:rsidR="00B54A4D" w:rsidRPr="003D310D" w:rsidRDefault="00B54A4D" w:rsidP="008B6AB5">
            <w:pPr>
              <w:rPr>
                <w:rStyle w:val="Strong"/>
                <w:color w:val="FFFFFF" w:themeColor="background1"/>
              </w:rPr>
            </w:pPr>
            <w:r w:rsidRPr="003D310D">
              <w:rPr>
                <w:rStyle w:val="Strong"/>
                <w:color w:val="FFFFFF" w:themeColor="background1"/>
              </w:rPr>
              <w:t>Indigenous Business is Everyone’s Business Framework</w:t>
            </w:r>
          </w:p>
        </w:tc>
        <w:tc>
          <w:tcPr>
            <w:tcW w:w="2268" w:type="dxa"/>
            <w:shd w:val="clear" w:color="auto" w:fill="4F569A"/>
            <w:tcMar>
              <w:top w:w="85" w:type="dxa"/>
              <w:left w:w="85" w:type="dxa"/>
              <w:bottom w:w="85" w:type="dxa"/>
              <w:right w:w="85" w:type="dxa"/>
            </w:tcMar>
          </w:tcPr>
          <w:p w14:paraId="6F29B087" w14:textId="77777777" w:rsidR="00B54A4D" w:rsidRPr="003D310D" w:rsidRDefault="00B54A4D" w:rsidP="008B6AB5">
            <w:pPr>
              <w:rPr>
                <w:rStyle w:val="Strong"/>
                <w:color w:val="FFFFFF" w:themeColor="background1"/>
              </w:rPr>
            </w:pPr>
            <w:r w:rsidRPr="003D310D">
              <w:rPr>
                <w:rStyle w:val="Strong"/>
                <w:color w:val="FFFFFF" w:themeColor="background1"/>
              </w:rPr>
              <w:t xml:space="preserve">RA Dimension </w:t>
            </w:r>
          </w:p>
          <w:p w14:paraId="2D661CDC" w14:textId="77777777" w:rsidR="00B54A4D" w:rsidRPr="003D310D" w:rsidRDefault="00B54A4D" w:rsidP="008B6AB5">
            <w:pPr>
              <w:rPr>
                <w:rStyle w:val="Strong"/>
                <w:color w:val="FFFFFF" w:themeColor="background1"/>
              </w:rPr>
            </w:pPr>
          </w:p>
        </w:tc>
      </w:tr>
      <w:tr w:rsidR="00B54A4D" w:rsidRPr="00A71A60" w14:paraId="5F1372C9" w14:textId="77777777" w:rsidTr="00A72F03">
        <w:tc>
          <w:tcPr>
            <w:tcW w:w="4252" w:type="dxa"/>
            <w:shd w:val="clear" w:color="auto" w:fill="6062A1"/>
            <w:tcMar>
              <w:top w:w="85" w:type="dxa"/>
              <w:left w:w="85" w:type="dxa"/>
              <w:bottom w:w="85" w:type="dxa"/>
              <w:right w:w="85" w:type="dxa"/>
            </w:tcMar>
          </w:tcPr>
          <w:p w14:paraId="0AE22789" w14:textId="41DD3888" w:rsidR="00B54A4D" w:rsidRPr="00A72F03" w:rsidRDefault="00B54A4D" w:rsidP="00B54A4D">
            <w:pPr>
              <w:rPr>
                <w:color w:val="FFFFFF" w:themeColor="background1"/>
              </w:rPr>
            </w:pPr>
            <w:r w:rsidRPr="00A72F03">
              <w:rPr>
                <w:color w:val="FFFFFF" w:themeColor="background1"/>
              </w:rPr>
              <w:t xml:space="preserve">Engage an Aboriginal and Torres Strait Islander-owned and managed </w:t>
            </w:r>
            <w:r w:rsidR="000968C9">
              <w:rPr>
                <w:color w:val="FFFFFF" w:themeColor="background1"/>
              </w:rPr>
              <w:br/>
            </w:r>
            <w:r w:rsidRPr="00A72F03">
              <w:rPr>
                <w:color w:val="FFFFFF" w:themeColor="background1"/>
              </w:rPr>
              <w:t>business to:</w:t>
            </w:r>
          </w:p>
          <w:p w14:paraId="21136B6B" w14:textId="22CF9128" w:rsidR="00B54A4D" w:rsidRPr="00A72F03" w:rsidRDefault="00B54A4D" w:rsidP="00B54A4D">
            <w:pPr>
              <w:pStyle w:val="ListParagraph"/>
              <w:numPr>
                <w:ilvl w:val="0"/>
                <w:numId w:val="14"/>
              </w:numPr>
              <w:ind w:left="360"/>
              <w:rPr>
                <w:color w:val="FFFFFF" w:themeColor="background1"/>
              </w:rPr>
            </w:pPr>
            <w:r w:rsidRPr="00A72F03">
              <w:rPr>
                <w:color w:val="FFFFFF" w:themeColor="background1"/>
              </w:rPr>
              <w:t>design a culturally innovative yarning circle approach, evaluation tools and community engagement strategy</w:t>
            </w:r>
          </w:p>
          <w:p w14:paraId="010CA7A4" w14:textId="77777777" w:rsidR="00B54A4D" w:rsidRPr="00A72F03" w:rsidRDefault="00B54A4D" w:rsidP="00B54A4D">
            <w:pPr>
              <w:pStyle w:val="ListParagraph"/>
              <w:numPr>
                <w:ilvl w:val="0"/>
                <w:numId w:val="14"/>
              </w:numPr>
              <w:ind w:left="360"/>
              <w:rPr>
                <w:color w:val="FFFFFF" w:themeColor="background1"/>
              </w:rPr>
            </w:pPr>
            <w:r w:rsidRPr="00A72F03">
              <w:rPr>
                <w:color w:val="FFFFFF" w:themeColor="background1"/>
              </w:rPr>
              <w:t>conduct training to develop our Aboriginal and Torres Strait Islander employees to lead and facilitate yarning circles</w:t>
            </w:r>
          </w:p>
          <w:p w14:paraId="332E7934" w14:textId="5D87E1CB" w:rsidR="00B54A4D" w:rsidRPr="00B54A4D" w:rsidRDefault="00B54A4D" w:rsidP="00B54A4D">
            <w:pPr>
              <w:pStyle w:val="ListParagraph"/>
              <w:numPr>
                <w:ilvl w:val="0"/>
                <w:numId w:val="14"/>
              </w:numPr>
              <w:ind w:left="360"/>
              <w:rPr>
                <w:color w:val="FFFFFF" w:themeColor="background1"/>
              </w:rPr>
            </w:pPr>
            <w:r w:rsidRPr="00A72F03">
              <w:rPr>
                <w:color w:val="FFFFFF" w:themeColor="background1"/>
              </w:rPr>
              <w:t>develop resources to support all employees to understand and engage in the yarning circle process.</w:t>
            </w:r>
          </w:p>
        </w:tc>
        <w:tc>
          <w:tcPr>
            <w:tcW w:w="1531" w:type="dxa"/>
            <w:shd w:val="clear" w:color="auto" w:fill="6062A1"/>
            <w:tcMar>
              <w:top w:w="85" w:type="dxa"/>
              <w:left w:w="85" w:type="dxa"/>
              <w:bottom w:w="85" w:type="dxa"/>
              <w:right w:w="85" w:type="dxa"/>
            </w:tcMar>
          </w:tcPr>
          <w:p w14:paraId="18EC8ECB" w14:textId="0808390F" w:rsidR="00B54A4D" w:rsidRPr="00B54A4D" w:rsidRDefault="00B54A4D" w:rsidP="00B54A4D">
            <w:pPr>
              <w:rPr>
                <w:color w:val="FFFFFF" w:themeColor="background1"/>
              </w:rPr>
            </w:pPr>
            <w:r w:rsidRPr="00B54A4D">
              <w:rPr>
                <w:color w:val="FFFFFF" w:themeColor="background1"/>
              </w:rPr>
              <w:t>Branch Manager, Budget, Planning and Performance Branch</w:t>
            </w:r>
          </w:p>
        </w:tc>
        <w:tc>
          <w:tcPr>
            <w:tcW w:w="2325" w:type="dxa"/>
            <w:shd w:val="clear" w:color="auto" w:fill="6062A1"/>
            <w:tcMar>
              <w:top w:w="85" w:type="dxa"/>
              <w:left w:w="85" w:type="dxa"/>
              <w:bottom w:w="85" w:type="dxa"/>
              <w:right w:w="85" w:type="dxa"/>
            </w:tcMar>
          </w:tcPr>
          <w:p w14:paraId="462EBF7D" w14:textId="11334855" w:rsidR="00B54A4D" w:rsidRPr="00B54A4D" w:rsidRDefault="00B54A4D" w:rsidP="00B54A4D">
            <w:pPr>
              <w:rPr>
                <w:color w:val="FFFFFF" w:themeColor="background1"/>
              </w:rPr>
            </w:pPr>
            <w:r w:rsidRPr="00B54A4D">
              <w:rPr>
                <w:color w:val="FFFFFF" w:themeColor="background1"/>
              </w:rPr>
              <w:t>Indigenous Business is Everyone’s Business Committee</w:t>
            </w:r>
          </w:p>
        </w:tc>
        <w:tc>
          <w:tcPr>
            <w:tcW w:w="1588" w:type="dxa"/>
            <w:shd w:val="clear" w:color="auto" w:fill="6062A1"/>
            <w:tcMar>
              <w:top w:w="85" w:type="dxa"/>
              <w:left w:w="85" w:type="dxa"/>
              <w:bottom w:w="85" w:type="dxa"/>
              <w:right w:w="85" w:type="dxa"/>
            </w:tcMar>
          </w:tcPr>
          <w:p w14:paraId="0A74EBAA" w14:textId="4D94E18D" w:rsidR="00B54A4D" w:rsidRPr="00B54A4D" w:rsidRDefault="00B54A4D" w:rsidP="00B54A4D">
            <w:pPr>
              <w:rPr>
                <w:color w:val="FFFFFF" w:themeColor="background1"/>
              </w:rPr>
            </w:pPr>
            <w:r w:rsidRPr="00B54A4D">
              <w:rPr>
                <w:color w:val="FFFFFF" w:themeColor="background1"/>
              </w:rPr>
              <w:t xml:space="preserve">Implement in </w:t>
            </w:r>
            <w:r w:rsidRPr="00B54A4D">
              <w:rPr>
                <w:color w:val="FFFFFF" w:themeColor="background1"/>
              </w:rPr>
              <w:br/>
              <w:t>mid 2018</w:t>
            </w:r>
          </w:p>
        </w:tc>
        <w:tc>
          <w:tcPr>
            <w:tcW w:w="2325" w:type="dxa"/>
            <w:shd w:val="clear" w:color="auto" w:fill="6062A1"/>
            <w:tcMar>
              <w:top w:w="85" w:type="dxa"/>
              <w:left w:w="85" w:type="dxa"/>
              <w:bottom w:w="85" w:type="dxa"/>
              <w:right w:w="85" w:type="dxa"/>
            </w:tcMar>
          </w:tcPr>
          <w:p w14:paraId="428196A6" w14:textId="364EBC9B" w:rsidR="00B54A4D" w:rsidRPr="00B54A4D" w:rsidRDefault="00B54A4D" w:rsidP="00B54A4D">
            <w:pPr>
              <w:rPr>
                <w:color w:val="FFFFFF" w:themeColor="background1"/>
              </w:rPr>
            </w:pPr>
            <w:r w:rsidRPr="00B54A4D">
              <w:rPr>
                <w:color w:val="FFFFFF" w:themeColor="background1"/>
              </w:rPr>
              <w:t>The Right Capabilities, The Right Policies and Programs</w:t>
            </w:r>
          </w:p>
        </w:tc>
        <w:tc>
          <w:tcPr>
            <w:tcW w:w="2268" w:type="dxa"/>
            <w:shd w:val="clear" w:color="auto" w:fill="6062A1"/>
            <w:tcMar>
              <w:top w:w="85" w:type="dxa"/>
              <w:left w:w="85" w:type="dxa"/>
              <w:bottom w:w="85" w:type="dxa"/>
              <w:right w:w="85" w:type="dxa"/>
            </w:tcMar>
          </w:tcPr>
          <w:p w14:paraId="007D397F" w14:textId="56C41184" w:rsidR="00B54A4D" w:rsidRPr="00B54A4D" w:rsidRDefault="00B54A4D" w:rsidP="00B54A4D">
            <w:pPr>
              <w:rPr>
                <w:color w:val="FFFFFF" w:themeColor="background1"/>
              </w:rPr>
            </w:pPr>
            <w:r w:rsidRPr="00B54A4D">
              <w:rPr>
                <w:color w:val="FFFFFF" w:themeColor="background1"/>
              </w:rPr>
              <w:t>Race Relations, Equality and Equity, Unity, Historical Acceptance</w:t>
            </w:r>
          </w:p>
        </w:tc>
      </w:tr>
      <w:tr w:rsidR="00B54A4D" w:rsidRPr="00A71A60" w14:paraId="30763162" w14:textId="77777777" w:rsidTr="00A72F03">
        <w:tc>
          <w:tcPr>
            <w:tcW w:w="4252" w:type="dxa"/>
            <w:shd w:val="clear" w:color="auto" w:fill="6062A1"/>
            <w:tcMar>
              <w:top w:w="85" w:type="dxa"/>
              <w:left w:w="85" w:type="dxa"/>
              <w:bottom w:w="85" w:type="dxa"/>
              <w:right w:w="85" w:type="dxa"/>
            </w:tcMar>
          </w:tcPr>
          <w:p w14:paraId="53F018D8" w14:textId="3327E9C3" w:rsidR="00B54A4D" w:rsidRPr="00B54A4D" w:rsidRDefault="00B54A4D" w:rsidP="00B54A4D">
            <w:pPr>
              <w:rPr>
                <w:color w:val="FFFFFF" w:themeColor="background1"/>
              </w:rPr>
            </w:pPr>
            <w:r w:rsidRPr="00B54A4D">
              <w:rPr>
                <w:color w:val="FFFFFF" w:themeColor="background1"/>
              </w:rPr>
              <w:t xml:space="preserve">Support Aboriginal and Torres Strait Islander community stakeholders </w:t>
            </w:r>
            <w:r w:rsidR="000968C9">
              <w:rPr>
                <w:color w:val="FFFFFF" w:themeColor="background1"/>
              </w:rPr>
              <w:br/>
            </w:r>
            <w:r w:rsidRPr="00B54A4D">
              <w:rPr>
                <w:color w:val="FFFFFF" w:themeColor="background1"/>
              </w:rPr>
              <w:t xml:space="preserve">(who are service providers and program beneficiaries) to participate and provide feedback through the yarning </w:t>
            </w:r>
            <w:r w:rsidR="000968C9">
              <w:rPr>
                <w:color w:val="FFFFFF" w:themeColor="background1"/>
              </w:rPr>
              <w:br/>
            </w:r>
            <w:r w:rsidRPr="00B54A4D">
              <w:rPr>
                <w:color w:val="FFFFFF" w:themeColor="background1"/>
              </w:rPr>
              <w:t>circle process.</w:t>
            </w:r>
          </w:p>
        </w:tc>
        <w:tc>
          <w:tcPr>
            <w:tcW w:w="1531" w:type="dxa"/>
            <w:shd w:val="clear" w:color="auto" w:fill="6062A1"/>
            <w:tcMar>
              <w:top w:w="85" w:type="dxa"/>
              <w:left w:w="85" w:type="dxa"/>
              <w:bottom w:w="85" w:type="dxa"/>
              <w:right w:w="85" w:type="dxa"/>
            </w:tcMar>
          </w:tcPr>
          <w:p w14:paraId="3CF605BD" w14:textId="189DD57F" w:rsidR="00B54A4D" w:rsidRPr="00B54A4D" w:rsidRDefault="00B54A4D" w:rsidP="00B54A4D">
            <w:pPr>
              <w:rPr>
                <w:color w:val="FFFFFF" w:themeColor="background1"/>
              </w:rPr>
            </w:pPr>
            <w:r w:rsidRPr="00B54A4D">
              <w:rPr>
                <w:color w:val="FFFFFF" w:themeColor="background1"/>
              </w:rPr>
              <w:t>Branch Manager, Budget, Planning and Performance Branch</w:t>
            </w:r>
          </w:p>
        </w:tc>
        <w:tc>
          <w:tcPr>
            <w:tcW w:w="2325" w:type="dxa"/>
            <w:shd w:val="clear" w:color="auto" w:fill="6062A1"/>
            <w:tcMar>
              <w:top w:w="85" w:type="dxa"/>
              <w:left w:w="85" w:type="dxa"/>
              <w:bottom w:w="85" w:type="dxa"/>
              <w:right w:w="85" w:type="dxa"/>
            </w:tcMar>
          </w:tcPr>
          <w:p w14:paraId="4546F362" w14:textId="6F7551E5" w:rsidR="00B54A4D" w:rsidRPr="00B54A4D" w:rsidRDefault="00B54A4D" w:rsidP="00B54A4D">
            <w:pPr>
              <w:rPr>
                <w:color w:val="FFFFFF" w:themeColor="background1"/>
              </w:rPr>
            </w:pPr>
            <w:r w:rsidRPr="00B54A4D">
              <w:rPr>
                <w:color w:val="FFFFFF" w:themeColor="background1"/>
              </w:rPr>
              <w:t xml:space="preserve">Indigenous Business is Everyone’s Business Committee </w:t>
            </w:r>
          </w:p>
        </w:tc>
        <w:tc>
          <w:tcPr>
            <w:tcW w:w="1588" w:type="dxa"/>
            <w:shd w:val="clear" w:color="auto" w:fill="6062A1"/>
            <w:tcMar>
              <w:top w:w="85" w:type="dxa"/>
              <w:left w:w="85" w:type="dxa"/>
              <w:bottom w:w="85" w:type="dxa"/>
              <w:right w:w="85" w:type="dxa"/>
            </w:tcMar>
          </w:tcPr>
          <w:p w14:paraId="4DF3DAA1" w14:textId="0FEB7E10" w:rsidR="00B54A4D" w:rsidRPr="00B54A4D" w:rsidRDefault="00B54A4D" w:rsidP="00B54A4D">
            <w:pPr>
              <w:rPr>
                <w:color w:val="FFFFFF" w:themeColor="background1"/>
              </w:rPr>
            </w:pPr>
            <w:r w:rsidRPr="00B54A4D">
              <w:rPr>
                <w:color w:val="FFFFFF" w:themeColor="background1"/>
              </w:rPr>
              <w:t xml:space="preserve">Implement and support from </w:t>
            </w:r>
            <w:r w:rsidRPr="00B54A4D">
              <w:rPr>
                <w:color w:val="FFFFFF" w:themeColor="background1"/>
              </w:rPr>
              <w:br/>
              <w:t xml:space="preserve">mid 2018 </w:t>
            </w:r>
          </w:p>
        </w:tc>
        <w:tc>
          <w:tcPr>
            <w:tcW w:w="2325" w:type="dxa"/>
            <w:shd w:val="clear" w:color="auto" w:fill="6062A1"/>
            <w:tcMar>
              <w:top w:w="85" w:type="dxa"/>
              <w:left w:w="85" w:type="dxa"/>
              <w:bottom w:w="85" w:type="dxa"/>
              <w:right w:w="85" w:type="dxa"/>
            </w:tcMar>
          </w:tcPr>
          <w:p w14:paraId="1F173F23" w14:textId="0C3B96CB" w:rsidR="00B54A4D" w:rsidRPr="00B54A4D" w:rsidRDefault="00B54A4D" w:rsidP="00B54A4D">
            <w:pPr>
              <w:rPr>
                <w:color w:val="FFFFFF" w:themeColor="background1"/>
              </w:rPr>
            </w:pPr>
            <w:r w:rsidRPr="00B54A4D">
              <w:rPr>
                <w:color w:val="FFFFFF" w:themeColor="background1"/>
              </w:rPr>
              <w:t>The Right Capabilities, The Right Policies and Programs</w:t>
            </w:r>
          </w:p>
        </w:tc>
        <w:tc>
          <w:tcPr>
            <w:tcW w:w="2268" w:type="dxa"/>
            <w:shd w:val="clear" w:color="auto" w:fill="6062A1"/>
            <w:tcMar>
              <w:top w:w="85" w:type="dxa"/>
              <w:left w:w="85" w:type="dxa"/>
              <w:bottom w:w="85" w:type="dxa"/>
              <w:right w:w="85" w:type="dxa"/>
            </w:tcMar>
          </w:tcPr>
          <w:p w14:paraId="59DDE3BA" w14:textId="62BDE6EE" w:rsidR="00B54A4D" w:rsidRPr="00B54A4D" w:rsidRDefault="00B54A4D" w:rsidP="00B54A4D">
            <w:pPr>
              <w:rPr>
                <w:color w:val="FFFFFF" w:themeColor="background1"/>
              </w:rPr>
            </w:pPr>
            <w:r w:rsidRPr="00B54A4D">
              <w:rPr>
                <w:color w:val="FFFFFF" w:themeColor="background1"/>
                <w:w w:val="98"/>
              </w:rPr>
              <w:t>Race Relations, Equality and Equity, Unity, Institutional Integrity, Historical Acceptance</w:t>
            </w:r>
          </w:p>
        </w:tc>
      </w:tr>
    </w:tbl>
    <w:p w14:paraId="5B0ECF8F" w14:textId="29FDC067" w:rsidR="00B87CC9" w:rsidRDefault="00B87CC9"/>
    <w:tbl>
      <w:tblPr>
        <w:tblStyle w:val="TableGrid"/>
        <w:tblW w:w="14289"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C54A5"/>
        <w:tblLayout w:type="fixed"/>
        <w:tblLook w:val="04A0" w:firstRow="1" w:lastRow="0" w:firstColumn="1" w:lastColumn="0" w:noHBand="0" w:noVBand="1"/>
      </w:tblPr>
      <w:tblGrid>
        <w:gridCol w:w="4252"/>
        <w:gridCol w:w="1531"/>
        <w:gridCol w:w="2325"/>
        <w:gridCol w:w="1588"/>
        <w:gridCol w:w="2325"/>
        <w:gridCol w:w="2268"/>
      </w:tblGrid>
      <w:tr w:rsidR="00857246" w:rsidRPr="00A71A60" w14:paraId="571B2AB0" w14:textId="77777777" w:rsidTr="00A72F03">
        <w:tc>
          <w:tcPr>
            <w:tcW w:w="4252" w:type="dxa"/>
            <w:shd w:val="clear" w:color="auto" w:fill="6062A1"/>
            <w:tcMar>
              <w:top w:w="85" w:type="dxa"/>
              <w:left w:w="85" w:type="dxa"/>
              <w:bottom w:w="85" w:type="dxa"/>
              <w:right w:w="85" w:type="dxa"/>
            </w:tcMar>
          </w:tcPr>
          <w:p w14:paraId="2B41928D" w14:textId="4677DDFD" w:rsidR="00857246" w:rsidRPr="00B54A4D" w:rsidRDefault="00857246" w:rsidP="00857246">
            <w:pPr>
              <w:rPr>
                <w:color w:val="FFFFFF" w:themeColor="background1"/>
              </w:rPr>
            </w:pPr>
            <w:r w:rsidRPr="003D310D">
              <w:rPr>
                <w:rStyle w:val="Strong"/>
                <w:color w:val="FFFFFF" w:themeColor="background1"/>
              </w:rPr>
              <w:t>Action</w:t>
            </w:r>
          </w:p>
        </w:tc>
        <w:tc>
          <w:tcPr>
            <w:tcW w:w="1531" w:type="dxa"/>
            <w:shd w:val="clear" w:color="auto" w:fill="6062A1"/>
            <w:tcMar>
              <w:top w:w="85" w:type="dxa"/>
              <w:left w:w="85" w:type="dxa"/>
              <w:bottom w:w="85" w:type="dxa"/>
              <w:right w:w="85" w:type="dxa"/>
            </w:tcMar>
          </w:tcPr>
          <w:p w14:paraId="0DA00391" w14:textId="7F8C17E9" w:rsidR="00857246" w:rsidRPr="00B54A4D" w:rsidRDefault="00857246" w:rsidP="00857246">
            <w:pPr>
              <w:rPr>
                <w:color w:val="FFFFFF" w:themeColor="background1"/>
              </w:rPr>
            </w:pPr>
            <w:r w:rsidRPr="003D310D">
              <w:rPr>
                <w:rStyle w:val="Strong"/>
                <w:color w:val="FFFFFF" w:themeColor="background1"/>
              </w:rPr>
              <w:t>Leader/</w:t>
            </w:r>
            <w:r w:rsidRPr="003D310D">
              <w:rPr>
                <w:rStyle w:val="Strong"/>
                <w:color w:val="FFFFFF" w:themeColor="background1"/>
              </w:rPr>
              <w:br/>
              <w:t xml:space="preserve">Champion </w:t>
            </w:r>
          </w:p>
        </w:tc>
        <w:tc>
          <w:tcPr>
            <w:tcW w:w="2325" w:type="dxa"/>
            <w:shd w:val="clear" w:color="auto" w:fill="6062A1"/>
            <w:tcMar>
              <w:top w:w="85" w:type="dxa"/>
              <w:left w:w="85" w:type="dxa"/>
              <w:bottom w:w="85" w:type="dxa"/>
              <w:right w:w="85" w:type="dxa"/>
            </w:tcMar>
          </w:tcPr>
          <w:p w14:paraId="4EB58B12" w14:textId="3C7E4027" w:rsidR="00857246" w:rsidRPr="00B54A4D" w:rsidRDefault="00857246" w:rsidP="00857246">
            <w:pPr>
              <w:rPr>
                <w:color w:val="FFFFFF" w:themeColor="background1"/>
              </w:rPr>
            </w:pPr>
            <w:r w:rsidRPr="003D310D">
              <w:rPr>
                <w:rStyle w:val="Strong"/>
                <w:color w:val="FFFFFF" w:themeColor="background1"/>
              </w:rPr>
              <w:t>Action owner/</w:t>
            </w:r>
            <w:r w:rsidRPr="003D310D">
              <w:rPr>
                <w:rStyle w:val="Strong"/>
                <w:color w:val="FFFFFF" w:themeColor="background1"/>
              </w:rPr>
              <w:br/>
              <w:t>responsibility</w:t>
            </w:r>
          </w:p>
        </w:tc>
        <w:tc>
          <w:tcPr>
            <w:tcW w:w="1588" w:type="dxa"/>
            <w:shd w:val="clear" w:color="auto" w:fill="6062A1"/>
            <w:tcMar>
              <w:top w:w="85" w:type="dxa"/>
              <w:left w:w="85" w:type="dxa"/>
              <w:bottom w:w="85" w:type="dxa"/>
              <w:right w:w="85" w:type="dxa"/>
            </w:tcMar>
          </w:tcPr>
          <w:p w14:paraId="25A510A0" w14:textId="526FF168" w:rsidR="00857246" w:rsidRPr="00B54A4D" w:rsidRDefault="00857246" w:rsidP="00857246">
            <w:pPr>
              <w:rPr>
                <w:color w:val="FFFFFF" w:themeColor="background1"/>
              </w:rPr>
            </w:pPr>
            <w:r w:rsidRPr="003D310D">
              <w:rPr>
                <w:rStyle w:val="Strong"/>
                <w:color w:val="FFFFFF" w:themeColor="background1"/>
              </w:rPr>
              <w:t>Timeline</w:t>
            </w:r>
          </w:p>
        </w:tc>
        <w:tc>
          <w:tcPr>
            <w:tcW w:w="2325" w:type="dxa"/>
            <w:shd w:val="clear" w:color="auto" w:fill="6062A1"/>
            <w:tcMar>
              <w:top w:w="85" w:type="dxa"/>
              <w:left w:w="85" w:type="dxa"/>
              <w:bottom w:w="85" w:type="dxa"/>
              <w:right w:w="85" w:type="dxa"/>
            </w:tcMar>
          </w:tcPr>
          <w:p w14:paraId="487B90DB" w14:textId="2B8D096F" w:rsidR="00857246" w:rsidRPr="00B54A4D" w:rsidRDefault="00857246" w:rsidP="00857246">
            <w:pPr>
              <w:rPr>
                <w:color w:val="FFFFFF" w:themeColor="background1"/>
              </w:rPr>
            </w:pPr>
            <w:r w:rsidRPr="003D310D">
              <w:rPr>
                <w:rStyle w:val="Strong"/>
                <w:color w:val="FFFFFF" w:themeColor="background1"/>
              </w:rPr>
              <w:t>Indigenous Business is Everyone’s Business Framework</w:t>
            </w:r>
          </w:p>
        </w:tc>
        <w:tc>
          <w:tcPr>
            <w:tcW w:w="2268" w:type="dxa"/>
            <w:shd w:val="clear" w:color="auto" w:fill="6062A1"/>
            <w:tcMar>
              <w:top w:w="85" w:type="dxa"/>
              <w:left w:w="85" w:type="dxa"/>
              <w:bottom w:w="85" w:type="dxa"/>
              <w:right w:w="85" w:type="dxa"/>
            </w:tcMar>
          </w:tcPr>
          <w:p w14:paraId="5CAFBB51" w14:textId="77777777" w:rsidR="00857246" w:rsidRPr="003D310D" w:rsidRDefault="00857246" w:rsidP="00857246">
            <w:pPr>
              <w:rPr>
                <w:rStyle w:val="Strong"/>
                <w:color w:val="FFFFFF" w:themeColor="background1"/>
              </w:rPr>
            </w:pPr>
            <w:r w:rsidRPr="003D310D">
              <w:rPr>
                <w:rStyle w:val="Strong"/>
                <w:color w:val="FFFFFF" w:themeColor="background1"/>
              </w:rPr>
              <w:t xml:space="preserve">RA Dimension </w:t>
            </w:r>
          </w:p>
          <w:p w14:paraId="47710D61" w14:textId="77777777" w:rsidR="00857246" w:rsidRPr="00B54A4D" w:rsidRDefault="00857246" w:rsidP="00857246">
            <w:pPr>
              <w:rPr>
                <w:color w:val="FFFFFF" w:themeColor="background1"/>
                <w:w w:val="98"/>
              </w:rPr>
            </w:pPr>
          </w:p>
        </w:tc>
      </w:tr>
      <w:tr w:rsidR="00B54A4D" w:rsidRPr="00A71A60" w14:paraId="21DE5506" w14:textId="77777777" w:rsidTr="00A72F03">
        <w:tc>
          <w:tcPr>
            <w:tcW w:w="4252" w:type="dxa"/>
            <w:shd w:val="clear" w:color="auto" w:fill="6062A1"/>
            <w:tcMar>
              <w:top w:w="85" w:type="dxa"/>
              <w:left w:w="85" w:type="dxa"/>
              <w:bottom w:w="85" w:type="dxa"/>
              <w:right w:w="85" w:type="dxa"/>
            </w:tcMar>
          </w:tcPr>
          <w:p w14:paraId="41515C23" w14:textId="1838EDFD" w:rsidR="00B54A4D" w:rsidRPr="00B54A4D" w:rsidRDefault="00B54A4D" w:rsidP="00B54A4D">
            <w:pPr>
              <w:rPr>
                <w:color w:val="FFFFFF" w:themeColor="background1"/>
              </w:rPr>
            </w:pPr>
            <w:r w:rsidRPr="00B54A4D">
              <w:rPr>
                <w:color w:val="FFFFFF" w:themeColor="background1"/>
              </w:rPr>
              <w:t>Employees actively participate in the department’s culturally innovative yarning circle and by rotating hosting responsibilities, each area of the department will lead at least one yarning circle session per year.</w:t>
            </w:r>
          </w:p>
        </w:tc>
        <w:tc>
          <w:tcPr>
            <w:tcW w:w="1531" w:type="dxa"/>
            <w:shd w:val="clear" w:color="auto" w:fill="6062A1"/>
            <w:tcMar>
              <w:top w:w="85" w:type="dxa"/>
              <w:left w:w="85" w:type="dxa"/>
              <w:bottom w:w="85" w:type="dxa"/>
              <w:right w:w="85" w:type="dxa"/>
            </w:tcMar>
          </w:tcPr>
          <w:p w14:paraId="694874E4" w14:textId="05DA3BE7" w:rsidR="00B54A4D" w:rsidRPr="00B54A4D" w:rsidRDefault="00B54A4D" w:rsidP="00B54A4D">
            <w:pPr>
              <w:rPr>
                <w:color w:val="FFFFFF" w:themeColor="background1"/>
              </w:rPr>
            </w:pPr>
            <w:r w:rsidRPr="00B54A4D">
              <w:rPr>
                <w:color w:val="FFFFFF" w:themeColor="background1"/>
              </w:rPr>
              <w:t>Branch Manager, Budget, Planning and Performance Branch</w:t>
            </w:r>
          </w:p>
        </w:tc>
        <w:tc>
          <w:tcPr>
            <w:tcW w:w="2325" w:type="dxa"/>
            <w:shd w:val="clear" w:color="auto" w:fill="6062A1"/>
            <w:tcMar>
              <w:top w:w="85" w:type="dxa"/>
              <w:left w:w="85" w:type="dxa"/>
              <w:bottom w:w="85" w:type="dxa"/>
              <w:right w:w="85" w:type="dxa"/>
            </w:tcMar>
          </w:tcPr>
          <w:p w14:paraId="1BB9484A" w14:textId="39E98F01" w:rsidR="00B54A4D" w:rsidRPr="00B54A4D" w:rsidRDefault="00B54A4D" w:rsidP="00B54A4D">
            <w:pPr>
              <w:rPr>
                <w:color w:val="FFFFFF" w:themeColor="background1"/>
              </w:rPr>
            </w:pPr>
            <w:r w:rsidRPr="00B54A4D">
              <w:rPr>
                <w:color w:val="FFFFFF" w:themeColor="background1"/>
              </w:rPr>
              <w:t xml:space="preserve">All SES, all employees </w:t>
            </w:r>
          </w:p>
        </w:tc>
        <w:tc>
          <w:tcPr>
            <w:tcW w:w="1588" w:type="dxa"/>
            <w:shd w:val="clear" w:color="auto" w:fill="6062A1"/>
            <w:tcMar>
              <w:top w:w="85" w:type="dxa"/>
              <w:left w:w="85" w:type="dxa"/>
              <w:bottom w:w="85" w:type="dxa"/>
              <w:right w:w="85" w:type="dxa"/>
            </w:tcMar>
          </w:tcPr>
          <w:p w14:paraId="2E170338" w14:textId="756E5BCD" w:rsidR="00B54A4D" w:rsidRPr="00B54A4D" w:rsidRDefault="00B54A4D" w:rsidP="00B54A4D">
            <w:pPr>
              <w:rPr>
                <w:color w:val="FFFFFF" w:themeColor="background1"/>
              </w:rPr>
            </w:pPr>
            <w:r w:rsidRPr="00B54A4D">
              <w:rPr>
                <w:color w:val="FFFFFF" w:themeColor="background1"/>
              </w:rPr>
              <w:t xml:space="preserve">Implement and support from </w:t>
            </w:r>
            <w:r w:rsidRPr="00B54A4D">
              <w:rPr>
                <w:color w:val="FFFFFF" w:themeColor="background1"/>
              </w:rPr>
              <w:br/>
              <w:t>mid 2018</w:t>
            </w:r>
          </w:p>
        </w:tc>
        <w:tc>
          <w:tcPr>
            <w:tcW w:w="2325" w:type="dxa"/>
            <w:shd w:val="clear" w:color="auto" w:fill="6062A1"/>
            <w:tcMar>
              <w:top w:w="85" w:type="dxa"/>
              <w:left w:w="85" w:type="dxa"/>
              <w:bottom w:w="85" w:type="dxa"/>
              <w:right w:w="85" w:type="dxa"/>
            </w:tcMar>
          </w:tcPr>
          <w:p w14:paraId="43E347FF" w14:textId="068C67DC" w:rsidR="00B54A4D" w:rsidRPr="00B54A4D" w:rsidRDefault="00B54A4D" w:rsidP="00B54A4D">
            <w:pPr>
              <w:rPr>
                <w:color w:val="FFFFFF" w:themeColor="background1"/>
              </w:rPr>
            </w:pPr>
            <w:r w:rsidRPr="00B54A4D">
              <w:rPr>
                <w:color w:val="FFFFFF" w:themeColor="background1"/>
              </w:rPr>
              <w:t>The Right Capabilities, The Right Policies and Programs</w:t>
            </w:r>
          </w:p>
        </w:tc>
        <w:tc>
          <w:tcPr>
            <w:tcW w:w="2268" w:type="dxa"/>
            <w:shd w:val="clear" w:color="auto" w:fill="6062A1"/>
            <w:tcMar>
              <w:top w:w="85" w:type="dxa"/>
              <w:left w:w="85" w:type="dxa"/>
              <w:bottom w:w="85" w:type="dxa"/>
              <w:right w:w="85" w:type="dxa"/>
            </w:tcMar>
          </w:tcPr>
          <w:p w14:paraId="014DD483" w14:textId="6920646C" w:rsidR="00B54A4D" w:rsidRPr="00B54A4D" w:rsidRDefault="00B54A4D" w:rsidP="00B54A4D">
            <w:pPr>
              <w:rPr>
                <w:color w:val="FFFFFF" w:themeColor="background1"/>
              </w:rPr>
            </w:pPr>
            <w:r w:rsidRPr="00B54A4D">
              <w:rPr>
                <w:color w:val="FFFFFF" w:themeColor="background1"/>
                <w:w w:val="98"/>
              </w:rPr>
              <w:t>Race Relations, Equality and Equity, Unity, Historical Acceptance</w:t>
            </w:r>
          </w:p>
        </w:tc>
      </w:tr>
      <w:tr w:rsidR="00B54A4D" w:rsidRPr="00A71A60" w14:paraId="15205815" w14:textId="77777777" w:rsidTr="00A72F03">
        <w:tc>
          <w:tcPr>
            <w:tcW w:w="4252" w:type="dxa"/>
            <w:shd w:val="clear" w:color="auto" w:fill="6062A1"/>
            <w:tcMar>
              <w:top w:w="85" w:type="dxa"/>
              <w:left w:w="85" w:type="dxa"/>
              <w:bottom w:w="85" w:type="dxa"/>
              <w:right w:w="85" w:type="dxa"/>
            </w:tcMar>
          </w:tcPr>
          <w:p w14:paraId="39BD922B" w14:textId="54E98B6D" w:rsidR="00B54A4D" w:rsidRPr="00B54A4D" w:rsidRDefault="00B54A4D" w:rsidP="00B54A4D">
            <w:pPr>
              <w:rPr>
                <w:rFonts w:ascii="News Gothic Com Regular" w:hAnsi="News Gothic Com Regular" w:cs="News Gothic Com Regular"/>
                <w:color w:val="FFFFFF" w:themeColor="background1"/>
              </w:rPr>
            </w:pPr>
            <w:r w:rsidRPr="00B54A4D">
              <w:rPr>
                <w:color w:val="FFFFFF" w:themeColor="background1"/>
              </w:rPr>
              <w:t>Develop and implement systems to track, measure and report on the outcomes from yarning circle sessions.</w:t>
            </w:r>
          </w:p>
        </w:tc>
        <w:tc>
          <w:tcPr>
            <w:tcW w:w="1531" w:type="dxa"/>
            <w:shd w:val="clear" w:color="auto" w:fill="6062A1"/>
            <w:tcMar>
              <w:top w:w="85" w:type="dxa"/>
              <w:left w:w="85" w:type="dxa"/>
              <w:bottom w:w="85" w:type="dxa"/>
              <w:right w:w="85" w:type="dxa"/>
            </w:tcMar>
          </w:tcPr>
          <w:p w14:paraId="389D5CCE" w14:textId="16F3A1C0" w:rsidR="00B54A4D" w:rsidRPr="00B54A4D" w:rsidRDefault="00B54A4D" w:rsidP="00B54A4D">
            <w:pPr>
              <w:rPr>
                <w:rFonts w:cstheme="minorHAnsi"/>
                <w:color w:val="FFFFFF" w:themeColor="background1"/>
              </w:rPr>
            </w:pPr>
            <w:r w:rsidRPr="00B54A4D">
              <w:rPr>
                <w:color w:val="FFFFFF" w:themeColor="background1"/>
              </w:rPr>
              <w:t>Branch Manager, Budget, Planning and Performance Branch</w:t>
            </w:r>
          </w:p>
        </w:tc>
        <w:tc>
          <w:tcPr>
            <w:tcW w:w="2325" w:type="dxa"/>
            <w:shd w:val="clear" w:color="auto" w:fill="6062A1"/>
            <w:tcMar>
              <w:top w:w="85" w:type="dxa"/>
              <w:left w:w="85" w:type="dxa"/>
              <w:bottom w:w="85" w:type="dxa"/>
              <w:right w:w="85" w:type="dxa"/>
            </w:tcMar>
          </w:tcPr>
          <w:p w14:paraId="07FE14DE" w14:textId="22658AB4" w:rsidR="00B54A4D" w:rsidRPr="00B54A4D" w:rsidRDefault="00B54A4D" w:rsidP="00B54A4D">
            <w:pPr>
              <w:rPr>
                <w:rFonts w:cstheme="minorHAnsi"/>
                <w:color w:val="FFFFFF" w:themeColor="background1"/>
              </w:rPr>
            </w:pPr>
            <w:r w:rsidRPr="00B54A4D">
              <w:rPr>
                <w:color w:val="FFFFFF" w:themeColor="background1"/>
              </w:rPr>
              <w:t>Indigenous Business is Everyone’s Business Committee</w:t>
            </w:r>
          </w:p>
        </w:tc>
        <w:tc>
          <w:tcPr>
            <w:tcW w:w="1588" w:type="dxa"/>
            <w:shd w:val="clear" w:color="auto" w:fill="6062A1"/>
            <w:tcMar>
              <w:top w:w="85" w:type="dxa"/>
              <w:left w:w="85" w:type="dxa"/>
              <w:bottom w:w="85" w:type="dxa"/>
              <w:right w:w="85" w:type="dxa"/>
            </w:tcMar>
          </w:tcPr>
          <w:p w14:paraId="39734DCF" w14:textId="4C393B1F" w:rsidR="00B54A4D" w:rsidRPr="00B54A4D" w:rsidRDefault="00B54A4D" w:rsidP="00B54A4D">
            <w:pPr>
              <w:rPr>
                <w:rFonts w:cstheme="minorHAnsi"/>
                <w:color w:val="FFFFFF" w:themeColor="background1"/>
              </w:rPr>
            </w:pPr>
            <w:r w:rsidRPr="00B54A4D">
              <w:rPr>
                <w:color w:val="FFFFFF" w:themeColor="background1"/>
              </w:rPr>
              <w:t xml:space="preserve">Implement in </w:t>
            </w:r>
            <w:r w:rsidRPr="00B54A4D">
              <w:rPr>
                <w:color w:val="FFFFFF" w:themeColor="background1"/>
              </w:rPr>
              <w:br/>
              <w:t>mid 2018</w:t>
            </w:r>
          </w:p>
        </w:tc>
        <w:tc>
          <w:tcPr>
            <w:tcW w:w="2325" w:type="dxa"/>
            <w:shd w:val="clear" w:color="auto" w:fill="6062A1"/>
            <w:tcMar>
              <w:top w:w="85" w:type="dxa"/>
              <w:left w:w="85" w:type="dxa"/>
              <w:bottom w:w="85" w:type="dxa"/>
              <w:right w:w="85" w:type="dxa"/>
            </w:tcMar>
          </w:tcPr>
          <w:p w14:paraId="177CCAC7" w14:textId="260C60E8" w:rsidR="00B54A4D" w:rsidRPr="00B54A4D" w:rsidRDefault="00B54A4D" w:rsidP="00B54A4D">
            <w:pPr>
              <w:rPr>
                <w:rFonts w:cstheme="minorHAnsi"/>
                <w:color w:val="FFFFFF" w:themeColor="background1"/>
              </w:rPr>
            </w:pPr>
            <w:r w:rsidRPr="00B54A4D">
              <w:rPr>
                <w:color w:val="FFFFFF" w:themeColor="background1"/>
              </w:rPr>
              <w:t>The Right Capabilities</w:t>
            </w:r>
          </w:p>
        </w:tc>
        <w:tc>
          <w:tcPr>
            <w:tcW w:w="2268" w:type="dxa"/>
            <w:shd w:val="clear" w:color="auto" w:fill="6062A1"/>
            <w:tcMar>
              <w:top w:w="85" w:type="dxa"/>
              <w:left w:w="85" w:type="dxa"/>
              <w:bottom w:w="85" w:type="dxa"/>
              <w:right w:w="85" w:type="dxa"/>
            </w:tcMar>
          </w:tcPr>
          <w:p w14:paraId="297C0032" w14:textId="2C194316" w:rsidR="00B54A4D" w:rsidRPr="00B54A4D" w:rsidRDefault="00B54A4D" w:rsidP="00B54A4D">
            <w:pPr>
              <w:rPr>
                <w:rFonts w:cstheme="minorHAnsi"/>
                <w:color w:val="FFFFFF" w:themeColor="background1"/>
              </w:rPr>
            </w:pPr>
            <w:r w:rsidRPr="00B54A4D">
              <w:rPr>
                <w:color w:val="FFFFFF" w:themeColor="background1"/>
                <w:w w:val="98"/>
              </w:rPr>
              <w:t>Race Relations, Unity, Historical Acceptance</w:t>
            </w:r>
          </w:p>
        </w:tc>
      </w:tr>
    </w:tbl>
    <w:p w14:paraId="68F9ABFD" w14:textId="77777777" w:rsidR="001D672F" w:rsidRDefault="001D672F" w:rsidP="008748ED"/>
    <w:p w14:paraId="5D67A82A" w14:textId="0F164A21" w:rsidR="001D672F" w:rsidRDefault="001D672F">
      <w:pPr>
        <w:spacing w:after="160"/>
      </w:pPr>
      <w:r>
        <w:rPr>
          <w:noProof/>
          <w:lang w:eastAsia="en-AU"/>
        </w:rPr>
        <w:drawing>
          <wp:anchor distT="0" distB="0" distL="114300" distR="114300" simplePos="0" relativeHeight="251684864" behindDoc="1" locked="0" layoutInCell="1" allowOverlap="1" wp14:anchorId="65268C7B" wp14:editId="6DFEB432">
            <wp:simplePos x="0" y="0"/>
            <wp:positionH relativeFrom="page">
              <wp:align>left</wp:align>
            </wp:positionH>
            <wp:positionV relativeFrom="page">
              <wp:align>bottom</wp:align>
            </wp:positionV>
            <wp:extent cx="8863200" cy="2084400"/>
            <wp:effectExtent l="0" t="0" r="0" b="0"/>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erpent_Respectful relationships_bottom_second page.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8863200" cy="208440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B363E37" w14:textId="1BED8E99" w:rsidR="001D672F" w:rsidRDefault="001D672F" w:rsidP="00210089">
      <w:pPr>
        <w:rPr>
          <w:lang w:val="en-GB"/>
        </w:rPr>
      </w:pPr>
      <w:r>
        <w:rPr>
          <w:noProof/>
          <w:lang w:eastAsia="en-AU"/>
        </w:rPr>
        <w:drawing>
          <wp:inline distT="0" distB="0" distL="0" distR="0" wp14:anchorId="6D91660B" wp14:editId="48E35BCA">
            <wp:extent cx="2238232" cy="3357349"/>
            <wp:effectExtent l="0" t="0" r="0" b="0"/>
            <wp:docPr id="66" name="Picture 66" descr="Artist Dennis Anderson and the original serpent 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Artist information image.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45716" cy="3368574"/>
                    </a:xfrm>
                    <a:prstGeom prst="rect">
                      <a:avLst/>
                    </a:prstGeom>
                  </pic:spPr>
                </pic:pic>
              </a:graphicData>
            </a:graphic>
          </wp:inline>
        </w:drawing>
      </w:r>
    </w:p>
    <w:p w14:paraId="00400D85" w14:textId="129A0ECB" w:rsidR="001D672F" w:rsidRPr="001D672F" w:rsidRDefault="001D672F" w:rsidP="00210089">
      <w:pPr>
        <w:pStyle w:val="Heading2"/>
        <w:rPr>
          <w:lang w:val="en-GB"/>
        </w:rPr>
      </w:pPr>
      <w:bookmarkStart w:id="16" w:name="_Toc529533667"/>
      <w:r w:rsidRPr="001D672F">
        <w:rPr>
          <w:lang w:val="en-GB"/>
        </w:rPr>
        <w:t>Artist Information</w:t>
      </w:r>
      <w:bookmarkEnd w:id="16"/>
    </w:p>
    <w:p w14:paraId="0A9A74A9" w14:textId="77777777" w:rsidR="001D672F" w:rsidRDefault="001D672F" w:rsidP="00F50E9E">
      <w:pPr>
        <w:pStyle w:val="Heading3"/>
      </w:pPr>
      <w:r>
        <w:t>Artist statement</w:t>
      </w:r>
    </w:p>
    <w:p w14:paraId="627A2613" w14:textId="0F38E57F" w:rsidR="001D672F" w:rsidRDefault="001D672F" w:rsidP="008B5BBE">
      <w:pPr>
        <w:spacing w:line="240" w:lineRule="auto"/>
      </w:pPr>
      <w:r>
        <w:t>I am what I’d call an ‘accidental artist’. My art came to me through my Aboriginality and the opportunity to try art. I spoke with an elder of my mob (</w:t>
      </w:r>
      <w:proofErr w:type="spellStart"/>
      <w:r>
        <w:t>Bidjara</w:t>
      </w:r>
      <w:proofErr w:type="spellEnd"/>
      <w:r>
        <w:t xml:space="preserve"> People) and asked permission to paint in our traditional style of stencil art using ochres back in 2013, before that I’d never done any paintings.</w:t>
      </w:r>
    </w:p>
    <w:p w14:paraId="031386F7" w14:textId="77777777" w:rsidR="001D672F" w:rsidRDefault="001D672F" w:rsidP="008B5BBE">
      <w:pPr>
        <w:spacing w:line="240" w:lineRule="auto"/>
        <w:ind w:right="-217"/>
      </w:pPr>
      <w:r>
        <w:t>That’s how it all happened for me and it is as simple as that. I let my thoughts, dreams and my connection to my country bring the art out of me.</w:t>
      </w:r>
    </w:p>
    <w:p w14:paraId="1F2D5FF7" w14:textId="77777777" w:rsidR="001D672F" w:rsidRDefault="001D672F" w:rsidP="008B5BBE">
      <w:pPr>
        <w:spacing w:line="240" w:lineRule="auto"/>
      </w:pPr>
      <w:r>
        <w:t>This painting of the Rainbow Serpent is contemporary in style and not intended to be anything else out of respect for Indigenous culture. I’ve tried to include Aboriginal and Torres Strait Islander peoples across the country through the story of the Rainbow Serpent using different styles and techniques.</w:t>
      </w:r>
    </w:p>
    <w:p w14:paraId="2AC73CFC" w14:textId="77777777" w:rsidR="001D672F" w:rsidRDefault="001D672F" w:rsidP="008B5BBE">
      <w:pPr>
        <w:pStyle w:val="Heading3"/>
        <w:spacing w:before="0" w:after="0"/>
      </w:pPr>
      <w:r>
        <w:t>The Rainbow Serpent</w:t>
      </w:r>
    </w:p>
    <w:p w14:paraId="387B4725" w14:textId="77777777" w:rsidR="001D672F" w:rsidRDefault="001D672F" w:rsidP="008B5BBE">
      <w:pPr>
        <w:spacing w:line="240" w:lineRule="auto"/>
      </w:pPr>
      <w:r>
        <w:t xml:space="preserve">The serpent as a ‘Creation Being’ is perhaps the oldest continuing religious belief in the world. The Rainbow Serpent dreaming story is told by many Aboriginal nations and is always associated with waterways, rivers, creeks and billabongs. The Rainbow Serpent is the protector of the land, its people, and the source of all life. </w:t>
      </w:r>
    </w:p>
    <w:p w14:paraId="6C6527BC" w14:textId="77777777" w:rsidR="001D672F" w:rsidRDefault="001D672F" w:rsidP="008B5BBE">
      <w:pPr>
        <w:spacing w:line="240" w:lineRule="auto"/>
      </w:pPr>
      <w:r>
        <w:t xml:space="preserve">One such version of the Rainbow Serpent story tells that in the Dreaming, the world was flat, bare and cold. The Rainbow Serpent slept under the ground with all the animal tribes in her belly waiting to be born. When it was time, she pushed up, calling to the animals to come from their sleep. She threw the land out, making mountains and hills and spilled water over the land, making rivers and lakes. She made the sun, </w:t>
      </w:r>
      <w:r>
        <w:br/>
        <w:t>the fire and all the colours.</w:t>
      </w:r>
    </w:p>
    <w:p w14:paraId="7FB25A91" w14:textId="77777777" w:rsidR="001D672F" w:rsidRDefault="001D672F" w:rsidP="008B5BBE">
      <w:pPr>
        <w:pStyle w:val="Heading3"/>
        <w:spacing w:before="120" w:after="0"/>
      </w:pPr>
      <w:r>
        <w:t>Cultural Responsibilities</w:t>
      </w:r>
    </w:p>
    <w:p w14:paraId="784975DE" w14:textId="070546B9" w:rsidR="001D672F" w:rsidRPr="00F22372" w:rsidRDefault="008B5BBE" w:rsidP="008B5BBE">
      <w:pPr>
        <w:spacing w:line="240" w:lineRule="auto"/>
      </w:pPr>
      <w:r>
        <w:rPr>
          <w:noProof/>
          <w:lang w:eastAsia="en-AU"/>
        </w:rPr>
        <w:drawing>
          <wp:anchor distT="0" distB="0" distL="114300" distR="114300" simplePos="0" relativeHeight="251687936" behindDoc="1" locked="0" layoutInCell="1" allowOverlap="1" wp14:anchorId="1D23828E" wp14:editId="7076DF67">
            <wp:simplePos x="0" y="0"/>
            <wp:positionH relativeFrom="page">
              <wp:posOffset>9414510</wp:posOffset>
            </wp:positionH>
            <wp:positionV relativeFrom="margin">
              <wp:align>bottom</wp:align>
            </wp:positionV>
            <wp:extent cx="1278000" cy="3870000"/>
            <wp:effectExtent l="0" t="0" r="0" b="0"/>
            <wp:wrapNone/>
            <wp:docPr id="69" name="Picture 69"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erpent_side artist info.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78000" cy="3870000"/>
                    </a:xfrm>
                    <a:prstGeom prst="rect">
                      <a:avLst/>
                    </a:prstGeom>
                  </pic:spPr>
                </pic:pic>
              </a:graphicData>
            </a:graphic>
            <wp14:sizeRelH relativeFrom="margin">
              <wp14:pctWidth>0</wp14:pctWidth>
            </wp14:sizeRelH>
            <wp14:sizeRelV relativeFrom="margin">
              <wp14:pctHeight>0</wp14:pctHeight>
            </wp14:sizeRelV>
          </wp:anchor>
        </w:drawing>
      </w:r>
      <w:r w:rsidR="001D672F" w:rsidRPr="00F22372">
        <w:t xml:space="preserve">Our dreaming stories are important. The knowledge and cultural stories are handed down to each generation in the same way that our songs, dances, paintings and stories express our cultural history. </w:t>
      </w:r>
    </w:p>
    <w:p w14:paraId="353BB5F8" w14:textId="0FAD50E6" w:rsidR="001D672F" w:rsidRPr="00F22372" w:rsidRDefault="001D672F" w:rsidP="008B5BBE">
      <w:pPr>
        <w:spacing w:line="240" w:lineRule="auto"/>
      </w:pPr>
      <w:r w:rsidRPr="00F22372">
        <w:t xml:space="preserve">Aboriginal and Torres Strait Islander peoples have the longest continuous cultural history of any people in the world. Dating back between 50,000 and 65,000 years before European settlement. </w:t>
      </w:r>
    </w:p>
    <w:p w14:paraId="4EC0A95C" w14:textId="77777777" w:rsidR="001D672F" w:rsidRDefault="001D672F" w:rsidP="008B5BBE">
      <w:pPr>
        <w:pStyle w:val="Heading3"/>
        <w:spacing w:before="120" w:after="0"/>
      </w:pPr>
      <w:r>
        <w:t>Biography</w:t>
      </w:r>
    </w:p>
    <w:p w14:paraId="502E0616" w14:textId="586E794C" w:rsidR="001D672F" w:rsidRPr="00F22372" w:rsidRDefault="001D672F" w:rsidP="008B5BBE">
      <w:pPr>
        <w:spacing w:line="240" w:lineRule="auto"/>
      </w:pPr>
      <w:r w:rsidRPr="00F22372">
        <w:t xml:space="preserve">My name is Dennis Anderson. I am a </w:t>
      </w:r>
      <w:proofErr w:type="spellStart"/>
      <w:r w:rsidRPr="00F22372">
        <w:t>Bidjara</w:t>
      </w:r>
      <w:proofErr w:type="spellEnd"/>
      <w:r w:rsidRPr="00F22372">
        <w:t xml:space="preserve"> man from Charleville Queensland. Our traditional lands are north and south of Charleville and Augathella and down to the Carnarvon Gorge region. My great </w:t>
      </w:r>
      <w:proofErr w:type="spellStart"/>
      <w:r w:rsidRPr="00F22372">
        <w:t>great</w:t>
      </w:r>
      <w:proofErr w:type="spellEnd"/>
      <w:r w:rsidRPr="00F22372">
        <w:t xml:space="preserve"> grandmother was born on country near Augathella before the first settlers came to the region. Our people were almost wiped out and have struggled from one generation to the next. But we survived. I am </w:t>
      </w:r>
      <w:r w:rsidR="00857246">
        <w:br/>
      </w:r>
      <w:r w:rsidRPr="00F22372">
        <w:t>a survivor of the Government policy of removing Aboriginal Children from their families during the 1960s.</w:t>
      </w:r>
    </w:p>
    <w:p w14:paraId="10AC67C4" w14:textId="29418F99" w:rsidR="001D672F" w:rsidRPr="00F22372" w:rsidRDefault="001D672F" w:rsidP="008B5BBE">
      <w:pPr>
        <w:spacing w:line="240" w:lineRule="auto"/>
      </w:pPr>
      <w:r w:rsidRPr="00F22372">
        <w:t>As an adult I completed an apprenticeship in French Polishing. I worked for myself in this trade for 18 years. I also served in the RAAF from 1991–1999. I came into the Department as part of the Indigenous Australian Government Development Program in 2012. I am particularly interested in the RAP initiative and working with Reconciliation Australia to improve the lives of Aboriginal and Torres Strait Islander peoples.</w:t>
      </w:r>
    </w:p>
    <w:p w14:paraId="411581A6" w14:textId="23503E30" w:rsidR="001D672F" w:rsidRPr="00F22372" w:rsidRDefault="001D672F" w:rsidP="008B5BBE">
      <w:pPr>
        <w:spacing w:line="240" w:lineRule="auto"/>
      </w:pPr>
      <w:r w:rsidRPr="00F22372">
        <w:t xml:space="preserve">Reconciliation to me will only be achieved when Aboriginal and Torres Strait Islander people have regained pride in their identity without being treated as second class or made to feel they’re not worthy. Reconciliation must also offer Indigenous Australians the same opportunities as other Australians, but with the support needed with respect to what was taken. Only then will there be equality between Indigenous and </w:t>
      </w:r>
      <w:r w:rsidR="00857246">
        <w:br/>
      </w:r>
      <w:r w:rsidRPr="00F22372">
        <w:t>non-indigenous peoples of this country. Achieving this will contribute greatly to closing the gap.</w:t>
      </w:r>
    </w:p>
    <w:p w14:paraId="0902055A" w14:textId="197E8277" w:rsidR="00DC43EB" w:rsidRDefault="001D672F" w:rsidP="008B5BBE">
      <w:pPr>
        <w:spacing w:line="240" w:lineRule="auto"/>
      </w:pPr>
      <w:r w:rsidRPr="001D672F">
        <w:rPr>
          <w:rStyle w:val="Strong"/>
        </w:rPr>
        <w:t xml:space="preserve">Dennis Anderson </w:t>
      </w:r>
      <w:r w:rsidRPr="001D672F">
        <w:rPr>
          <w:rStyle w:val="Strong"/>
        </w:rPr>
        <w:br/>
      </w:r>
      <w:r>
        <w:t>Queensland State Office</w:t>
      </w:r>
    </w:p>
    <w:p w14:paraId="5D1D7149" w14:textId="7CED23A8" w:rsidR="00DC43EB" w:rsidRDefault="00EF4124" w:rsidP="00EF4124">
      <w:pPr>
        <w:pStyle w:val="Quote"/>
        <w:jc w:val="right"/>
        <w:rPr>
          <w:b/>
          <w:color w:val="522761"/>
          <w:w w:val="97"/>
        </w:rPr>
      </w:pPr>
      <w:r>
        <w:rPr>
          <w:noProof/>
          <w:lang w:val="en-AU" w:eastAsia="en-AU"/>
        </w:rPr>
        <w:drawing>
          <wp:anchor distT="0" distB="0" distL="114300" distR="114300" simplePos="0" relativeHeight="251686912" behindDoc="1" locked="0" layoutInCell="1" allowOverlap="1" wp14:anchorId="6F09DBE2" wp14:editId="2C59BB15">
            <wp:simplePos x="0" y="0"/>
            <wp:positionH relativeFrom="page">
              <wp:align>left</wp:align>
            </wp:positionH>
            <wp:positionV relativeFrom="page">
              <wp:posOffset>395785</wp:posOffset>
            </wp:positionV>
            <wp:extent cx="8272829" cy="6373505"/>
            <wp:effectExtent l="0" t="0" r="0" b="8255"/>
            <wp:wrapNone/>
            <wp:docPr id="67" name="Picture 67" descr="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erpent_end page.jpg"/>
                    <pic:cNvPicPr/>
                  </pic:nvPicPr>
                  <pic:blipFill>
                    <a:blip r:embed="rId4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272829" cy="6373505"/>
                    </a:xfrm>
                    <a:prstGeom prst="rect">
                      <a:avLst/>
                    </a:prstGeom>
                  </pic:spPr>
                </pic:pic>
              </a:graphicData>
            </a:graphic>
            <wp14:sizeRelH relativeFrom="margin">
              <wp14:pctWidth>0</wp14:pctWidth>
            </wp14:sizeRelH>
            <wp14:sizeRelV relativeFrom="margin">
              <wp14:pctHeight>0</wp14:pctHeight>
            </wp14:sizeRelV>
          </wp:anchor>
        </w:drawing>
      </w:r>
      <w:r w:rsidR="00BC062F" w:rsidRPr="003E3789">
        <w:rPr>
          <w:b/>
          <w:color w:val="522761"/>
          <w:w w:val="97"/>
        </w:rPr>
        <w:t>“</w:t>
      </w:r>
      <w:r w:rsidR="00DC43EB" w:rsidRPr="00BC062F">
        <w:t>It is important for us to publicly articulate our deep</w:t>
      </w:r>
      <w:r w:rsidR="00BC062F">
        <w:t xml:space="preserve"> </w:t>
      </w:r>
      <w:r w:rsidR="00BC062F">
        <w:br/>
      </w:r>
      <w:r w:rsidR="00DC43EB" w:rsidRPr="00BC062F">
        <w:t>and enduring commitment</w:t>
      </w:r>
      <w:r w:rsidR="00BC062F">
        <w:t xml:space="preserve"> </w:t>
      </w:r>
      <w:r w:rsidR="00DC43EB" w:rsidRPr="00BC062F">
        <w:t>to reconciliation</w:t>
      </w:r>
      <w:r w:rsidR="00BC062F" w:rsidRPr="00BC062F">
        <w:t xml:space="preserve"> to</w:t>
      </w:r>
      <w:r w:rsidR="00DC43EB" w:rsidRPr="00BC062F">
        <w:t xml:space="preserve"> </w:t>
      </w:r>
      <w:r w:rsidR="00BC062F">
        <w:br/>
      </w:r>
      <w:r w:rsidR="00DC43EB" w:rsidRPr="00BC062F">
        <w:t>signpost our leadership in both</w:t>
      </w:r>
      <w:r w:rsidR="00BC062F">
        <w:t xml:space="preserve"> </w:t>
      </w:r>
      <w:r w:rsidR="00DC43EB" w:rsidRPr="00BC062F">
        <w:t>the education</w:t>
      </w:r>
      <w:r w:rsidR="00BC062F">
        <w:br/>
      </w:r>
      <w:r w:rsidR="00DC43EB" w:rsidRPr="00BC062F">
        <w:t xml:space="preserve"> sector and the Australian Public Service.</w:t>
      </w:r>
      <w:r w:rsidR="00BC062F">
        <w:rPr>
          <w:b/>
          <w:color w:val="522761"/>
          <w:w w:val="97"/>
        </w:rPr>
        <w:t>”</w:t>
      </w:r>
    </w:p>
    <w:p w14:paraId="73824FEE" w14:textId="5F53E42A" w:rsidR="00F71C28" w:rsidRDefault="00BC062F" w:rsidP="00FF3C19">
      <w:pPr>
        <w:jc w:val="right"/>
      </w:pPr>
      <w:r w:rsidRPr="00BC062F">
        <w:rPr>
          <w:rStyle w:val="Emphasis"/>
        </w:rPr>
        <w:t>Jason: Programs and Network Group</w:t>
      </w:r>
    </w:p>
    <w:p w14:paraId="4D483FE7" w14:textId="723C3337" w:rsidR="00F71C28" w:rsidRDefault="00F71C28" w:rsidP="00F22372">
      <w:pPr>
        <w:spacing w:after="160"/>
      </w:pPr>
      <w:r>
        <w:br w:type="page"/>
      </w:r>
    </w:p>
    <w:p w14:paraId="63E94897" w14:textId="77777777" w:rsidR="002F5279" w:rsidRDefault="002F5279" w:rsidP="00F71C28">
      <w:pPr>
        <w:jc w:val="center"/>
        <w:sectPr w:rsidR="002F5279" w:rsidSect="003B3B31">
          <w:headerReference w:type="default" r:id="rId41"/>
          <w:footerReference w:type="default" r:id="rId42"/>
          <w:pgSz w:w="16838" w:h="11906" w:orient="landscape"/>
          <w:pgMar w:top="851" w:right="1440" w:bottom="1247" w:left="1440" w:header="709" w:footer="567" w:gutter="0"/>
          <w:cols w:space="708"/>
          <w:docGrid w:linePitch="360"/>
        </w:sectPr>
      </w:pPr>
    </w:p>
    <w:p w14:paraId="5C179176" w14:textId="101DD7B7" w:rsidR="00F71C28" w:rsidRDefault="00F71C28" w:rsidP="00F71C28">
      <w:pPr>
        <w:jc w:val="center"/>
      </w:pPr>
    </w:p>
    <w:p w14:paraId="5F6DDA21" w14:textId="77777777" w:rsidR="00F71C28" w:rsidRDefault="00F71C28" w:rsidP="00F71C28">
      <w:pPr>
        <w:jc w:val="center"/>
      </w:pPr>
    </w:p>
    <w:p w14:paraId="2395F44B" w14:textId="145605EC" w:rsidR="00DC43EB" w:rsidRDefault="00F71C28" w:rsidP="00A814B4">
      <w:pPr>
        <w:spacing w:before="5880" w:after="240"/>
        <w:jc w:val="center"/>
      </w:pPr>
      <w:r>
        <w:rPr>
          <w:noProof/>
          <w:lang w:eastAsia="en-AU"/>
        </w:rPr>
        <w:drawing>
          <wp:inline distT="0" distB="0" distL="0" distR="0" wp14:anchorId="18E21219" wp14:editId="3DFC3BA2">
            <wp:extent cx="1098000" cy="1080000"/>
            <wp:effectExtent l="0" t="0" r="6985" b="6350"/>
            <wp:docPr id="68" name="Picture 68" descr="Reconciliation Action Plan Stret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RA_RAP_Stretch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8000" cy="1080000"/>
                    </a:xfrm>
                    <a:prstGeom prst="rect">
                      <a:avLst/>
                    </a:prstGeom>
                  </pic:spPr>
                </pic:pic>
              </a:graphicData>
            </a:graphic>
          </wp:inline>
        </w:drawing>
      </w:r>
    </w:p>
    <w:p w14:paraId="432DF1B8" w14:textId="5DBD308B" w:rsidR="00F71C28" w:rsidRPr="00F71C28" w:rsidRDefault="00F71C28" w:rsidP="00F71C28">
      <w:pPr>
        <w:spacing w:after="600"/>
        <w:jc w:val="center"/>
        <w:rPr>
          <w:sz w:val="36"/>
          <w:szCs w:val="36"/>
        </w:rPr>
      </w:pPr>
      <w:r w:rsidRPr="001743BA">
        <w:rPr>
          <w:sz w:val="36"/>
          <w:szCs w:val="36"/>
        </w:rPr>
        <w:t>Opportunity through learning</w:t>
      </w:r>
    </w:p>
    <w:sectPr w:rsidR="00F71C28" w:rsidRPr="00F71C28" w:rsidSect="00F50E9E">
      <w:footerReference w:type="default" r:id="rId43"/>
      <w:pgSz w:w="16838" w:h="11906" w:orient="landscape"/>
      <w:pgMar w:top="993" w:right="1440" w:bottom="1440"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593F4" w14:textId="77777777" w:rsidR="00E00360" w:rsidRDefault="00E00360" w:rsidP="00F6242F">
      <w:pPr>
        <w:spacing w:after="0" w:line="240" w:lineRule="auto"/>
      </w:pPr>
      <w:r>
        <w:separator/>
      </w:r>
    </w:p>
  </w:endnote>
  <w:endnote w:type="continuationSeparator" w:id="0">
    <w:p w14:paraId="3210ADEE" w14:textId="77777777" w:rsidR="00E00360" w:rsidRDefault="00E00360" w:rsidP="00F62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vert MT Light">
    <w:altName w:val="Calibri"/>
    <w:panose1 w:val="00000000000000000000"/>
    <w:charset w:val="00"/>
    <w:family w:val="auto"/>
    <w:notTrueType/>
    <w:pitch w:val="default"/>
    <w:sig w:usb0="00000003" w:usb1="00000000" w:usb2="00000000" w:usb3="00000000" w:csb0="00000001" w:csb1="00000000"/>
  </w:font>
  <w:font w:name="News Gothic Com Light">
    <w:altName w:val="Calibri"/>
    <w:panose1 w:val="00000000000000000000"/>
    <w:charset w:val="00"/>
    <w:family w:val="auto"/>
    <w:notTrueType/>
    <w:pitch w:val="default"/>
    <w:sig w:usb0="00000003" w:usb1="00000000" w:usb2="00000000" w:usb3="00000000" w:csb0="00000001" w:csb1="00000000"/>
  </w:font>
  <w:font w:name="News Gothic Com Roman">
    <w:altName w:val="Calibri"/>
    <w:panose1 w:val="00000000000000000000"/>
    <w:charset w:val="00"/>
    <w:family w:val="auto"/>
    <w:notTrueType/>
    <w:pitch w:val="default"/>
    <w:sig w:usb0="00000003" w:usb1="00000000" w:usb2="00000000" w:usb3="00000000" w:csb0="00000001" w:csb1="00000000"/>
  </w:font>
  <w:font w:name="News Gothic Com Bold">
    <w:altName w:val="Calibri"/>
    <w:panose1 w:val="00000000000000000000"/>
    <w:charset w:val="00"/>
    <w:family w:val="auto"/>
    <w:notTrueType/>
    <w:pitch w:val="default"/>
    <w:sig w:usb0="00000003" w:usb1="00000000" w:usb2="00000000" w:usb3="00000000" w:csb0="00000001" w:csb1="00000000"/>
  </w:font>
  <w:font w:name="News Gothic Com Medium">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ews Gothic Com Light Italic">
    <w:altName w:val="Calibri"/>
    <w:panose1 w:val="00000000000000000000"/>
    <w:charset w:val="00"/>
    <w:family w:val="auto"/>
    <w:notTrueType/>
    <w:pitch w:val="default"/>
    <w:sig w:usb0="00000003" w:usb1="00000000" w:usb2="00000000" w:usb3="00000000" w:csb0="00000001" w:csb1="00000000"/>
  </w:font>
  <w:font w:name="News Gothic Com 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054889"/>
      <w:docPartObj>
        <w:docPartGallery w:val="Page Numbers (Bottom of Page)"/>
        <w:docPartUnique/>
      </w:docPartObj>
    </w:sdtPr>
    <w:sdtEndPr>
      <w:rPr>
        <w:noProof/>
      </w:rPr>
    </w:sdtEndPr>
    <w:sdtContent>
      <w:p w14:paraId="612754D8" w14:textId="732013F4" w:rsidR="00E00360" w:rsidRPr="007762E1" w:rsidRDefault="00E00360" w:rsidP="007762E1">
        <w:pPr>
          <w:spacing w:after="0" w:line="240" w:lineRule="auto"/>
          <w:rPr>
            <w:sz w:val="20"/>
          </w:rPr>
        </w:pPr>
        <w:r>
          <w:rPr>
            <w:noProof/>
            <w:lang w:eastAsia="en-AU"/>
          </w:rPr>
          <w:drawing>
            <wp:anchor distT="0" distB="0" distL="114300" distR="114300" simplePos="0" relativeHeight="251663360" behindDoc="1" locked="0" layoutInCell="1" allowOverlap="1" wp14:anchorId="4EB99787" wp14:editId="5AF33453">
              <wp:simplePos x="0" y="0"/>
              <wp:positionH relativeFrom="margin">
                <wp:posOffset>-113220</wp:posOffset>
              </wp:positionH>
              <wp:positionV relativeFrom="paragraph">
                <wp:posOffset>-91440</wp:posOffset>
              </wp:positionV>
              <wp:extent cx="365760" cy="350520"/>
              <wp:effectExtent l="0" t="0" r="0" b="0"/>
              <wp:wrapNone/>
              <wp:docPr id="75" name="Pictur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365760" cy="350520"/>
                      </a:xfrm>
                      <a:prstGeom prst="rect">
                        <a:avLst/>
                      </a:prstGeom>
                    </pic:spPr>
                  </pic:pic>
                </a:graphicData>
              </a:graphic>
            </wp:anchor>
          </w:drawing>
        </w:r>
        <w:r w:rsidRPr="007762E1">
          <w:rPr>
            <w:sz w:val="20"/>
          </w:rPr>
          <w:fldChar w:fldCharType="begin"/>
        </w:r>
        <w:r w:rsidRPr="007762E1">
          <w:rPr>
            <w:sz w:val="20"/>
          </w:rPr>
          <w:instrText xml:space="preserve"> PAGE   \* MERGEFORMAT </w:instrText>
        </w:r>
        <w:r w:rsidRPr="007762E1">
          <w:rPr>
            <w:sz w:val="20"/>
          </w:rPr>
          <w:fldChar w:fldCharType="separate"/>
        </w:r>
        <w:r>
          <w:rPr>
            <w:noProof/>
            <w:sz w:val="20"/>
          </w:rPr>
          <w:t>38</w:t>
        </w:r>
        <w:r w:rsidRPr="007762E1">
          <w:rPr>
            <w:noProof/>
            <w:sz w:val="20"/>
          </w:rPr>
          <w:fldChar w:fldCharType="end"/>
        </w:r>
        <w:r>
          <w:t xml:space="preserve"> </w:t>
        </w:r>
        <w:r>
          <w:tab/>
        </w:r>
        <w:r w:rsidRPr="00E64C85">
          <w:rPr>
            <w:sz w:val="20"/>
          </w:rPr>
          <w:t>Reconciliation Action Plan 2018–2020</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2705967"/>
      <w:docPartObj>
        <w:docPartGallery w:val="Page Numbers (Bottom of Page)"/>
        <w:docPartUnique/>
      </w:docPartObj>
    </w:sdtPr>
    <w:sdtEndPr>
      <w:rPr>
        <w:noProof/>
      </w:rPr>
    </w:sdtEndPr>
    <w:sdtContent>
      <w:p w14:paraId="2FF13AE5" w14:textId="4411ADB4" w:rsidR="00E00360" w:rsidRPr="007762E1" w:rsidRDefault="005F6180" w:rsidP="007762E1">
        <w:pPr>
          <w:spacing w:after="0" w:line="240" w:lineRule="auto"/>
          <w:rPr>
            <w:sz w:val="2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DFEF5" w14:textId="282BE79B" w:rsidR="00E00360" w:rsidRPr="007762E1" w:rsidRDefault="00E00360" w:rsidP="007762E1">
    <w:pPr>
      <w:spacing w:after="0" w:line="240" w:lineRule="auto"/>
      <w:jc w:val="right"/>
      <w:rPr>
        <w:sz w:val="20"/>
      </w:rPr>
    </w:pPr>
    <w:r>
      <w:rPr>
        <w:noProof/>
        <w:lang w:eastAsia="en-AU"/>
      </w:rPr>
      <w:drawing>
        <wp:anchor distT="0" distB="0" distL="114300" distR="114300" simplePos="0" relativeHeight="251665408" behindDoc="1" locked="0" layoutInCell="1" allowOverlap="1" wp14:anchorId="180AD839" wp14:editId="3F2B44B2">
          <wp:simplePos x="0" y="0"/>
          <wp:positionH relativeFrom="margin">
            <wp:posOffset>8625840</wp:posOffset>
          </wp:positionH>
          <wp:positionV relativeFrom="paragraph">
            <wp:posOffset>-103315</wp:posOffset>
          </wp:positionV>
          <wp:extent cx="365760" cy="35052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365760" cy="350520"/>
                  </a:xfrm>
                  <a:prstGeom prst="rect">
                    <a:avLst/>
                  </a:prstGeom>
                </pic:spPr>
              </pic:pic>
            </a:graphicData>
          </a:graphic>
        </wp:anchor>
      </w:drawing>
    </w:r>
    <w:sdt>
      <w:sdtPr>
        <w:id w:val="-1716031889"/>
        <w:docPartObj>
          <w:docPartGallery w:val="Page Numbers (Bottom of Page)"/>
          <w:docPartUnique/>
        </w:docPartObj>
      </w:sdtPr>
      <w:sdtEndPr>
        <w:rPr>
          <w:noProof/>
        </w:rPr>
      </w:sdtEndPr>
      <w:sdtContent>
        <w:r>
          <w:tab/>
        </w:r>
        <w:r w:rsidRPr="00E64C85">
          <w:rPr>
            <w:sz w:val="20"/>
          </w:rPr>
          <w:t>Reconciliation Action Plan 2018–2020</w:t>
        </w:r>
        <w:r>
          <w:rPr>
            <w:sz w:val="20"/>
          </w:rPr>
          <w:tab/>
        </w:r>
      </w:sdtContent>
    </w:sdt>
    <w:r w:rsidRPr="007762E1">
      <w:rPr>
        <w:noProof/>
      </w:rPr>
      <w:t xml:space="preserve"> </w:t>
    </w:r>
    <w:r w:rsidRPr="007762E1">
      <w:rPr>
        <w:sz w:val="20"/>
      </w:rPr>
      <w:fldChar w:fldCharType="begin"/>
    </w:r>
    <w:r w:rsidRPr="007762E1">
      <w:rPr>
        <w:sz w:val="20"/>
      </w:rPr>
      <w:instrText xml:space="preserve"> PAGE   \* MERGEFORMAT </w:instrText>
    </w:r>
    <w:r w:rsidRPr="007762E1">
      <w:rPr>
        <w:sz w:val="20"/>
      </w:rPr>
      <w:fldChar w:fldCharType="separate"/>
    </w:r>
    <w:r>
      <w:rPr>
        <w:noProof/>
        <w:sz w:val="20"/>
      </w:rPr>
      <w:t>37</w:t>
    </w:r>
    <w:r w:rsidRPr="007762E1">
      <w:rPr>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98E11" w14:textId="7F6D49FA" w:rsidR="00E00360" w:rsidRPr="007762E1" w:rsidRDefault="00E00360" w:rsidP="002C05A2">
    <w:pPr>
      <w:spacing w:after="0" w:line="240" w:lineRule="auto"/>
      <w:rPr>
        <w:sz w:val="20"/>
      </w:rPr>
    </w:pPr>
    <w:r>
      <w:rPr>
        <w:sz w:val="14"/>
        <w:szCs w:val="14"/>
      </w:rPr>
      <w:t>ED17-036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7568B" w14:textId="77777777" w:rsidR="00E00360" w:rsidRDefault="00E00360" w:rsidP="00F6242F">
      <w:pPr>
        <w:spacing w:after="0" w:line="240" w:lineRule="auto"/>
      </w:pPr>
      <w:r>
        <w:separator/>
      </w:r>
    </w:p>
  </w:footnote>
  <w:footnote w:type="continuationSeparator" w:id="0">
    <w:p w14:paraId="78CCD467" w14:textId="77777777" w:rsidR="00E00360" w:rsidRDefault="00E00360" w:rsidP="00F624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78C46" w14:textId="77777777" w:rsidR="00E00360" w:rsidRDefault="00E00360">
    <w:pPr>
      <w:pStyle w:val="Header"/>
    </w:pPr>
    <w:r>
      <w:rPr>
        <w:noProof/>
        <w:lang w:eastAsia="en-AU"/>
      </w:rPr>
      <w:drawing>
        <wp:anchor distT="0" distB="0" distL="114300" distR="114300" simplePos="0" relativeHeight="251658240" behindDoc="1" locked="0" layoutInCell="1" allowOverlap="1" wp14:anchorId="67B5D2CA" wp14:editId="560D6547">
          <wp:simplePos x="914400" y="450376"/>
          <wp:positionH relativeFrom="page">
            <wp:align>center</wp:align>
          </wp:positionH>
          <wp:positionV relativeFrom="page">
            <wp:align>center</wp:align>
          </wp:positionV>
          <wp:extent cx="10692000" cy="7560000"/>
          <wp:effectExtent l="0" t="0" r="0" b="3175"/>
          <wp:wrapNone/>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RAP 2017-20_ACC_Cover.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0692000" cy="756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6E63C" w14:textId="41769E78" w:rsidR="00E00360" w:rsidRPr="00FF3C19" w:rsidRDefault="00E00360" w:rsidP="00FF3C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80D64"/>
    <w:multiLevelType w:val="hybridMultilevel"/>
    <w:tmpl w:val="DA44E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126019"/>
    <w:multiLevelType w:val="hybridMultilevel"/>
    <w:tmpl w:val="C0C01C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0079C7"/>
    <w:multiLevelType w:val="hybridMultilevel"/>
    <w:tmpl w:val="19B6D0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8C1CE7"/>
    <w:multiLevelType w:val="hybridMultilevel"/>
    <w:tmpl w:val="1A06C3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2A0079"/>
    <w:multiLevelType w:val="hybridMultilevel"/>
    <w:tmpl w:val="A1724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1C4BF0"/>
    <w:multiLevelType w:val="hybridMultilevel"/>
    <w:tmpl w:val="F2FC7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2A4881"/>
    <w:multiLevelType w:val="hybridMultilevel"/>
    <w:tmpl w:val="7076E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1141FB"/>
    <w:multiLevelType w:val="hybridMultilevel"/>
    <w:tmpl w:val="0A3C21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424690E"/>
    <w:multiLevelType w:val="hybridMultilevel"/>
    <w:tmpl w:val="22D6C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636F30"/>
    <w:multiLevelType w:val="hybridMultilevel"/>
    <w:tmpl w:val="87426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52B19BF"/>
    <w:multiLevelType w:val="hybridMultilevel"/>
    <w:tmpl w:val="EF927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A137C8"/>
    <w:multiLevelType w:val="hybridMultilevel"/>
    <w:tmpl w:val="50F65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5C518B"/>
    <w:multiLevelType w:val="hybridMultilevel"/>
    <w:tmpl w:val="F7507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CC07F76"/>
    <w:multiLevelType w:val="hybridMultilevel"/>
    <w:tmpl w:val="6C1025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2EC086D"/>
    <w:multiLevelType w:val="hybridMultilevel"/>
    <w:tmpl w:val="E02C83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4DD1BA6"/>
    <w:multiLevelType w:val="hybridMultilevel"/>
    <w:tmpl w:val="AF0AC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A26ED3"/>
    <w:multiLevelType w:val="hybridMultilevel"/>
    <w:tmpl w:val="ABD45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4"/>
  </w:num>
  <w:num w:numId="5">
    <w:abstractNumId w:val="7"/>
  </w:num>
  <w:num w:numId="6">
    <w:abstractNumId w:val="12"/>
  </w:num>
  <w:num w:numId="7">
    <w:abstractNumId w:val="5"/>
  </w:num>
  <w:num w:numId="8">
    <w:abstractNumId w:val="16"/>
  </w:num>
  <w:num w:numId="9">
    <w:abstractNumId w:val="1"/>
  </w:num>
  <w:num w:numId="10">
    <w:abstractNumId w:val="3"/>
  </w:num>
  <w:num w:numId="11">
    <w:abstractNumId w:val="0"/>
  </w:num>
  <w:num w:numId="12">
    <w:abstractNumId w:val="4"/>
  </w:num>
  <w:num w:numId="13">
    <w:abstractNumId w:val="6"/>
  </w:num>
  <w:num w:numId="14">
    <w:abstractNumId w:val="2"/>
  </w:num>
  <w:num w:numId="15">
    <w:abstractNumId w:val="11"/>
  </w:num>
  <w:num w:numId="16">
    <w:abstractNumId w:val="1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evenAndOddHeaders/>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yMTeyNDIwNTQ0NTJQ0lEKTi0uzszPAykwrAUAM/PXHSwAAAA="/>
  </w:docVars>
  <w:rsids>
    <w:rsidRoot w:val="003F3421"/>
    <w:rsid w:val="00015F22"/>
    <w:rsid w:val="00026B63"/>
    <w:rsid w:val="00064077"/>
    <w:rsid w:val="00081C93"/>
    <w:rsid w:val="00083A1F"/>
    <w:rsid w:val="00084F3C"/>
    <w:rsid w:val="000968C9"/>
    <w:rsid w:val="000A71A9"/>
    <w:rsid w:val="000C5F56"/>
    <w:rsid w:val="000C704D"/>
    <w:rsid w:val="000D326C"/>
    <w:rsid w:val="000F082F"/>
    <w:rsid w:val="00116B86"/>
    <w:rsid w:val="001743BA"/>
    <w:rsid w:val="00191AAD"/>
    <w:rsid w:val="001A696A"/>
    <w:rsid w:val="001C4C2A"/>
    <w:rsid w:val="001D672F"/>
    <w:rsid w:val="001E5B66"/>
    <w:rsid w:val="00206D7C"/>
    <w:rsid w:val="00210089"/>
    <w:rsid w:val="00211A68"/>
    <w:rsid w:val="00212E78"/>
    <w:rsid w:val="00262713"/>
    <w:rsid w:val="002C05A2"/>
    <w:rsid w:val="002F5279"/>
    <w:rsid w:val="002F5D57"/>
    <w:rsid w:val="00312369"/>
    <w:rsid w:val="0032275A"/>
    <w:rsid w:val="00366308"/>
    <w:rsid w:val="003663A4"/>
    <w:rsid w:val="0039580D"/>
    <w:rsid w:val="003B3B31"/>
    <w:rsid w:val="003D24E0"/>
    <w:rsid w:val="003D310D"/>
    <w:rsid w:val="003D3988"/>
    <w:rsid w:val="003D50C5"/>
    <w:rsid w:val="003D53A9"/>
    <w:rsid w:val="003E3789"/>
    <w:rsid w:val="003F3421"/>
    <w:rsid w:val="00435B68"/>
    <w:rsid w:val="00467BD3"/>
    <w:rsid w:val="0048573B"/>
    <w:rsid w:val="004925FE"/>
    <w:rsid w:val="00494719"/>
    <w:rsid w:val="004B0A87"/>
    <w:rsid w:val="004B175D"/>
    <w:rsid w:val="004E04A1"/>
    <w:rsid w:val="00536F3C"/>
    <w:rsid w:val="005458E6"/>
    <w:rsid w:val="00546994"/>
    <w:rsid w:val="00555FAA"/>
    <w:rsid w:val="00560859"/>
    <w:rsid w:val="005619C0"/>
    <w:rsid w:val="005714F5"/>
    <w:rsid w:val="005917BA"/>
    <w:rsid w:val="00595338"/>
    <w:rsid w:val="0059761A"/>
    <w:rsid w:val="005B37A3"/>
    <w:rsid w:val="005D2C67"/>
    <w:rsid w:val="005F6180"/>
    <w:rsid w:val="005F7A76"/>
    <w:rsid w:val="00603800"/>
    <w:rsid w:val="006375D9"/>
    <w:rsid w:val="006743EE"/>
    <w:rsid w:val="006B6F10"/>
    <w:rsid w:val="006C5DBD"/>
    <w:rsid w:val="006D40FE"/>
    <w:rsid w:val="006D5F70"/>
    <w:rsid w:val="007155E1"/>
    <w:rsid w:val="00747755"/>
    <w:rsid w:val="007613FC"/>
    <w:rsid w:val="007636CE"/>
    <w:rsid w:val="007762E1"/>
    <w:rsid w:val="007C4F5C"/>
    <w:rsid w:val="007C5806"/>
    <w:rsid w:val="007D02FC"/>
    <w:rsid w:val="007D23D8"/>
    <w:rsid w:val="00802B1C"/>
    <w:rsid w:val="008030A9"/>
    <w:rsid w:val="00807F7E"/>
    <w:rsid w:val="00830D37"/>
    <w:rsid w:val="008366B9"/>
    <w:rsid w:val="00837854"/>
    <w:rsid w:val="00842F61"/>
    <w:rsid w:val="00844DD2"/>
    <w:rsid w:val="0084500F"/>
    <w:rsid w:val="00857246"/>
    <w:rsid w:val="00864686"/>
    <w:rsid w:val="00865904"/>
    <w:rsid w:val="00873CCF"/>
    <w:rsid w:val="008748ED"/>
    <w:rsid w:val="008750B8"/>
    <w:rsid w:val="00891FF9"/>
    <w:rsid w:val="008B4C4C"/>
    <w:rsid w:val="008B5BBE"/>
    <w:rsid w:val="008B6AB5"/>
    <w:rsid w:val="008E1317"/>
    <w:rsid w:val="008E2432"/>
    <w:rsid w:val="00955874"/>
    <w:rsid w:val="009A6043"/>
    <w:rsid w:val="009E7A7B"/>
    <w:rsid w:val="009F49FB"/>
    <w:rsid w:val="00A310FD"/>
    <w:rsid w:val="00A31249"/>
    <w:rsid w:val="00A3202C"/>
    <w:rsid w:val="00A52F14"/>
    <w:rsid w:val="00A65126"/>
    <w:rsid w:val="00A71A60"/>
    <w:rsid w:val="00A72F03"/>
    <w:rsid w:val="00A814B4"/>
    <w:rsid w:val="00A836FD"/>
    <w:rsid w:val="00A9490D"/>
    <w:rsid w:val="00AA50BA"/>
    <w:rsid w:val="00AE53B4"/>
    <w:rsid w:val="00B15705"/>
    <w:rsid w:val="00B24E05"/>
    <w:rsid w:val="00B54A4D"/>
    <w:rsid w:val="00B55BB2"/>
    <w:rsid w:val="00B63BCB"/>
    <w:rsid w:val="00B85D60"/>
    <w:rsid w:val="00B87CC9"/>
    <w:rsid w:val="00B9357D"/>
    <w:rsid w:val="00BB6417"/>
    <w:rsid w:val="00BC062F"/>
    <w:rsid w:val="00C40B4E"/>
    <w:rsid w:val="00C42D5D"/>
    <w:rsid w:val="00C75789"/>
    <w:rsid w:val="00C8698B"/>
    <w:rsid w:val="00C86CE9"/>
    <w:rsid w:val="00C93143"/>
    <w:rsid w:val="00C97D80"/>
    <w:rsid w:val="00CA297C"/>
    <w:rsid w:val="00CA7376"/>
    <w:rsid w:val="00CB5704"/>
    <w:rsid w:val="00CB611F"/>
    <w:rsid w:val="00CB7569"/>
    <w:rsid w:val="00CC0F09"/>
    <w:rsid w:val="00CC39F3"/>
    <w:rsid w:val="00CC6DEF"/>
    <w:rsid w:val="00CF0584"/>
    <w:rsid w:val="00D3076F"/>
    <w:rsid w:val="00D45AC0"/>
    <w:rsid w:val="00D85F7B"/>
    <w:rsid w:val="00D96EC9"/>
    <w:rsid w:val="00DA51CE"/>
    <w:rsid w:val="00DC43EB"/>
    <w:rsid w:val="00DE0179"/>
    <w:rsid w:val="00DE75A7"/>
    <w:rsid w:val="00E00360"/>
    <w:rsid w:val="00E21A0C"/>
    <w:rsid w:val="00E25D33"/>
    <w:rsid w:val="00E47734"/>
    <w:rsid w:val="00E64C85"/>
    <w:rsid w:val="00EA5992"/>
    <w:rsid w:val="00EB3DE6"/>
    <w:rsid w:val="00ED5AFB"/>
    <w:rsid w:val="00ED6F32"/>
    <w:rsid w:val="00EE0130"/>
    <w:rsid w:val="00EF4124"/>
    <w:rsid w:val="00F05375"/>
    <w:rsid w:val="00F22372"/>
    <w:rsid w:val="00F313AA"/>
    <w:rsid w:val="00F375FD"/>
    <w:rsid w:val="00F50E9E"/>
    <w:rsid w:val="00F5464E"/>
    <w:rsid w:val="00F6242F"/>
    <w:rsid w:val="00F71C28"/>
    <w:rsid w:val="00F83B39"/>
    <w:rsid w:val="00F94C53"/>
    <w:rsid w:val="00FA0387"/>
    <w:rsid w:val="00FC6923"/>
    <w:rsid w:val="00FD2732"/>
    <w:rsid w:val="00FF3C19"/>
    <w:rsid w:val="00FF6D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016BD4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6417"/>
    <w:pPr>
      <w:spacing w:after="120"/>
    </w:pPr>
    <w:rPr>
      <w:sz w:val="24"/>
    </w:rPr>
  </w:style>
  <w:style w:type="paragraph" w:styleId="Heading1">
    <w:name w:val="heading 1"/>
    <w:basedOn w:val="DtitleDHeadings"/>
    <w:next w:val="Normal"/>
    <w:link w:val="Heading1Char"/>
    <w:uiPriority w:val="9"/>
    <w:qFormat/>
    <w:rsid w:val="00873CCF"/>
    <w:pPr>
      <w:spacing w:before="0" w:after="247"/>
      <w:jc w:val="right"/>
      <w:outlineLvl w:val="0"/>
    </w:pPr>
    <w:rPr>
      <w:rFonts w:asciiTheme="minorHAnsi" w:hAnsiTheme="minorHAnsi" w:cstheme="minorHAnsi"/>
      <w:b/>
      <w:color w:val="000000"/>
      <w:w w:val="97"/>
      <w:sz w:val="99"/>
      <w:szCs w:val="99"/>
    </w:rPr>
  </w:style>
  <w:style w:type="paragraph" w:styleId="Heading2">
    <w:name w:val="heading 2"/>
    <w:basedOn w:val="Normal"/>
    <w:next w:val="Normal"/>
    <w:link w:val="Heading2Char"/>
    <w:uiPriority w:val="9"/>
    <w:unhideWhenUsed/>
    <w:qFormat/>
    <w:rsid w:val="00F94C53"/>
    <w:pPr>
      <w:keepNext/>
      <w:keepLines/>
      <w:spacing w:before="360"/>
      <w:outlineLvl w:val="1"/>
    </w:pPr>
    <w:rPr>
      <w:rFonts w:eastAsiaTheme="majorEastAsia" w:cstheme="majorBidi"/>
      <w:b/>
      <w:color w:val="522761"/>
      <w:sz w:val="48"/>
      <w:szCs w:val="26"/>
    </w:rPr>
  </w:style>
  <w:style w:type="paragraph" w:styleId="Heading3">
    <w:name w:val="heading 3"/>
    <w:basedOn w:val="Normal"/>
    <w:next w:val="Normal"/>
    <w:link w:val="Heading3Char"/>
    <w:uiPriority w:val="9"/>
    <w:unhideWhenUsed/>
    <w:qFormat/>
    <w:rsid w:val="00F50E9E"/>
    <w:pPr>
      <w:keepNext/>
      <w:keepLines/>
      <w:spacing w:before="40"/>
      <w:outlineLvl w:val="2"/>
    </w:pPr>
    <w:rPr>
      <w:rFonts w:eastAsiaTheme="majorEastAsia" w:cstheme="majorBidi"/>
      <w:b/>
      <w:color w:val="3C54A5"/>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24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242F"/>
  </w:style>
  <w:style w:type="paragraph" w:styleId="Footer">
    <w:name w:val="footer"/>
    <w:basedOn w:val="Normal"/>
    <w:link w:val="FooterChar"/>
    <w:uiPriority w:val="99"/>
    <w:unhideWhenUsed/>
    <w:rsid w:val="00F624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242F"/>
  </w:style>
  <w:style w:type="paragraph" w:customStyle="1" w:styleId="DtitleDHeadings">
    <w:name w:val="D_title (D_Headings)"/>
    <w:basedOn w:val="Normal"/>
    <w:uiPriority w:val="99"/>
    <w:rsid w:val="00802B1C"/>
    <w:pPr>
      <w:suppressAutoHyphens/>
      <w:autoSpaceDE w:val="0"/>
      <w:autoSpaceDN w:val="0"/>
      <w:adjustRightInd w:val="0"/>
      <w:spacing w:before="340" w:after="283" w:line="640" w:lineRule="atLeast"/>
      <w:textAlignment w:val="center"/>
    </w:pPr>
    <w:rPr>
      <w:rFonts w:ascii="Calvert MT Light" w:hAnsi="Calvert MT Light" w:cs="Calvert MT Light"/>
      <w:color w:val="000082"/>
      <w:sz w:val="60"/>
      <w:szCs w:val="60"/>
      <w:lang w:val="en-GB"/>
    </w:rPr>
  </w:style>
  <w:style w:type="paragraph" w:customStyle="1" w:styleId="DBodyDBody">
    <w:name w:val="D_Body (D_Body)"/>
    <w:basedOn w:val="Normal"/>
    <w:uiPriority w:val="99"/>
    <w:rsid w:val="00081C93"/>
    <w:pPr>
      <w:suppressAutoHyphens/>
      <w:autoSpaceDE w:val="0"/>
      <w:autoSpaceDN w:val="0"/>
      <w:adjustRightInd w:val="0"/>
      <w:spacing w:after="142" w:line="240" w:lineRule="atLeast"/>
      <w:textAlignment w:val="center"/>
    </w:pPr>
    <w:rPr>
      <w:rFonts w:ascii="News Gothic Com Light" w:hAnsi="News Gothic Com Light" w:cs="News Gothic Com Light"/>
      <w:color w:val="000000"/>
      <w:sz w:val="20"/>
      <w:szCs w:val="20"/>
      <w:lang w:val="en-GB"/>
    </w:rPr>
  </w:style>
  <w:style w:type="character" w:customStyle="1" w:styleId="DHyperlink">
    <w:name w:val="D_Hyperlink"/>
    <w:uiPriority w:val="99"/>
    <w:rsid w:val="00081C93"/>
  </w:style>
  <w:style w:type="paragraph" w:customStyle="1" w:styleId="DH1LightDHeadings">
    <w:name w:val="D_H1_Light (D_Headings)"/>
    <w:basedOn w:val="Normal"/>
    <w:uiPriority w:val="99"/>
    <w:rsid w:val="00081C93"/>
    <w:pPr>
      <w:suppressAutoHyphens/>
      <w:autoSpaceDE w:val="0"/>
      <w:autoSpaceDN w:val="0"/>
      <w:adjustRightInd w:val="0"/>
      <w:spacing w:before="170" w:after="170" w:line="540" w:lineRule="atLeast"/>
      <w:textAlignment w:val="center"/>
    </w:pPr>
    <w:rPr>
      <w:rFonts w:ascii="Calvert MT Light" w:hAnsi="Calvert MT Light" w:cs="Calvert MT Light"/>
      <w:color w:val="000082"/>
      <w:sz w:val="50"/>
      <w:szCs w:val="50"/>
      <w:lang w:val="en-GB"/>
    </w:rPr>
  </w:style>
  <w:style w:type="paragraph" w:customStyle="1" w:styleId="DIntroLargeDBody">
    <w:name w:val="D_Intro_Large (D_Body)"/>
    <w:basedOn w:val="Normal"/>
    <w:uiPriority w:val="99"/>
    <w:rsid w:val="00081C93"/>
    <w:pPr>
      <w:suppressAutoHyphens/>
      <w:autoSpaceDE w:val="0"/>
      <w:autoSpaceDN w:val="0"/>
      <w:adjustRightInd w:val="0"/>
      <w:spacing w:after="340" w:line="360" w:lineRule="atLeast"/>
      <w:textAlignment w:val="center"/>
    </w:pPr>
    <w:rPr>
      <w:rFonts w:ascii="News Gothic Com Light" w:hAnsi="News Gothic Com Light" w:cs="News Gothic Com Light"/>
      <w:color w:val="000000"/>
      <w:sz w:val="30"/>
      <w:szCs w:val="30"/>
      <w:lang w:val="en-GB"/>
    </w:rPr>
  </w:style>
  <w:style w:type="character" w:customStyle="1" w:styleId="Heading2Char">
    <w:name w:val="Heading 2 Char"/>
    <w:basedOn w:val="DefaultParagraphFont"/>
    <w:link w:val="Heading2"/>
    <w:uiPriority w:val="9"/>
    <w:rsid w:val="00F94C53"/>
    <w:rPr>
      <w:rFonts w:eastAsiaTheme="majorEastAsia" w:cstheme="majorBidi"/>
      <w:b/>
      <w:color w:val="522761"/>
      <w:sz w:val="48"/>
      <w:szCs w:val="26"/>
    </w:rPr>
  </w:style>
  <w:style w:type="paragraph" w:styleId="TOC1">
    <w:name w:val="toc 1"/>
    <w:basedOn w:val="Normal"/>
    <w:uiPriority w:val="39"/>
    <w:rsid w:val="00DE0179"/>
    <w:pPr>
      <w:spacing w:before="240"/>
    </w:pPr>
    <w:rPr>
      <w:b/>
      <w:bCs/>
      <w:sz w:val="20"/>
      <w:szCs w:val="20"/>
    </w:rPr>
  </w:style>
  <w:style w:type="character" w:styleId="Strong">
    <w:name w:val="Strong"/>
    <w:basedOn w:val="DefaultParagraphFont"/>
    <w:uiPriority w:val="22"/>
    <w:qFormat/>
    <w:rsid w:val="001C4C2A"/>
    <w:rPr>
      <w:b/>
      <w:bCs/>
    </w:rPr>
  </w:style>
  <w:style w:type="paragraph" w:customStyle="1" w:styleId="DPullQuoteDBody">
    <w:name w:val="D_Pull Quote (D_Body)"/>
    <w:basedOn w:val="Normal"/>
    <w:uiPriority w:val="99"/>
    <w:rsid w:val="00A65126"/>
    <w:pPr>
      <w:tabs>
        <w:tab w:val="left" w:pos="620"/>
      </w:tabs>
      <w:suppressAutoHyphens/>
      <w:autoSpaceDE w:val="0"/>
      <w:autoSpaceDN w:val="0"/>
      <w:adjustRightInd w:val="0"/>
      <w:spacing w:before="113" w:after="283" w:line="280" w:lineRule="atLeast"/>
      <w:textAlignment w:val="center"/>
    </w:pPr>
    <w:rPr>
      <w:rFonts w:ascii="Calvert MT Light" w:hAnsi="Calvert MT Light" w:cs="Calvert MT Light"/>
      <w:color w:val="000000"/>
      <w:w w:val="97"/>
      <w:szCs w:val="24"/>
      <w:lang w:val="en-GB"/>
    </w:rPr>
  </w:style>
  <w:style w:type="paragraph" w:customStyle="1" w:styleId="quotecaptionsDBody">
    <w:name w:val="quote captions (D_Body)"/>
    <w:basedOn w:val="Normal"/>
    <w:uiPriority w:val="99"/>
    <w:rsid w:val="00A65126"/>
    <w:pPr>
      <w:suppressAutoHyphens/>
      <w:autoSpaceDE w:val="0"/>
      <w:autoSpaceDN w:val="0"/>
      <w:adjustRightInd w:val="0"/>
      <w:spacing w:after="340" w:line="240" w:lineRule="atLeast"/>
      <w:textAlignment w:val="center"/>
    </w:pPr>
    <w:rPr>
      <w:rFonts w:ascii="News Gothic Com Light" w:hAnsi="News Gothic Com Light" w:cs="News Gothic Com Light"/>
      <w:color w:val="000000"/>
      <w:sz w:val="22"/>
      <w:lang w:val="en-GB"/>
    </w:rPr>
  </w:style>
  <w:style w:type="paragraph" w:customStyle="1" w:styleId="DBodyBeforeBulletsDBody">
    <w:name w:val="D_Body Before Bullets (D_Body)"/>
    <w:basedOn w:val="DBodyDBody"/>
    <w:uiPriority w:val="99"/>
    <w:rsid w:val="00A65126"/>
    <w:pPr>
      <w:spacing w:after="0"/>
    </w:pPr>
  </w:style>
  <w:style w:type="paragraph" w:customStyle="1" w:styleId="DBulletsLvl1DBody">
    <w:name w:val="D_Bullets Lvl 1 (D_Body)"/>
    <w:basedOn w:val="DBodyDBody"/>
    <w:uiPriority w:val="99"/>
    <w:rsid w:val="00A65126"/>
    <w:pPr>
      <w:spacing w:after="0"/>
      <w:ind w:left="170" w:hanging="170"/>
    </w:pPr>
  </w:style>
  <w:style w:type="paragraph" w:customStyle="1" w:styleId="DBulletsLvl1LastDBody">
    <w:name w:val="D_Bullets Lvl 1_Last (D_Body)"/>
    <w:basedOn w:val="DBodyDBody"/>
    <w:uiPriority w:val="99"/>
    <w:rsid w:val="00A65126"/>
    <w:pPr>
      <w:ind w:left="170" w:hanging="170"/>
    </w:pPr>
  </w:style>
  <w:style w:type="character" w:styleId="Emphasis">
    <w:name w:val="Emphasis"/>
    <w:basedOn w:val="DefaultParagraphFont"/>
    <w:uiPriority w:val="20"/>
    <w:qFormat/>
    <w:rsid w:val="00A65126"/>
    <w:rPr>
      <w:i/>
      <w:iCs/>
    </w:rPr>
  </w:style>
  <w:style w:type="paragraph" w:styleId="ListParagraph">
    <w:name w:val="List Paragraph"/>
    <w:basedOn w:val="Normal"/>
    <w:uiPriority w:val="34"/>
    <w:qFormat/>
    <w:rsid w:val="00A65126"/>
    <w:pPr>
      <w:ind w:left="720"/>
      <w:contextualSpacing/>
    </w:pPr>
  </w:style>
  <w:style w:type="table" w:styleId="TableGrid">
    <w:name w:val="Table Grid"/>
    <w:basedOn w:val="TableNormal"/>
    <w:uiPriority w:val="39"/>
    <w:rsid w:val="007155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2DHeadings">
    <w:name w:val="D_H2 (D_Headings)"/>
    <w:basedOn w:val="Normal"/>
    <w:uiPriority w:val="99"/>
    <w:rsid w:val="007155E1"/>
    <w:pPr>
      <w:suppressAutoHyphens/>
      <w:autoSpaceDE w:val="0"/>
      <w:autoSpaceDN w:val="0"/>
      <w:adjustRightInd w:val="0"/>
      <w:spacing w:before="170" w:after="170" w:line="380" w:lineRule="atLeast"/>
      <w:textAlignment w:val="center"/>
    </w:pPr>
    <w:rPr>
      <w:rFonts w:ascii="Calvert MT Light" w:hAnsi="Calvert MT Light" w:cs="Calvert MT Light"/>
      <w:color w:val="3C54A4"/>
      <w:sz w:val="32"/>
      <w:szCs w:val="32"/>
      <w:lang w:val="en-GB"/>
    </w:rPr>
  </w:style>
  <w:style w:type="character" w:customStyle="1" w:styleId="DBodyItalic">
    <w:name w:val="D_Body_Italic"/>
    <w:uiPriority w:val="99"/>
    <w:rsid w:val="007155E1"/>
    <w:rPr>
      <w:i/>
      <w:iCs/>
    </w:rPr>
  </w:style>
  <w:style w:type="character" w:customStyle="1" w:styleId="Heading3Char">
    <w:name w:val="Heading 3 Char"/>
    <w:basedOn w:val="DefaultParagraphFont"/>
    <w:link w:val="Heading3"/>
    <w:uiPriority w:val="9"/>
    <w:rsid w:val="00F50E9E"/>
    <w:rPr>
      <w:rFonts w:eastAsiaTheme="majorEastAsia" w:cstheme="majorBidi"/>
      <w:b/>
      <w:color w:val="3C54A5"/>
      <w:sz w:val="36"/>
      <w:szCs w:val="24"/>
    </w:rPr>
  </w:style>
  <w:style w:type="paragraph" w:customStyle="1" w:styleId="TablebodywhiteDBody">
    <w:name w:val="Table body white (D_Body)"/>
    <w:basedOn w:val="Normal"/>
    <w:uiPriority w:val="99"/>
    <w:rsid w:val="006743EE"/>
    <w:pPr>
      <w:suppressAutoHyphens/>
      <w:autoSpaceDE w:val="0"/>
      <w:autoSpaceDN w:val="0"/>
      <w:adjustRightInd w:val="0"/>
      <w:spacing w:after="0" w:line="240" w:lineRule="atLeast"/>
      <w:textAlignment w:val="center"/>
    </w:pPr>
    <w:rPr>
      <w:rFonts w:ascii="News Gothic Com Roman" w:hAnsi="News Gothic Com Roman" w:cs="News Gothic Com Roman"/>
      <w:color w:val="FFFFFF"/>
      <w:sz w:val="20"/>
      <w:szCs w:val="20"/>
      <w:lang w:val="en-GB"/>
    </w:rPr>
  </w:style>
  <w:style w:type="paragraph" w:customStyle="1" w:styleId="TablebulletwhiteDBody">
    <w:name w:val="Table bullet white (D_Body)"/>
    <w:basedOn w:val="TablebodywhiteDBody"/>
    <w:uiPriority w:val="99"/>
    <w:rsid w:val="007636CE"/>
    <w:pPr>
      <w:ind w:left="170" w:hanging="170"/>
    </w:pPr>
  </w:style>
  <w:style w:type="paragraph" w:customStyle="1" w:styleId="DNumberedLvl1DBody">
    <w:name w:val="D_Numbered Lvl 1 (D_Body)"/>
    <w:basedOn w:val="DBodyDBody"/>
    <w:uiPriority w:val="99"/>
    <w:rsid w:val="007636CE"/>
    <w:pPr>
      <w:spacing w:after="0"/>
      <w:ind w:left="170" w:hanging="170"/>
    </w:pPr>
  </w:style>
  <w:style w:type="paragraph" w:customStyle="1" w:styleId="DIntroSmallDBody">
    <w:name w:val="D_Intro_Small (D_Body)"/>
    <w:basedOn w:val="Normal"/>
    <w:uiPriority w:val="99"/>
    <w:rsid w:val="008E1317"/>
    <w:pPr>
      <w:suppressAutoHyphens/>
      <w:autoSpaceDE w:val="0"/>
      <w:autoSpaceDN w:val="0"/>
      <w:adjustRightInd w:val="0"/>
      <w:spacing w:after="142" w:line="260" w:lineRule="atLeast"/>
      <w:textAlignment w:val="center"/>
    </w:pPr>
    <w:rPr>
      <w:rFonts w:ascii="News Gothic Com Bold" w:hAnsi="News Gothic Com Bold" w:cs="News Gothic Com Bold"/>
      <w:b/>
      <w:bCs/>
      <w:color w:val="000000"/>
      <w:sz w:val="22"/>
      <w:lang w:val="en-GB"/>
    </w:rPr>
  </w:style>
  <w:style w:type="paragraph" w:customStyle="1" w:styleId="DH3DHeadings">
    <w:name w:val="D_H3 (D_Headings)"/>
    <w:basedOn w:val="Normal"/>
    <w:uiPriority w:val="99"/>
    <w:rsid w:val="006375D9"/>
    <w:pPr>
      <w:suppressAutoHyphens/>
      <w:autoSpaceDE w:val="0"/>
      <w:autoSpaceDN w:val="0"/>
      <w:adjustRightInd w:val="0"/>
      <w:spacing w:after="57" w:line="280" w:lineRule="atLeast"/>
      <w:textAlignment w:val="center"/>
    </w:pPr>
    <w:rPr>
      <w:rFonts w:ascii="News Gothic Com Bold" w:hAnsi="News Gothic Com Bold" w:cs="News Gothic Com Bold"/>
      <w:b/>
      <w:bCs/>
      <w:color w:val="000000"/>
      <w:szCs w:val="24"/>
      <w:lang w:val="en-GB"/>
    </w:rPr>
  </w:style>
  <w:style w:type="character" w:customStyle="1" w:styleId="DBodyBold">
    <w:name w:val="D_Body_Bold"/>
    <w:basedOn w:val="DBodyItalic"/>
    <w:uiPriority w:val="99"/>
    <w:rsid w:val="0084500F"/>
    <w:rPr>
      <w:b/>
      <w:bCs/>
      <w:i w:val="0"/>
      <w:iCs w:val="0"/>
    </w:rPr>
  </w:style>
  <w:style w:type="character" w:customStyle="1" w:styleId="underline">
    <w:name w:val="underline"/>
    <w:uiPriority w:val="99"/>
    <w:rsid w:val="005619C0"/>
    <w:rPr>
      <w:u w:val="thick"/>
    </w:rPr>
  </w:style>
  <w:style w:type="character" w:customStyle="1" w:styleId="lightitalic">
    <w:name w:val="_light italic"/>
    <w:uiPriority w:val="99"/>
    <w:rsid w:val="008748ED"/>
    <w:rPr>
      <w:i/>
      <w:iCs/>
    </w:rPr>
  </w:style>
  <w:style w:type="character" w:customStyle="1" w:styleId="Heading1Char">
    <w:name w:val="Heading 1 Char"/>
    <w:basedOn w:val="DefaultParagraphFont"/>
    <w:link w:val="Heading1"/>
    <w:uiPriority w:val="9"/>
    <w:rsid w:val="00873CCF"/>
    <w:rPr>
      <w:rFonts w:cstheme="minorHAnsi"/>
      <w:b/>
      <w:color w:val="000000"/>
      <w:w w:val="97"/>
      <w:sz w:val="99"/>
      <w:szCs w:val="99"/>
      <w:lang w:val="en-GB"/>
    </w:rPr>
  </w:style>
  <w:style w:type="paragraph" w:customStyle="1" w:styleId="DH4DHeadings">
    <w:name w:val="D_H4 (D_Headings)"/>
    <w:basedOn w:val="Normal"/>
    <w:uiPriority w:val="99"/>
    <w:rsid w:val="001D672F"/>
    <w:pPr>
      <w:suppressAutoHyphens/>
      <w:autoSpaceDE w:val="0"/>
      <w:autoSpaceDN w:val="0"/>
      <w:adjustRightInd w:val="0"/>
      <w:spacing w:after="57" w:line="240" w:lineRule="atLeast"/>
      <w:textAlignment w:val="center"/>
    </w:pPr>
    <w:rPr>
      <w:rFonts w:ascii="News Gothic Com Medium" w:hAnsi="News Gothic Com Medium" w:cs="News Gothic Com Medium"/>
      <w:color w:val="000082"/>
      <w:sz w:val="20"/>
      <w:szCs w:val="20"/>
      <w:lang w:val="en-GB"/>
    </w:rPr>
  </w:style>
  <w:style w:type="character" w:customStyle="1" w:styleId="DBodyMedium">
    <w:name w:val="D_Body_Medium"/>
    <w:uiPriority w:val="99"/>
    <w:rsid w:val="001D672F"/>
    <w:rPr>
      <w:rFonts w:ascii="News Gothic Com Medium" w:hAnsi="News Gothic Com Medium" w:cs="News Gothic Com Medium"/>
    </w:rPr>
  </w:style>
  <w:style w:type="character" w:styleId="CommentReference">
    <w:name w:val="annotation reference"/>
    <w:basedOn w:val="DefaultParagraphFont"/>
    <w:uiPriority w:val="99"/>
    <w:semiHidden/>
    <w:unhideWhenUsed/>
    <w:rsid w:val="007C4F5C"/>
    <w:rPr>
      <w:sz w:val="16"/>
      <w:szCs w:val="16"/>
    </w:rPr>
  </w:style>
  <w:style w:type="paragraph" w:styleId="CommentText">
    <w:name w:val="annotation text"/>
    <w:basedOn w:val="Normal"/>
    <w:link w:val="CommentTextChar"/>
    <w:uiPriority w:val="99"/>
    <w:semiHidden/>
    <w:unhideWhenUsed/>
    <w:rsid w:val="007C4F5C"/>
    <w:pPr>
      <w:spacing w:line="240" w:lineRule="auto"/>
    </w:pPr>
    <w:rPr>
      <w:sz w:val="20"/>
      <w:szCs w:val="20"/>
    </w:rPr>
  </w:style>
  <w:style w:type="character" w:customStyle="1" w:styleId="CommentTextChar">
    <w:name w:val="Comment Text Char"/>
    <w:basedOn w:val="DefaultParagraphFont"/>
    <w:link w:val="CommentText"/>
    <w:uiPriority w:val="99"/>
    <w:semiHidden/>
    <w:rsid w:val="007C4F5C"/>
    <w:rPr>
      <w:sz w:val="20"/>
      <w:szCs w:val="20"/>
    </w:rPr>
  </w:style>
  <w:style w:type="paragraph" w:styleId="CommentSubject">
    <w:name w:val="annotation subject"/>
    <w:basedOn w:val="CommentText"/>
    <w:next w:val="CommentText"/>
    <w:link w:val="CommentSubjectChar"/>
    <w:uiPriority w:val="99"/>
    <w:semiHidden/>
    <w:unhideWhenUsed/>
    <w:rsid w:val="007C4F5C"/>
    <w:rPr>
      <w:b/>
      <w:bCs/>
    </w:rPr>
  </w:style>
  <w:style w:type="character" w:customStyle="1" w:styleId="CommentSubjectChar">
    <w:name w:val="Comment Subject Char"/>
    <w:basedOn w:val="CommentTextChar"/>
    <w:link w:val="CommentSubject"/>
    <w:uiPriority w:val="99"/>
    <w:semiHidden/>
    <w:rsid w:val="007C4F5C"/>
    <w:rPr>
      <w:b/>
      <w:bCs/>
      <w:sz w:val="20"/>
      <w:szCs w:val="20"/>
    </w:rPr>
  </w:style>
  <w:style w:type="paragraph" w:styleId="BalloonText">
    <w:name w:val="Balloon Text"/>
    <w:basedOn w:val="Normal"/>
    <w:link w:val="BalloonTextChar"/>
    <w:uiPriority w:val="99"/>
    <w:semiHidden/>
    <w:unhideWhenUsed/>
    <w:rsid w:val="007C4F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F5C"/>
    <w:rPr>
      <w:rFonts w:ascii="Segoe UI" w:hAnsi="Segoe UI" w:cs="Segoe UI"/>
      <w:sz w:val="18"/>
      <w:szCs w:val="18"/>
    </w:rPr>
  </w:style>
  <w:style w:type="paragraph" w:styleId="TOC2">
    <w:name w:val="toc 2"/>
    <w:basedOn w:val="Normal"/>
    <w:next w:val="Normal"/>
    <w:autoRedefine/>
    <w:uiPriority w:val="39"/>
    <w:unhideWhenUsed/>
    <w:rsid w:val="00CF0584"/>
    <w:pPr>
      <w:spacing w:before="120" w:after="0"/>
      <w:ind w:left="240"/>
    </w:pPr>
    <w:rPr>
      <w:i/>
      <w:iCs/>
      <w:sz w:val="20"/>
      <w:szCs w:val="20"/>
    </w:rPr>
  </w:style>
  <w:style w:type="character" w:styleId="Hyperlink">
    <w:name w:val="Hyperlink"/>
    <w:basedOn w:val="DefaultParagraphFont"/>
    <w:uiPriority w:val="99"/>
    <w:unhideWhenUsed/>
    <w:rsid w:val="00CF0584"/>
    <w:rPr>
      <w:color w:val="0563C1" w:themeColor="hyperlink"/>
      <w:u w:val="single"/>
    </w:rPr>
  </w:style>
  <w:style w:type="paragraph" w:styleId="TOC3">
    <w:name w:val="toc 3"/>
    <w:basedOn w:val="Normal"/>
    <w:next w:val="Normal"/>
    <w:autoRedefine/>
    <w:uiPriority w:val="39"/>
    <w:unhideWhenUsed/>
    <w:rsid w:val="00CF0584"/>
    <w:pPr>
      <w:spacing w:after="0"/>
      <w:ind w:left="480"/>
    </w:pPr>
    <w:rPr>
      <w:sz w:val="20"/>
      <w:szCs w:val="20"/>
    </w:rPr>
  </w:style>
  <w:style w:type="paragraph" w:styleId="TOC4">
    <w:name w:val="toc 4"/>
    <w:basedOn w:val="Normal"/>
    <w:next w:val="Normal"/>
    <w:autoRedefine/>
    <w:uiPriority w:val="39"/>
    <w:unhideWhenUsed/>
    <w:rsid w:val="00CF0584"/>
    <w:pPr>
      <w:spacing w:after="0"/>
      <w:ind w:left="720"/>
    </w:pPr>
    <w:rPr>
      <w:sz w:val="20"/>
      <w:szCs w:val="20"/>
    </w:rPr>
  </w:style>
  <w:style w:type="paragraph" w:styleId="TOC5">
    <w:name w:val="toc 5"/>
    <w:basedOn w:val="Normal"/>
    <w:next w:val="Normal"/>
    <w:autoRedefine/>
    <w:uiPriority w:val="39"/>
    <w:unhideWhenUsed/>
    <w:rsid w:val="00CF0584"/>
    <w:pPr>
      <w:spacing w:after="0"/>
      <w:ind w:left="960"/>
    </w:pPr>
    <w:rPr>
      <w:sz w:val="20"/>
      <w:szCs w:val="20"/>
    </w:rPr>
  </w:style>
  <w:style w:type="paragraph" w:styleId="TOC6">
    <w:name w:val="toc 6"/>
    <w:basedOn w:val="Normal"/>
    <w:next w:val="Normal"/>
    <w:autoRedefine/>
    <w:uiPriority w:val="39"/>
    <w:unhideWhenUsed/>
    <w:rsid w:val="00CF0584"/>
    <w:pPr>
      <w:spacing w:after="0"/>
      <w:ind w:left="1200"/>
    </w:pPr>
    <w:rPr>
      <w:sz w:val="20"/>
      <w:szCs w:val="20"/>
    </w:rPr>
  </w:style>
  <w:style w:type="paragraph" w:styleId="TOC7">
    <w:name w:val="toc 7"/>
    <w:basedOn w:val="Normal"/>
    <w:next w:val="Normal"/>
    <w:autoRedefine/>
    <w:uiPriority w:val="39"/>
    <w:unhideWhenUsed/>
    <w:rsid w:val="00CF0584"/>
    <w:pPr>
      <w:spacing w:after="0"/>
      <w:ind w:left="1440"/>
    </w:pPr>
    <w:rPr>
      <w:sz w:val="20"/>
      <w:szCs w:val="20"/>
    </w:rPr>
  </w:style>
  <w:style w:type="paragraph" w:styleId="TOC8">
    <w:name w:val="toc 8"/>
    <w:basedOn w:val="Normal"/>
    <w:next w:val="Normal"/>
    <w:autoRedefine/>
    <w:uiPriority w:val="39"/>
    <w:unhideWhenUsed/>
    <w:rsid w:val="00CF0584"/>
    <w:pPr>
      <w:spacing w:after="0"/>
      <w:ind w:left="1680"/>
    </w:pPr>
    <w:rPr>
      <w:sz w:val="20"/>
      <w:szCs w:val="20"/>
    </w:rPr>
  </w:style>
  <w:style w:type="paragraph" w:styleId="TOC9">
    <w:name w:val="toc 9"/>
    <w:basedOn w:val="Normal"/>
    <w:next w:val="Normal"/>
    <w:autoRedefine/>
    <w:uiPriority w:val="39"/>
    <w:unhideWhenUsed/>
    <w:rsid w:val="00CF0584"/>
    <w:pPr>
      <w:spacing w:after="0"/>
      <w:ind w:left="1920"/>
    </w:pPr>
    <w:rPr>
      <w:sz w:val="20"/>
      <w:szCs w:val="20"/>
    </w:rPr>
  </w:style>
  <w:style w:type="paragraph" w:styleId="Quote">
    <w:name w:val="Quote"/>
    <w:basedOn w:val="Normal"/>
    <w:next w:val="Normal"/>
    <w:link w:val="QuoteChar"/>
    <w:uiPriority w:val="29"/>
    <w:qFormat/>
    <w:rsid w:val="00F94C53"/>
    <w:rPr>
      <w:sz w:val="32"/>
      <w:lang w:val="en-GB"/>
    </w:rPr>
  </w:style>
  <w:style w:type="character" w:customStyle="1" w:styleId="QuoteChar">
    <w:name w:val="Quote Char"/>
    <w:basedOn w:val="DefaultParagraphFont"/>
    <w:link w:val="Quote"/>
    <w:uiPriority w:val="29"/>
    <w:rsid w:val="00F94C53"/>
    <w:rPr>
      <w:sz w:val="32"/>
      <w:lang w:val="en-GB"/>
    </w:rPr>
  </w:style>
  <w:style w:type="character" w:styleId="SubtleEmphasis">
    <w:name w:val="Subtle Emphasis"/>
    <w:basedOn w:val="DefaultParagraphFont"/>
    <w:uiPriority w:val="19"/>
    <w:qFormat/>
    <w:rsid w:val="00E0036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g"/><Relationship Id="rId42" Type="http://schemas.openxmlformats.org/officeDocument/2006/relationships/footer" Target="footer3.xml"/><Relationship Id="rId47"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header" Target="header1.xml"/><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footer" Target="footer4.xml"/><Relationship Id="rId48" Type="http://schemas.openxmlformats.org/officeDocument/2006/relationships/customXml" Target="../customXml/item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customXml" Target="../customXml/item2.xml"/><Relationship Id="rId20" Type="http://schemas.openxmlformats.org/officeDocument/2006/relationships/image" Target="media/image12.jpeg"/><Relationship Id="rId41"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C0171C-768C-4C7E-905A-485A1702DBA7}"/>
</file>

<file path=customXml/itemProps2.xml><?xml version="1.0" encoding="utf-8"?>
<ds:datastoreItem xmlns:ds="http://schemas.openxmlformats.org/officeDocument/2006/customXml" ds:itemID="{C5B71949-8C40-4756-9A36-B6E89698765D}"/>
</file>

<file path=customXml/itemProps3.xml><?xml version="1.0" encoding="utf-8"?>
<ds:datastoreItem xmlns:ds="http://schemas.openxmlformats.org/officeDocument/2006/customXml" ds:itemID="{47F3B822-DE85-486B-9458-DBC38557E472}"/>
</file>

<file path=customXml/itemProps4.xml><?xml version="1.0" encoding="utf-8"?>
<ds:datastoreItem xmlns:ds="http://schemas.openxmlformats.org/officeDocument/2006/customXml" ds:itemID="{F4ACB3CE-DBEF-4575-8781-7CE3282C6070}"/>
</file>

<file path=docProps/app.xml><?xml version="1.0" encoding="utf-8"?>
<Properties xmlns="http://schemas.openxmlformats.org/officeDocument/2006/extended-properties" xmlns:vt="http://schemas.openxmlformats.org/officeDocument/2006/docPropsVTypes">
  <Template>Normal.dotm</Template>
  <TotalTime>0</TotalTime>
  <Pages>43</Pages>
  <Words>8053</Words>
  <Characters>45904</Characters>
  <Application>Microsoft Office Word</Application>
  <DocSecurity>0</DocSecurity>
  <Lines>382</Lines>
  <Paragraphs>107</Paragraphs>
  <ScaleCrop>false</ScaleCrop>
  <Company/>
  <LinksUpToDate>false</LinksUpToDate>
  <CharactersWithSpaces>5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21T04:15:00Z</dcterms:created>
  <dcterms:modified xsi:type="dcterms:W3CDTF">2018-11-21T04:15:00Z</dcterms:modified>
</cp:coreProperties>
</file>